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0FD71D5" w14:textId="075583B3" w:rsidR="00953D88" w:rsidRPr="00D371E5" w:rsidRDefault="00953D88" w:rsidP="5D98EB21">
      <w:pPr>
        <w:ind w:left="708"/>
        <w:rPr>
          <w:rFonts w:cs="Arial"/>
          <w:noProof/>
          <w:sz w:val="28"/>
          <w:szCs w:val="28"/>
          <w:lang w:eastAsia="es-CO"/>
        </w:rPr>
      </w:pPr>
    </w:p>
    <w:p w14:paraId="06E10FEF" w14:textId="04B14613" w:rsidR="00EB64C8" w:rsidRPr="00D371E5" w:rsidRDefault="00EB64C8" w:rsidP="00EB64C8">
      <w:pPr>
        <w:jc w:val="center"/>
        <w:rPr>
          <w:rFonts w:cs="Arial"/>
          <w:szCs w:val="24"/>
          <w:lang w:val="es-MX"/>
        </w:rPr>
      </w:pPr>
      <w:r w:rsidRPr="00D371E5">
        <w:rPr>
          <w:rFonts w:cs="Arial"/>
          <w:szCs w:val="24"/>
          <w:lang w:val="es-MX"/>
        </w:rPr>
        <w:t xml:space="preserve">INFORME </w:t>
      </w:r>
      <w:r w:rsidR="00E23F20" w:rsidRPr="00D371E5">
        <w:rPr>
          <w:rFonts w:cs="Arial"/>
          <w:szCs w:val="24"/>
          <w:lang w:val="es-MX"/>
        </w:rPr>
        <w:t>PRUEBA VLF</w:t>
      </w:r>
      <w:r w:rsidRPr="00D371E5">
        <w:rPr>
          <w:rFonts w:cs="Arial"/>
          <w:szCs w:val="24"/>
          <w:lang w:val="es-MX"/>
        </w:rPr>
        <w:t xml:space="preserve"> </w:t>
      </w:r>
    </w:p>
    <w:p w14:paraId="032D04CB" w14:textId="77777777" w:rsidR="00EB64C8" w:rsidRPr="00D371E5" w:rsidRDefault="00EB64C8" w:rsidP="00EB64C8">
      <w:pPr>
        <w:tabs>
          <w:tab w:val="left" w:pos="5069"/>
        </w:tabs>
        <w:jc w:val="center"/>
        <w:rPr>
          <w:rFonts w:cs="Arial"/>
          <w:szCs w:val="24"/>
        </w:rPr>
      </w:pPr>
    </w:p>
    <w:p w14:paraId="711D7F5D" w14:textId="77777777" w:rsidR="00EB64C8" w:rsidRPr="00D371E5" w:rsidRDefault="00EB64C8" w:rsidP="00EB64C8">
      <w:pPr>
        <w:tabs>
          <w:tab w:val="left" w:pos="5069"/>
        </w:tabs>
        <w:jc w:val="center"/>
        <w:rPr>
          <w:rFonts w:cs="Arial"/>
          <w:szCs w:val="24"/>
        </w:rPr>
      </w:pPr>
    </w:p>
    <w:p w14:paraId="13AC05A8" w14:textId="23A8425C" w:rsidR="00EB64C8" w:rsidRPr="00D371E5" w:rsidRDefault="00E23F20" w:rsidP="00EB64C8">
      <w:pPr>
        <w:jc w:val="center"/>
        <w:rPr>
          <w:rFonts w:cs="Arial"/>
          <w:szCs w:val="24"/>
          <w:lang w:val="es-MX"/>
        </w:rPr>
      </w:pPr>
      <w:r w:rsidRPr="00D371E5">
        <w:rPr>
          <w:rFonts w:cs="Arial"/>
          <w:szCs w:val="24"/>
          <w:lang w:val="es-MX"/>
        </w:rPr>
        <w:t>INFORME DE PRUEBA VLF CABLE DE MEDIA TENS</w:t>
      </w:r>
      <w:r w:rsidR="00D00B04" w:rsidRPr="00D371E5">
        <w:rPr>
          <w:rFonts w:cs="Arial"/>
          <w:szCs w:val="24"/>
          <w:lang w:val="es-MX"/>
        </w:rPr>
        <w:t>IÓ</w:t>
      </w:r>
      <w:r w:rsidRPr="00D371E5">
        <w:rPr>
          <w:rFonts w:cs="Arial"/>
          <w:szCs w:val="24"/>
          <w:lang w:val="es-MX"/>
        </w:rPr>
        <w:t>N</w:t>
      </w:r>
      <w:r w:rsidR="005D5A4B">
        <w:rPr>
          <w:rFonts w:cs="Arial"/>
          <w:szCs w:val="24"/>
          <w:lang w:val="es-MX"/>
        </w:rPr>
        <w:t xml:space="preserve"> </w:t>
      </w:r>
      <w:r w:rsidR="005D5A4B" w:rsidRPr="002B3DE8">
        <w:rPr>
          <w:rFonts w:cs="Arial"/>
          <w:szCs w:val="24"/>
          <w:highlight w:val="red"/>
          <w:lang w:val="es-MX"/>
        </w:rPr>
        <w:t>{{ nombreProyecto</w:t>
      </w:r>
      <w:r w:rsidR="00742338" w:rsidRPr="002B3DE8">
        <w:rPr>
          <w:rFonts w:cs="Arial"/>
          <w:szCs w:val="24"/>
          <w:highlight w:val="red"/>
          <w:lang w:val="es-MX"/>
        </w:rPr>
        <w:t xml:space="preserve"> </w:t>
      </w:r>
      <w:r w:rsidR="00742338" w:rsidRPr="002B3DE8">
        <w:rPr>
          <w:rFonts w:cs="Arial"/>
          <w:szCs w:val="24"/>
          <w:highlight w:val="red"/>
        </w:rPr>
        <w:t>| default("N/A")</w:t>
      </w:r>
      <w:r w:rsidR="005D5A4B" w:rsidRPr="002B3DE8">
        <w:rPr>
          <w:rFonts w:cs="Arial"/>
          <w:szCs w:val="24"/>
          <w:highlight w:val="red"/>
          <w:lang w:val="es-MX"/>
        </w:rPr>
        <w:t xml:space="preserve"> }}</w:t>
      </w:r>
    </w:p>
    <w:p w14:paraId="1D477AE3" w14:textId="77777777" w:rsidR="00EB64C8" w:rsidRPr="00D371E5" w:rsidRDefault="00EB64C8" w:rsidP="002672B5">
      <w:pPr>
        <w:tabs>
          <w:tab w:val="left" w:pos="5069"/>
        </w:tabs>
        <w:rPr>
          <w:rFonts w:cs="Arial"/>
          <w:szCs w:val="24"/>
        </w:rPr>
      </w:pPr>
    </w:p>
    <w:p w14:paraId="5A4208D1" w14:textId="77777777" w:rsidR="00EB64C8" w:rsidRPr="00D371E5" w:rsidRDefault="00EB64C8" w:rsidP="00EB64C8">
      <w:pPr>
        <w:tabs>
          <w:tab w:val="left" w:pos="5069"/>
        </w:tabs>
        <w:spacing w:after="0"/>
        <w:rPr>
          <w:rFonts w:cs="Arial"/>
          <w:szCs w:val="24"/>
        </w:rPr>
      </w:pPr>
      <w:r w:rsidRPr="00D371E5">
        <w:rPr>
          <w:rFonts w:cs="Arial"/>
          <w:szCs w:val="24"/>
        </w:rPr>
        <w:t xml:space="preserve"> </w:t>
      </w:r>
    </w:p>
    <w:p w14:paraId="3259162A" w14:textId="24BBF2C2" w:rsidR="00EB64C8" w:rsidRPr="00D371E5" w:rsidRDefault="005D5A4B" w:rsidP="00EB64C8">
      <w:pPr>
        <w:tabs>
          <w:tab w:val="left" w:pos="5069"/>
        </w:tabs>
        <w:spacing w:after="0"/>
        <w:jc w:val="center"/>
        <w:rPr>
          <w:rFonts w:cs="Arial"/>
          <w:szCs w:val="24"/>
        </w:rPr>
      </w:pPr>
      <w:r w:rsidRPr="002B3DE8">
        <w:rPr>
          <w:rFonts w:cs="Arial"/>
          <w:szCs w:val="24"/>
          <w:highlight w:val="red"/>
        </w:rPr>
        <w:t>{{ nombreCiudadoMunicipio }}</w:t>
      </w:r>
      <w:r w:rsidR="002B3DE8" w:rsidRPr="002B3DE8">
        <w:rPr>
          <w:rFonts w:cs="Arial"/>
          <w:szCs w:val="24"/>
          <w:highlight w:val="red"/>
        </w:rPr>
        <w:t xml:space="preserve">, </w:t>
      </w:r>
      <w:r w:rsidRPr="002B3DE8">
        <w:rPr>
          <w:rFonts w:cs="Arial"/>
          <w:szCs w:val="24"/>
          <w:highlight w:val="red"/>
        </w:rPr>
        <w:t>{{ nombreDepartamento</w:t>
      </w:r>
      <w:r w:rsidR="00742338" w:rsidRPr="002B3DE8">
        <w:rPr>
          <w:rFonts w:cs="Arial"/>
          <w:szCs w:val="24"/>
          <w:highlight w:val="red"/>
        </w:rPr>
        <w:t xml:space="preserve"> | default("N/A")</w:t>
      </w:r>
      <w:r w:rsidRPr="002B3DE8">
        <w:rPr>
          <w:rFonts w:cs="Arial"/>
          <w:szCs w:val="24"/>
          <w:highlight w:val="red"/>
        </w:rPr>
        <w:t xml:space="preserve"> }}</w:t>
      </w:r>
      <w:r w:rsidR="00EB64C8" w:rsidRPr="00D371E5">
        <w:rPr>
          <w:rFonts w:cs="Arial"/>
          <w:szCs w:val="24"/>
        </w:rPr>
        <w:t xml:space="preserve"> </w:t>
      </w:r>
    </w:p>
    <w:p w14:paraId="1EB413BD" w14:textId="77777777" w:rsidR="00EB64C8" w:rsidRPr="00D371E5" w:rsidRDefault="00EB64C8" w:rsidP="00EB64C8">
      <w:pPr>
        <w:tabs>
          <w:tab w:val="left" w:pos="5069"/>
        </w:tabs>
        <w:jc w:val="center"/>
        <w:rPr>
          <w:rFonts w:cs="Arial"/>
          <w:szCs w:val="24"/>
        </w:rPr>
      </w:pPr>
    </w:p>
    <w:p w14:paraId="7D660243" w14:textId="77777777" w:rsidR="00EB64C8" w:rsidRPr="00D371E5" w:rsidRDefault="00EB64C8" w:rsidP="00EB64C8">
      <w:pPr>
        <w:tabs>
          <w:tab w:val="left" w:pos="5069"/>
        </w:tabs>
        <w:jc w:val="center"/>
        <w:rPr>
          <w:rFonts w:cs="Arial"/>
          <w:szCs w:val="24"/>
        </w:rPr>
      </w:pPr>
    </w:p>
    <w:p w14:paraId="4D71C4EB" w14:textId="77777777" w:rsidR="00EB64C8" w:rsidRPr="00D371E5" w:rsidRDefault="00EB64C8" w:rsidP="00EB64C8">
      <w:pPr>
        <w:tabs>
          <w:tab w:val="left" w:pos="5069"/>
        </w:tabs>
        <w:rPr>
          <w:rFonts w:cs="Arial"/>
          <w:szCs w:val="24"/>
        </w:rPr>
      </w:pPr>
    </w:p>
    <w:p w14:paraId="209C3986" w14:textId="0CAEBCF8" w:rsidR="00EB64C8" w:rsidRPr="002B3DE8" w:rsidRDefault="005D5A4B" w:rsidP="00EB64C8">
      <w:pPr>
        <w:spacing w:after="0"/>
        <w:jc w:val="center"/>
        <w:rPr>
          <w:rFonts w:cs="Arial"/>
          <w:bCs/>
          <w:szCs w:val="24"/>
          <w:highlight w:val="red"/>
          <w:lang w:val="es-MX"/>
        </w:rPr>
      </w:pPr>
      <w:r w:rsidRPr="002B3DE8">
        <w:rPr>
          <w:rFonts w:cs="Arial"/>
          <w:bCs/>
          <w:szCs w:val="24"/>
          <w:highlight w:val="red"/>
          <w:lang w:val="es-MX"/>
        </w:rPr>
        <w:t>{{ nombreCompleto</w:t>
      </w:r>
      <w:r w:rsidR="00742338" w:rsidRPr="002B3DE8">
        <w:rPr>
          <w:rFonts w:cs="Arial"/>
          <w:bCs/>
          <w:szCs w:val="24"/>
          <w:highlight w:val="red"/>
          <w:lang w:val="es-MX"/>
        </w:rPr>
        <w:t xml:space="preserve"> </w:t>
      </w:r>
      <w:r w:rsidR="00742338" w:rsidRPr="002B3DE8">
        <w:rPr>
          <w:rFonts w:cs="Arial"/>
          <w:szCs w:val="24"/>
          <w:highlight w:val="red"/>
        </w:rPr>
        <w:t>| default("N/A")</w:t>
      </w:r>
      <w:r w:rsidRPr="002B3DE8">
        <w:rPr>
          <w:rFonts w:cs="Arial"/>
          <w:bCs/>
          <w:szCs w:val="24"/>
          <w:highlight w:val="red"/>
          <w:lang w:val="es-MX"/>
        </w:rPr>
        <w:t xml:space="preserve"> }}</w:t>
      </w:r>
    </w:p>
    <w:p w14:paraId="24578E77" w14:textId="5AC49D15" w:rsidR="00EB64C8" w:rsidRPr="002B3DE8" w:rsidRDefault="005D5A4B" w:rsidP="00EB64C8">
      <w:pPr>
        <w:spacing w:after="0"/>
        <w:jc w:val="center"/>
        <w:rPr>
          <w:rFonts w:cs="Arial"/>
          <w:bCs/>
          <w:szCs w:val="24"/>
          <w:highlight w:val="red"/>
        </w:rPr>
      </w:pPr>
      <w:r w:rsidRPr="002B3DE8">
        <w:rPr>
          <w:rFonts w:cs="Arial"/>
          <w:bCs/>
          <w:szCs w:val="24"/>
          <w:highlight w:val="red"/>
        </w:rPr>
        <w:t>{{ nroConteoTarjeta</w:t>
      </w:r>
      <w:r w:rsidR="00742338" w:rsidRPr="002B3DE8">
        <w:rPr>
          <w:rFonts w:cs="Arial"/>
          <w:bCs/>
          <w:szCs w:val="24"/>
          <w:highlight w:val="red"/>
        </w:rPr>
        <w:t xml:space="preserve"> </w:t>
      </w:r>
      <w:r w:rsidR="00742338" w:rsidRPr="002B3DE8">
        <w:rPr>
          <w:rFonts w:cs="Arial"/>
          <w:szCs w:val="24"/>
          <w:highlight w:val="red"/>
        </w:rPr>
        <w:t>| default("N/A")</w:t>
      </w:r>
      <w:r w:rsidRPr="002B3DE8">
        <w:rPr>
          <w:rFonts w:cs="Arial"/>
          <w:bCs/>
          <w:szCs w:val="24"/>
          <w:highlight w:val="red"/>
        </w:rPr>
        <w:t xml:space="preserve"> }}</w:t>
      </w:r>
    </w:p>
    <w:p w14:paraId="4E013B54" w14:textId="36108ACA" w:rsidR="00EB64C8" w:rsidRPr="00D371E5" w:rsidRDefault="005D5A4B" w:rsidP="00EB64C8">
      <w:pPr>
        <w:spacing w:after="0"/>
        <w:jc w:val="center"/>
        <w:rPr>
          <w:rFonts w:eastAsia="Arial Unicode MS" w:cs="Arial"/>
          <w:szCs w:val="24"/>
        </w:rPr>
      </w:pPr>
      <w:r w:rsidRPr="002B3DE8">
        <w:rPr>
          <w:rFonts w:eastAsia="Arial Unicode MS" w:cs="Arial"/>
          <w:szCs w:val="24"/>
          <w:highlight w:val="red"/>
        </w:rPr>
        <w:t>{{ nombreCargo</w:t>
      </w:r>
      <w:r w:rsidR="00742338" w:rsidRPr="002B3DE8">
        <w:rPr>
          <w:rFonts w:eastAsia="Arial Unicode MS" w:cs="Arial"/>
          <w:szCs w:val="24"/>
          <w:highlight w:val="red"/>
        </w:rPr>
        <w:t xml:space="preserve"> </w:t>
      </w:r>
      <w:r w:rsidR="00742338" w:rsidRPr="002B3DE8">
        <w:rPr>
          <w:rFonts w:cs="Arial"/>
          <w:szCs w:val="24"/>
          <w:highlight w:val="red"/>
        </w:rPr>
        <w:t>| default("N/A")</w:t>
      </w:r>
      <w:r w:rsidRPr="002B3DE8">
        <w:rPr>
          <w:rFonts w:eastAsia="Arial Unicode MS" w:cs="Arial"/>
          <w:szCs w:val="24"/>
          <w:highlight w:val="red"/>
        </w:rPr>
        <w:t xml:space="preserve"> }}</w:t>
      </w:r>
    </w:p>
    <w:p w14:paraId="204DE607" w14:textId="77777777" w:rsidR="00EB64C8" w:rsidRPr="00D371E5" w:rsidRDefault="00EB64C8" w:rsidP="00EB64C8">
      <w:pPr>
        <w:tabs>
          <w:tab w:val="left" w:pos="5069"/>
        </w:tabs>
        <w:jc w:val="center"/>
        <w:rPr>
          <w:rFonts w:cs="Arial"/>
          <w:szCs w:val="24"/>
        </w:rPr>
      </w:pPr>
    </w:p>
    <w:p w14:paraId="677E4C38" w14:textId="77777777" w:rsidR="00EB64C8" w:rsidRPr="00D371E5" w:rsidRDefault="00EB64C8" w:rsidP="00EB64C8">
      <w:pPr>
        <w:tabs>
          <w:tab w:val="left" w:pos="5069"/>
        </w:tabs>
        <w:jc w:val="center"/>
        <w:rPr>
          <w:rFonts w:cs="Arial"/>
          <w:szCs w:val="24"/>
        </w:rPr>
      </w:pPr>
    </w:p>
    <w:p w14:paraId="733EEA97" w14:textId="77777777" w:rsidR="00EB64C8" w:rsidRPr="00D371E5" w:rsidRDefault="00EB64C8" w:rsidP="00EB64C8">
      <w:pPr>
        <w:tabs>
          <w:tab w:val="left" w:pos="5069"/>
        </w:tabs>
        <w:spacing w:after="0"/>
        <w:jc w:val="center"/>
        <w:rPr>
          <w:rFonts w:cs="Arial"/>
          <w:szCs w:val="24"/>
        </w:rPr>
      </w:pPr>
      <w:r w:rsidRPr="00D371E5">
        <w:rPr>
          <w:rFonts w:cs="Arial"/>
          <w:szCs w:val="24"/>
        </w:rPr>
        <w:t>GIGA ELECTROINGENIERIA S.AS.</w:t>
      </w:r>
    </w:p>
    <w:p w14:paraId="4FBA926C" w14:textId="77777777" w:rsidR="00EB64C8" w:rsidRPr="00D371E5" w:rsidRDefault="00EB64C8" w:rsidP="00EB64C8">
      <w:pPr>
        <w:tabs>
          <w:tab w:val="left" w:pos="5069"/>
        </w:tabs>
        <w:spacing w:after="0"/>
        <w:jc w:val="center"/>
        <w:rPr>
          <w:rFonts w:cs="Arial"/>
          <w:szCs w:val="24"/>
        </w:rPr>
      </w:pPr>
      <w:r w:rsidRPr="00D371E5">
        <w:rPr>
          <w:rFonts w:cs="Arial"/>
          <w:szCs w:val="24"/>
        </w:rPr>
        <w:t>NIT. 901.094.323-5</w:t>
      </w:r>
    </w:p>
    <w:p w14:paraId="4E8DF9DC" w14:textId="77777777" w:rsidR="00EB64C8" w:rsidRPr="00D371E5" w:rsidRDefault="00EB64C8" w:rsidP="00EB64C8">
      <w:pPr>
        <w:tabs>
          <w:tab w:val="left" w:pos="5069"/>
        </w:tabs>
        <w:rPr>
          <w:rFonts w:cs="Arial"/>
          <w:szCs w:val="24"/>
        </w:rPr>
      </w:pPr>
    </w:p>
    <w:p w14:paraId="37B75EAA" w14:textId="77777777" w:rsidR="00EB64C8" w:rsidRPr="00D371E5" w:rsidRDefault="00EB64C8" w:rsidP="00EB64C8">
      <w:pPr>
        <w:tabs>
          <w:tab w:val="left" w:pos="5069"/>
        </w:tabs>
        <w:rPr>
          <w:rFonts w:cs="Arial"/>
          <w:szCs w:val="24"/>
        </w:rPr>
      </w:pPr>
    </w:p>
    <w:p w14:paraId="31C0DF34" w14:textId="77777777" w:rsidR="00B726F3" w:rsidRPr="00D371E5" w:rsidRDefault="00B726F3" w:rsidP="00EB64C8">
      <w:pPr>
        <w:tabs>
          <w:tab w:val="left" w:pos="5069"/>
        </w:tabs>
        <w:rPr>
          <w:rFonts w:cs="Arial"/>
          <w:szCs w:val="24"/>
        </w:rPr>
      </w:pPr>
    </w:p>
    <w:p w14:paraId="56D650D5" w14:textId="77777777" w:rsidR="00B726F3" w:rsidRPr="00D371E5" w:rsidRDefault="00B726F3" w:rsidP="00EB64C8">
      <w:pPr>
        <w:tabs>
          <w:tab w:val="left" w:pos="5069"/>
        </w:tabs>
        <w:rPr>
          <w:rFonts w:cs="Arial"/>
          <w:szCs w:val="24"/>
        </w:rPr>
      </w:pPr>
    </w:p>
    <w:p w14:paraId="4FD5B9D9" w14:textId="77777777" w:rsidR="00DD410E" w:rsidRPr="00D371E5" w:rsidRDefault="00DD410E" w:rsidP="00EB64C8">
      <w:pPr>
        <w:tabs>
          <w:tab w:val="left" w:pos="5069"/>
        </w:tabs>
        <w:rPr>
          <w:rFonts w:cs="Arial"/>
          <w:szCs w:val="24"/>
        </w:rPr>
      </w:pPr>
    </w:p>
    <w:p w14:paraId="6A9B98BE" w14:textId="77777777" w:rsidR="00DD410E" w:rsidRPr="00D371E5" w:rsidRDefault="00DD410E" w:rsidP="00EB64C8">
      <w:pPr>
        <w:tabs>
          <w:tab w:val="left" w:pos="5069"/>
        </w:tabs>
        <w:rPr>
          <w:rFonts w:cs="Arial"/>
          <w:szCs w:val="24"/>
        </w:rPr>
      </w:pPr>
    </w:p>
    <w:p w14:paraId="53528F6B" w14:textId="77777777" w:rsidR="00EC70D5" w:rsidRPr="00D371E5" w:rsidRDefault="00EC70D5" w:rsidP="00EB64C8">
      <w:pPr>
        <w:tabs>
          <w:tab w:val="left" w:pos="5069"/>
        </w:tabs>
        <w:rPr>
          <w:rFonts w:cs="Arial"/>
          <w:szCs w:val="24"/>
        </w:rPr>
      </w:pPr>
    </w:p>
    <w:p w14:paraId="10B76F43" w14:textId="00B3CA1B" w:rsidR="00EB64C8" w:rsidRPr="002B3DE8" w:rsidRDefault="005D5A4B" w:rsidP="00EB64C8">
      <w:pPr>
        <w:tabs>
          <w:tab w:val="left" w:pos="5069"/>
        </w:tabs>
        <w:jc w:val="center"/>
        <w:rPr>
          <w:rFonts w:cs="Arial"/>
          <w:szCs w:val="24"/>
          <w:highlight w:val="red"/>
          <w:u w:val="single"/>
        </w:rPr>
      </w:pPr>
      <w:r w:rsidRPr="002B3DE8">
        <w:rPr>
          <w:rFonts w:cs="Arial"/>
          <w:szCs w:val="24"/>
          <w:highlight w:val="red"/>
        </w:rPr>
        <w:t xml:space="preserve">{{ </w:t>
      </w:r>
      <w:r w:rsidR="00742338" w:rsidRPr="002B3DE8">
        <w:rPr>
          <w:rFonts w:cs="Arial"/>
          <w:szCs w:val="24"/>
          <w:highlight w:val="red"/>
        </w:rPr>
        <w:t>d</w:t>
      </w:r>
      <w:r w:rsidR="00FB78E6">
        <w:rPr>
          <w:rFonts w:cs="Arial"/>
          <w:szCs w:val="24"/>
          <w:highlight w:val="red"/>
        </w:rPr>
        <w:t>i</w:t>
      </w:r>
      <w:r w:rsidR="00742338" w:rsidRPr="002B3DE8">
        <w:rPr>
          <w:rFonts w:cs="Arial"/>
          <w:szCs w:val="24"/>
          <w:highlight w:val="red"/>
        </w:rPr>
        <w:t>a | default("N/A")</w:t>
      </w:r>
      <w:r w:rsidRPr="002B3DE8">
        <w:rPr>
          <w:rFonts w:cs="Arial"/>
          <w:szCs w:val="24"/>
          <w:highlight w:val="red"/>
        </w:rPr>
        <w:t xml:space="preserve"> }}</w:t>
      </w:r>
      <w:r w:rsidR="001D0E1C">
        <w:rPr>
          <w:rFonts w:cs="Arial"/>
          <w:szCs w:val="24"/>
          <w:highlight w:val="red"/>
        </w:rPr>
        <w:t xml:space="preserve"> de</w:t>
      </w:r>
      <w:r w:rsidR="00D00B04" w:rsidRPr="002B3DE8">
        <w:rPr>
          <w:rFonts w:cs="Arial"/>
          <w:szCs w:val="24"/>
          <w:highlight w:val="red"/>
        </w:rPr>
        <w:t xml:space="preserve"> </w:t>
      </w:r>
      <w:r w:rsidRPr="002B3DE8">
        <w:rPr>
          <w:rFonts w:cs="Arial"/>
          <w:szCs w:val="24"/>
          <w:highlight w:val="red"/>
        </w:rPr>
        <w:t>{{ mes</w:t>
      </w:r>
      <w:r w:rsidR="00742338" w:rsidRPr="002B3DE8">
        <w:rPr>
          <w:rFonts w:cs="Arial"/>
          <w:szCs w:val="24"/>
          <w:highlight w:val="red"/>
        </w:rPr>
        <w:t xml:space="preserve"> | default("N/A")</w:t>
      </w:r>
      <w:r w:rsidRPr="002B3DE8">
        <w:rPr>
          <w:rFonts w:cs="Arial"/>
          <w:szCs w:val="24"/>
          <w:highlight w:val="red"/>
        </w:rPr>
        <w:t xml:space="preserve"> }}</w:t>
      </w:r>
      <w:r w:rsidR="001D0E1C">
        <w:rPr>
          <w:rFonts w:cs="Arial"/>
          <w:szCs w:val="24"/>
          <w:highlight w:val="red"/>
        </w:rPr>
        <w:t xml:space="preserve"> del</w:t>
      </w:r>
      <w:r w:rsidR="00F045FC" w:rsidRPr="002B3DE8">
        <w:rPr>
          <w:rFonts w:cs="Arial"/>
          <w:szCs w:val="24"/>
          <w:highlight w:val="red"/>
        </w:rPr>
        <w:t xml:space="preserve"> </w:t>
      </w:r>
      <w:r w:rsidRPr="002B3DE8">
        <w:rPr>
          <w:rFonts w:cs="Arial"/>
          <w:szCs w:val="24"/>
          <w:highlight w:val="red"/>
        </w:rPr>
        <w:t>{{ a</w:t>
      </w:r>
      <w:r w:rsidR="00FB78E6">
        <w:rPr>
          <w:rFonts w:cs="Arial"/>
          <w:szCs w:val="24"/>
          <w:highlight w:val="red"/>
        </w:rPr>
        <w:t>ni</w:t>
      </w:r>
      <w:r w:rsidRPr="002B3DE8">
        <w:rPr>
          <w:rFonts w:cs="Arial"/>
          <w:szCs w:val="24"/>
          <w:highlight w:val="red"/>
        </w:rPr>
        <w:t>o</w:t>
      </w:r>
      <w:r w:rsidR="00742338" w:rsidRPr="002B3DE8">
        <w:rPr>
          <w:rFonts w:cs="Arial"/>
          <w:szCs w:val="24"/>
          <w:highlight w:val="red"/>
        </w:rPr>
        <w:t xml:space="preserve"> | default("N/A")</w:t>
      </w:r>
      <w:r w:rsidRPr="002B3DE8">
        <w:rPr>
          <w:rFonts w:cs="Arial"/>
          <w:szCs w:val="24"/>
          <w:highlight w:val="red"/>
        </w:rPr>
        <w:t xml:space="preserve"> }}</w:t>
      </w:r>
    </w:p>
    <w:p w14:paraId="68340619" w14:textId="768A3E0C" w:rsidR="006465AC" w:rsidRPr="00D371E5" w:rsidRDefault="005D5A4B" w:rsidP="00EB64C8">
      <w:pPr>
        <w:tabs>
          <w:tab w:val="left" w:pos="5069"/>
        </w:tabs>
        <w:jc w:val="center"/>
        <w:rPr>
          <w:rFonts w:cs="Arial"/>
          <w:szCs w:val="24"/>
        </w:rPr>
      </w:pPr>
      <w:r w:rsidRPr="002B3DE8">
        <w:rPr>
          <w:rFonts w:cs="Arial"/>
          <w:szCs w:val="24"/>
          <w:highlight w:val="red"/>
        </w:rPr>
        <w:t xml:space="preserve">{{ </w:t>
      </w:r>
      <w:r w:rsidR="002E100C" w:rsidRPr="002B3DE8">
        <w:rPr>
          <w:rFonts w:cs="Arial"/>
          <w:szCs w:val="24"/>
          <w:highlight w:val="red"/>
        </w:rPr>
        <w:t>nombreCiudadoMunicipio</w:t>
      </w:r>
      <w:r w:rsidR="00742338" w:rsidRPr="002B3DE8">
        <w:rPr>
          <w:rFonts w:cs="Arial"/>
          <w:szCs w:val="24"/>
          <w:highlight w:val="red"/>
        </w:rPr>
        <w:t xml:space="preserve"> | default("N/A")</w:t>
      </w:r>
      <w:r w:rsidRPr="002B3DE8">
        <w:rPr>
          <w:rFonts w:cs="Arial"/>
          <w:szCs w:val="24"/>
          <w:highlight w:val="red"/>
        </w:rPr>
        <w:t xml:space="preserve"> }}</w:t>
      </w:r>
    </w:p>
    <w:p w14:paraId="4A4AAC55" w14:textId="6E5C416B" w:rsidR="00744174" w:rsidRPr="00D371E5" w:rsidRDefault="00744174">
      <w:pPr>
        <w:jc w:val="left"/>
        <w:rPr>
          <w:rFonts w:cs="Arial"/>
          <w:szCs w:val="24"/>
        </w:rPr>
      </w:pPr>
      <w:r w:rsidRPr="00D371E5">
        <w:rPr>
          <w:rFonts w:cs="Arial"/>
          <w:szCs w:val="24"/>
        </w:rPr>
        <w:br w:type="page"/>
      </w:r>
    </w:p>
    <w:p w14:paraId="0ABD9270" w14:textId="77777777" w:rsidR="00BA1134" w:rsidRPr="00D371E5" w:rsidRDefault="00BA1134">
      <w:pPr>
        <w:jc w:val="left"/>
        <w:rPr>
          <w:rFonts w:cs="Arial"/>
          <w:szCs w:val="24"/>
        </w:rPr>
      </w:pPr>
    </w:p>
    <w:p w14:paraId="7BD32FA4" w14:textId="0D9FE63A" w:rsidR="00BE2640" w:rsidRPr="00D371E5" w:rsidRDefault="00BE2640">
      <w:pPr>
        <w:jc w:val="left"/>
        <w:rPr>
          <w:rFonts w:cs="Arial"/>
          <w:b/>
          <w:bCs/>
          <w:szCs w:val="24"/>
        </w:rPr>
      </w:pPr>
      <w:r w:rsidRPr="00D371E5">
        <w:rPr>
          <w:rFonts w:cs="Arial"/>
          <w:b/>
          <w:bCs/>
          <w:szCs w:val="24"/>
        </w:rPr>
        <w:t>LISTA DE IMÁGENES</w:t>
      </w:r>
    </w:p>
    <w:p w14:paraId="215FE2D9" w14:textId="4FDC79C7" w:rsidR="005C0670" w:rsidRDefault="007E641D">
      <w:pPr>
        <w:pStyle w:val="Tabladeilustraciones"/>
        <w:rPr>
          <w:rFonts w:asciiTheme="minorHAnsi" w:hAnsiTheme="minorHAnsi" w:cstheme="minorBidi"/>
          <w:kern w:val="2"/>
          <w:sz w:val="24"/>
          <w:lang w:eastAsia="es-CO"/>
          <w14:ligatures w14:val="standardContextual"/>
        </w:rPr>
      </w:pPr>
      <w:r w:rsidRPr="00D371E5">
        <w:fldChar w:fldCharType="begin"/>
      </w:r>
      <w:r w:rsidRPr="00D371E5">
        <w:instrText xml:space="preserve"> TOC \h \z \c "Imagen" </w:instrText>
      </w:r>
      <w:r w:rsidRPr="00D371E5">
        <w:fldChar w:fldCharType="separate"/>
      </w:r>
      <w:hyperlink w:anchor="_Toc204250207" w:history="1">
        <w:r w:rsidR="005C0670" w:rsidRPr="009B053E">
          <w:rPr>
            <w:rStyle w:val="Hipervnculo"/>
            <w:i/>
            <w:iCs/>
          </w:rPr>
          <w:t xml:space="preserve">Imagen 1. </w:t>
        </w:r>
        <w:r w:rsidR="005C0670" w:rsidRPr="009B053E">
          <w:rPr>
            <w:rStyle w:val="Hipervnculo"/>
          </w:rPr>
          <w:t xml:space="preserve">Ubicación </w:t>
        </w:r>
        <w:r w:rsidR="005C0670" w:rsidRPr="009B053E">
          <w:rPr>
            <w:rStyle w:val="Hipervnculo"/>
            <w:highlight w:val="red"/>
          </w:rPr>
          <w:t>{{ nombreProyecto | default("N/A") }}</w:t>
        </w:r>
        <w:r w:rsidR="005C0670">
          <w:rPr>
            <w:webHidden/>
          </w:rPr>
          <w:tab/>
        </w:r>
        <w:r w:rsidR="005C0670">
          <w:rPr>
            <w:webHidden/>
          </w:rPr>
          <w:fldChar w:fldCharType="begin"/>
        </w:r>
        <w:r w:rsidR="005C0670">
          <w:rPr>
            <w:webHidden/>
          </w:rPr>
          <w:instrText xml:space="preserve"> PAGEREF _Toc204250207 \h </w:instrText>
        </w:r>
        <w:r w:rsidR="005C0670">
          <w:rPr>
            <w:webHidden/>
          </w:rPr>
        </w:r>
        <w:r w:rsidR="005C0670">
          <w:rPr>
            <w:webHidden/>
          </w:rPr>
          <w:fldChar w:fldCharType="separate"/>
        </w:r>
        <w:r w:rsidR="005C0670">
          <w:rPr>
            <w:webHidden/>
          </w:rPr>
          <w:t>4</w:t>
        </w:r>
        <w:r w:rsidR="005C0670">
          <w:rPr>
            <w:webHidden/>
          </w:rPr>
          <w:fldChar w:fldCharType="end"/>
        </w:r>
      </w:hyperlink>
    </w:p>
    <w:p w14:paraId="768E5F7E" w14:textId="102B5FC9" w:rsidR="005C0670" w:rsidRDefault="005C0670">
      <w:pPr>
        <w:pStyle w:val="Tabladeilustraciones"/>
        <w:rPr>
          <w:rFonts w:asciiTheme="minorHAnsi" w:hAnsiTheme="minorHAnsi" w:cstheme="minorBidi"/>
          <w:kern w:val="2"/>
          <w:sz w:val="24"/>
          <w:lang w:eastAsia="es-CO"/>
          <w14:ligatures w14:val="standardContextual"/>
        </w:rPr>
      </w:pPr>
      <w:hyperlink w:anchor="_Toc204250208" w:history="1">
        <w:r w:rsidRPr="009B053E">
          <w:rPr>
            <w:rStyle w:val="Hipervnculo"/>
            <w:i/>
            <w:iCs/>
          </w:rPr>
          <w:t>Imagen 2</w:t>
        </w:r>
        <w:r w:rsidRPr="009B053E">
          <w:rPr>
            <w:rStyle w:val="Hipervnculo"/>
          </w:rPr>
          <w:t>. Tensiones de prueba VLF- Fuente IEEE 400-2</w:t>
        </w:r>
        <w:r>
          <w:rPr>
            <w:webHidden/>
          </w:rPr>
          <w:tab/>
        </w:r>
        <w:r>
          <w:rPr>
            <w:webHidden/>
          </w:rPr>
          <w:fldChar w:fldCharType="begin"/>
        </w:r>
        <w:r>
          <w:rPr>
            <w:webHidden/>
          </w:rPr>
          <w:instrText xml:space="preserve"> PAGEREF _Toc204250208 \h </w:instrText>
        </w:r>
        <w:r>
          <w:rPr>
            <w:webHidden/>
          </w:rPr>
        </w:r>
        <w:r>
          <w:rPr>
            <w:webHidden/>
          </w:rPr>
          <w:fldChar w:fldCharType="separate"/>
        </w:r>
        <w:r>
          <w:rPr>
            <w:webHidden/>
          </w:rPr>
          <w:t>5</w:t>
        </w:r>
        <w:r>
          <w:rPr>
            <w:webHidden/>
          </w:rPr>
          <w:fldChar w:fldCharType="end"/>
        </w:r>
      </w:hyperlink>
    </w:p>
    <w:p w14:paraId="4EF25B9C" w14:textId="6CE27C9E" w:rsidR="005C0670" w:rsidRDefault="005C0670">
      <w:pPr>
        <w:pStyle w:val="Tabladeilustraciones"/>
        <w:rPr>
          <w:rFonts w:asciiTheme="minorHAnsi" w:hAnsiTheme="minorHAnsi" w:cstheme="minorBidi"/>
          <w:kern w:val="2"/>
          <w:sz w:val="24"/>
          <w:lang w:eastAsia="es-CO"/>
          <w14:ligatures w14:val="standardContextual"/>
        </w:rPr>
      </w:pPr>
      <w:hyperlink w:anchor="_Toc204250209" w:history="1">
        <w:r w:rsidRPr="009B053E">
          <w:rPr>
            <w:rStyle w:val="Hipervnculo"/>
            <w:i/>
            <w:iCs/>
          </w:rPr>
          <w:t>Imagen 3.</w:t>
        </w:r>
        <w:r w:rsidRPr="009B053E">
          <w:rPr>
            <w:rStyle w:val="Hipervnculo"/>
          </w:rPr>
          <w:t xml:space="preserve"> Equipo HVA28</w:t>
        </w:r>
        <w:r>
          <w:rPr>
            <w:webHidden/>
          </w:rPr>
          <w:tab/>
        </w:r>
        <w:r>
          <w:rPr>
            <w:webHidden/>
          </w:rPr>
          <w:fldChar w:fldCharType="begin"/>
        </w:r>
        <w:r>
          <w:rPr>
            <w:webHidden/>
          </w:rPr>
          <w:instrText xml:space="preserve"> PAGEREF _Toc204250209 \h </w:instrText>
        </w:r>
        <w:r>
          <w:rPr>
            <w:webHidden/>
          </w:rPr>
        </w:r>
        <w:r>
          <w:rPr>
            <w:webHidden/>
          </w:rPr>
          <w:fldChar w:fldCharType="separate"/>
        </w:r>
        <w:r>
          <w:rPr>
            <w:webHidden/>
          </w:rPr>
          <w:t>5</w:t>
        </w:r>
        <w:r>
          <w:rPr>
            <w:webHidden/>
          </w:rPr>
          <w:fldChar w:fldCharType="end"/>
        </w:r>
      </w:hyperlink>
    </w:p>
    <w:p w14:paraId="42B14CCF" w14:textId="1D98BC52" w:rsidR="005C0670" w:rsidRDefault="005C0670">
      <w:pPr>
        <w:pStyle w:val="Tabladeilustraciones"/>
        <w:rPr>
          <w:rFonts w:asciiTheme="minorHAnsi" w:hAnsiTheme="minorHAnsi" w:cstheme="minorBidi"/>
          <w:kern w:val="2"/>
          <w:sz w:val="24"/>
          <w:lang w:eastAsia="es-CO"/>
          <w14:ligatures w14:val="standardContextual"/>
        </w:rPr>
      </w:pPr>
      <w:hyperlink w:anchor="_Toc204250210" w:history="1">
        <w:r w:rsidRPr="009B053E">
          <w:rPr>
            <w:rStyle w:val="Hipervnculo"/>
            <w:i/>
            <w:iCs/>
          </w:rPr>
          <w:t>Imagen 4.</w:t>
        </w:r>
        <w:r w:rsidRPr="009B053E">
          <w:rPr>
            <w:rStyle w:val="Hipervnculo"/>
          </w:rPr>
          <w:t xml:space="preserve"> Prueba tramo {{ nombreCircuitoTrm1A | default("N/A") }} – Fase A</w:t>
        </w:r>
        <w:r>
          <w:rPr>
            <w:webHidden/>
          </w:rPr>
          <w:tab/>
        </w:r>
        <w:r>
          <w:rPr>
            <w:webHidden/>
          </w:rPr>
          <w:fldChar w:fldCharType="begin"/>
        </w:r>
        <w:r>
          <w:rPr>
            <w:webHidden/>
          </w:rPr>
          <w:instrText xml:space="preserve"> PAGEREF _Toc204250210 \h </w:instrText>
        </w:r>
        <w:r>
          <w:rPr>
            <w:webHidden/>
          </w:rPr>
        </w:r>
        <w:r>
          <w:rPr>
            <w:webHidden/>
          </w:rPr>
          <w:fldChar w:fldCharType="separate"/>
        </w:r>
        <w:r>
          <w:rPr>
            <w:webHidden/>
          </w:rPr>
          <w:t>18</w:t>
        </w:r>
        <w:r>
          <w:rPr>
            <w:webHidden/>
          </w:rPr>
          <w:fldChar w:fldCharType="end"/>
        </w:r>
      </w:hyperlink>
    </w:p>
    <w:p w14:paraId="26DC7293" w14:textId="6D0320C7" w:rsidR="005C0670" w:rsidRDefault="005C0670">
      <w:pPr>
        <w:pStyle w:val="Tabladeilustraciones"/>
        <w:rPr>
          <w:rFonts w:asciiTheme="minorHAnsi" w:hAnsiTheme="minorHAnsi" w:cstheme="minorBidi"/>
          <w:kern w:val="2"/>
          <w:sz w:val="24"/>
          <w:lang w:eastAsia="es-CO"/>
          <w14:ligatures w14:val="standardContextual"/>
        </w:rPr>
      </w:pPr>
      <w:hyperlink w:anchor="_Toc204250211" w:history="1">
        <w:r w:rsidRPr="009B053E">
          <w:rPr>
            <w:rStyle w:val="Hipervnculo"/>
            <w:i/>
            <w:iCs/>
          </w:rPr>
          <w:t>Imagen 5.</w:t>
        </w:r>
        <w:r w:rsidRPr="009B053E">
          <w:rPr>
            <w:rStyle w:val="Hipervnculo"/>
            <w:rFonts w:ascii="Montserrat Light" w:hAnsi="Montserrat Light"/>
          </w:rPr>
          <w:t xml:space="preserve">  </w:t>
        </w:r>
        <w:r w:rsidRPr="009B053E">
          <w:rPr>
            <w:rStyle w:val="Hipervnculo"/>
          </w:rPr>
          <w:t>Prueba tramo {{ nombreCircuitoTrm1B | default("N/A") }} – Fase B</w:t>
        </w:r>
        <w:r>
          <w:rPr>
            <w:webHidden/>
          </w:rPr>
          <w:tab/>
        </w:r>
        <w:r>
          <w:rPr>
            <w:webHidden/>
          </w:rPr>
          <w:fldChar w:fldCharType="begin"/>
        </w:r>
        <w:r>
          <w:rPr>
            <w:webHidden/>
          </w:rPr>
          <w:instrText xml:space="preserve"> PAGEREF _Toc204250211 \h </w:instrText>
        </w:r>
        <w:r>
          <w:rPr>
            <w:webHidden/>
          </w:rPr>
        </w:r>
        <w:r>
          <w:rPr>
            <w:webHidden/>
          </w:rPr>
          <w:fldChar w:fldCharType="separate"/>
        </w:r>
        <w:r>
          <w:rPr>
            <w:webHidden/>
          </w:rPr>
          <w:t>19</w:t>
        </w:r>
        <w:r>
          <w:rPr>
            <w:webHidden/>
          </w:rPr>
          <w:fldChar w:fldCharType="end"/>
        </w:r>
      </w:hyperlink>
    </w:p>
    <w:p w14:paraId="72242EEA" w14:textId="181CC446" w:rsidR="005C0670" w:rsidRDefault="005C0670">
      <w:pPr>
        <w:pStyle w:val="Tabladeilustraciones"/>
        <w:rPr>
          <w:rFonts w:asciiTheme="minorHAnsi" w:hAnsiTheme="minorHAnsi" w:cstheme="minorBidi"/>
          <w:kern w:val="2"/>
          <w:sz w:val="24"/>
          <w:lang w:eastAsia="es-CO"/>
          <w14:ligatures w14:val="standardContextual"/>
        </w:rPr>
      </w:pPr>
      <w:hyperlink w:anchor="_Toc204250212" w:history="1">
        <w:r w:rsidRPr="009B053E">
          <w:rPr>
            <w:rStyle w:val="Hipervnculo"/>
            <w:i/>
            <w:iCs/>
          </w:rPr>
          <w:t>Imagen 6.</w:t>
        </w:r>
        <w:r w:rsidRPr="009B053E">
          <w:rPr>
            <w:rStyle w:val="Hipervnculo"/>
          </w:rPr>
          <w:t xml:space="preserve"> Prueba tramo {{ nombreCircuitoTrm1C | default("N/A") }} – Fase C</w:t>
        </w:r>
        <w:r>
          <w:rPr>
            <w:webHidden/>
          </w:rPr>
          <w:tab/>
        </w:r>
        <w:r>
          <w:rPr>
            <w:webHidden/>
          </w:rPr>
          <w:fldChar w:fldCharType="begin"/>
        </w:r>
        <w:r>
          <w:rPr>
            <w:webHidden/>
          </w:rPr>
          <w:instrText xml:space="preserve"> PAGEREF _Toc204250212 \h </w:instrText>
        </w:r>
        <w:r>
          <w:rPr>
            <w:webHidden/>
          </w:rPr>
        </w:r>
        <w:r>
          <w:rPr>
            <w:webHidden/>
          </w:rPr>
          <w:fldChar w:fldCharType="separate"/>
        </w:r>
        <w:r>
          <w:rPr>
            <w:webHidden/>
          </w:rPr>
          <w:t>19</w:t>
        </w:r>
        <w:r>
          <w:rPr>
            <w:webHidden/>
          </w:rPr>
          <w:fldChar w:fldCharType="end"/>
        </w:r>
      </w:hyperlink>
    </w:p>
    <w:p w14:paraId="7128CC14" w14:textId="4ABE0D30" w:rsidR="005C0670" w:rsidRDefault="005C0670">
      <w:pPr>
        <w:pStyle w:val="Tabladeilustraciones"/>
        <w:rPr>
          <w:rFonts w:asciiTheme="minorHAnsi" w:hAnsiTheme="minorHAnsi" w:cstheme="minorBidi"/>
          <w:kern w:val="2"/>
          <w:sz w:val="24"/>
          <w:lang w:eastAsia="es-CO"/>
          <w14:ligatures w14:val="standardContextual"/>
        </w:rPr>
      </w:pPr>
      <w:hyperlink w:anchor="_Toc204250213" w:history="1">
        <w:r w:rsidRPr="009B053E">
          <w:rPr>
            <w:rStyle w:val="Hipervnculo"/>
            <w:i/>
            <w:iCs/>
          </w:rPr>
          <w:t>Imagen 7.</w:t>
        </w:r>
        <w:r w:rsidRPr="009B053E">
          <w:rPr>
            <w:rStyle w:val="Hipervnculo"/>
          </w:rPr>
          <w:t xml:space="preserve"> Prueba tramo {{ nombreCircuitoTrm2A | default("N/A") }} – Fase A</w:t>
        </w:r>
        <w:r>
          <w:rPr>
            <w:webHidden/>
          </w:rPr>
          <w:tab/>
        </w:r>
        <w:r>
          <w:rPr>
            <w:webHidden/>
          </w:rPr>
          <w:fldChar w:fldCharType="begin"/>
        </w:r>
        <w:r>
          <w:rPr>
            <w:webHidden/>
          </w:rPr>
          <w:instrText xml:space="preserve"> PAGEREF _Toc204250213 \h </w:instrText>
        </w:r>
        <w:r>
          <w:rPr>
            <w:webHidden/>
          </w:rPr>
        </w:r>
        <w:r>
          <w:rPr>
            <w:webHidden/>
          </w:rPr>
          <w:fldChar w:fldCharType="separate"/>
        </w:r>
        <w:r>
          <w:rPr>
            <w:webHidden/>
          </w:rPr>
          <w:t>19</w:t>
        </w:r>
        <w:r>
          <w:rPr>
            <w:webHidden/>
          </w:rPr>
          <w:fldChar w:fldCharType="end"/>
        </w:r>
      </w:hyperlink>
    </w:p>
    <w:p w14:paraId="452A0BE2" w14:textId="1AF29F11" w:rsidR="005C0670" w:rsidRDefault="005C0670">
      <w:pPr>
        <w:pStyle w:val="Tabladeilustraciones"/>
        <w:rPr>
          <w:rFonts w:asciiTheme="minorHAnsi" w:hAnsiTheme="minorHAnsi" w:cstheme="minorBidi"/>
          <w:kern w:val="2"/>
          <w:sz w:val="24"/>
          <w:lang w:eastAsia="es-CO"/>
          <w14:ligatures w14:val="standardContextual"/>
        </w:rPr>
      </w:pPr>
      <w:hyperlink w:anchor="_Toc204250214" w:history="1">
        <w:r w:rsidRPr="009B053E">
          <w:rPr>
            <w:rStyle w:val="Hipervnculo"/>
            <w:i/>
            <w:iCs/>
          </w:rPr>
          <w:t>Imagen 8.</w:t>
        </w:r>
        <w:r w:rsidRPr="009B053E">
          <w:rPr>
            <w:rStyle w:val="Hipervnculo"/>
          </w:rPr>
          <w:t xml:space="preserve"> Prueba tramo {{ nombreCircuitoTrm2B | default("N/A") }} – Fase B</w:t>
        </w:r>
        <w:r>
          <w:rPr>
            <w:webHidden/>
          </w:rPr>
          <w:tab/>
        </w:r>
        <w:r>
          <w:rPr>
            <w:webHidden/>
          </w:rPr>
          <w:fldChar w:fldCharType="begin"/>
        </w:r>
        <w:r>
          <w:rPr>
            <w:webHidden/>
          </w:rPr>
          <w:instrText xml:space="preserve"> PAGEREF _Toc204250214 \h </w:instrText>
        </w:r>
        <w:r>
          <w:rPr>
            <w:webHidden/>
          </w:rPr>
        </w:r>
        <w:r>
          <w:rPr>
            <w:webHidden/>
          </w:rPr>
          <w:fldChar w:fldCharType="separate"/>
        </w:r>
        <w:r>
          <w:rPr>
            <w:webHidden/>
          </w:rPr>
          <w:t>19</w:t>
        </w:r>
        <w:r>
          <w:rPr>
            <w:webHidden/>
          </w:rPr>
          <w:fldChar w:fldCharType="end"/>
        </w:r>
      </w:hyperlink>
    </w:p>
    <w:p w14:paraId="7916B73D" w14:textId="1B841700" w:rsidR="005C0670" w:rsidRDefault="005C0670">
      <w:pPr>
        <w:pStyle w:val="Tabladeilustraciones"/>
        <w:rPr>
          <w:rFonts w:asciiTheme="minorHAnsi" w:hAnsiTheme="minorHAnsi" w:cstheme="minorBidi"/>
          <w:kern w:val="2"/>
          <w:sz w:val="24"/>
          <w:lang w:eastAsia="es-CO"/>
          <w14:ligatures w14:val="standardContextual"/>
        </w:rPr>
      </w:pPr>
      <w:hyperlink w:anchor="_Toc204250215" w:history="1">
        <w:r w:rsidRPr="009B053E">
          <w:rPr>
            <w:rStyle w:val="Hipervnculo"/>
            <w:i/>
            <w:iCs/>
          </w:rPr>
          <w:t>Imagen 9.</w:t>
        </w:r>
        <w:r w:rsidRPr="009B053E">
          <w:rPr>
            <w:rStyle w:val="Hipervnculo"/>
          </w:rPr>
          <w:t xml:space="preserve"> Prueba tramo {{ nombreCircuitoTrm2C | default("N/A") }} – Fase C</w:t>
        </w:r>
        <w:r>
          <w:rPr>
            <w:webHidden/>
          </w:rPr>
          <w:tab/>
        </w:r>
        <w:r>
          <w:rPr>
            <w:webHidden/>
          </w:rPr>
          <w:fldChar w:fldCharType="begin"/>
        </w:r>
        <w:r>
          <w:rPr>
            <w:webHidden/>
          </w:rPr>
          <w:instrText xml:space="preserve"> PAGEREF _Toc204250215 \h </w:instrText>
        </w:r>
        <w:r>
          <w:rPr>
            <w:webHidden/>
          </w:rPr>
        </w:r>
        <w:r>
          <w:rPr>
            <w:webHidden/>
          </w:rPr>
          <w:fldChar w:fldCharType="separate"/>
        </w:r>
        <w:r>
          <w:rPr>
            <w:webHidden/>
          </w:rPr>
          <w:t>19</w:t>
        </w:r>
        <w:r>
          <w:rPr>
            <w:webHidden/>
          </w:rPr>
          <w:fldChar w:fldCharType="end"/>
        </w:r>
      </w:hyperlink>
    </w:p>
    <w:p w14:paraId="77808CB4" w14:textId="192A7991" w:rsidR="005C0670" w:rsidRDefault="005C0670">
      <w:pPr>
        <w:pStyle w:val="Tabladeilustraciones"/>
        <w:rPr>
          <w:rFonts w:asciiTheme="minorHAnsi" w:hAnsiTheme="minorHAnsi" w:cstheme="minorBidi"/>
          <w:kern w:val="2"/>
          <w:sz w:val="24"/>
          <w:lang w:eastAsia="es-CO"/>
          <w14:ligatures w14:val="standardContextual"/>
        </w:rPr>
      </w:pPr>
      <w:hyperlink w:anchor="_Toc204250216" w:history="1">
        <w:r w:rsidRPr="009B053E">
          <w:rPr>
            <w:rStyle w:val="Hipervnculo"/>
            <w:i/>
            <w:iCs/>
          </w:rPr>
          <w:t>Imagen 10</w:t>
        </w:r>
        <w:r w:rsidRPr="009B053E">
          <w:rPr>
            <w:rStyle w:val="Hipervnculo"/>
          </w:rPr>
          <w:t>. Prueba tramo {{ nombreCircuitoTrm3A | default("N/A") }} – Fase A</w:t>
        </w:r>
        <w:r>
          <w:rPr>
            <w:webHidden/>
          </w:rPr>
          <w:tab/>
        </w:r>
        <w:r>
          <w:rPr>
            <w:webHidden/>
          </w:rPr>
          <w:fldChar w:fldCharType="begin"/>
        </w:r>
        <w:r>
          <w:rPr>
            <w:webHidden/>
          </w:rPr>
          <w:instrText xml:space="preserve"> PAGEREF _Toc204250216 \h </w:instrText>
        </w:r>
        <w:r>
          <w:rPr>
            <w:webHidden/>
          </w:rPr>
        </w:r>
        <w:r>
          <w:rPr>
            <w:webHidden/>
          </w:rPr>
          <w:fldChar w:fldCharType="separate"/>
        </w:r>
        <w:r>
          <w:rPr>
            <w:webHidden/>
          </w:rPr>
          <w:t>19</w:t>
        </w:r>
        <w:r>
          <w:rPr>
            <w:webHidden/>
          </w:rPr>
          <w:fldChar w:fldCharType="end"/>
        </w:r>
      </w:hyperlink>
    </w:p>
    <w:p w14:paraId="19A2C4D0" w14:textId="773AA4FA" w:rsidR="005C0670" w:rsidRDefault="005C0670">
      <w:pPr>
        <w:pStyle w:val="Tabladeilustraciones"/>
        <w:rPr>
          <w:rFonts w:asciiTheme="minorHAnsi" w:hAnsiTheme="minorHAnsi" w:cstheme="minorBidi"/>
          <w:kern w:val="2"/>
          <w:sz w:val="24"/>
          <w:lang w:eastAsia="es-CO"/>
          <w14:ligatures w14:val="standardContextual"/>
        </w:rPr>
      </w:pPr>
      <w:hyperlink w:anchor="_Toc204250217" w:history="1">
        <w:r w:rsidRPr="009B053E">
          <w:rPr>
            <w:rStyle w:val="Hipervnculo"/>
            <w:i/>
            <w:iCs/>
          </w:rPr>
          <w:t>Imagen 11</w:t>
        </w:r>
        <w:r w:rsidRPr="009B053E">
          <w:rPr>
            <w:rStyle w:val="Hipervnculo"/>
          </w:rPr>
          <w:t>. Prueba tramo {{ nombreCircuitoTrm3B | default("N/A") }} – Fase B</w:t>
        </w:r>
        <w:r>
          <w:rPr>
            <w:webHidden/>
          </w:rPr>
          <w:tab/>
        </w:r>
        <w:r>
          <w:rPr>
            <w:webHidden/>
          </w:rPr>
          <w:fldChar w:fldCharType="begin"/>
        </w:r>
        <w:r>
          <w:rPr>
            <w:webHidden/>
          </w:rPr>
          <w:instrText xml:space="preserve"> PAGEREF _Toc204250217 \h </w:instrText>
        </w:r>
        <w:r>
          <w:rPr>
            <w:webHidden/>
          </w:rPr>
        </w:r>
        <w:r>
          <w:rPr>
            <w:webHidden/>
          </w:rPr>
          <w:fldChar w:fldCharType="separate"/>
        </w:r>
        <w:r>
          <w:rPr>
            <w:webHidden/>
          </w:rPr>
          <w:t>19</w:t>
        </w:r>
        <w:r>
          <w:rPr>
            <w:webHidden/>
          </w:rPr>
          <w:fldChar w:fldCharType="end"/>
        </w:r>
      </w:hyperlink>
    </w:p>
    <w:p w14:paraId="146516F0" w14:textId="3ADE9CF3" w:rsidR="005C0670" w:rsidRDefault="005C0670">
      <w:pPr>
        <w:pStyle w:val="Tabladeilustraciones"/>
        <w:rPr>
          <w:rFonts w:asciiTheme="minorHAnsi" w:hAnsiTheme="minorHAnsi" w:cstheme="minorBidi"/>
          <w:kern w:val="2"/>
          <w:sz w:val="24"/>
          <w:lang w:eastAsia="es-CO"/>
          <w14:ligatures w14:val="standardContextual"/>
        </w:rPr>
      </w:pPr>
      <w:hyperlink w:anchor="_Toc204250218" w:history="1">
        <w:r w:rsidRPr="009B053E">
          <w:rPr>
            <w:rStyle w:val="Hipervnculo"/>
            <w:i/>
            <w:iCs/>
          </w:rPr>
          <w:t>Imagen 12</w:t>
        </w:r>
        <w:r w:rsidRPr="009B053E">
          <w:rPr>
            <w:rStyle w:val="Hipervnculo"/>
          </w:rPr>
          <w:t>. Prueba tramo {{ nombreCircuitoTrm3C | default("N/A") }} – Fase C</w:t>
        </w:r>
        <w:r>
          <w:rPr>
            <w:webHidden/>
          </w:rPr>
          <w:tab/>
        </w:r>
        <w:r>
          <w:rPr>
            <w:webHidden/>
          </w:rPr>
          <w:fldChar w:fldCharType="begin"/>
        </w:r>
        <w:r>
          <w:rPr>
            <w:webHidden/>
          </w:rPr>
          <w:instrText xml:space="preserve"> PAGEREF _Toc204250218 \h </w:instrText>
        </w:r>
        <w:r>
          <w:rPr>
            <w:webHidden/>
          </w:rPr>
        </w:r>
        <w:r>
          <w:rPr>
            <w:webHidden/>
          </w:rPr>
          <w:fldChar w:fldCharType="separate"/>
        </w:r>
        <w:r>
          <w:rPr>
            <w:webHidden/>
          </w:rPr>
          <w:t>19</w:t>
        </w:r>
        <w:r>
          <w:rPr>
            <w:webHidden/>
          </w:rPr>
          <w:fldChar w:fldCharType="end"/>
        </w:r>
      </w:hyperlink>
    </w:p>
    <w:p w14:paraId="052DB195" w14:textId="409670FF" w:rsidR="005C0670" w:rsidRDefault="005C0670">
      <w:pPr>
        <w:pStyle w:val="Tabladeilustraciones"/>
        <w:rPr>
          <w:rFonts w:asciiTheme="minorHAnsi" w:hAnsiTheme="minorHAnsi" w:cstheme="minorBidi"/>
          <w:kern w:val="2"/>
          <w:sz w:val="24"/>
          <w:lang w:eastAsia="es-CO"/>
          <w14:ligatures w14:val="standardContextual"/>
        </w:rPr>
      </w:pPr>
      <w:hyperlink w:anchor="_Toc204250219" w:history="1">
        <w:r w:rsidRPr="009B053E">
          <w:rPr>
            <w:rStyle w:val="Hipervnculo"/>
            <w:i/>
            <w:iCs/>
          </w:rPr>
          <w:t>Imagen 13.</w:t>
        </w:r>
        <w:r w:rsidRPr="009B053E">
          <w:rPr>
            <w:rStyle w:val="Hipervnculo"/>
          </w:rPr>
          <w:t xml:space="preserve"> Prueba tramo {{ nombreCircuitoTrm4A | default("N/A") }} – Fase A</w:t>
        </w:r>
        <w:r>
          <w:rPr>
            <w:webHidden/>
          </w:rPr>
          <w:tab/>
        </w:r>
        <w:r>
          <w:rPr>
            <w:webHidden/>
          </w:rPr>
          <w:fldChar w:fldCharType="begin"/>
        </w:r>
        <w:r>
          <w:rPr>
            <w:webHidden/>
          </w:rPr>
          <w:instrText xml:space="preserve"> PAGEREF _Toc204250219 \h </w:instrText>
        </w:r>
        <w:r>
          <w:rPr>
            <w:webHidden/>
          </w:rPr>
        </w:r>
        <w:r>
          <w:rPr>
            <w:webHidden/>
          </w:rPr>
          <w:fldChar w:fldCharType="separate"/>
        </w:r>
        <w:r>
          <w:rPr>
            <w:webHidden/>
          </w:rPr>
          <w:t>19</w:t>
        </w:r>
        <w:r>
          <w:rPr>
            <w:webHidden/>
          </w:rPr>
          <w:fldChar w:fldCharType="end"/>
        </w:r>
      </w:hyperlink>
    </w:p>
    <w:p w14:paraId="4502640A" w14:textId="65BA926F" w:rsidR="005C0670" w:rsidRDefault="005C0670">
      <w:pPr>
        <w:pStyle w:val="Tabladeilustraciones"/>
        <w:rPr>
          <w:rFonts w:asciiTheme="minorHAnsi" w:hAnsiTheme="minorHAnsi" w:cstheme="minorBidi"/>
          <w:kern w:val="2"/>
          <w:sz w:val="24"/>
          <w:lang w:eastAsia="es-CO"/>
          <w14:ligatures w14:val="standardContextual"/>
        </w:rPr>
      </w:pPr>
      <w:hyperlink w:anchor="_Toc204250220" w:history="1">
        <w:r w:rsidRPr="009B053E">
          <w:rPr>
            <w:rStyle w:val="Hipervnculo"/>
            <w:i/>
            <w:iCs/>
          </w:rPr>
          <w:t>Imagen 14.</w:t>
        </w:r>
        <w:r w:rsidRPr="009B053E">
          <w:rPr>
            <w:rStyle w:val="Hipervnculo"/>
          </w:rPr>
          <w:t xml:space="preserve"> Prueba tramo {{ nombreCircuitoTrm4B | default("N/A") }} – Fase B</w:t>
        </w:r>
        <w:r>
          <w:rPr>
            <w:webHidden/>
          </w:rPr>
          <w:tab/>
        </w:r>
        <w:r>
          <w:rPr>
            <w:webHidden/>
          </w:rPr>
          <w:fldChar w:fldCharType="begin"/>
        </w:r>
        <w:r>
          <w:rPr>
            <w:webHidden/>
          </w:rPr>
          <w:instrText xml:space="preserve"> PAGEREF _Toc204250220 \h </w:instrText>
        </w:r>
        <w:r>
          <w:rPr>
            <w:webHidden/>
          </w:rPr>
        </w:r>
        <w:r>
          <w:rPr>
            <w:webHidden/>
          </w:rPr>
          <w:fldChar w:fldCharType="separate"/>
        </w:r>
        <w:r>
          <w:rPr>
            <w:webHidden/>
          </w:rPr>
          <w:t>19</w:t>
        </w:r>
        <w:r>
          <w:rPr>
            <w:webHidden/>
          </w:rPr>
          <w:fldChar w:fldCharType="end"/>
        </w:r>
      </w:hyperlink>
    </w:p>
    <w:p w14:paraId="07C4B558" w14:textId="622417A9" w:rsidR="005C0670" w:rsidRDefault="005C0670">
      <w:pPr>
        <w:pStyle w:val="Tabladeilustraciones"/>
        <w:rPr>
          <w:rFonts w:asciiTheme="minorHAnsi" w:hAnsiTheme="minorHAnsi" w:cstheme="minorBidi"/>
          <w:kern w:val="2"/>
          <w:sz w:val="24"/>
          <w:lang w:eastAsia="es-CO"/>
          <w14:ligatures w14:val="standardContextual"/>
        </w:rPr>
      </w:pPr>
      <w:hyperlink w:anchor="_Toc204250221" w:history="1">
        <w:r w:rsidRPr="009B053E">
          <w:rPr>
            <w:rStyle w:val="Hipervnculo"/>
            <w:i/>
            <w:iCs/>
          </w:rPr>
          <w:t>Imagen 15.</w:t>
        </w:r>
        <w:r w:rsidRPr="009B053E">
          <w:rPr>
            <w:rStyle w:val="Hipervnculo"/>
          </w:rPr>
          <w:t xml:space="preserve"> Prueba tramo {{ nombreCircuitoTrm4C | default("N/A") }} – Fase C</w:t>
        </w:r>
        <w:r>
          <w:rPr>
            <w:webHidden/>
          </w:rPr>
          <w:tab/>
        </w:r>
        <w:r>
          <w:rPr>
            <w:webHidden/>
          </w:rPr>
          <w:fldChar w:fldCharType="begin"/>
        </w:r>
        <w:r>
          <w:rPr>
            <w:webHidden/>
          </w:rPr>
          <w:instrText xml:space="preserve"> PAGEREF _Toc204250221 \h </w:instrText>
        </w:r>
        <w:r>
          <w:rPr>
            <w:webHidden/>
          </w:rPr>
        </w:r>
        <w:r>
          <w:rPr>
            <w:webHidden/>
          </w:rPr>
          <w:fldChar w:fldCharType="separate"/>
        </w:r>
        <w:r>
          <w:rPr>
            <w:webHidden/>
          </w:rPr>
          <w:t>20</w:t>
        </w:r>
        <w:r>
          <w:rPr>
            <w:webHidden/>
          </w:rPr>
          <w:fldChar w:fldCharType="end"/>
        </w:r>
      </w:hyperlink>
    </w:p>
    <w:p w14:paraId="3B8E41CA" w14:textId="206D9F0D" w:rsidR="00BE2640" w:rsidRPr="00D371E5" w:rsidRDefault="007E641D">
      <w:pPr>
        <w:jc w:val="left"/>
        <w:rPr>
          <w:rFonts w:cs="Arial"/>
          <w:szCs w:val="24"/>
        </w:rPr>
      </w:pPr>
      <w:r w:rsidRPr="00D371E5">
        <w:rPr>
          <w:rFonts w:eastAsiaTheme="minorEastAsia" w:cs="Arial"/>
          <w:noProof/>
          <w:szCs w:val="24"/>
        </w:rPr>
        <w:fldChar w:fldCharType="end"/>
      </w:r>
    </w:p>
    <w:p w14:paraId="433A4360" w14:textId="76A5F2B6" w:rsidR="00BE2640" w:rsidRPr="00D371E5" w:rsidRDefault="00BE2640">
      <w:pPr>
        <w:jc w:val="left"/>
        <w:rPr>
          <w:rFonts w:cs="Arial"/>
          <w:b/>
          <w:bCs/>
          <w:szCs w:val="24"/>
        </w:rPr>
      </w:pPr>
      <w:r w:rsidRPr="00D371E5">
        <w:rPr>
          <w:rFonts w:cs="Arial"/>
          <w:b/>
          <w:bCs/>
          <w:szCs w:val="24"/>
        </w:rPr>
        <w:t xml:space="preserve">LISTA DE TABLAS </w:t>
      </w:r>
    </w:p>
    <w:p w14:paraId="2CC3F315" w14:textId="4B4F4A16" w:rsidR="002B530D" w:rsidRDefault="00BE2640">
      <w:pPr>
        <w:pStyle w:val="Tabladeilustraciones"/>
        <w:rPr>
          <w:rFonts w:asciiTheme="minorHAnsi" w:hAnsiTheme="minorHAnsi" w:cstheme="minorBidi"/>
          <w:kern w:val="2"/>
          <w:sz w:val="24"/>
          <w:lang w:eastAsia="es-CO"/>
          <w14:ligatures w14:val="standardContextual"/>
        </w:rPr>
      </w:pPr>
      <w:r w:rsidRPr="00D371E5">
        <w:fldChar w:fldCharType="begin"/>
      </w:r>
      <w:r w:rsidRPr="00D371E5">
        <w:instrText xml:space="preserve"> TOC \h \z \c "Tabla" </w:instrText>
      </w:r>
      <w:r w:rsidRPr="00D371E5">
        <w:fldChar w:fldCharType="separate"/>
      </w:r>
      <w:hyperlink w:anchor="_Toc204250247" w:history="1">
        <w:r w:rsidR="002B530D" w:rsidRPr="00CA64A2">
          <w:rPr>
            <w:rStyle w:val="Hipervnculo"/>
            <w:i/>
            <w:iCs/>
          </w:rPr>
          <w:t>Tabla 1.</w:t>
        </w:r>
        <w:r w:rsidR="002B530D" w:rsidRPr="00CA64A2">
          <w:rPr>
            <w:rStyle w:val="Hipervnculo"/>
            <w:rFonts w:ascii="Montserrat Light" w:hAnsi="Montserrat Light"/>
          </w:rPr>
          <w:t xml:space="preserve"> </w:t>
        </w:r>
        <w:r w:rsidR="002B530D" w:rsidRPr="00CA64A2">
          <w:rPr>
            <w:rStyle w:val="Hipervnculo"/>
          </w:rPr>
          <w:t>Verificaciones previas a la prueba VLF</w:t>
        </w:r>
        <w:r w:rsidR="002B530D">
          <w:rPr>
            <w:webHidden/>
          </w:rPr>
          <w:tab/>
        </w:r>
        <w:r w:rsidR="002B530D">
          <w:rPr>
            <w:webHidden/>
          </w:rPr>
          <w:fldChar w:fldCharType="begin"/>
        </w:r>
        <w:r w:rsidR="002B530D">
          <w:rPr>
            <w:webHidden/>
          </w:rPr>
          <w:instrText xml:space="preserve"> PAGEREF _Toc204250247 \h </w:instrText>
        </w:r>
        <w:r w:rsidR="002B530D">
          <w:rPr>
            <w:webHidden/>
          </w:rPr>
        </w:r>
        <w:r w:rsidR="002B530D">
          <w:rPr>
            <w:webHidden/>
          </w:rPr>
          <w:fldChar w:fldCharType="separate"/>
        </w:r>
        <w:r w:rsidR="002B530D">
          <w:rPr>
            <w:webHidden/>
          </w:rPr>
          <w:t>6</w:t>
        </w:r>
        <w:r w:rsidR="002B530D">
          <w:rPr>
            <w:webHidden/>
          </w:rPr>
          <w:fldChar w:fldCharType="end"/>
        </w:r>
      </w:hyperlink>
    </w:p>
    <w:p w14:paraId="7451250C" w14:textId="380EF52C" w:rsidR="002B530D" w:rsidRDefault="002B530D">
      <w:pPr>
        <w:pStyle w:val="Tabladeilustraciones"/>
        <w:rPr>
          <w:rFonts w:asciiTheme="minorHAnsi" w:hAnsiTheme="minorHAnsi" w:cstheme="minorBidi"/>
          <w:kern w:val="2"/>
          <w:sz w:val="24"/>
          <w:lang w:eastAsia="es-CO"/>
          <w14:ligatures w14:val="standardContextual"/>
        </w:rPr>
      </w:pPr>
      <w:hyperlink w:anchor="_Toc204250248" w:history="1">
        <w:r w:rsidRPr="00CA64A2">
          <w:rPr>
            <w:rStyle w:val="Hipervnculo"/>
            <w:i/>
            <w:iCs/>
          </w:rPr>
          <w:t>Tabla 2.</w:t>
        </w:r>
        <w:r w:rsidRPr="00CA64A2">
          <w:rPr>
            <w:rStyle w:val="Hipervnculo"/>
          </w:rPr>
          <w:t xml:space="preserve"> Resumen y resultado de la prueba {{ nombreCircuitoTrm1A | default("N/A") }} – Fase A</w:t>
        </w:r>
        <w:r>
          <w:rPr>
            <w:webHidden/>
          </w:rPr>
          <w:tab/>
        </w:r>
        <w:r>
          <w:rPr>
            <w:webHidden/>
          </w:rPr>
          <w:fldChar w:fldCharType="begin"/>
        </w:r>
        <w:r>
          <w:rPr>
            <w:webHidden/>
          </w:rPr>
          <w:instrText xml:space="preserve"> PAGEREF _Toc204250248 \h </w:instrText>
        </w:r>
        <w:r>
          <w:rPr>
            <w:webHidden/>
          </w:rPr>
        </w:r>
        <w:r>
          <w:rPr>
            <w:webHidden/>
          </w:rPr>
          <w:fldChar w:fldCharType="separate"/>
        </w:r>
        <w:r>
          <w:rPr>
            <w:webHidden/>
          </w:rPr>
          <w:t>7</w:t>
        </w:r>
        <w:r>
          <w:rPr>
            <w:webHidden/>
          </w:rPr>
          <w:fldChar w:fldCharType="end"/>
        </w:r>
      </w:hyperlink>
    </w:p>
    <w:p w14:paraId="680734F1" w14:textId="29A2885E" w:rsidR="002B530D" w:rsidRDefault="002B530D">
      <w:pPr>
        <w:pStyle w:val="Tabladeilustraciones"/>
        <w:rPr>
          <w:rFonts w:asciiTheme="minorHAnsi" w:hAnsiTheme="minorHAnsi" w:cstheme="minorBidi"/>
          <w:kern w:val="2"/>
          <w:sz w:val="24"/>
          <w:lang w:eastAsia="es-CO"/>
          <w14:ligatures w14:val="standardContextual"/>
        </w:rPr>
      </w:pPr>
      <w:hyperlink w:anchor="_Toc204250249" w:history="1">
        <w:r w:rsidRPr="00CA64A2">
          <w:rPr>
            <w:rStyle w:val="Hipervnculo"/>
            <w:i/>
            <w:iCs/>
          </w:rPr>
          <w:t>Tabla 3.</w:t>
        </w:r>
        <w:r w:rsidRPr="00CA64A2">
          <w:rPr>
            <w:rStyle w:val="Hipervnculo"/>
          </w:rPr>
          <w:t xml:space="preserve"> Resumen y resultado de la prueba {{ nombreCircuitoTrm1B | default("N/A") }} – Fase B</w:t>
        </w:r>
        <w:r>
          <w:rPr>
            <w:webHidden/>
          </w:rPr>
          <w:tab/>
        </w:r>
        <w:r>
          <w:rPr>
            <w:webHidden/>
          </w:rPr>
          <w:fldChar w:fldCharType="begin"/>
        </w:r>
        <w:r>
          <w:rPr>
            <w:webHidden/>
          </w:rPr>
          <w:instrText xml:space="preserve"> PAGEREF _Toc204250249 \h </w:instrText>
        </w:r>
        <w:r>
          <w:rPr>
            <w:webHidden/>
          </w:rPr>
        </w:r>
        <w:r>
          <w:rPr>
            <w:webHidden/>
          </w:rPr>
          <w:fldChar w:fldCharType="separate"/>
        </w:r>
        <w:r>
          <w:rPr>
            <w:webHidden/>
          </w:rPr>
          <w:t>8</w:t>
        </w:r>
        <w:r>
          <w:rPr>
            <w:webHidden/>
          </w:rPr>
          <w:fldChar w:fldCharType="end"/>
        </w:r>
      </w:hyperlink>
    </w:p>
    <w:p w14:paraId="7786FDDB" w14:textId="160DC98A" w:rsidR="002B530D" w:rsidRDefault="002B530D">
      <w:pPr>
        <w:pStyle w:val="Tabladeilustraciones"/>
        <w:rPr>
          <w:rFonts w:asciiTheme="minorHAnsi" w:hAnsiTheme="minorHAnsi" w:cstheme="minorBidi"/>
          <w:kern w:val="2"/>
          <w:sz w:val="24"/>
          <w:lang w:eastAsia="es-CO"/>
          <w14:ligatures w14:val="standardContextual"/>
        </w:rPr>
      </w:pPr>
      <w:hyperlink w:anchor="_Toc204250250" w:history="1">
        <w:r w:rsidRPr="00CA64A2">
          <w:rPr>
            <w:rStyle w:val="Hipervnculo"/>
            <w:i/>
            <w:iCs/>
          </w:rPr>
          <w:t>Tabla 4.</w:t>
        </w:r>
        <w:r w:rsidRPr="00CA64A2">
          <w:rPr>
            <w:rStyle w:val="Hipervnculo"/>
          </w:rPr>
          <w:t xml:space="preserve"> Resumen y resultado de la prueba {{ nombreCircuitoTrm1C | default("N/A") }} – Fase C</w:t>
        </w:r>
        <w:r>
          <w:rPr>
            <w:webHidden/>
          </w:rPr>
          <w:tab/>
        </w:r>
        <w:r>
          <w:rPr>
            <w:webHidden/>
          </w:rPr>
          <w:fldChar w:fldCharType="begin"/>
        </w:r>
        <w:r>
          <w:rPr>
            <w:webHidden/>
          </w:rPr>
          <w:instrText xml:space="preserve"> PAGEREF _Toc204250250 \h </w:instrText>
        </w:r>
        <w:r>
          <w:rPr>
            <w:webHidden/>
          </w:rPr>
        </w:r>
        <w:r>
          <w:rPr>
            <w:webHidden/>
          </w:rPr>
          <w:fldChar w:fldCharType="separate"/>
        </w:r>
        <w:r>
          <w:rPr>
            <w:webHidden/>
          </w:rPr>
          <w:t>9</w:t>
        </w:r>
        <w:r>
          <w:rPr>
            <w:webHidden/>
          </w:rPr>
          <w:fldChar w:fldCharType="end"/>
        </w:r>
      </w:hyperlink>
    </w:p>
    <w:p w14:paraId="10C5A183" w14:textId="61AE2BA6" w:rsidR="002B530D" w:rsidRDefault="002B530D">
      <w:pPr>
        <w:pStyle w:val="Tabladeilustraciones"/>
        <w:rPr>
          <w:rFonts w:asciiTheme="minorHAnsi" w:hAnsiTheme="minorHAnsi" w:cstheme="minorBidi"/>
          <w:kern w:val="2"/>
          <w:sz w:val="24"/>
          <w:lang w:eastAsia="es-CO"/>
          <w14:ligatures w14:val="standardContextual"/>
        </w:rPr>
      </w:pPr>
      <w:hyperlink w:anchor="_Toc204250251" w:history="1">
        <w:r w:rsidRPr="00CA64A2">
          <w:rPr>
            <w:rStyle w:val="Hipervnculo"/>
            <w:i/>
            <w:iCs/>
          </w:rPr>
          <w:t>Tabla 5.</w:t>
        </w:r>
        <w:r w:rsidRPr="00CA64A2">
          <w:rPr>
            <w:rStyle w:val="Hipervnculo"/>
          </w:rPr>
          <w:t xml:space="preserve"> Resumen y resultado de la prueba {{ nombreCircuitoTrm2A | default("N/A") }} – Fase A</w:t>
        </w:r>
        <w:r>
          <w:rPr>
            <w:webHidden/>
          </w:rPr>
          <w:tab/>
        </w:r>
        <w:r>
          <w:rPr>
            <w:webHidden/>
          </w:rPr>
          <w:fldChar w:fldCharType="begin"/>
        </w:r>
        <w:r>
          <w:rPr>
            <w:webHidden/>
          </w:rPr>
          <w:instrText xml:space="preserve"> PAGEREF _Toc204250251 \h </w:instrText>
        </w:r>
        <w:r>
          <w:rPr>
            <w:webHidden/>
          </w:rPr>
        </w:r>
        <w:r>
          <w:rPr>
            <w:webHidden/>
          </w:rPr>
          <w:fldChar w:fldCharType="separate"/>
        </w:r>
        <w:r>
          <w:rPr>
            <w:webHidden/>
          </w:rPr>
          <w:t>10</w:t>
        </w:r>
        <w:r>
          <w:rPr>
            <w:webHidden/>
          </w:rPr>
          <w:fldChar w:fldCharType="end"/>
        </w:r>
      </w:hyperlink>
    </w:p>
    <w:p w14:paraId="08D1E840" w14:textId="727C3D16" w:rsidR="002B530D" w:rsidRDefault="002B530D">
      <w:pPr>
        <w:pStyle w:val="Tabladeilustraciones"/>
        <w:rPr>
          <w:rFonts w:asciiTheme="minorHAnsi" w:hAnsiTheme="minorHAnsi" w:cstheme="minorBidi"/>
          <w:kern w:val="2"/>
          <w:sz w:val="24"/>
          <w:lang w:eastAsia="es-CO"/>
          <w14:ligatures w14:val="standardContextual"/>
        </w:rPr>
      </w:pPr>
      <w:hyperlink w:anchor="_Toc204250252" w:history="1">
        <w:r w:rsidRPr="00CA64A2">
          <w:rPr>
            <w:rStyle w:val="Hipervnculo"/>
            <w:i/>
            <w:iCs/>
          </w:rPr>
          <w:t>Tabla 6</w:t>
        </w:r>
        <w:r w:rsidRPr="00CA64A2">
          <w:rPr>
            <w:rStyle w:val="Hipervnculo"/>
          </w:rPr>
          <w:t>. Resumen y resultado de la prueba {{ nombreCircuitoTrm2B | default("N/A") }} – Fase B</w:t>
        </w:r>
        <w:r>
          <w:rPr>
            <w:webHidden/>
          </w:rPr>
          <w:tab/>
        </w:r>
        <w:r>
          <w:rPr>
            <w:webHidden/>
          </w:rPr>
          <w:fldChar w:fldCharType="begin"/>
        </w:r>
        <w:r>
          <w:rPr>
            <w:webHidden/>
          </w:rPr>
          <w:instrText xml:space="preserve"> PAGEREF _Toc204250252 \h </w:instrText>
        </w:r>
        <w:r>
          <w:rPr>
            <w:webHidden/>
          </w:rPr>
        </w:r>
        <w:r>
          <w:rPr>
            <w:webHidden/>
          </w:rPr>
          <w:fldChar w:fldCharType="separate"/>
        </w:r>
        <w:r>
          <w:rPr>
            <w:webHidden/>
          </w:rPr>
          <w:t>11</w:t>
        </w:r>
        <w:r>
          <w:rPr>
            <w:webHidden/>
          </w:rPr>
          <w:fldChar w:fldCharType="end"/>
        </w:r>
      </w:hyperlink>
    </w:p>
    <w:p w14:paraId="77C78190" w14:textId="7A8C5487" w:rsidR="002B530D" w:rsidRDefault="002B530D">
      <w:pPr>
        <w:pStyle w:val="Tabladeilustraciones"/>
        <w:rPr>
          <w:rFonts w:asciiTheme="minorHAnsi" w:hAnsiTheme="minorHAnsi" w:cstheme="minorBidi"/>
          <w:kern w:val="2"/>
          <w:sz w:val="24"/>
          <w:lang w:eastAsia="es-CO"/>
          <w14:ligatures w14:val="standardContextual"/>
        </w:rPr>
      </w:pPr>
      <w:hyperlink w:anchor="_Toc204250253" w:history="1">
        <w:r w:rsidRPr="00CA64A2">
          <w:rPr>
            <w:rStyle w:val="Hipervnculo"/>
            <w:i/>
            <w:iCs/>
          </w:rPr>
          <w:t>Tabla 7.</w:t>
        </w:r>
        <w:r w:rsidRPr="00CA64A2">
          <w:rPr>
            <w:rStyle w:val="Hipervnculo"/>
          </w:rPr>
          <w:t xml:space="preserve"> Resumen y resultado de la prueba {{ nombreCircuitoTrm2C | default("N/A") }} – Fase C</w:t>
        </w:r>
        <w:r>
          <w:rPr>
            <w:webHidden/>
          </w:rPr>
          <w:tab/>
        </w:r>
        <w:r>
          <w:rPr>
            <w:webHidden/>
          </w:rPr>
          <w:fldChar w:fldCharType="begin"/>
        </w:r>
        <w:r>
          <w:rPr>
            <w:webHidden/>
          </w:rPr>
          <w:instrText xml:space="preserve"> PAGEREF _Toc204250253 \h </w:instrText>
        </w:r>
        <w:r>
          <w:rPr>
            <w:webHidden/>
          </w:rPr>
        </w:r>
        <w:r>
          <w:rPr>
            <w:webHidden/>
          </w:rPr>
          <w:fldChar w:fldCharType="separate"/>
        </w:r>
        <w:r>
          <w:rPr>
            <w:webHidden/>
          </w:rPr>
          <w:t>12</w:t>
        </w:r>
        <w:r>
          <w:rPr>
            <w:webHidden/>
          </w:rPr>
          <w:fldChar w:fldCharType="end"/>
        </w:r>
      </w:hyperlink>
    </w:p>
    <w:p w14:paraId="3BC278DC" w14:textId="642239F0" w:rsidR="002B530D" w:rsidRDefault="002B530D">
      <w:pPr>
        <w:pStyle w:val="Tabladeilustraciones"/>
        <w:rPr>
          <w:rFonts w:asciiTheme="minorHAnsi" w:hAnsiTheme="minorHAnsi" w:cstheme="minorBidi"/>
          <w:kern w:val="2"/>
          <w:sz w:val="24"/>
          <w:lang w:eastAsia="es-CO"/>
          <w14:ligatures w14:val="standardContextual"/>
        </w:rPr>
      </w:pPr>
      <w:hyperlink w:anchor="_Toc204250254" w:history="1">
        <w:r w:rsidRPr="00CA64A2">
          <w:rPr>
            <w:rStyle w:val="Hipervnculo"/>
            <w:i/>
            <w:iCs/>
          </w:rPr>
          <w:t>Tabla 8.</w:t>
        </w:r>
        <w:r w:rsidRPr="00CA64A2">
          <w:rPr>
            <w:rStyle w:val="Hipervnculo"/>
          </w:rPr>
          <w:t xml:space="preserve"> Resumen y resultado de la prueba {{ nombreCircuitoTrm3A | default("N/A") }} – Fase A</w:t>
        </w:r>
        <w:r>
          <w:rPr>
            <w:webHidden/>
          </w:rPr>
          <w:tab/>
        </w:r>
        <w:r>
          <w:rPr>
            <w:webHidden/>
          </w:rPr>
          <w:fldChar w:fldCharType="begin"/>
        </w:r>
        <w:r>
          <w:rPr>
            <w:webHidden/>
          </w:rPr>
          <w:instrText xml:space="preserve"> PAGEREF _Toc204250254 \h </w:instrText>
        </w:r>
        <w:r>
          <w:rPr>
            <w:webHidden/>
          </w:rPr>
        </w:r>
        <w:r>
          <w:rPr>
            <w:webHidden/>
          </w:rPr>
          <w:fldChar w:fldCharType="separate"/>
        </w:r>
        <w:r>
          <w:rPr>
            <w:webHidden/>
          </w:rPr>
          <w:t>13</w:t>
        </w:r>
        <w:r>
          <w:rPr>
            <w:webHidden/>
          </w:rPr>
          <w:fldChar w:fldCharType="end"/>
        </w:r>
      </w:hyperlink>
    </w:p>
    <w:p w14:paraId="2EA35A07" w14:textId="281665F0" w:rsidR="002B530D" w:rsidRDefault="002B530D">
      <w:pPr>
        <w:pStyle w:val="Tabladeilustraciones"/>
        <w:rPr>
          <w:rFonts w:asciiTheme="minorHAnsi" w:hAnsiTheme="minorHAnsi" w:cstheme="minorBidi"/>
          <w:kern w:val="2"/>
          <w:sz w:val="24"/>
          <w:lang w:eastAsia="es-CO"/>
          <w14:ligatures w14:val="standardContextual"/>
        </w:rPr>
      </w:pPr>
      <w:hyperlink w:anchor="_Toc204250255" w:history="1">
        <w:r w:rsidRPr="00CA64A2">
          <w:rPr>
            <w:rStyle w:val="Hipervnculo"/>
            <w:i/>
            <w:iCs/>
          </w:rPr>
          <w:t>Tabla 9.</w:t>
        </w:r>
        <w:r w:rsidRPr="00CA64A2">
          <w:rPr>
            <w:rStyle w:val="Hipervnculo"/>
          </w:rPr>
          <w:t xml:space="preserve"> Resumen y resultado de la prueba {{ nombreCircuitoTrm3B | default("N/A") }} – Fase B</w:t>
        </w:r>
        <w:r>
          <w:rPr>
            <w:webHidden/>
          </w:rPr>
          <w:tab/>
        </w:r>
        <w:r>
          <w:rPr>
            <w:webHidden/>
          </w:rPr>
          <w:fldChar w:fldCharType="begin"/>
        </w:r>
        <w:r>
          <w:rPr>
            <w:webHidden/>
          </w:rPr>
          <w:instrText xml:space="preserve"> PAGEREF _Toc204250255 \h </w:instrText>
        </w:r>
        <w:r>
          <w:rPr>
            <w:webHidden/>
          </w:rPr>
        </w:r>
        <w:r>
          <w:rPr>
            <w:webHidden/>
          </w:rPr>
          <w:fldChar w:fldCharType="separate"/>
        </w:r>
        <w:r>
          <w:rPr>
            <w:webHidden/>
          </w:rPr>
          <w:t>14</w:t>
        </w:r>
        <w:r>
          <w:rPr>
            <w:webHidden/>
          </w:rPr>
          <w:fldChar w:fldCharType="end"/>
        </w:r>
      </w:hyperlink>
    </w:p>
    <w:p w14:paraId="4BC18AAB" w14:textId="13500DC2" w:rsidR="002B530D" w:rsidRDefault="002B530D">
      <w:pPr>
        <w:pStyle w:val="Tabladeilustraciones"/>
        <w:rPr>
          <w:rFonts w:asciiTheme="minorHAnsi" w:hAnsiTheme="minorHAnsi" w:cstheme="minorBidi"/>
          <w:kern w:val="2"/>
          <w:sz w:val="24"/>
          <w:lang w:eastAsia="es-CO"/>
          <w14:ligatures w14:val="standardContextual"/>
        </w:rPr>
      </w:pPr>
      <w:hyperlink w:anchor="_Toc204250256" w:history="1">
        <w:r w:rsidRPr="00CA64A2">
          <w:rPr>
            <w:rStyle w:val="Hipervnculo"/>
            <w:i/>
            <w:iCs/>
          </w:rPr>
          <w:t>Tabla 10.</w:t>
        </w:r>
        <w:r w:rsidRPr="00CA64A2">
          <w:rPr>
            <w:rStyle w:val="Hipervnculo"/>
          </w:rPr>
          <w:t xml:space="preserve"> Resumen y resultado de la prueba {{ nombreCircuitoTrm3C | default("N/A") }} – Fase C</w:t>
        </w:r>
        <w:r>
          <w:rPr>
            <w:webHidden/>
          </w:rPr>
          <w:tab/>
        </w:r>
        <w:r>
          <w:rPr>
            <w:webHidden/>
          </w:rPr>
          <w:fldChar w:fldCharType="begin"/>
        </w:r>
        <w:r>
          <w:rPr>
            <w:webHidden/>
          </w:rPr>
          <w:instrText xml:space="preserve"> PAGEREF _Toc204250256 \h </w:instrText>
        </w:r>
        <w:r>
          <w:rPr>
            <w:webHidden/>
          </w:rPr>
        </w:r>
        <w:r>
          <w:rPr>
            <w:webHidden/>
          </w:rPr>
          <w:fldChar w:fldCharType="separate"/>
        </w:r>
        <w:r>
          <w:rPr>
            <w:webHidden/>
          </w:rPr>
          <w:t>15</w:t>
        </w:r>
        <w:r>
          <w:rPr>
            <w:webHidden/>
          </w:rPr>
          <w:fldChar w:fldCharType="end"/>
        </w:r>
      </w:hyperlink>
    </w:p>
    <w:p w14:paraId="5AF1B0F0" w14:textId="25B589CB" w:rsidR="002B530D" w:rsidRDefault="002B530D">
      <w:pPr>
        <w:pStyle w:val="Tabladeilustraciones"/>
        <w:rPr>
          <w:rFonts w:asciiTheme="minorHAnsi" w:hAnsiTheme="minorHAnsi" w:cstheme="minorBidi"/>
          <w:kern w:val="2"/>
          <w:sz w:val="24"/>
          <w:lang w:eastAsia="es-CO"/>
          <w14:ligatures w14:val="standardContextual"/>
        </w:rPr>
      </w:pPr>
      <w:hyperlink w:anchor="_Toc204250257" w:history="1">
        <w:r w:rsidRPr="00CA64A2">
          <w:rPr>
            <w:rStyle w:val="Hipervnculo"/>
            <w:i/>
            <w:iCs/>
          </w:rPr>
          <w:t>Tabla 11.</w:t>
        </w:r>
        <w:r w:rsidRPr="00CA64A2">
          <w:rPr>
            <w:rStyle w:val="Hipervnculo"/>
          </w:rPr>
          <w:t xml:space="preserve"> Resumen y resultado de la prueba {{ nombreCircuitoTrm4A | default("N/A") }} – Fase A</w:t>
        </w:r>
        <w:r>
          <w:rPr>
            <w:webHidden/>
          </w:rPr>
          <w:tab/>
        </w:r>
        <w:r>
          <w:rPr>
            <w:webHidden/>
          </w:rPr>
          <w:fldChar w:fldCharType="begin"/>
        </w:r>
        <w:r>
          <w:rPr>
            <w:webHidden/>
          </w:rPr>
          <w:instrText xml:space="preserve"> PAGEREF _Toc204250257 \h </w:instrText>
        </w:r>
        <w:r>
          <w:rPr>
            <w:webHidden/>
          </w:rPr>
        </w:r>
        <w:r>
          <w:rPr>
            <w:webHidden/>
          </w:rPr>
          <w:fldChar w:fldCharType="separate"/>
        </w:r>
        <w:r>
          <w:rPr>
            <w:webHidden/>
          </w:rPr>
          <w:t>16</w:t>
        </w:r>
        <w:r>
          <w:rPr>
            <w:webHidden/>
          </w:rPr>
          <w:fldChar w:fldCharType="end"/>
        </w:r>
      </w:hyperlink>
    </w:p>
    <w:p w14:paraId="051DD9D5" w14:textId="3CB051B8" w:rsidR="002B530D" w:rsidRDefault="002B530D">
      <w:pPr>
        <w:pStyle w:val="Tabladeilustraciones"/>
        <w:rPr>
          <w:rFonts w:asciiTheme="minorHAnsi" w:hAnsiTheme="minorHAnsi" w:cstheme="minorBidi"/>
          <w:kern w:val="2"/>
          <w:sz w:val="24"/>
          <w:lang w:eastAsia="es-CO"/>
          <w14:ligatures w14:val="standardContextual"/>
        </w:rPr>
      </w:pPr>
      <w:hyperlink w:anchor="_Toc204250258" w:history="1">
        <w:r w:rsidRPr="00CA64A2">
          <w:rPr>
            <w:rStyle w:val="Hipervnculo"/>
            <w:i/>
            <w:iCs/>
          </w:rPr>
          <w:t>Tabla 12.</w:t>
        </w:r>
        <w:r w:rsidRPr="00CA64A2">
          <w:rPr>
            <w:rStyle w:val="Hipervnculo"/>
          </w:rPr>
          <w:t xml:space="preserve"> Resumen y resultado de la prueba {{ nombreCircuitoTrm4B | default("N/A") }} – Fase B</w:t>
        </w:r>
        <w:r>
          <w:rPr>
            <w:webHidden/>
          </w:rPr>
          <w:tab/>
        </w:r>
        <w:r>
          <w:rPr>
            <w:webHidden/>
          </w:rPr>
          <w:fldChar w:fldCharType="begin"/>
        </w:r>
        <w:r>
          <w:rPr>
            <w:webHidden/>
          </w:rPr>
          <w:instrText xml:space="preserve"> PAGEREF _Toc204250258 \h </w:instrText>
        </w:r>
        <w:r>
          <w:rPr>
            <w:webHidden/>
          </w:rPr>
        </w:r>
        <w:r>
          <w:rPr>
            <w:webHidden/>
          </w:rPr>
          <w:fldChar w:fldCharType="separate"/>
        </w:r>
        <w:r>
          <w:rPr>
            <w:webHidden/>
          </w:rPr>
          <w:t>17</w:t>
        </w:r>
        <w:r>
          <w:rPr>
            <w:webHidden/>
          </w:rPr>
          <w:fldChar w:fldCharType="end"/>
        </w:r>
      </w:hyperlink>
    </w:p>
    <w:p w14:paraId="653A7068" w14:textId="3C1D6919" w:rsidR="002B530D" w:rsidRDefault="002B530D">
      <w:pPr>
        <w:pStyle w:val="Tabladeilustraciones"/>
        <w:rPr>
          <w:rFonts w:asciiTheme="minorHAnsi" w:hAnsiTheme="minorHAnsi" w:cstheme="minorBidi"/>
          <w:kern w:val="2"/>
          <w:sz w:val="24"/>
          <w:lang w:eastAsia="es-CO"/>
          <w14:ligatures w14:val="standardContextual"/>
        </w:rPr>
      </w:pPr>
      <w:hyperlink w:anchor="_Toc204250259" w:history="1">
        <w:r w:rsidRPr="00CA64A2">
          <w:rPr>
            <w:rStyle w:val="Hipervnculo"/>
            <w:i/>
            <w:iCs/>
          </w:rPr>
          <w:t>Tabla 13.</w:t>
        </w:r>
        <w:r w:rsidRPr="00CA64A2">
          <w:rPr>
            <w:rStyle w:val="Hipervnculo"/>
          </w:rPr>
          <w:t xml:space="preserve"> Resumen y resultado de la prueba {{ nombreCircuitoTrm4C | default("N/A") }} – Fase C</w:t>
        </w:r>
        <w:r>
          <w:rPr>
            <w:webHidden/>
          </w:rPr>
          <w:tab/>
        </w:r>
        <w:r>
          <w:rPr>
            <w:webHidden/>
          </w:rPr>
          <w:fldChar w:fldCharType="begin"/>
        </w:r>
        <w:r>
          <w:rPr>
            <w:webHidden/>
          </w:rPr>
          <w:instrText xml:space="preserve"> PAGEREF _Toc204250259 \h </w:instrText>
        </w:r>
        <w:r>
          <w:rPr>
            <w:webHidden/>
          </w:rPr>
        </w:r>
        <w:r>
          <w:rPr>
            <w:webHidden/>
          </w:rPr>
          <w:fldChar w:fldCharType="separate"/>
        </w:r>
        <w:r>
          <w:rPr>
            <w:webHidden/>
          </w:rPr>
          <w:t>18</w:t>
        </w:r>
        <w:r>
          <w:rPr>
            <w:webHidden/>
          </w:rPr>
          <w:fldChar w:fldCharType="end"/>
        </w:r>
      </w:hyperlink>
    </w:p>
    <w:p w14:paraId="64468D58" w14:textId="0DF7302F" w:rsidR="00744174" w:rsidRPr="00D371E5" w:rsidRDefault="00BE2640">
      <w:pPr>
        <w:jc w:val="left"/>
        <w:rPr>
          <w:rFonts w:cs="Arial"/>
          <w:szCs w:val="24"/>
        </w:rPr>
      </w:pPr>
      <w:r w:rsidRPr="00D371E5">
        <w:rPr>
          <w:rFonts w:cs="Arial"/>
          <w:szCs w:val="24"/>
        </w:rPr>
        <w:fldChar w:fldCharType="end"/>
      </w:r>
    </w:p>
    <w:p w14:paraId="5A5458BE" w14:textId="77777777" w:rsidR="00B726F3" w:rsidRPr="00D371E5" w:rsidRDefault="00B726F3" w:rsidP="00EB64C8">
      <w:pPr>
        <w:tabs>
          <w:tab w:val="left" w:pos="5069"/>
        </w:tabs>
        <w:jc w:val="center"/>
        <w:rPr>
          <w:rFonts w:cs="Arial"/>
          <w:szCs w:val="24"/>
        </w:rPr>
      </w:pPr>
    </w:p>
    <w:p w14:paraId="64D74A42" w14:textId="77777777" w:rsidR="00200094" w:rsidRDefault="00200094" w:rsidP="00B726F3">
      <w:pPr>
        <w:jc w:val="left"/>
        <w:rPr>
          <w:rFonts w:cs="Arial"/>
          <w:szCs w:val="24"/>
        </w:rPr>
      </w:pPr>
    </w:p>
    <w:p w14:paraId="14D66E0A" w14:textId="77777777" w:rsidR="007C3A34" w:rsidRDefault="007C3A34" w:rsidP="00B726F3">
      <w:pPr>
        <w:jc w:val="left"/>
        <w:rPr>
          <w:rFonts w:cs="Arial"/>
          <w:szCs w:val="24"/>
        </w:rPr>
      </w:pPr>
    </w:p>
    <w:p w14:paraId="480A8C98" w14:textId="77777777" w:rsidR="007C3A34" w:rsidRDefault="007C3A34" w:rsidP="00B726F3">
      <w:pPr>
        <w:jc w:val="left"/>
        <w:rPr>
          <w:rFonts w:cs="Arial"/>
          <w:szCs w:val="24"/>
        </w:rPr>
      </w:pPr>
    </w:p>
    <w:p w14:paraId="1A8275D0" w14:textId="77777777" w:rsidR="009A2998" w:rsidRPr="00D371E5" w:rsidRDefault="009A2998" w:rsidP="00B726F3">
      <w:pPr>
        <w:jc w:val="left"/>
        <w:rPr>
          <w:rFonts w:cs="Arial"/>
          <w:szCs w:val="24"/>
        </w:rPr>
      </w:pPr>
    </w:p>
    <w:p w14:paraId="0E1E4A2F" w14:textId="77777777" w:rsidR="00BA1134" w:rsidRPr="00D371E5" w:rsidRDefault="00BA1134" w:rsidP="00B726F3">
      <w:pPr>
        <w:jc w:val="left"/>
        <w:rPr>
          <w:rFonts w:cs="Arial"/>
          <w:szCs w:val="24"/>
        </w:rPr>
      </w:pPr>
    </w:p>
    <w:p w14:paraId="21CE7D19" w14:textId="4E86AD8E" w:rsidR="00980496" w:rsidRPr="00D371E5" w:rsidRDefault="00980496" w:rsidP="00980496">
      <w:pPr>
        <w:pStyle w:val="Ttulo"/>
        <w:rPr>
          <w:lang w:val="es-CO"/>
        </w:rPr>
      </w:pPr>
      <w:r w:rsidRPr="00D371E5">
        <w:rPr>
          <w:lang w:val="es-CO"/>
        </w:rPr>
        <w:t>TABLA DE CONTENIDO</w:t>
      </w:r>
    </w:p>
    <w:p w14:paraId="60C8277D" w14:textId="393DE90E" w:rsidR="00383B88" w:rsidRDefault="00980496">
      <w:pPr>
        <w:pStyle w:val="TDC1"/>
        <w:rPr>
          <w:rFonts w:asciiTheme="minorHAnsi" w:hAnsiTheme="minorHAnsi" w:cstheme="minorBidi"/>
          <w:bCs w:val="0"/>
          <w:color w:val="auto"/>
          <w:kern w:val="2"/>
          <w:lang w:val="es-MX" w:eastAsia="es-MX"/>
          <w14:ligatures w14:val="standardContextual"/>
        </w:rPr>
      </w:pPr>
      <w:r w:rsidRPr="00D371E5">
        <w:rPr>
          <w:caps/>
          <w:highlight w:val="yellow"/>
        </w:rPr>
        <w:fldChar w:fldCharType="begin"/>
      </w:r>
      <w:r w:rsidRPr="00D371E5">
        <w:rPr>
          <w:highlight w:val="yellow"/>
        </w:rPr>
        <w:instrText xml:space="preserve"> TOC \o "1-3" </w:instrText>
      </w:r>
      <w:r w:rsidRPr="00D371E5">
        <w:rPr>
          <w:caps/>
          <w:highlight w:val="yellow"/>
        </w:rPr>
        <w:fldChar w:fldCharType="separate"/>
      </w:r>
      <w:r w:rsidR="00383B88" w:rsidRPr="00695691">
        <w:t>1.</w:t>
      </w:r>
      <w:r w:rsidR="00383B88">
        <w:rPr>
          <w:rFonts w:asciiTheme="minorHAnsi" w:hAnsiTheme="minorHAnsi" w:cstheme="minorBidi"/>
          <w:bCs w:val="0"/>
          <w:color w:val="auto"/>
          <w:kern w:val="2"/>
          <w:lang w:val="es-MX" w:eastAsia="es-MX"/>
          <w14:ligatures w14:val="standardContextual"/>
        </w:rPr>
        <w:tab/>
      </w:r>
      <w:r w:rsidR="00383B88" w:rsidRPr="00695691">
        <w:t>OBJETIVO</w:t>
      </w:r>
      <w:r w:rsidR="00383B88">
        <w:tab/>
      </w:r>
      <w:r w:rsidR="00383B88">
        <w:fldChar w:fldCharType="begin"/>
      </w:r>
      <w:r w:rsidR="00383B88">
        <w:instrText xml:space="preserve"> PAGEREF _Toc165882406 \h </w:instrText>
      </w:r>
      <w:r w:rsidR="00383B88">
        <w:fldChar w:fldCharType="separate"/>
      </w:r>
      <w:r w:rsidR="00CC07E6">
        <w:t>4</w:t>
      </w:r>
      <w:r w:rsidR="00383B88">
        <w:fldChar w:fldCharType="end"/>
      </w:r>
    </w:p>
    <w:p w14:paraId="799FC92A" w14:textId="23C6C0CF" w:rsidR="00383B88" w:rsidRDefault="00383B88">
      <w:pPr>
        <w:pStyle w:val="TDC1"/>
        <w:rPr>
          <w:rFonts w:asciiTheme="minorHAnsi" w:hAnsiTheme="minorHAnsi" w:cstheme="minorBidi"/>
          <w:bCs w:val="0"/>
          <w:color w:val="auto"/>
          <w:kern w:val="2"/>
          <w:lang w:val="es-MX" w:eastAsia="es-MX"/>
          <w14:ligatures w14:val="standardContextual"/>
        </w:rPr>
      </w:pPr>
      <w:r w:rsidRPr="00695691">
        <w:t>2.</w:t>
      </w:r>
      <w:r>
        <w:rPr>
          <w:rFonts w:asciiTheme="minorHAnsi" w:hAnsiTheme="minorHAnsi" w:cstheme="minorBidi"/>
          <w:bCs w:val="0"/>
          <w:color w:val="auto"/>
          <w:kern w:val="2"/>
          <w:lang w:val="es-MX" w:eastAsia="es-MX"/>
          <w14:ligatures w14:val="standardContextual"/>
        </w:rPr>
        <w:tab/>
      </w:r>
      <w:r w:rsidRPr="00695691">
        <w:t>UBICACIÓN</w:t>
      </w:r>
      <w:r>
        <w:tab/>
      </w:r>
      <w:r>
        <w:fldChar w:fldCharType="begin"/>
      </w:r>
      <w:r>
        <w:instrText xml:space="preserve"> PAGEREF _Toc165882407 \h </w:instrText>
      </w:r>
      <w:r>
        <w:fldChar w:fldCharType="separate"/>
      </w:r>
      <w:r w:rsidR="00CC07E6">
        <w:t>4</w:t>
      </w:r>
      <w:r>
        <w:fldChar w:fldCharType="end"/>
      </w:r>
    </w:p>
    <w:p w14:paraId="01F53989" w14:textId="0BEB8217" w:rsidR="00383B88" w:rsidRDefault="00383B88">
      <w:pPr>
        <w:pStyle w:val="TDC1"/>
        <w:rPr>
          <w:rFonts w:asciiTheme="minorHAnsi" w:hAnsiTheme="minorHAnsi" w:cstheme="minorBidi"/>
          <w:bCs w:val="0"/>
          <w:color w:val="auto"/>
          <w:kern w:val="2"/>
          <w:lang w:val="es-MX" w:eastAsia="es-MX"/>
          <w14:ligatures w14:val="standardContextual"/>
        </w:rPr>
      </w:pPr>
      <w:r w:rsidRPr="00695691">
        <w:t>3.</w:t>
      </w:r>
      <w:r>
        <w:rPr>
          <w:rFonts w:asciiTheme="minorHAnsi" w:hAnsiTheme="minorHAnsi" w:cstheme="minorBidi"/>
          <w:bCs w:val="0"/>
          <w:color w:val="auto"/>
          <w:kern w:val="2"/>
          <w:lang w:val="es-MX" w:eastAsia="es-MX"/>
          <w14:ligatures w14:val="standardContextual"/>
        </w:rPr>
        <w:tab/>
      </w:r>
      <w:r w:rsidRPr="00695691">
        <w:t>ALCANCE</w:t>
      </w:r>
      <w:r>
        <w:tab/>
      </w:r>
      <w:r>
        <w:fldChar w:fldCharType="begin"/>
      </w:r>
      <w:r>
        <w:instrText xml:space="preserve"> PAGEREF _Toc165882408 \h </w:instrText>
      </w:r>
      <w:r>
        <w:fldChar w:fldCharType="separate"/>
      </w:r>
      <w:r w:rsidR="00CC07E6">
        <w:t>4</w:t>
      </w:r>
      <w:r>
        <w:fldChar w:fldCharType="end"/>
      </w:r>
    </w:p>
    <w:p w14:paraId="37ACF830" w14:textId="0E823F05" w:rsidR="00383B88" w:rsidRDefault="00383B88">
      <w:pPr>
        <w:pStyle w:val="TDC1"/>
        <w:rPr>
          <w:rFonts w:asciiTheme="minorHAnsi" w:hAnsiTheme="minorHAnsi" w:cstheme="minorBidi"/>
          <w:bCs w:val="0"/>
          <w:color w:val="auto"/>
          <w:kern w:val="2"/>
          <w:lang w:val="es-MX" w:eastAsia="es-MX"/>
          <w14:ligatures w14:val="standardContextual"/>
        </w:rPr>
      </w:pPr>
      <w:r w:rsidRPr="00695691">
        <w:t>4.</w:t>
      </w:r>
      <w:r>
        <w:rPr>
          <w:rFonts w:asciiTheme="minorHAnsi" w:hAnsiTheme="minorHAnsi" w:cstheme="minorBidi"/>
          <w:bCs w:val="0"/>
          <w:color w:val="auto"/>
          <w:kern w:val="2"/>
          <w:lang w:val="es-MX" w:eastAsia="es-MX"/>
          <w14:ligatures w14:val="standardContextual"/>
        </w:rPr>
        <w:tab/>
      </w:r>
      <w:r w:rsidRPr="00695691">
        <w:t>METODOLOGÍA</w:t>
      </w:r>
      <w:r>
        <w:tab/>
      </w:r>
      <w:r>
        <w:fldChar w:fldCharType="begin"/>
      </w:r>
      <w:r>
        <w:instrText xml:space="preserve"> PAGEREF _Toc165882409 \h </w:instrText>
      </w:r>
      <w:r>
        <w:fldChar w:fldCharType="separate"/>
      </w:r>
      <w:r w:rsidR="00CC07E6">
        <w:t>4</w:t>
      </w:r>
      <w:r>
        <w:fldChar w:fldCharType="end"/>
      </w:r>
    </w:p>
    <w:p w14:paraId="01BA24DB" w14:textId="7C910461" w:rsidR="00383B88" w:rsidRDefault="00383B88">
      <w:pPr>
        <w:pStyle w:val="TDC1"/>
        <w:rPr>
          <w:rFonts w:asciiTheme="minorHAnsi" w:hAnsiTheme="minorHAnsi" w:cstheme="minorBidi"/>
          <w:bCs w:val="0"/>
          <w:color w:val="auto"/>
          <w:kern w:val="2"/>
          <w:lang w:val="es-MX" w:eastAsia="es-MX"/>
          <w14:ligatures w14:val="standardContextual"/>
        </w:rPr>
      </w:pPr>
      <w:r w:rsidRPr="00695691">
        <w:t>5.</w:t>
      </w:r>
      <w:r>
        <w:rPr>
          <w:rFonts w:asciiTheme="minorHAnsi" w:hAnsiTheme="minorHAnsi" w:cstheme="minorBidi"/>
          <w:bCs w:val="0"/>
          <w:color w:val="auto"/>
          <w:kern w:val="2"/>
          <w:lang w:val="es-MX" w:eastAsia="es-MX"/>
          <w14:ligatures w14:val="standardContextual"/>
        </w:rPr>
        <w:tab/>
      </w:r>
      <w:r w:rsidRPr="00695691">
        <w:t>DOCUMENTOS DE REFERENCIA</w:t>
      </w:r>
      <w:r>
        <w:tab/>
      </w:r>
      <w:r>
        <w:fldChar w:fldCharType="begin"/>
      </w:r>
      <w:r>
        <w:instrText xml:space="preserve"> PAGEREF _Toc165882410 \h </w:instrText>
      </w:r>
      <w:r>
        <w:fldChar w:fldCharType="separate"/>
      </w:r>
      <w:r w:rsidR="00CC07E6">
        <w:t>5</w:t>
      </w:r>
      <w:r>
        <w:fldChar w:fldCharType="end"/>
      </w:r>
    </w:p>
    <w:p w14:paraId="5D24A0C0" w14:textId="63AF3085" w:rsidR="00383B88" w:rsidRDefault="00383B88">
      <w:pPr>
        <w:pStyle w:val="TDC1"/>
        <w:rPr>
          <w:rFonts w:asciiTheme="minorHAnsi" w:hAnsiTheme="minorHAnsi" w:cstheme="minorBidi"/>
          <w:bCs w:val="0"/>
          <w:color w:val="auto"/>
          <w:kern w:val="2"/>
          <w:lang w:val="es-MX" w:eastAsia="es-MX"/>
          <w14:ligatures w14:val="standardContextual"/>
        </w:rPr>
      </w:pPr>
      <w:r w:rsidRPr="00695691">
        <w:t>6.</w:t>
      </w:r>
      <w:r>
        <w:rPr>
          <w:rFonts w:asciiTheme="minorHAnsi" w:hAnsiTheme="minorHAnsi" w:cstheme="minorBidi"/>
          <w:bCs w:val="0"/>
          <w:color w:val="auto"/>
          <w:kern w:val="2"/>
          <w:lang w:val="es-MX" w:eastAsia="es-MX"/>
          <w14:ligatures w14:val="standardContextual"/>
        </w:rPr>
        <w:tab/>
      </w:r>
      <w:r w:rsidRPr="00695691">
        <w:t>EQUIPO A UTILIZAR</w:t>
      </w:r>
      <w:r>
        <w:tab/>
      </w:r>
      <w:r>
        <w:fldChar w:fldCharType="begin"/>
      </w:r>
      <w:r>
        <w:instrText xml:space="preserve"> PAGEREF _Toc165882411 \h </w:instrText>
      </w:r>
      <w:r>
        <w:fldChar w:fldCharType="separate"/>
      </w:r>
      <w:r w:rsidR="00CC07E6">
        <w:t>6</w:t>
      </w:r>
      <w:r>
        <w:fldChar w:fldCharType="end"/>
      </w:r>
    </w:p>
    <w:p w14:paraId="6137D29F" w14:textId="43009627" w:rsidR="00383B88" w:rsidRDefault="00383B88">
      <w:pPr>
        <w:pStyle w:val="TDC1"/>
        <w:rPr>
          <w:rFonts w:asciiTheme="minorHAnsi" w:hAnsiTheme="minorHAnsi" w:cstheme="minorBidi"/>
          <w:bCs w:val="0"/>
          <w:color w:val="auto"/>
          <w:kern w:val="2"/>
          <w:lang w:val="es-MX" w:eastAsia="es-MX"/>
          <w14:ligatures w14:val="standardContextual"/>
        </w:rPr>
      </w:pPr>
      <w:r w:rsidRPr="00695691">
        <w:t>7.</w:t>
      </w:r>
      <w:r>
        <w:rPr>
          <w:rFonts w:asciiTheme="minorHAnsi" w:hAnsiTheme="minorHAnsi" w:cstheme="minorBidi"/>
          <w:bCs w:val="0"/>
          <w:color w:val="auto"/>
          <w:kern w:val="2"/>
          <w:lang w:val="es-MX" w:eastAsia="es-MX"/>
          <w14:ligatures w14:val="standardContextual"/>
        </w:rPr>
        <w:tab/>
      </w:r>
      <w:r w:rsidRPr="00695691">
        <w:t>DESARROLLO Y RESULTADOS DE LA PRUEBA</w:t>
      </w:r>
      <w:r>
        <w:tab/>
      </w:r>
      <w:r>
        <w:fldChar w:fldCharType="begin"/>
      </w:r>
      <w:r>
        <w:instrText xml:space="preserve"> PAGEREF _Toc165882412 \h </w:instrText>
      </w:r>
      <w:r>
        <w:fldChar w:fldCharType="separate"/>
      </w:r>
      <w:r w:rsidR="00CC07E6">
        <w:t>6</w:t>
      </w:r>
      <w:r>
        <w:fldChar w:fldCharType="end"/>
      </w:r>
    </w:p>
    <w:p w14:paraId="35980BAF" w14:textId="2DDBD2DA" w:rsidR="00383B88" w:rsidRDefault="00383B88">
      <w:pPr>
        <w:pStyle w:val="TDC1"/>
        <w:rPr>
          <w:rFonts w:asciiTheme="minorHAnsi" w:hAnsiTheme="minorHAnsi" w:cstheme="minorBidi"/>
          <w:bCs w:val="0"/>
          <w:color w:val="auto"/>
          <w:kern w:val="2"/>
          <w:lang w:val="es-MX" w:eastAsia="es-MX"/>
          <w14:ligatures w14:val="standardContextual"/>
        </w:rPr>
      </w:pPr>
      <w:r w:rsidRPr="00695691">
        <w:t>8.</w:t>
      </w:r>
      <w:r>
        <w:rPr>
          <w:rFonts w:asciiTheme="minorHAnsi" w:hAnsiTheme="minorHAnsi" w:cstheme="minorBidi"/>
          <w:bCs w:val="0"/>
          <w:color w:val="auto"/>
          <w:kern w:val="2"/>
          <w:lang w:val="es-MX" w:eastAsia="es-MX"/>
          <w14:ligatures w14:val="standardContextual"/>
        </w:rPr>
        <w:tab/>
      </w:r>
      <w:r w:rsidRPr="00695691">
        <w:t>EVIDENCIAS FOTOGRÁFICAS</w:t>
      </w:r>
      <w:r>
        <w:tab/>
      </w:r>
      <w:r>
        <w:fldChar w:fldCharType="begin"/>
      </w:r>
      <w:r>
        <w:instrText xml:space="preserve"> PAGEREF _Toc165882413 \h </w:instrText>
      </w:r>
      <w:r>
        <w:fldChar w:fldCharType="separate"/>
      </w:r>
      <w:r w:rsidR="00CC07E6">
        <w:t>12</w:t>
      </w:r>
      <w:r>
        <w:fldChar w:fldCharType="end"/>
      </w:r>
    </w:p>
    <w:p w14:paraId="2504FDF6" w14:textId="369576D4" w:rsidR="00383B88" w:rsidRDefault="00383B88">
      <w:pPr>
        <w:pStyle w:val="TDC1"/>
        <w:rPr>
          <w:rFonts w:asciiTheme="minorHAnsi" w:hAnsiTheme="minorHAnsi" w:cstheme="minorBidi"/>
          <w:bCs w:val="0"/>
          <w:color w:val="auto"/>
          <w:kern w:val="2"/>
          <w:lang w:val="es-MX" w:eastAsia="es-MX"/>
          <w14:ligatures w14:val="standardContextual"/>
        </w:rPr>
      </w:pPr>
      <w:r w:rsidRPr="00695691">
        <w:t>9.</w:t>
      </w:r>
      <w:r>
        <w:rPr>
          <w:rFonts w:asciiTheme="minorHAnsi" w:hAnsiTheme="minorHAnsi" w:cstheme="minorBidi"/>
          <w:bCs w:val="0"/>
          <w:color w:val="auto"/>
          <w:kern w:val="2"/>
          <w:lang w:val="es-MX" w:eastAsia="es-MX"/>
          <w14:ligatures w14:val="standardContextual"/>
        </w:rPr>
        <w:tab/>
      </w:r>
      <w:r w:rsidRPr="00695691">
        <w:t>EVALUACIÓN FINAL</w:t>
      </w:r>
      <w:r>
        <w:tab/>
      </w:r>
      <w:r>
        <w:fldChar w:fldCharType="begin"/>
      </w:r>
      <w:r>
        <w:instrText xml:space="preserve"> PAGEREF _Toc165882414 \h </w:instrText>
      </w:r>
      <w:r>
        <w:fldChar w:fldCharType="separate"/>
      </w:r>
      <w:r w:rsidR="00CC07E6">
        <w:t>16</w:t>
      </w:r>
      <w:r>
        <w:fldChar w:fldCharType="end"/>
      </w:r>
    </w:p>
    <w:p w14:paraId="08656254" w14:textId="4B8F817C" w:rsidR="00980496" w:rsidRPr="00D371E5" w:rsidRDefault="00980496" w:rsidP="00980496">
      <w:pPr>
        <w:spacing w:line="360" w:lineRule="auto"/>
        <w:rPr>
          <w:rFonts w:cs="Arial"/>
          <w:highlight w:val="yellow"/>
        </w:rPr>
      </w:pPr>
      <w:r w:rsidRPr="00D371E5">
        <w:rPr>
          <w:rFonts w:cs="Arial"/>
          <w:highlight w:val="yellow"/>
        </w:rPr>
        <w:fldChar w:fldCharType="end"/>
      </w:r>
    </w:p>
    <w:p w14:paraId="3479DD40" w14:textId="77777777" w:rsidR="00980496" w:rsidRPr="00D371E5" w:rsidRDefault="00980496" w:rsidP="00980496">
      <w:pPr>
        <w:pStyle w:val="Ttulo"/>
        <w:rPr>
          <w:highlight w:val="yellow"/>
          <w:lang w:val="es-CO"/>
        </w:rPr>
      </w:pPr>
      <w:r w:rsidRPr="00D371E5">
        <w:rPr>
          <w:highlight w:val="yellow"/>
          <w:lang w:val="es-CO"/>
        </w:rPr>
        <w:br w:type="page"/>
      </w:r>
    </w:p>
    <w:p w14:paraId="4229A496" w14:textId="77777777" w:rsidR="00980496" w:rsidRPr="00D371E5" w:rsidRDefault="00980496" w:rsidP="00980496">
      <w:pPr>
        <w:rPr>
          <w:rFonts w:cs="Arial"/>
          <w:sz w:val="2"/>
        </w:rPr>
      </w:pPr>
    </w:p>
    <w:p w14:paraId="529BDB25" w14:textId="1250A9DC" w:rsidR="00980496" w:rsidRPr="00D371E5" w:rsidRDefault="00980496" w:rsidP="00980496">
      <w:pPr>
        <w:pStyle w:val="Ttulo1"/>
        <w:numPr>
          <w:ilvl w:val="0"/>
          <w:numId w:val="29"/>
        </w:numPr>
        <w:overflowPunct w:val="0"/>
        <w:autoSpaceDE w:val="0"/>
        <w:autoSpaceDN w:val="0"/>
        <w:adjustRightInd w:val="0"/>
        <w:spacing w:before="240"/>
        <w:jc w:val="left"/>
        <w:textAlignment w:val="baseline"/>
        <w:rPr>
          <w:rFonts w:ascii="Arial" w:hAnsi="Arial" w:cs="Arial"/>
          <w:sz w:val="22"/>
          <w:szCs w:val="22"/>
        </w:rPr>
      </w:pPr>
      <w:bookmarkStart w:id="0" w:name="_Toc165882406"/>
      <w:r w:rsidRPr="00D371E5">
        <w:rPr>
          <w:rFonts w:ascii="Arial" w:hAnsi="Arial" w:cs="Arial"/>
          <w:sz w:val="22"/>
          <w:szCs w:val="22"/>
        </w:rPr>
        <w:t>OBJETIVO</w:t>
      </w:r>
      <w:bookmarkEnd w:id="0"/>
    </w:p>
    <w:p w14:paraId="4032ED50" w14:textId="27BC4FEC" w:rsidR="00980496" w:rsidRPr="00D371E5" w:rsidRDefault="00BE0AD1" w:rsidP="00980496">
      <w:pPr>
        <w:shd w:val="clear" w:color="auto" w:fill="FFFFFF"/>
        <w:spacing w:after="120"/>
        <w:rPr>
          <w:rFonts w:cs="Arial"/>
        </w:rPr>
      </w:pPr>
      <w:r w:rsidRPr="00D371E5">
        <w:rPr>
          <w:rFonts w:cs="Arial"/>
        </w:rPr>
        <w:t xml:space="preserve">Evaluar las condiciones de los cables de media tensión </w:t>
      </w:r>
      <w:r w:rsidR="00A52161">
        <w:rPr>
          <w:rFonts w:cs="Arial"/>
        </w:rPr>
        <w:t xml:space="preserve">instalados en el establecimiento </w:t>
      </w:r>
      <w:r w:rsidR="00567AA6" w:rsidRPr="002B3DE8">
        <w:rPr>
          <w:rFonts w:cs="Arial"/>
          <w:highlight w:val="red"/>
        </w:rPr>
        <w:t>{{ nombreProyecto</w:t>
      </w:r>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A52161">
        <w:rPr>
          <w:rFonts w:cs="Arial"/>
        </w:rPr>
        <w:t xml:space="preserve">, </w:t>
      </w:r>
      <w:r w:rsidRPr="00D371E5">
        <w:rPr>
          <w:rFonts w:cs="Arial"/>
        </w:rPr>
        <w:t>a través d</w:t>
      </w:r>
      <w:r w:rsidR="007C3A34">
        <w:rPr>
          <w:rFonts w:cs="Arial"/>
        </w:rPr>
        <w:t xml:space="preserve">e pruebas VLF, con el </w:t>
      </w:r>
      <w:r w:rsidR="00EA16ED">
        <w:rPr>
          <w:rFonts w:cs="Arial"/>
        </w:rPr>
        <w:t xml:space="preserve">equipo </w:t>
      </w:r>
      <w:r w:rsidR="00EA16ED" w:rsidRPr="00D371E5">
        <w:rPr>
          <w:rFonts w:cs="Arial"/>
        </w:rPr>
        <w:t>HVA</w:t>
      </w:r>
      <w:r w:rsidRPr="00D371E5">
        <w:rPr>
          <w:rFonts w:cs="Arial"/>
        </w:rPr>
        <w:t xml:space="preserve">28, </w:t>
      </w:r>
      <w:r w:rsidR="00F54C28" w:rsidRPr="00D371E5">
        <w:rPr>
          <w:rFonts w:cs="Arial"/>
        </w:rPr>
        <w:t>basados en el</w:t>
      </w:r>
      <w:r w:rsidRPr="00D371E5">
        <w:rPr>
          <w:rFonts w:cs="Arial"/>
        </w:rPr>
        <w:t xml:space="preserve"> estándar IEEE 400-2</w:t>
      </w:r>
      <w:r w:rsidR="00B726F3" w:rsidRPr="00D371E5">
        <w:rPr>
          <w:rFonts w:cs="Arial"/>
        </w:rPr>
        <w:t>.</w:t>
      </w:r>
    </w:p>
    <w:p w14:paraId="1C0CD232" w14:textId="30F7F585" w:rsidR="0063622A" w:rsidRPr="00D371E5" w:rsidRDefault="0063622A" w:rsidP="0063622A">
      <w:pPr>
        <w:pStyle w:val="Ttulo1"/>
        <w:numPr>
          <w:ilvl w:val="0"/>
          <w:numId w:val="29"/>
        </w:numPr>
        <w:overflowPunct w:val="0"/>
        <w:autoSpaceDE w:val="0"/>
        <w:autoSpaceDN w:val="0"/>
        <w:adjustRightInd w:val="0"/>
        <w:jc w:val="left"/>
        <w:textAlignment w:val="baseline"/>
        <w:rPr>
          <w:rFonts w:ascii="Arial" w:hAnsi="Arial" w:cs="Arial"/>
          <w:sz w:val="22"/>
          <w:szCs w:val="22"/>
        </w:rPr>
      </w:pPr>
      <w:bookmarkStart w:id="1" w:name="_Toc165882407"/>
      <w:r w:rsidRPr="00D371E5">
        <w:rPr>
          <w:rFonts w:ascii="Arial" w:hAnsi="Arial" w:cs="Arial"/>
          <w:sz w:val="22"/>
          <w:szCs w:val="22"/>
        </w:rPr>
        <w:t>UBICACIÓN</w:t>
      </w:r>
      <w:bookmarkEnd w:id="1"/>
      <w:r w:rsidRPr="00D371E5">
        <w:rPr>
          <w:rFonts w:ascii="Arial" w:hAnsi="Arial" w:cs="Arial"/>
          <w:sz w:val="22"/>
          <w:szCs w:val="22"/>
        </w:rPr>
        <w:t xml:space="preserve"> </w:t>
      </w:r>
    </w:p>
    <w:p w14:paraId="7DDD01F5" w14:textId="7B246BB3" w:rsidR="006936D7" w:rsidRDefault="0063622A" w:rsidP="0063622A">
      <w:pPr>
        <w:rPr>
          <w:rFonts w:cs="Arial"/>
        </w:rPr>
      </w:pPr>
      <w:r w:rsidRPr="00D371E5">
        <w:rPr>
          <w:rFonts w:cs="Arial"/>
        </w:rPr>
        <w:t xml:space="preserve">El lugar donde se realizaron las pruebas VLF </w:t>
      </w:r>
      <w:r w:rsidR="00EA16ED">
        <w:rPr>
          <w:rFonts w:cs="Arial"/>
        </w:rPr>
        <w:t xml:space="preserve">fue en el establecimiento </w:t>
      </w:r>
      <w:r w:rsidR="00567AA6" w:rsidRPr="002B3DE8">
        <w:rPr>
          <w:rFonts w:cs="Arial"/>
          <w:highlight w:val="red"/>
        </w:rPr>
        <w:t>{{ nombreProyecto</w:t>
      </w:r>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EA16ED">
        <w:rPr>
          <w:rFonts w:cs="Arial"/>
        </w:rPr>
        <w:t xml:space="preserve"> </w:t>
      </w:r>
      <w:r w:rsidR="00BE0AD1" w:rsidRPr="00D371E5">
        <w:rPr>
          <w:rFonts w:cs="Arial"/>
        </w:rPr>
        <w:t>en</w:t>
      </w:r>
      <w:r w:rsidR="00BC4EC9" w:rsidRPr="00D371E5">
        <w:rPr>
          <w:rFonts w:cs="Arial"/>
        </w:rPr>
        <w:t xml:space="preserve"> el municipio de </w:t>
      </w:r>
      <w:r w:rsidR="00567AA6" w:rsidRPr="002B3DE8">
        <w:rPr>
          <w:rFonts w:cs="Arial"/>
          <w:highlight w:val="red"/>
        </w:rPr>
        <w:t>{{ nombreCiudadoMunicipio</w:t>
      </w:r>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2B3DE8">
        <w:rPr>
          <w:rFonts w:cs="Arial"/>
        </w:rPr>
        <w:t xml:space="preserve">, </w:t>
      </w:r>
      <w:r w:rsidR="00567AA6" w:rsidRPr="002B3DE8">
        <w:rPr>
          <w:rFonts w:cs="Arial"/>
          <w:highlight w:val="red"/>
        </w:rPr>
        <w:t>{{ nombreDepartamento</w:t>
      </w:r>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BC4EC9" w:rsidRPr="002B3DE8">
        <w:rPr>
          <w:rFonts w:cs="Arial"/>
          <w:highlight w:val="red"/>
        </w:rPr>
        <w:t>.</w:t>
      </w:r>
      <w:r w:rsidR="006936D7">
        <w:rPr>
          <w:rFonts w:cs="Arial"/>
        </w:rPr>
        <w:t xml:space="preserve"> </w:t>
      </w:r>
    </w:p>
    <w:p w14:paraId="355972CF" w14:textId="79110BE2" w:rsidR="006936D7" w:rsidRDefault="006936D7" w:rsidP="0063622A">
      <w:pPr>
        <w:rPr>
          <w:rFonts w:cs="Arial"/>
        </w:rPr>
      </w:pPr>
      <w:r w:rsidRPr="002B3DE8">
        <w:rPr>
          <w:rFonts w:cs="Arial"/>
        </w:rPr>
        <w:t>Dirección</w:t>
      </w:r>
      <w:r>
        <w:rPr>
          <w:rFonts w:cs="Arial"/>
        </w:rPr>
        <w:t>:</w:t>
      </w:r>
      <w:r w:rsidR="00567AA6">
        <w:rPr>
          <w:rFonts w:cs="Arial"/>
        </w:rPr>
        <w:t xml:space="preserve"> </w:t>
      </w:r>
      <w:r w:rsidR="00567AA6" w:rsidRPr="002B3DE8">
        <w:rPr>
          <w:rFonts w:cs="Arial"/>
          <w:highlight w:val="red"/>
        </w:rPr>
        <w:t xml:space="preserve">{{ </w:t>
      </w:r>
      <w:r w:rsidR="00742338" w:rsidRPr="002B3DE8">
        <w:rPr>
          <w:rFonts w:cs="Arial"/>
          <w:highlight w:val="red"/>
        </w:rPr>
        <w:t>direcci</w:t>
      </w:r>
      <w:r w:rsidR="00482F8A">
        <w:rPr>
          <w:rFonts w:cs="Arial"/>
          <w:highlight w:val="red"/>
        </w:rPr>
        <w:t>o</w:t>
      </w:r>
      <w:r w:rsidR="00742338" w:rsidRPr="002B3DE8">
        <w:rPr>
          <w:rFonts w:cs="Arial"/>
          <w:highlight w:val="red"/>
        </w:rPr>
        <w:t xml:space="preserve">n </w:t>
      </w:r>
      <w:r w:rsidR="00742338" w:rsidRPr="002B3DE8">
        <w:rPr>
          <w:rFonts w:cs="Arial"/>
          <w:szCs w:val="24"/>
          <w:highlight w:val="red"/>
        </w:rPr>
        <w:t>| default("N/A")</w:t>
      </w:r>
      <w:r w:rsidR="00567AA6" w:rsidRPr="002B3DE8">
        <w:rPr>
          <w:rFonts w:cs="Arial"/>
          <w:highlight w:val="red"/>
        </w:rPr>
        <w:t xml:space="preserve"> }}</w:t>
      </w:r>
    </w:p>
    <w:p w14:paraId="1C20185A" w14:textId="5DCB0453" w:rsidR="0063622A" w:rsidRPr="000723FD" w:rsidRDefault="006936D7" w:rsidP="0063622A">
      <w:pPr>
        <w:rPr>
          <w:rFonts w:cs="Arial"/>
        </w:rPr>
      </w:pPr>
      <w:r w:rsidRPr="002B3DE8">
        <w:rPr>
          <w:rFonts w:cs="Arial"/>
        </w:rPr>
        <w:t>Coordenadas</w:t>
      </w:r>
      <w:r>
        <w:rPr>
          <w:rFonts w:cs="Arial"/>
        </w:rPr>
        <w:t>:</w:t>
      </w:r>
      <w:r w:rsidR="00BC4EC9" w:rsidRPr="00D371E5">
        <w:rPr>
          <w:rFonts w:cs="Arial"/>
        </w:rPr>
        <w:t xml:space="preserve"> </w:t>
      </w:r>
      <w:r w:rsidR="000723FD">
        <w:rPr>
          <w:rFonts w:cs="Arial"/>
        </w:rPr>
        <w:t>Latitud</w:t>
      </w:r>
      <w:r w:rsidR="00567AA6">
        <w:rPr>
          <w:rFonts w:cs="Arial"/>
        </w:rPr>
        <w:t xml:space="preserve"> </w:t>
      </w:r>
      <w:r w:rsidR="00567AA6" w:rsidRPr="002B3DE8">
        <w:rPr>
          <w:rFonts w:cs="Arial"/>
          <w:highlight w:val="red"/>
        </w:rPr>
        <w:t xml:space="preserve">{{ </w:t>
      </w:r>
      <w:r w:rsidR="000723FD" w:rsidRPr="002B3DE8">
        <w:rPr>
          <w:rFonts w:cs="Arial"/>
          <w:highlight w:val="red"/>
        </w:rPr>
        <w:t xml:space="preserve">latitud </w:t>
      </w:r>
      <w:r w:rsidR="000723FD" w:rsidRPr="002B3DE8">
        <w:rPr>
          <w:rFonts w:cs="Arial"/>
          <w:szCs w:val="24"/>
          <w:highlight w:val="red"/>
        </w:rPr>
        <w:t>| default("N/A")</w:t>
      </w:r>
      <w:r w:rsidR="00B73CC3" w:rsidRPr="002B3DE8">
        <w:rPr>
          <w:rFonts w:cs="Arial"/>
          <w:highlight w:val="red"/>
        </w:rPr>
        <w:t xml:space="preserve"> </w:t>
      </w:r>
      <w:r w:rsidR="00567AA6" w:rsidRPr="002B3DE8">
        <w:rPr>
          <w:rFonts w:cs="Arial"/>
          <w:highlight w:val="red"/>
        </w:rPr>
        <w:t>}}</w:t>
      </w:r>
      <w:r w:rsidR="00BC4EC9" w:rsidRPr="00D371E5">
        <w:rPr>
          <w:rFonts w:cs="Arial"/>
        </w:rPr>
        <w:t xml:space="preserve"> </w:t>
      </w:r>
    </w:p>
    <w:p w14:paraId="6CD2A8A5" w14:textId="5071D345" w:rsidR="00B73CC3" w:rsidRDefault="00B73CC3" w:rsidP="0063622A">
      <w:pPr>
        <w:rPr>
          <w:rFonts w:cs="Arial"/>
        </w:rPr>
      </w:pPr>
      <w:r w:rsidRPr="002B3DE8">
        <w:rPr>
          <w:rFonts w:cs="Arial"/>
        </w:rPr>
        <w:t>Coordenadas</w:t>
      </w:r>
      <w:r>
        <w:rPr>
          <w:rFonts w:cs="Arial"/>
        </w:rPr>
        <w:t>:</w:t>
      </w:r>
      <w:r w:rsidRPr="00D371E5">
        <w:rPr>
          <w:rFonts w:cs="Arial"/>
        </w:rPr>
        <w:t xml:space="preserve"> </w:t>
      </w:r>
      <w:r w:rsidR="000723FD">
        <w:rPr>
          <w:rFonts w:cs="Arial"/>
        </w:rPr>
        <w:t>Longitud</w:t>
      </w:r>
      <w:r>
        <w:rPr>
          <w:rFonts w:cs="Arial"/>
        </w:rPr>
        <w:t xml:space="preserve"> </w:t>
      </w:r>
      <w:r w:rsidRPr="002B3DE8">
        <w:rPr>
          <w:rFonts w:cs="Arial"/>
          <w:highlight w:val="red"/>
        </w:rPr>
        <w:t xml:space="preserve">{{ </w:t>
      </w:r>
      <w:r w:rsidR="000723FD" w:rsidRPr="002B3DE8">
        <w:rPr>
          <w:rFonts w:cs="Arial"/>
          <w:highlight w:val="red"/>
        </w:rPr>
        <w:t xml:space="preserve">longitud </w:t>
      </w:r>
      <w:r w:rsidR="000723FD" w:rsidRPr="002B3DE8">
        <w:rPr>
          <w:rFonts w:cs="Arial"/>
          <w:szCs w:val="24"/>
          <w:highlight w:val="red"/>
        </w:rPr>
        <w:t>| default("N/A")</w:t>
      </w:r>
      <w:r w:rsidRPr="002B3DE8">
        <w:rPr>
          <w:rFonts w:cs="Arial"/>
          <w:highlight w:val="red"/>
        </w:rPr>
        <w:t xml:space="preserve"> }}</w:t>
      </w:r>
      <w:r w:rsidRPr="00D371E5">
        <w:rPr>
          <w:rFonts w:cs="Arial"/>
        </w:rPr>
        <w:t xml:space="preserve"> </w:t>
      </w:r>
    </w:p>
    <w:p w14:paraId="7B94B304" w14:textId="77777777" w:rsidR="00380F03" w:rsidRDefault="00380F03" w:rsidP="0063622A">
      <w:pPr>
        <w:rPr>
          <w:rFonts w:cs="Arial"/>
        </w:rPr>
      </w:pPr>
    </w:p>
    <w:p w14:paraId="6DE0A29B" w14:textId="77777777" w:rsidR="00484F29" w:rsidRDefault="00484F29" w:rsidP="0063622A">
      <w:pPr>
        <w:rPr>
          <w:rFonts w:cs="Arial"/>
        </w:rPr>
      </w:pPr>
    </w:p>
    <w:p w14:paraId="7FBB1437" w14:textId="77777777" w:rsidR="00126954" w:rsidRDefault="00B73CC3" w:rsidP="00380F03">
      <w:pPr>
        <w:jc w:val="center"/>
        <w:rPr>
          <w:rFonts w:cs="Arial"/>
        </w:rPr>
      </w:pPr>
      <w:r w:rsidRPr="002B3DE8">
        <w:rPr>
          <w:rFonts w:cs="Arial"/>
          <w:highlight w:val="red"/>
        </w:rPr>
        <w:t>{{ imgMapsProyecto</w:t>
      </w:r>
      <w:r w:rsidR="000723FD" w:rsidRPr="002B3DE8">
        <w:rPr>
          <w:rFonts w:cs="Arial"/>
          <w:highlight w:val="red"/>
        </w:rPr>
        <w:t xml:space="preserve"> </w:t>
      </w:r>
      <w:r w:rsidR="000723FD" w:rsidRPr="002B3DE8">
        <w:rPr>
          <w:rFonts w:cs="Arial"/>
          <w:szCs w:val="24"/>
          <w:highlight w:val="red"/>
        </w:rPr>
        <w:t>| default("N/A")</w:t>
      </w:r>
      <w:r w:rsidRPr="002B3DE8">
        <w:rPr>
          <w:rFonts w:cs="Arial"/>
          <w:highlight w:val="red"/>
        </w:rPr>
        <w:t xml:space="preserve"> }}</w:t>
      </w:r>
    </w:p>
    <w:p w14:paraId="6D31C706" w14:textId="578D184A" w:rsidR="00C01114" w:rsidRPr="00D371E5" w:rsidRDefault="00126954" w:rsidP="00380F03">
      <w:pPr>
        <w:jc w:val="center"/>
        <w:rPr>
          <w:rFonts w:cs="Arial"/>
        </w:rPr>
      </w:pPr>
      <w:r w:rsidRPr="00D371E5">
        <w:rPr>
          <w:rFonts w:cs="Arial"/>
          <w:noProof/>
        </w:rPr>
        <mc:AlternateContent>
          <mc:Choice Requires="wps">
            <w:drawing>
              <wp:anchor distT="0" distB="0" distL="114300" distR="114300" simplePos="0" relativeHeight="251699200" behindDoc="0" locked="0" layoutInCell="1" allowOverlap="1" wp14:anchorId="3B44F0F3" wp14:editId="50FC21ED">
                <wp:simplePos x="0" y="0"/>
                <wp:positionH relativeFrom="column">
                  <wp:posOffset>1042615</wp:posOffset>
                </wp:positionH>
                <wp:positionV relativeFrom="paragraph">
                  <wp:posOffset>10160</wp:posOffset>
                </wp:positionV>
                <wp:extent cx="3880237" cy="222636"/>
                <wp:effectExtent l="0" t="0" r="6350" b="6350"/>
                <wp:wrapNone/>
                <wp:docPr id="953497877" name="Cuadro de texto 1"/>
                <wp:cNvGraphicFramePr/>
                <a:graphic xmlns:a="http://schemas.openxmlformats.org/drawingml/2006/main">
                  <a:graphicData uri="http://schemas.microsoft.com/office/word/2010/wordprocessingShape">
                    <wps:wsp>
                      <wps:cNvSpPr txBox="1"/>
                      <wps:spPr>
                        <a:xfrm>
                          <a:off x="0" y="0"/>
                          <a:ext cx="3880237" cy="222636"/>
                        </a:xfrm>
                        <a:prstGeom prst="rect">
                          <a:avLst/>
                        </a:prstGeom>
                        <a:solidFill>
                          <a:prstClr val="white"/>
                        </a:solidFill>
                        <a:ln>
                          <a:noFill/>
                        </a:ln>
                      </wps:spPr>
                      <wps:txbx>
                        <w:txbxContent>
                          <w:p w14:paraId="24234D9D" w14:textId="0FC3AD31" w:rsidR="00CA6AEC" w:rsidRPr="00D371E5" w:rsidRDefault="00CA6AEC" w:rsidP="003F74DA">
                            <w:pPr>
                              <w:pStyle w:val="Descripcin"/>
                              <w:ind w:left="708" w:hanging="708"/>
                              <w:rPr>
                                <w:rFonts w:cs="Arial"/>
                                <w:b w:val="0"/>
                                <w:bCs w:val="0"/>
                                <w:noProof/>
                              </w:rPr>
                            </w:pPr>
                            <w:bookmarkStart w:id="2" w:name="_Toc204250207"/>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AB0430">
                              <w:rPr>
                                <w:rFonts w:cs="Arial"/>
                                <w:i/>
                                <w:iCs/>
                                <w:noProof/>
                              </w:rPr>
                              <w:t>1</w:t>
                            </w:r>
                            <w:r w:rsidRPr="00D371E5">
                              <w:rPr>
                                <w:rFonts w:cs="Arial"/>
                                <w:i/>
                                <w:iCs/>
                              </w:rPr>
                              <w:fldChar w:fldCharType="end"/>
                            </w:r>
                            <w:r w:rsidRPr="00D371E5">
                              <w:rPr>
                                <w:rFonts w:cs="Arial"/>
                                <w:i/>
                                <w:iCs/>
                              </w:rPr>
                              <w:t>.</w:t>
                            </w:r>
                            <w:r w:rsidR="00F37F20" w:rsidRPr="00D371E5">
                              <w:rPr>
                                <w:rFonts w:cs="Arial"/>
                                <w:i/>
                                <w:iCs/>
                              </w:rPr>
                              <w:t xml:space="preserve"> </w:t>
                            </w:r>
                            <w:r w:rsidR="00531452" w:rsidRPr="00D371E5">
                              <w:rPr>
                                <w:rFonts w:cs="Arial"/>
                                <w:b w:val="0"/>
                                <w:bCs w:val="0"/>
                              </w:rPr>
                              <w:t xml:space="preserve">Ubicación </w:t>
                            </w:r>
                            <w:r w:rsidR="00567AA6" w:rsidRPr="002B3DE8">
                              <w:rPr>
                                <w:rFonts w:cs="Arial"/>
                                <w:b w:val="0"/>
                                <w:bCs w:val="0"/>
                                <w:highlight w:val="red"/>
                              </w:rPr>
                              <w:t>{{ nombreProyecto</w:t>
                            </w:r>
                            <w:r w:rsidR="00EA1500" w:rsidRPr="002B3DE8">
                              <w:rPr>
                                <w:rFonts w:cs="Arial"/>
                                <w:b w:val="0"/>
                                <w:bCs w:val="0"/>
                                <w:highlight w:val="red"/>
                              </w:rPr>
                              <w:t xml:space="preserve"> </w:t>
                            </w:r>
                            <w:r w:rsidR="00EA1500" w:rsidRPr="002B3DE8">
                              <w:rPr>
                                <w:rFonts w:cs="Arial"/>
                                <w:szCs w:val="24"/>
                                <w:highlight w:val="red"/>
                              </w:rPr>
                              <w:t>| default("N/A")</w:t>
                            </w:r>
                            <w:r w:rsidR="00567AA6" w:rsidRPr="002B3DE8">
                              <w:rPr>
                                <w:rFonts w:cs="Arial"/>
                                <w:b w:val="0"/>
                                <w:bCs w:val="0"/>
                                <w:highlight w:val="red"/>
                              </w:rPr>
                              <w:t xml:space="preserve"> }}</w:t>
                            </w:r>
                            <w:bookmarkEnd w:id="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B44F0F3" id="_x0000_t202" coordsize="21600,21600" o:spt="202" path="m,l,21600r21600,l21600,xe">
                <v:stroke joinstyle="miter"/>
                <v:path gradientshapeok="t" o:connecttype="rect"/>
              </v:shapetype>
              <v:shape id="Cuadro de texto 1" o:spid="_x0000_s1026" type="#_x0000_t202" style="position:absolute;left:0;text-align:left;margin-left:82.1pt;margin-top:.8pt;width:305.55pt;height:17.5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" stroked="f">
                <v:textbox inset="0,0,0,0">
                  <w:txbxContent>
                    <w:p w14:paraId="24234D9D" w14:textId="0FC3AD31" w:rsidR="00CA6AEC" w:rsidRPr="00D371E5" w:rsidRDefault="00CA6AEC" w:rsidP="003F74DA">
                      <w:pPr>
                        <w:pStyle w:val="Descripcin"/>
                        <w:ind w:left="708" w:hanging="708"/>
                        <w:rPr>
                          <w:rFonts w:cs="Arial"/>
                          <w:b w:val="0"/>
                          <w:bCs w:val="0"/>
                          <w:noProof/>
                        </w:rPr>
                      </w:pPr>
                      <w:bookmarkStart w:id="3" w:name="_Toc204250207"/>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AB0430">
                        <w:rPr>
                          <w:rFonts w:cs="Arial"/>
                          <w:i/>
                          <w:iCs/>
                          <w:noProof/>
                        </w:rPr>
                        <w:t>1</w:t>
                      </w:r>
                      <w:r w:rsidRPr="00D371E5">
                        <w:rPr>
                          <w:rFonts w:cs="Arial"/>
                          <w:i/>
                          <w:iCs/>
                        </w:rPr>
                        <w:fldChar w:fldCharType="end"/>
                      </w:r>
                      <w:r w:rsidRPr="00D371E5">
                        <w:rPr>
                          <w:rFonts w:cs="Arial"/>
                          <w:i/>
                          <w:iCs/>
                        </w:rPr>
                        <w:t>.</w:t>
                      </w:r>
                      <w:r w:rsidR="00F37F20" w:rsidRPr="00D371E5">
                        <w:rPr>
                          <w:rFonts w:cs="Arial"/>
                          <w:i/>
                          <w:iCs/>
                        </w:rPr>
                        <w:t xml:space="preserve"> </w:t>
                      </w:r>
                      <w:r w:rsidR="00531452" w:rsidRPr="00D371E5">
                        <w:rPr>
                          <w:rFonts w:cs="Arial"/>
                          <w:b w:val="0"/>
                          <w:bCs w:val="0"/>
                        </w:rPr>
                        <w:t xml:space="preserve">Ubicación </w:t>
                      </w:r>
                      <w:r w:rsidR="00567AA6" w:rsidRPr="002B3DE8">
                        <w:rPr>
                          <w:rFonts w:cs="Arial"/>
                          <w:b w:val="0"/>
                          <w:bCs w:val="0"/>
                          <w:highlight w:val="red"/>
                        </w:rPr>
                        <w:t xml:space="preserve">{{ </w:t>
                      </w:r>
                      <w:proofErr w:type="spellStart"/>
                      <w:r w:rsidR="00567AA6" w:rsidRPr="002B3DE8">
                        <w:rPr>
                          <w:rFonts w:cs="Arial"/>
                          <w:b w:val="0"/>
                          <w:bCs w:val="0"/>
                          <w:highlight w:val="red"/>
                        </w:rPr>
                        <w:t>nombreProyecto</w:t>
                      </w:r>
                      <w:proofErr w:type="spellEnd"/>
                      <w:r w:rsidR="00EA1500" w:rsidRPr="002B3DE8">
                        <w:rPr>
                          <w:rFonts w:cs="Arial"/>
                          <w:b w:val="0"/>
                          <w:bCs w:val="0"/>
                          <w:highlight w:val="red"/>
                        </w:rPr>
                        <w:t xml:space="preserve"> </w:t>
                      </w:r>
                      <w:r w:rsidR="00EA1500" w:rsidRPr="002B3DE8">
                        <w:rPr>
                          <w:rFonts w:cs="Arial"/>
                          <w:szCs w:val="24"/>
                          <w:highlight w:val="red"/>
                        </w:rPr>
                        <w:t>| default("N/A")</w:t>
                      </w:r>
                      <w:r w:rsidR="00567AA6" w:rsidRPr="002B3DE8">
                        <w:rPr>
                          <w:rFonts w:cs="Arial"/>
                          <w:b w:val="0"/>
                          <w:bCs w:val="0"/>
                          <w:highlight w:val="red"/>
                        </w:rPr>
                        <w:t xml:space="preserve"> }}</w:t>
                      </w:r>
                      <w:bookmarkEnd w:id="3"/>
                    </w:p>
                  </w:txbxContent>
                </v:textbox>
              </v:shape>
            </w:pict>
          </mc:Fallback>
        </mc:AlternateContent>
      </w:r>
    </w:p>
    <w:p w14:paraId="2960C0B2" w14:textId="6037CBAA" w:rsidR="0063622A" w:rsidRPr="00D371E5" w:rsidRDefault="00980496" w:rsidP="0063622A">
      <w:pPr>
        <w:pStyle w:val="Ttulo1"/>
        <w:numPr>
          <w:ilvl w:val="0"/>
          <w:numId w:val="29"/>
        </w:numPr>
        <w:overflowPunct w:val="0"/>
        <w:autoSpaceDE w:val="0"/>
        <w:autoSpaceDN w:val="0"/>
        <w:adjustRightInd w:val="0"/>
        <w:jc w:val="left"/>
        <w:textAlignment w:val="baseline"/>
        <w:rPr>
          <w:rFonts w:ascii="Arial" w:hAnsi="Arial" w:cs="Arial"/>
          <w:sz w:val="22"/>
          <w:szCs w:val="22"/>
        </w:rPr>
      </w:pPr>
      <w:bookmarkStart w:id="3" w:name="_Toc165882408"/>
      <w:r w:rsidRPr="00D371E5">
        <w:rPr>
          <w:rFonts w:ascii="Arial" w:hAnsi="Arial" w:cs="Arial"/>
          <w:sz w:val="22"/>
          <w:szCs w:val="22"/>
        </w:rPr>
        <w:t>ALCANCE</w:t>
      </w:r>
      <w:bookmarkEnd w:id="3"/>
    </w:p>
    <w:p w14:paraId="48E0B8C4" w14:textId="269D4DDB" w:rsidR="00C01114" w:rsidRPr="00D371E5" w:rsidRDefault="00B76C7C" w:rsidP="00B76C7C">
      <w:pPr>
        <w:shd w:val="clear" w:color="auto" w:fill="FFFFFF"/>
        <w:spacing w:after="120"/>
        <w:rPr>
          <w:rFonts w:cs="Arial"/>
        </w:rPr>
      </w:pPr>
      <w:r w:rsidRPr="00D371E5">
        <w:rPr>
          <w:rFonts w:cs="Arial"/>
        </w:rPr>
        <w:t xml:space="preserve">Este documento indica cada una de las pruebas eléctricas requeridas para la puesta en servicio de </w:t>
      </w:r>
      <w:r w:rsidR="007D4F55" w:rsidRPr="00D371E5">
        <w:rPr>
          <w:rFonts w:cs="Arial"/>
        </w:rPr>
        <w:t>los cables de media tensión</w:t>
      </w:r>
      <w:r w:rsidR="00383B88">
        <w:rPr>
          <w:rFonts w:cs="Arial"/>
        </w:rPr>
        <w:t>,</w:t>
      </w:r>
      <w:r w:rsidR="00B726F3" w:rsidRPr="00D371E5">
        <w:rPr>
          <w:rFonts w:cs="Arial"/>
        </w:rPr>
        <w:t xml:space="preserve"> instalados en </w:t>
      </w:r>
      <w:r w:rsidR="00567AA6" w:rsidRPr="002B3DE8">
        <w:rPr>
          <w:rFonts w:cs="Arial"/>
          <w:highlight w:val="red"/>
        </w:rPr>
        <w:t>{{ nombreProyecto</w:t>
      </w:r>
      <w:r w:rsidR="00C64FF8" w:rsidRPr="002B3DE8">
        <w:rPr>
          <w:rFonts w:cs="Arial"/>
          <w:highlight w:val="red"/>
        </w:rPr>
        <w:t xml:space="preserve"> </w:t>
      </w:r>
      <w:r w:rsidR="00C64FF8" w:rsidRPr="002B3DE8">
        <w:rPr>
          <w:rFonts w:cs="Arial"/>
          <w:szCs w:val="24"/>
          <w:highlight w:val="red"/>
        </w:rPr>
        <w:t>| default("N/A")</w:t>
      </w:r>
      <w:r w:rsidR="00567AA6" w:rsidRPr="002B3DE8">
        <w:rPr>
          <w:rFonts w:cs="Arial"/>
          <w:highlight w:val="red"/>
        </w:rPr>
        <w:t xml:space="preserve"> }}</w:t>
      </w:r>
      <w:r w:rsidR="00037FF1">
        <w:rPr>
          <w:rFonts w:cs="Arial"/>
        </w:rPr>
        <w:t xml:space="preserve"> en el municipio de </w:t>
      </w:r>
      <w:r w:rsidR="00567AA6" w:rsidRPr="002B3DE8">
        <w:rPr>
          <w:rFonts w:cs="Arial"/>
          <w:highlight w:val="red"/>
        </w:rPr>
        <w:t>{{ nombreCiudadoMunicipio</w:t>
      </w:r>
      <w:r w:rsidR="00C64FF8" w:rsidRPr="002B3DE8">
        <w:rPr>
          <w:rFonts w:cs="Arial"/>
          <w:highlight w:val="red"/>
        </w:rPr>
        <w:t xml:space="preserve"> </w:t>
      </w:r>
      <w:r w:rsidR="00C64FF8" w:rsidRPr="002B3DE8">
        <w:rPr>
          <w:rFonts w:cs="Arial"/>
          <w:szCs w:val="24"/>
          <w:highlight w:val="red"/>
        </w:rPr>
        <w:t>| default("N/A")</w:t>
      </w:r>
      <w:r w:rsidR="00567AA6" w:rsidRPr="002B3DE8">
        <w:rPr>
          <w:rFonts w:cs="Arial"/>
          <w:highlight w:val="red"/>
        </w:rPr>
        <w:t xml:space="preserve"> }}</w:t>
      </w:r>
      <w:r w:rsidR="002B3DE8">
        <w:rPr>
          <w:rFonts w:cs="Arial"/>
        </w:rPr>
        <w:t>,</w:t>
      </w:r>
      <w:r w:rsidR="00567AA6">
        <w:rPr>
          <w:rFonts w:cs="Arial"/>
        </w:rPr>
        <w:t xml:space="preserve"> </w:t>
      </w:r>
      <w:r w:rsidR="00567AA6" w:rsidRPr="002B3DE8">
        <w:rPr>
          <w:rFonts w:cs="Arial"/>
          <w:highlight w:val="red"/>
        </w:rPr>
        <w:t>{{ nombreDepartamento</w:t>
      </w:r>
      <w:r w:rsidR="00C64FF8" w:rsidRPr="002B3DE8">
        <w:rPr>
          <w:rFonts w:cs="Arial"/>
          <w:highlight w:val="red"/>
        </w:rPr>
        <w:t xml:space="preserve"> </w:t>
      </w:r>
      <w:r w:rsidR="00C64FF8" w:rsidRPr="002B3DE8">
        <w:rPr>
          <w:rFonts w:cs="Arial"/>
          <w:szCs w:val="24"/>
          <w:highlight w:val="red"/>
        </w:rPr>
        <w:t>| default("N/A")</w:t>
      </w:r>
      <w:r w:rsidR="00567AA6" w:rsidRPr="002B3DE8">
        <w:rPr>
          <w:rFonts w:cs="Arial"/>
          <w:highlight w:val="red"/>
        </w:rPr>
        <w:t xml:space="preserve"> }}</w:t>
      </w:r>
      <w:r w:rsidR="00F37F20" w:rsidRPr="00D371E5">
        <w:rPr>
          <w:rFonts w:cs="Arial"/>
        </w:rPr>
        <w:t xml:space="preserve">. </w:t>
      </w:r>
      <w:r w:rsidR="00EB64C8" w:rsidRPr="00D371E5">
        <w:rPr>
          <w:rFonts w:cs="Arial"/>
        </w:rPr>
        <w:t xml:space="preserve">Las </w:t>
      </w:r>
      <w:r w:rsidRPr="00D371E5">
        <w:rPr>
          <w:rFonts w:cs="Arial"/>
        </w:rPr>
        <w:t>pruebas se realizan con base en l</w:t>
      </w:r>
      <w:r w:rsidR="007D4F55" w:rsidRPr="00D371E5">
        <w:rPr>
          <w:rFonts w:cs="Arial"/>
        </w:rPr>
        <w:t>as recomendaciones de</w:t>
      </w:r>
      <w:r w:rsidR="001C07BE" w:rsidRPr="00D371E5">
        <w:rPr>
          <w:rFonts w:cs="Arial"/>
        </w:rPr>
        <w:t xml:space="preserve">l estándar </w:t>
      </w:r>
      <w:r w:rsidR="007D4F55" w:rsidRPr="00D371E5">
        <w:rPr>
          <w:rFonts w:cs="Arial"/>
        </w:rPr>
        <w:t>IEEE 400</w:t>
      </w:r>
      <w:r w:rsidR="00EB64C8" w:rsidRPr="00D371E5">
        <w:rPr>
          <w:rFonts w:cs="Arial"/>
        </w:rPr>
        <w:t>-</w:t>
      </w:r>
      <w:r w:rsidR="007D4F55" w:rsidRPr="00D371E5">
        <w:rPr>
          <w:rFonts w:cs="Arial"/>
        </w:rPr>
        <w:t>2 (2013).</w:t>
      </w:r>
    </w:p>
    <w:p w14:paraId="155E8768" w14:textId="7A33939F" w:rsidR="007D4F55" w:rsidRPr="00D371E5" w:rsidRDefault="007D4F55" w:rsidP="007D4F55">
      <w:pPr>
        <w:pStyle w:val="Ttulo1"/>
        <w:numPr>
          <w:ilvl w:val="0"/>
          <w:numId w:val="29"/>
        </w:numPr>
        <w:overflowPunct w:val="0"/>
        <w:autoSpaceDE w:val="0"/>
        <w:autoSpaceDN w:val="0"/>
        <w:adjustRightInd w:val="0"/>
        <w:jc w:val="left"/>
        <w:textAlignment w:val="baseline"/>
        <w:rPr>
          <w:rFonts w:ascii="Arial" w:hAnsi="Arial" w:cs="Arial"/>
          <w:sz w:val="22"/>
          <w:szCs w:val="22"/>
        </w:rPr>
      </w:pPr>
      <w:bookmarkStart w:id="4" w:name="_Toc125712914"/>
      <w:bookmarkStart w:id="5" w:name="_Toc165882409"/>
      <w:r w:rsidRPr="00D371E5">
        <w:rPr>
          <w:rFonts w:ascii="Arial" w:hAnsi="Arial" w:cs="Arial"/>
          <w:sz w:val="22"/>
          <w:szCs w:val="22"/>
        </w:rPr>
        <w:t>METODOLOGÍA</w:t>
      </w:r>
      <w:bookmarkEnd w:id="4"/>
      <w:bookmarkEnd w:id="5"/>
    </w:p>
    <w:p w14:paraId="2E5AC2B7" w14:textId="3C396EB2" w:rsidR="00AE0E9F" w:rsidRPr="00D371E5" w:rsidRDefault="007D4F55" w:rsidP="007D4F55">
      <w:pPr>
        <w:rPr>
          <w:rFonts w:cs="Arial"/>
        </w:rPr>
      </w:pPr>
      <w:r w:rsidRPr="00D371E5">
        <w:rPr>
          <w:rFonts w:cs="Arial"/>
        </w:rPr>
        <w:t xml:space="preserve">Las pruebas se realizan de manera independiente frente a los diferentes </w:t>
      </w:r>
      <w:r w:rsidR="00D63B27" w:rsidRPr="00D371E5">
        <w:rPr>
          <w:rFonts w:cs="Arial"/>
        </w:rPr>
        <w:t xml:space="preserve">cables de media </w:t>
      </w:r>
      <w:r w:rsidRPr="00D371E5">
        <w:rPr>
          <w:rFonts w:cs="Arial"/>
        </w:rPr>
        <w:t>tensió</w:t>
      </w:r>
      <w:r w:rsidR="006465AC" w:rsidRPr="00D371E5">
        <w:rPr>
          <w:rFonts w:cs="Arial"/>
        </w:rPr>
        <w:t xml:space="preserve">n, uno por uno. </w:t>
      </w:r>
    </w:p>
    <w:p w14:paraId="47E7CDD6" w14:textId="62461DFF" w:rsidR="004C2A2E" w:rsidRDefault="00AE0E9F" w:rsidP="007D4F55">
      <w:pPr>
        <w:rPr>
          <w:rFonts w:cs="Arial"/>
        </w:rPr>
      </w:pPr>
      <w:r w:rsidRPr="00D371E5">
        <w:rPr>
          <w:rFonts w:cs="Arial"/>
        </w:rPr>
        <w:t xml:space="preserve">El principio fundamental de las pruebas VLF se basa en la inyección de tensión </w:t>
      </w:r>
      <w:r w:rsidR="004C2A2E" w:rsidRPr="00D371E5">
        <w:rPr>
          <w:rFonts w:cs="Arial"/>
        </w:rPr>
        <w:t>superior a</w:t>
      </w:r>
      <w:r w:rsidRPr="00D371E5">
        <w:rPr>
          <w:rFonts w:cs="Arial"/>
        </w:rPr>
        <w:t xml:space="preserve"> la nominal</w:t>
      </w:r>
      <w:r w:rsidR="008E17D5" w:rsidRPr="00D371E5">
        <w:rPr>
          <w:rFonts w:cs="Arial"/>
        </w:rPr>
        <w:t xml:space="preserve"> </w:t>
      </w:r>
      <w:r w:rsidRPr="00D371E5">
        <w:rPr>
          <w:rFonts w:cs="Arial"/>
        </w:rPr>
        <w:t xml:space="preserve">del </w:t>
      </w:r>
      <w:r w:rsidR="004C2A2E" w:rsidRPr="00D371E5">
        <w:rPr>
          <w:rFonts w:cs="Arial"/>
        </w:rPr>
        <w:t>cable durante</w:t>
      </w:r>
      <w:r w:rsidRPr="00D371E5">
        <w:rPr>
          <w:rFonts w:cs="Arial"/>
        </w:rPr>
        <w:t xml:space="preserve"> un periodo ya definido que oscila entre los 30 y 60 </w:t>
      </w:r>
      <w:r w:rsidR="008E17D5" w:rsidRPr="00D371E5">
        <w:rPr>
          <w:rFonts w:cs="Arial"/>
        </w:rPr>
        <w:t>minutos,</w:t>
      </w:r>
      <w:r w:rsidR="004C2A2E" w:rsidRPr="00D371E5">
        <w:rPr>
          <w:rFonts w:cs="Arial"/>
        </w:rPr>
        <w:t xml:space="preserve"> según sea el caso</w:t>
      </w:r>
      <w:r w:rsidR="008E17D5" w:rsidRPr="00D371E5">
        <w:rPr>
          <w:rFonts w:cs="Arial"/>
        </w:rPr>
        <w:t xml:space="preserve"> (</w:t>
      </w:r>
      <w:r w:rsidR="008E17D5" w:rsidRPr="00D371E5">
        <w:rPr>
          <w:rFonts w:cs="Arial"/>
          <w:b/>
          <w:bCs/>
        </w:rPr>
        <w:t>ver imagen 2</w:t>
      </w:r>
      <w:r w:rsidR="008E17D5" w:rsidRPr="00D371E5">
        <w:rPr>
          <w:rFonts w:cs="Arial"/>
        </w:rPr>
        <w:t>).</w:t>
      </w:r>
      <w:r w:rsidR="004C2A2E" w:rsidRPr="00D371E5">
        <w:rPr>
          <w:rFonts w:cs="Arial"/>
        </w:rPr>
        <w:t xml:space="preserve"> Al finalizar la prueba</w:t>
      </w:r>
      <w:r w:rsidR="00531452">
        <w:rPr>
          <w:rFonts w:cs="Arial"/>
        </w:rPr>
        <w:t>,</w:t>
      </w:r>
      <w:r w:rsidR="004C2A2E" w:rsidRPr="00D371E5">
        <w:rPr>
          <w:rFonts w:cs="Arial"/>
        </w:rPr>
        <w:t xml:space="preserve"> el resultado</w:t>
      </w:r>
      <w:r w:rsidR="00531452">
        <w:rPr>
          <w:rFonts w:cs="Arial"/>
        </w:rPr>
        <w:t xml:space="preserve"> de </w:t>
      </w:r>
      <w:r w:rsidR="002E7B65">
        <w:rPr>
          <w:rFonts w:cs="Arial"/>
        </w:rPr>
        <w:t xml:space="preserve">esta </w:t>
      </w:r>
      <w:r w:rsidR="002E7B65" w:rsidRPr="00D371E5">
        <w:rPr>
          <w:rFonts w:cs="Arial"/>
        </w:rPr>
        <w:t>según</w:t>
      </w:r>
      <w:r w:rsidR="004C2A2E" w:rsidRPr="00D371E5">
        <w:rPr>
          <w:rFonts w:cs="Arial"/>
        </w:rPr>
        <w:t xml:space="preserve"> lo analizado se puede determinar en dos contextos, </w:t>
      </w:r>
      <w:r w:rsidR="004C2A2E" w:rsidRPr="00D371E5">
        <w:rPr>
          <w:rFonts w:cs="Arial"/>
          <w:b/>
          <w:bCs/>
        </w:rPr>
        <w:t>“Cumple</w:t>
      </w:r>
      <w:r w:rsidR="00A528BE" w:rsidRPr="00D371E5">
        <w:rPr>
          <w:rFonts w:cs="Arial"/>
          <w:b/>
          <w:bCs/>
        </w:rPr>
        <w:t>”, “</w:t>
      </w:r>
      <w:r w:rsidR="004C2A2E" w:rsidRPr="00D371E5">
        <w:rPr>
          <w:rFonts w:cs="Arial"/>
          <w:b/>
          <w:bCs/>
        </w:rPr>
        <w:t>No Cumple”</w:t>
      </w:r>
      <w:r w:rsidR="004C2A2E" w:rsidRPr="00D371E5">
        <w:rPr>
          <w:rFonts w:cs="Arial"/>
        </w:rPr>
        <w:t>.</w:t>
      </w:r>
    </w:p>
    <w:p w14:paraId="17734C5A" w14:textId="77777777" w:rsidR="00484F29" w:rsidRDefault="00484F29" w:rsidP="007D4F55">
      <w:pPr>
        <w:rPr>
          <w:rFonts w:cs="Arial"/>
        </w:rPr>
      </w:pPr>
    </w:p>
    <w:p w14:paraId="16BABEBB" w14:textId="77777777" w:rsidR="00484F29" w:rsidRDefault="00484F29" w:rsidP="007D4F55">
      <w:pPr>
        <w:rPr>
          <w:rFonts w:cs="Arial"/>
        </w:rPr>
      </w:pPr>
    </w:p>
    <w:p w14:paraId="0105E57F" w14:textId="77777777" w:rsidR="00484F29" w:rsidRDefault="00484F29" w:rsidP="007D4F55">
      <w:pPr>
        <w:rPr>
          <w:rFonts w:cs="Arial"/>
        </w:rPr>
      </w:pPr>
    </w:p>
    <w:p w14:paraId="7F83BDE7" w14:textId="5A41ECB0" w:rsidR="008E17D5" w:rsidRPr="00D371E5" w:rsidRDefault="00964B92" w:rsidP="00484F29">
      <w:pPr>
        <w:jc w:val="center"/>
        <w:rPr>
          <w:rFonts w:cs="Arial"/>
        </w:rPr>
      </w:pPr>
      <w:r w:rsidRPr="002B3DE8">
        <w:rPr>
          <w:rFonts w:cs="Arial"/>
          <w:highlight w:val="red"/>
        </w:rPr>
        <w:t>{{ imgTablaTensionPrueba</w:t>
      </w:r>
      <w:r w:rsidR="006E498B" w:rsidRPr="002B3DE8">
        <w:rPr>
          <w:rFonts w:cs="Arial"/>
          <w:highlight w:val="red"/>
        </w:rPr>
        <w:t xml:space="preserve"> </w:t>
      </w:r>
      <w:r w:rsidR="006E498B" w:rsidRPr="002B3DE8">
        <w:rPr>
          <w:rFonts w:cs="Arial"/>
          <w:szCs w:val="24"/>
          <w:highlight w:val="red"/>
        </w:rPr>
        <w:t>| default("N/A")</w:t>
      </w:r>
      <w:r w:rsidRPr="002B3DE8">
        <w:rPr>
          <w:rFonts w:cs="Arial"/>
          <w:highlight w:val="red"/>
        </w:rPr>
        <w:t xml:space="preserve"> }}</w:t>
      </w:r>
      <w:bookmarkStart w:id="6" w:name="_Toc125712915"/>
      <w:bookmarkStart w:id="7" w:name="_Toc37709843"/>
      <w:bookmarkStart w:id="8" w:name="_Toc103583147"/>
      <w:bookmarkStart w:id="9" w:name="_Toc108011353"/>
      <w:bookmarkStart w:id="10" w:name="_Toc109890309"/>
    </w:p>
    <w:p w14:paraId="13276956" w14:textId="3263C62C" w:rsidR="00C16D41" w:rsidRDefault="0049294E" w:rsidP="008E17D5">
      <w:pPr>
        <w:rPr>
          <w:rFonts w:cs="Arial"/>
        </w:rPr>
      </w:pPr>
      <w:r w:rsidRPr="00D371E5">
        <w:rPr>
          <w:rFonts w:cs="Arial"/>
          <w:noProof/>
        </w:rPr>
        <mc:AlternateContent>
          <mc:Choice Requires="wps">
            <w:drawing>
              <wp:anchor distT="0" distB="0" distL="114300" distR="114300" simplePos="0" relativeHeight="251702272" behindDoc="0" locked="0" layoutInCell="1" allowOverlap="1" wp14:anchorId="77467597" wp14:editId="38B6491F">
                <wp:simplePos x="0" y="0"/>
                <wp:positionH relativeFrom="page">
                  <wp:align>center</wp:align>
                </wp:positionH>
                <wp:positionV relativeFrom="paragraph">
                  <wp:posOffset>106625</wp:posOffset>
                </wp:positionV>
                <wp:extent cx="4038600" cy="635"/>
                <wp:effectExtent l="0" t="0" r="0" b="0"/>
                <wp:wrapNone/>
                <wp:docPr id="1421365140" name="Cuadro de texto 1"/>
                <wp:cNvGraphicFramePr/>
                <a:graphic xmlns:a="http://schemas.openxmlformats.org/drawingml/2006/main">
                  <a:graphicData uri="http://schemas.microsoft.com/office/word/2010/wordprocessingShape">
                    <wps:wsp>
                      <wps:cNvSpPr txBox="1"/>
                      <wps:spPr>
                        <a:xfrm>
                          <a:off x="0" y="0"/>
                          <a:ext cx="4038600" cy="635"/>
                        </a:xfrm>
                        <a:prstGeom prst="rect">
                          <a:avLst/>
                        </a:prstGeom>
                        <a:solidFill>
                          <a:prstClr val="white"/>
                        </a:solidFill>
                        <a:ln>
                          <a:noFill/>
                        </a:ln>
                      </wps:spPr>
                      <wps:txbx>
                        <w:txbxContent>
                          <w:p w14:paraId="525760EE" w14:textId="2F702640" w:rsidR="00CA6AEC" w:rsidRPr="00D371E5" w:rsidRDefault="00CA6AEC" w:rsidP="00CA6AEC">
                            <w:pPr>
                              <w:pStyle w:val="Descripcin"/>
                              <w:rPr>
                                <w:rFonts w:cs="Arial"/>
                                <w:b w:val="0"/>
                                <w:bCs w:val="0"/>
                                <w:noProof/>
                              </w:rPr>
                            </w:pPr>
                            <w:bookmarkStart w:id="11" w:name="_Toc204250208"/>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AB0430">
                              <w:rPr>
                                <w:rFonts w:cs="Arial"/>
                                <w:i/>
                                <w:iCs/>
                                <w:noProof/>
                              </w:rPr>
                              <w:t>2</w:t>
                            </w:r>
                            <w:r w:rsidRPr="00D371E5">
                              <w:rPr>
                                <w:rFonts w:cs="Arial"/>
                                <w:i/>
                                <w:iCs/>
                              </w:rPr>
                              <w:fldChar w:fldCharType="end"/>
                            </w:r>
                            <w:r w:rsidRPr="00D371E5">
                              <w:rPr>
                                <w:rFonts w:cs="Arial"/>
                                <w:b w:val="0"/>
                                <w:bCs w:val="0"/>
                              </w:rPr>
                              <w:t>. Tensiones de prueba VLF- Fuente IEEE 400-2</w:t>
                            </w:r>
                            <w:bookmarkEnd w:id="1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7467597" id="_x0000_s1027" type="#_x0000_t202" style="position:absolute;left:0;text-align:left;margin-left:0;margin-top:8.4pt;width:318pt;height:.05pt;z-index:251702272;visibility:visible;mso-wrap-style:square;mso-width-percent:0;mso-wrap-distance-left:9pt;mso-wrap-distance-top:0;mso-wrap-distance-right:9pt;mso-wrap-distance-bottom:0;mso-position-horizontal:center;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" stroked="f">
                <v:textbox style="mso-fit-shape-to-text:t" inset="0,0,0,0">
                  <w:txbxContent>
                    <w:p w14:paraId="525760EE" w14:textId="2F702640" w:rsidR="00CA6AEC" w:rsidRPr="00D371E5" w:rsidRDefault="00CA6AEC" w:rsidP="00CA6AEC">
                      <w:pPr>
                        <w:pStyle w:val="Descripcin"/>
                        <w:rPr>
                          <w:rFonts w:cs="Arial"/>
                          <w:b w:val="0"/>
                          <w:bCs w:val="0"/>
                          <w:noProof/>
                        </w:rPr>
                      </w:pPr>
                      <w:bookmarkStart w:id="13" w:name="_Toc204250208"/>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AB0430">
                        <w:rPr>
                          <w:rFonts w:cs="Arial"/>
                          <w:i/>
                          <w:iCs/>
                          <w:noProof/>
                        </w:rPr>
                        <w:t>2</w:t>
                      </w:r>
                      <w:r w:rsidRPr="00D371E5">
                        <w:rPr>
                          <w:rFonts w:cs="Arial"/>
                          <w:i/>
                          <w:iCs/>
                        </w:rPr>
                        <w:fldChar w:fldCharType="end"/>
                      </w:r>
                      <w:r w:rsidRPr="00D371E5">
                        <w:rPr>
                          <w:rFonts w:cs="Arial"/>
                          <w:b w:val="0"/>
                          <w:bCs w:val="0"/>
                        </w:rPr>
                        <w:t>. Tensiones de prueba VLF- Fuente IEEE 400-2</w:t>
                      </w:r>
                      <w:bookmarkEnd w:id="13"/>
                    </w:p>
                  </w:txbxContent>
                </v:textbox>
                <w10:wrap anchorx="page"/>
              </v:shape>
            </w:pict>
          </mc:Fallback>
        </mc:AlternateContent>
      </w:r>
    </w:p>
    <w:p w14:paraId="54102990" w14:textId="0021F940" w:rsidR="00C16D41" w:rsidRPr="00D371E5" w:rsidRDefault="00C16D41" w:rsidP="008E17D5">
      <w:pPr>
        <w:rPr>
          <w:rFonts w:cs="Arial"/>
        </w:rPr>
      </w:pPr>
    </w:p>
    <w:p w14:paraId="313BD608" w14:textId="0BD98038" w:rsidR="007C7549" w:rsidRPr="00D371E5" w:rsidRDefault="007D4F55" w:rsidP="007C7549">
      <w:pPr>
        <w:pStyle w:val="Ttulo1"/>
        <w:numPr>
          <w:ilvl w:val="0"/>
          <w:numId w:val="29"/>
        </w:numPr>
        <w:overflowPunct w:val="0"/>
        <w:autoSpaceDE w:val="0"/>
        <w:autoSpaceDN w:val="0"/>
        <w:adjustRightInd w:val="0"/>
        <w:jc w:val="left"/>
        <w:textAlignment w:val="baseline"/>
        <w:rPr>
          <w:rFonts w:ascii="Arial" w:hAnsi="Arial" w:cs="Arial"/>
          <w:caps w:val="0"/>
          <w:sz w:val="22"/>
          <w:szCs w:val="22"/>
        </w:rPr>
      </w:pPr>
      <w:bookmarkStart w:id="12" w:name="_Toc165882410"/>
      <w:r w:rsidRPr="00D371E5">
        <w:rPr>
          <w:rFonts w:ascii="Arial" w:hAnsi="Arial" w:cs="Arial"/>
          <w:sz w:val="22"/>
          <w:szCs w:val="22"/>
        </w:rPr>
        <w:t>DOCUMENTOS</w:t>
      </w:r>
      <w:r w:rsidRPr="00D371E5">
        <w:rPr>
          <w:rFonts w:ascii="Arial" w:hAnsi="Arial" w:cs="Arial"/>
          <w:caps w:val="0"/>
          <w:sz w:val="22"/>
          <w:szCs w:val="22"/>
        </w:rPr>
        <w:t xml:space="preserve"> DE REFERENCIA</w:t>
      </w:r>
      <w:bookmarkEnd w:id="6"/>
      <w:bookmarkEnd w:id="12"/>
    </w:p>
    <w:p w14:paraId="2228E1D0" w14:textId="68AC0970" w:rsidR="00B726F3" w:rsidRDefault="007D4F55" w:rsidP="007D5EE8">
      <w:pPr>
        <w:rPr>
          <w:rFonts w:cs="Arial"/>
          <w:lang w:val="en-US"/>
        </w:rPr>
      </w:pPr>
      <w:r w:rsidRPr="00D371E5">
        <w:rPr>
          <w:rFonts w:cs="Arial"/>
          <w:lang w:val="en-US"/>
        </w:rPr>
        <w:t>[1]</w:t>
      </w:r>
      <w:r w:rsidRPr="00D371E5">
        <w:rPr>
          <w:rFonts w:cs="Arial"/>
          <w:lang w:val="en-US"/>
        </w:rPr>
        <w:tab/>
      </w:r>
      <w:r w:rsidR="00D63B27" w:rsidRPr="00D371E5">
        <w:rPr>
          <w:rFonts w:cs="Arial"/>
          <w:lang w:val="en-US"/>
        </w:rPr>
        <w:t>IEEE 400.2-2013</w:t>
      </w:r>
      <w:r w:rsidRPr="00D371E5">
        <w:rPr>
          <w:rFonts w:cs="Arial"/>
          <w:lang w:val="en-US"/>
        </w:rPr>
        <w:t xml:space="preserve"> </w:t>
      </w:r>
      <w:r w:rsidR="00D63B27" w:rsidRPr="00D371E5">
        <w:rPr>
          <w:rFonts w:cs="Arial"/>
          <w:lang w:val="en-US"/>
        </w:rPr>
        <w:t>IEEE Guide for Field Testing of Shielded Power Cable Systems Using Very Low Frequency (VLF</w:t>
      </w:r>
      <w:r w:rsidR="000452C1" w:rsidRPr="00D371E5">
        <w:rPr>
          <w:rFonts w:cs="Arial"/>
          <w:lang w:val="en-US"/>
        </w:rPr>
        <w:t>) (</w:t>
      </w:r>
      <w:r w:rsidR="00D63B27" w:rsidRPr="00D371E5">
        <w:rPr>
          <w:rFonts w:cs="Arial"/>
          <w:lang w:val="en-US"/>
        </w:rPr>
        <w:t>less than 1 Hz)</w:t>
      </w:r>
      <w:bookmarkStart w:id="13" w:name="_Toc106725721"/>
      <w:bookmarkStart w:id="14" w:name="_Toc106726008"/>
      <w:bookmarkStart w:id="15" w:name="_Toc103917234"/>
      <w:bookmarkStart w:id="16" w:name="_Toc104275346"/>
      <w:bookmarkStart w:id="17" w:name="_Toc104275429"/>
      <w:bookmarkStart w:id="18" w:name="_Toc104378542"/>
      <w:bookmarkStart w:id="19" w:name="_Toc104378674"/>
      <w:bookmarkStart w:id="20" w:name="_Toc104378972"/>
      <w:bookmarkStart w:id="21" w:name="_Toc104378996"/>
      <w:bookmarkStart w:id="22" w:name="_Toc104379145"/>
      <w:bookmarkStart w:id="23" w:name="_Toc104379215"/>
      <w:bookmarkStart w:id="24" w:name="_Toc104379261"/>
      <w:bookmarkStart w:id="25" w:name="_Toc104379291"/>
      <w:bookmarkStart w:id="26" w:name="_Toc104466696"/>
      <w:bookmarkStart w:id="27" w:name="_Toc104467494"/>
      <w:bookmarkStart w:id="28" w:name="_Toc104896374"/>
      <w:bookmarkStart w:id="29" w:name="_Toc105406019"/>
      <w:bookmarkStart w:id="30" w:name="_Toc103917235"/>
      <w:bookmarkStart w:id="31" w:name="_Toc104275347"/>
      <w:bookmarkStart w:id="32" w:name="_Toc104275430"/>
      <w:bookmarkStart w:id="33" w:name="_Toc104378543"/>
      <w:bookmarkStart w:id="34" w:name="_Toc104378675"/>
      <w:bookmarkStart w:id="35" w:name="_Toc104378973"/>
      <w:bookmarkStart w:id="36" w:name="_Toc104378997"/>
      <w:bookmarkStart w:id="37" w:name="_Toc104379146"/>
      <w:bookmarkStart w:id="38" w:name="_Toc104379216"/>
      <w:bookmarkStart w:id="39" w:name="_Toc104379262"/>
      <w:bookmarkStart w:id="40" w:name="_Toc104379292"/>
      <w:bookmarkStart w:id="41" w:name="_Toc104466697"/>
      <w:bookmarkStart w:id="42" w:name="_Toc104467495"/>
      <w:bookmarkStart w:id="43" w:name="_Toc104896375"/>
      <w:bookmarkStart w:id="44" w:name="_Toc105406020"/>
      <w:bookmarkStart w:id="45" w:name="_Toc103917236"/>
      <w:bookmarkStart w:id="46" w:name="_Toc104275348"/>
      <w:bookmarkStart w:id="47" w:name="_Toc104275431"/>
      <w:bookmarkStart w:id="48" w:name="_Toc104378544"/>
      <w:bookmarkStart w:id="49" w:name="_Toc104378676"/>
      <w:bookmarkStart w:id="50" w:name="_Toc104378974"/>
      <w:bookmarkStart w:id="51" w:name="_Toc104378998"/>
      <w:bookmarkStart w:id="52" w:name="_Toc104379147"/>
      <w:bookmarkStart w:id="53" w:name="_Toc104379217"/>
      <w:bookmarkStart w:id="54" w:name="_Toc104379263"/>
      <w:bookmarkStart w:id="55" w:name="_Toc104379293"/>
      <w:bookmarkStart w:id="56" w:name="_Toc104466698"/>
      <w:bookmarkStart w:id="57" w:name="_Toc104467496"/>
      <w:bookmarkStart w:id="58" w:name="_Toc104896376"/>
      <w:bookmarkStart w:id="59" w:name="_Toc105406021"/>
      <w:bookmarkStart w:id="60" w:name="_Toc103917237"/>
      <w:bookmarkStart w:id="61" w:name="_Toc104275349"/>
      <w:bookmarkStart w:id="62" w:name="_Toc104275432"/>
      <w:bookmarkStart w:id="63" w:name="_Toc104378545"/>
      <w:bookmarkStart w:id="64" w:name="_Toc104378677"/>
      <w:bookmarkStart w:id="65" w:name="_Toc104378975"/>
      <w:bookmarkStart w:id="66" w:name="_Toc104378999"/>
      <w:bookmarkStart w:id="67" w:name="_Toc104379148"/>
      <w:bookmarkStart w:id="68" w:name="_Toc104379218"/>
      <w:bookmarkStart w:id="69" w:name="_Toc104379264"/>
      <w:bookmarkStart w:id="70" w:name="_Toc104379294"/>
      <w:bookmarkStart w:id="71" w:name="_Toc104466699"/>
      <w:bookmarkStart w:id="72" w:name="_Toc104467497"/>
      <w:bookmarkStart w:id="73" w:name="_Toc104896377"/>
      <w:bookmarkStart w:id="74" w:name="_Toc105406022"/>
      <w:bookmarkStart w:id="75" w:name="_Toc103917238"/>
      <w:bookmarkStart w:id="76" w:name="_Toc104275350"/>
      <w:bookmarkStart w:id="77" w:name="_Toc104275433"/>
      <w:bookmarkStart w:id="78" w:name="_Toc104378546"/>
      <w:bookmarkStart w:id="79" w:name="_Toc104378678"/>
      <w:bookmarkStart w:id="80" w:name="_Toc104378976"/>
      <w:bookmarkStart w:id="81" w:name="_Toc104379000"/>
      <w:bookmarkStart w:id="82" w:name="_Toc104379149"/>
      <w:bookmarkStart w:id="83" w:name="_Toc104379219"/>
      <w:bookmarkStart w:id="84" w:name="_Toc104379265"/>
      <w:bookmarkStart w:id="85" w:name="_Toc104379295"/>
      <w:bookmarkStart w:id="86" w:name="_Toc104466700"/>
      <w:bookmarkStart w:id="87" w:name="_Toc104467498"/>
      <w:bookmarkStart w:id="88" w:name="_Toc104896378"/>
      <w:bookmarkStart w:id="89" w:name="_Toc105406023"/>
      <w:bookmarkStart w:id="90" w:name="_Toc103917239"/>
      <w:bookmarkStart w:id="91" w:name="_Toc104275351"/>
      <w:bookmarkStart w:id="92" w:name="_Toc104275434"/>
      <w:bookmarkStart w:id="93" w:name="_Toc104378547"/>
      <w:bookmarkStart w:id="94" w:name="_Toc104378679"/>
      <w:bookmarkStart w:id="95" w:name="_Toc104378977"/>
      <w:bookmarkStart w:id="96" w:name="_Toc104379001"/>
      <w:bookmarkStart w:id="97" w:name="_Toc104379150"/>
      <w:bookmarkStart w:id="98" w:name="_Toc104379220"/>
      <w:bookmarkStart w:id="99" w:name="_Toc104379266"/>
      <w:bookmarkStart w:id="100" w:name="_Toc104379296"/>
      <w:bookmarkStart w:id="101" w:name="_Toc104466701"/>
      <w:bookmarkStart w:id="102" w:name="_Toc104467499"/>
      <w:bookmarkStart w:id="103" w:name="_Toc104896379"/>
      <w:bookmarkStart w:id="104" w:name="_Toc105406024"/>
      <w:bookmarkStart w:id="105" w:name="_Toc103917240"/>
      <w:bookmarkStart w:id="106" w:name="_Toc104275352"/>
      <w:bookmarkStart w:id="107" w:name="_Toc104275435"/>
      <w:bookmarkStart w:id="108" w:name="_Toc104378548"/>
      <w:bookmarkStart w:id="109" w:name="_Toc104378680"/>
      <w:bookmarkStart w:id="110" w:name="_Toc104378978"/>
      <w:bookmarkStart w:id="111" w:name="_Toc104379002"/>
      <w:bookmarkStart w:id="112" w:name="_Toc104379151"/>
      <w:bookmarkStart w:id="113" w:name="_Toc104379221"/>
      <w:bookmarkStart w:id="114" w:name="_Toc104379267"/>
      <w:bookmarkStart w:id="115" w:name="_Toc104379297"/>
      <w:bookmarkStart w:id="116" w:name="_Toc104466702"/>
      <w:bookmarkStart w:id="117" w:name="_Toc104467500"/>
      <w:bookmarkStart w:id="118" w:name="_Toc104896380"/>
      <w:bookmarkStart w:id="119" w:name="_Toc105406025"/>
      <w:bookmarkStart w:id="120" w:name="_Toc125712916"/>
      <w:bookmarkEnd w:id="7"/>
      <w:bookmarkEnd w:id="8"/>
      <w:bookmarkEnd w:id="9"/>
      <w:bookmarkEnd w:id="10"/>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p>
    <w:p w14:paraId="1A34E173" w14:textId="77777777" w:rsidR="00BE29B5" w:rsidRDefault="00BE29B5" w:rsidP="007D5EE8">
      <w:pPr>
        <w:rPr>
          <w:rFonts w:cs="Arial"/>
          <w:lang w:val="en-US"/>
        </w:rPr>
      </w:pPr>
    </w:p>
    <w:p w14:paraId="67B0B27F" w14:textId="77777777" w:rsidR="00484F29" w:rsidRDefault="00484F29" w:rsidP="007D5EE8">
      <w:pPr>
        <w:rPr>
          <w:rFonts w:cs="Arial"/>
          <w:lang w:val="en-US"/>
        </w:rPr>
      </w:pPr>
    </w:p>
    <w:p w14:paraId="5F2FC683" w14:textId="77777777" w:rsidR="00484F29" w:rsidRDefault="00484F29" w:rsidP="007D5EE8">
      <w:pPr>
        <w:rPr>
          <w:rFonts w:cs="Arial"/>
          <w:lang w:val="en-US"/>
        </w:rPr>
      </w:pPr>
    </w:p>
    <w:p w14:paraId="074936A8" w14:textId="77777777" w:rsidR="00484F29" w:rsidRDefault="00484F29" w:rsidP="007D5EE8">
      <w:pPr>
        <w:rPr>
          <w:rFonts w:cs="Arial"/>
          <w:lang w:val="en-US"/>
        </w:rPr>
      </w:pPr>
    </w:p>
    <w:p w14:paraId="5A57C5C3" w14:textId="77777777" w:rsidR="00484F29" w:rsidRDefault="00484F29" w:rsidP="007D5EE8">
      <w:pPr>
        <w:rPr>
          <w:rFonts w:cs="Arial"/>
          <w:lang w:val="en-US"/>
        </w:rPr>
      </w:pPr>
    </w:p>
    <w:p w14:paraId="63908598" w14:textId="715ED6BE" w:rsidR="00BE29B5" w:rsidRPr="00D371E5" w:rsidRDefault="00BE29B5" w:rsidP="007D5EE8">
      <w:pPr>
        <w:rPr>
          <w:rFonts w:cs="Arial"/>
          <w:lang w:val="en-US"/>
        </w:rPr>
      </w:pPr>
    </w:p>
    <w:p w14:paraId="0276656E" w14:textId="7734A494" w:rsidR="003E2E06" w:rsidRPr="00D371E5" w:rsidRDefault="00BE0AD1" w:rsidP="00050C92">
      <w:pPr>
        <w:pStyle w:val="Ttulo1"/>
        <w:numPr>
          <w:ilvl w:val="0"/>
          <w:numId w:val="29"/>
        </w:numPr>
        <w:spacing w:before="240"/>
        <w:rPr>
          <w:rFonts w:ascii="Arial" w:hAnsi="Arial" w:cs="Arial"/>
          <w:sz w:val="22"/>
          <w:szCs w:val="22"/>
        </w:rPr>
      </w:pPr>
      <w:bookmarkStart w:id="121" w:name="_Toc165882411"/>
      <w:r w:rsidRPr="00D371E5">
        <w:rPr>
          <w:rFonts w:ascii="Arial" w:hAnsi="Arial" w:cs="Arial"/>
          <w:caps w:val="0"/>
          <w:sz w:val="22"/>
          <w:szCs w:val="22"/>
        </w:rPr>
        <w:t>EQUIPO A UTILIZAR</w:t>
      </w:r>
      <w:bookmarkEnd w:id="121"/>
      <w:r w:rsidRPr="00D371E5">
        <w:rPr>
          <w:rFonts w:ascii="Arial" w:hAnsi="Arial" w:cs="Arial"/>
          <w:caps w:val="0"/>
          <w:sz w:val="22"/>
          <w:szCs w:val="22"/>
        </w:rPr>
        <w:t xml:space="preserve"> </w:t>
      </w:r>
    </w:p>
    <w:p w14:paraId="2108AB5D" w14:textId="207B75DB" w:rsidR="003E2E06" w:rsidRPr="00D371E5" w:rsidRDefault="003E2E06" w:rsidP="003E2E06">
      <w:pPr>
        <w:rPr>
          <w:rFonts w:cs="Arial"/>
        </w:rPr>
      </w:pPr>
      <w:r w:rsidRPr="00D371E5">
        <w:rPr>
          <w:rFonts w:cs="Arial"/>
        </w:rPr>
        <w:t xml:space="preserve">El equipo a utilizar es el HVA28 de la marca B2electronics </w:t>
      </w:r>
    </w:p>
    <w:p w14:paraId="7A1E7A45" w14:textId="0A559D46" w:rsidR="006A3EF1" w:rsidRPr="00D371E5" w:rsidRDefault="00381E43" w:rsidP="003E2E06">
      <w:pPr>
        <w:rPr>
          <w:rFonts w:cs="Arial"/>
          <w:noProof/>
        </w:rPr>
      </w:pPr>
      <w:r w:rsidRPr="00D371E5">
        <w:rPr>
          <w:rFonts w:cs="Arial"/>
          <w:noProof/>
        </w:rPr>
        <w:drawing>
          <wp:anchor distT="0" distB="0" distL="114300" distR="114300" simplePos="0" relativeHeight="251658240" behindDoc="0" locked="0" layoutInCell="1" allowOverlap="1" wp14:anchorId="6EE6EEB6" wp14:editId="117F4E97">
            <wp:simplePos x="0" y="0"/>
            <wp:positionH relativeFrom="page">
              <wp:align>center</wp:align>
            </wp:positionH>
            <wp:positionV relativeFrom="paragraph">
              <wp:posOffset>264270</wp:posOffset>
            </wp:positionV>
            <wp:extent cx="2879725" cy="2583180"/>
            <wp:effectExtent l="171450" t="152400" r="187325" b="217170"/>
            <wp:wrapNone/>
            <wp:docPr id="1292134253" name="Imagen 1" descr="HVA28TD - VLF DC Hipot Tester with Tan Delta"/>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HVA28TD - VLF DC Hipot Tester with Tan Delta"/>
                    <pic:cNvPicPr preferRelativeResize="0">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79725" cy="2583180"/>
                    </a:xfrm>
                    <a:prstGeom prst="rect">
                      <a:avLst/>
                    </a:prstGeom>
                    <a:solidFill>
                      <a:srgbClr val="FFFFFF">
                        <a:shade val="85000"/>
                      </a:srgbClr>
                    </a:solidFill>
                    <a:ln w="1905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p>
    <w:p w14:paraId="06ACD2B8" w14:textId="211A55AD" w:rsidR="00B002C1" w:rsidRPr="00D371E5" w:rsidRDefault="00B002C1" w:rsidP="003E2E06">
      <w:pPr>
        <w:rPr>
          <w:rFonts w:cs="Arial"/>
        </w:rPr>
      </w:pPr>
    </w:p>
    <w:p w14:paraId="76D66014" w14:textId="77777777" w:rsidR="00B002C1" w:rsidRPr="00D371E5" w:rsidRDefault="00B002C1" w:rsidP="003E2E06">
      <w:pPr>
        <w:rPr>
          <w:rFonts w:cs="Arial"/>
        </w:rPr>
      </w:pPr>
    </w:p>
    <w:p w14:paraId="3DB66DBC" w14:textId="785C0A08" w:rsidR="003E2E06" w:rsidRPr="00D371E5" w:rsidRDefault="003E2E06" w:rsidP="003E2E06">
      <w:pPr>
        <w:rPr>
          <w:rFonts w:cs="Arial"/>
        </w:rPr>
      </w:pPr>
    </w:p>
    <w:p w14:paraId="0718C1CD" w14:textId="492CB51A" w:rsidR="003E2E06" w:rsidRPr="00D371E5" w:rsidRDefault="003E2E06" w:rsidP="00286D0E">
      <w:pPr>
        <w:jc w:val="center"/>
        <w:rPr>
          <w:rFonts w:cs="Arial"/>
        </w:rPr>
      </w:pPr>
    </w:p>
    <w:p w14:paraId="45F34ADC" w14:textId="77777777" w:rsidR="003E2E06" w:rsidRPr="00D371E5" w:rsidRDefault="003E2E06" w:rsidP="003E2E06">
      <w:pPr>
        <w:rPr>
          <w:rFonts w:cs="Arial"/>
        </w:rPr>
      </w:pPr>
    </w:p>
    <w:p w14:paraId="085687B0" w14:textId="77777777" w:rsidR="003E2E06" w:rsidRPr="00D371E5" w:rsidRDefault="003E2E06" w:rsidP="003E2E06">
      <w:pPr>
        <w:rPr>
          <w:rFonts w:cs="Arial"/>
        </w:rPr>
      </w:pPr>
    </w:p>
    <w:p w14:paraId="6AB8E5D1" w14:textId="77777777" w:rsidR="003E2E06" w:rsidRPr="00D371E5" w:rsidRDefault="003E2E06" w:rsidP="003E2E06">
      <w:pPr>
        <w:rPr>
          <w:rFonts w:cs="Arial"/>
        </w:rPr>
      </w:pPr>
    </w:p>
    <w:p w14:paraId="339A716C" w14:textId="77777777" w:rsidR="003E2E06" w:rsidRPr="00D371E5" w:rsidRDefault="003E2E06" w:rsidP="003E2E06">
      <w:pPr>
        <w:rPr>
          <w:rFonts w:cs="Arial"/>
        </w:rPr>
      </w:pPr>
    </w:p>
    <w:p w14:paraId="1C066F8F" w14:textId="32962B6A" w:rsidR="003E2E06" w:rsidRPr="00D371E5" w:rsidRDefault="003E2E06" w:rsidP="003E2E06">
      <w:pPr>
        <w:rPr>
          <w:rFonts w:cs="Arial"/>
        </w:rPr>
      </w:pPr>
    </w:p>
    <w:p w14:paraId="7617D68D" w14:textId="460C5DBF" w:rsidR="00F66E83" w:rsidRPr="00D371E5" w:rsidRDefault="0049294E" w:rsidP="003E2E06">
      <w:pPr>
        <w:rPr>
          <w:rFonts w:cs="Arial"/>
        </w:rPr>
      </w:pPr>
      <w:r w:rsidRPr="00D371E5">
        <w:rPr>
          <w:rFonts w:cs="Arial"/>
          <w:noProof/>
        </w:rPr>
        <mc:AlternateContent>
          <mc:Choice Requires="wps">
            <w:drawing>
              <wp:anchor distT="0" distB="0" distL="114300" distR="114300" simplePos="0" relativeHeight="251705344" behindDoc="0" locked="0" layoutInCell="1" allowOverlap="1" wp14:anchorId="6FB000F2" wp14:editId="101CB3EA">
                <wp:simplePos x="0" y="0"/>
                <wp:positionH relativeFrom="page">
                  <wp:align>center</wp:align>
                </wp:positionH>
                <wp:positionV relativeFrom="paragraph">
                  <wp:posOffset>12065</wp:posOffset>
                </wp:positionV>
                <wp:extent cx="3291840" cy="230588"/>
                <wp:effectExtent l="0" t="0" r="3810" b="0"/>
                <wp:wrapNone/>
                <wp:docPr id="29690051" name="Cuadro de texto 1"/>
                <wp:cNvGraphicFramePr/>
                <a:graphic xmlns:a="http://schemas.openxmlformats.org/drawingml/2006/main">
                  <a:graphicData uri="http://schemas.microsoft.com/office/word/2010/wordprocessingShape">
                    <wps:wsp>
                      <wps:cNvSpPr txBox="1"/>
                      <wps:spPr>
                        <a:xfrm>
                          <a:off x="0" y="0"/>
                          <a:ext cx="3291840" cy="230588"/>
                        </a:xfrm>
                        <a:prstGeom prst="rect">
                          <a:avLst/>
                        </a:prstGeom>
                        <a:solidFill>
                          <a:prstClr val="white"/>
                        </a:solidFill>
                        <a:ln>
                          <a:noFill/>
                        </a:ln>
                      </wps:spPr>
                      <wps:txbx>
                        <w:txbxContent>
                          <w:p w14:paraId="5E29FE5F" w14:textId="5D8F5044" w:rsidR="0053738A" w:rsidRPr="00D371E5" w:rsidRDefault="0053738A" w:rsidP="0053738A">
                            <w:pPr>
                              <w:pStyle w:val="Descripcin"/>
                              <w:rPr>
                                <w:rFonts w:cs="Arial"/>
                                <w:b w:val="0"/>
                                <w:bCs w:val="0"/>
                                <w:noProof/>
                              </w:rPr>
                            </w:pPr>
                            <w:bookmarkStart w:id="122" w:name="_Toc204250209"/>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AB0430">
                              <w:rPr>
                                <w:rFonts w:cs="Arial"/>
                                <w:i/>
                                <w:iCs/>
                                <w:noProof/>
                              </w:rPr>
                              <w:t>3</w:t>
                            </w:r>
                            <w:r w:rsidRPr="00D371E5">
                              <w:rPr>
                                <w:rFonts w:cs="Arial"/>
                                <w:i/>
                                <w:iCs/>
                              </w:rPr>
                              <w:fldChar w:fldCharType="end"/>
                            </w:r>
                            <w:r w:rsidRPr="00D371E5">
                              <w:rPr>
                                <w:rFonts w:cs="Arial"/>
                                <w:i/>
                                <w:iCs/>
                              </w:rPr>
                              <w:t>.</w:t>
                            </w:r>
                            <w:r w:rsidRPr="00D371E5">
                              <w:rPr>
                                <w:rFonts w:cs="Arial"/>
                                <w:b w:val="0"/>
                                <w:bCs w:val="0"/>
                              </w:rPr>
                              <w:t xml:space="preserve"> Equipo HVA28</w:t>
                            </w:r>
                            <w:bookmarkEnd w:id="12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B000F2" id="_x0000_s1028" type="#_x0000_t202" style="position:absolute;left:0;text-align:left;margin-left:0;margin-top:.95pt;width:259.2pt;height:18.15pt;z-index:25170534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" stroked="f">
                <v:textbox inset="0,0,0,0">
                  <w:txbxContent>
                    <w:p w14:paraId="5E29FE5F" w14:textId="5D8F5044" w:rsidR="0053738A" w:rsidRPr="00D371E5" w:rsidRDefault="0053738A" w:rsidP="0053738A">
                      <w:pPr>
                        <w:pStyle w:val="Descripcin"/>
                        <w:rPr>
                          <w:rFonts w:cs="Arial"/>
                          <w:b w:val="0"/>
                          <w:bCs w:val="0"/>
                          <w:noProof/>
                        </w:rPr>
                      </w:pPr>
                      <w:bookmarkStart w:id="125" w:name="_Toc204250209"/>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AB0430">
                        <w:rPr>
                          <w:rFonts w:cs="Arial"/>
                          <w:i/>
                          <w:iCs/>
                          <w:noProof/>
                        </w:rPr>
                        <w:t>3</w:t>
                      </w:r>
                      <w:r w:rsidRPr="00D371E5">
                        <w:rPr>
                          <w:rFonts w:cs="Arial"/>
                          <w:i/>
                          <w:iCs/>
                        </w:rPr>
                        <w:fldChar w:fldCharType="end"/>
                      </w:r>
                      <w:r w:rsidRPr="00D371E5">
                        <w:rPr>
                          <w:rFonts w:cs="Arial"/>
                          <w:i/>
                          <w:iCs/>
                        </w:rPr>
                        <w:t>.</w:t>
                      </w:r>
                      <w:r w:rsidRPr="00D371E5">
                        <w:rPr>
                          <w:rFonts w:cs="Arial"/>
                          <w:b w:val="0"/>
                          <w:bCs w:val="0"/>
                        </w:rPr>
                        <w:t xml:space="preserve"> Equipo HVA28</w:t>
                      </w:r>
                      <w:bookmarkEnd w:id="125"/>
                    </w:p>
                  </w:txbxContent>
                </v:textbox>
                <w10:wrap anchorx="page"/>
              </v:shape>
            </w:pict>
          </mc:Fallback>
        </mc:AlternateContent>
      </w:r>
    </w:p>
    <w:p w14:paraId="144082F2" w14:textId="4529C44B" w:rsidR="006A3EF1" w:rsidRPr="00D371E5" w:rsidRDefault="006A3EF1" w:rsidP="006A3EF1">
      <w:pPr>
        <w:pStyle w:val="Ttulo1"/>
        <w:numPr>
          <w:ilvl w:val="0"/>
          <w:numId w:val="29"/>
        </w:numPr>
        <w:spacing w:before="240"/>
        <w:rPr>
          <w:rFonts w:ascii="Arial" w:hAnsi="Arial" w:cs="Arial"/>
          <w:sz w:val="22"/>
          <w:szCs w:val="22"/>
        </w:rPr>
      </w:pPr>
      <w:bookmarkStart w:id="123" w:name="_Toc165882412"/>
      <w:r w:rsidRPr="00D371E5">
        <w:rPr>
          <w:rFonts w:ascii="Arial" w:hAnsi="Arial" w:cs="Arial"/>
          <w:sz w:val="22"/>
          <w:szCs w:val="22"/>
        </w:rPr>
        <w:lastRenderedPageBreak/>
        <w:t>DESARROLLO Y RESULTADOS DE LA PRUEBA</w:t>
      </w:r>
      <w:bookmarkEnd w:id="123"/>
    </w:p>
    <w:p w14:paraId="26FA74A8" w14:textId="77777777" w:rsidR="006A3EF1" w:rsidRPr="00D371E5" w:rsidRDefault="006A3EF1" w:rsidP="006A3EF1">
      <w:pPr>
        <w:rPr>
          <w:rFonts w:cs="Arial"/>
        </w:rPr>
      </w:pPr>
      <w:r w:rsidRPr="00D371E5">
        <w:rPr>
          <w:rFonts w:cs="Arial"/>
        </w:rPr>
        <w:t>Se realizarán las siguientes pruebas:</w:t>
      </w:r>
    </w:p>
    <w:p w14:paraId="715A1FA1" w14:textId="77777777" w:rsidR="006A3EF1" w:rsidRPr="00D371E5" w:rsidRDefault="006A3EF1" w:rsidP="006A3EF1">
      <w:pPr>
        <w:pStyle w:val="Prrafodelista"/>
        <w:numPr>
          <w:ilvl w:val="0"/>
          <w:numId w:val="16"/>
        </w:numPr>
        <w:rPr>
          <w:rFonts w:cs="Arial"/>
        </w:rPr>
      </w:pPr>
      <w:r w:rsidRPr="00D371E5">
        <w:rPr>
          <w:rFonts w:cs="Arial"/>
        </w:rPr>
        <w:t xml:space="preserve">Información general y verificación visual de los cables </w:t>
      </w:r>
    </w:p>
    <w:p w14:paraId="297C5216" w14:textId="663DAD53" w:rsidR="006A3EF1" w:rsidRDefault="006A3EF1" w:rsidP="006A3EF1">
      <w:pPr>
        <w:pStyle w:val="Prrafodelista"/>
        <w:numPr>
          <w:ilvl w:val="0"/>
          <w:numId w:val="16"/>
        </w:numPr>
        <w:rPr>
          <w:rFonts w:cs="Arial"/>
        </w:rPr>
      </w:pPr>
      <w:r w:rsidRPr="00D371E5">
        <w:rPr>
          <w:rFonts w:cs="Arial"/>
        </w:rPr>
        <w:t>Prueba de tensión aplicada a muy baja frecuencia (VLF)</w:t>
      </w:r>
    </w:p>
    <w:p w14:paraId="44A1B755" w14:textId="5E423E34" w:rsidR="006936D7" w:rsidRPr="002B3DE8" w:rsidRDefault="006936D7" w:rsidP="006936D7">
      <w:pPr>
        <w:rPr>
          <w:rFonts w:cs="Arial"/>
        </w:rPr>
      </w:pPr>
    </w:p>
    <w:tbl>
      <w:tblPr>
        <w:tblW w:w="5682" w:type="pct"/>
        <w:jc w:val="center"/>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70" w:type="dxa"/>
          <w:right w:w="70" w:type="dxa"/>
        </w:tblCellMar>
        <w:tblLook w:val="0000" w:firstRow="0" w:lastRow="0" w:firstColumn="0" w:lastColumn="0" w:noHBand="0" w:noVBand="0"/>
      </w:tblPr>
      <w:tblGrid>
        <w:gridCol w:w="4189"/>
        <w:gridCol w:w="6144"/>
      </w:tblGrid>
      <w:tr w:rsidR="00E41886" w:rsidRPr="002B3DE8" w14:paraId="5BF8357D" w14:textId="77777777" w:rsidTr="00422F17">
        <w:trPr>
          <w:trHeight w:val="371"/>
          <w:jc w:val="center"/>
        </w:trPr>
        <w:tc>
          <w:tcPr>
            <w:tcW w:w="2027" w:type="pct"/>
            <w:tcBorders>
              <w:top w:val="single" w:sz="12" w:space="0" w:color="808080"/>
            </w:tcBorders>
            <w:shd w:val="clear" w:color="auto" w:fill="76B72B"/>
            <w:vAlign w:val="center"/>
          </w:tcPr>
          <w:p w14:paraId="2165CD5E" w14:textId="77777777" w:rsidR="00E41886" w:rsidRPr="002B3DE8" w:rsidRDefault="00E41886" w:rsidP="00415DCD">
            <w:pPr>
              <w:tabs>
                <w:tab w:val="left" w:pos="0"/>
              </w:tabs>
              <w:suppressAutoHyphens/>
              <w:spacing w:after="0"/>
              <w:jc w:val="left"/>
              <w:rPr>
                <w:rFonts w:cs="Arial"/>
                <w:b/>
                <w:bCs/>
                <w:spacing w:val="-3"/>
                <w:sz w:val="20"/>
                <w:szCs w:val="20"/>
              </w:rPr>
            </w:pPr>
            <w:r w:rsidRPr="002B3DE8">
              <w:rPr>
                <w:rFonts w:cs="Arial"/>
                <w:b/>
                <w:bCs/>
                <w:spacing w:val="-3"/>
                <w:sz w:val="20"/>
                <w:szCs w:val="20"/>
              </w:rPr>
              <w:t>VERIFICACIÓN DEL CABLE (√)</w:t>
            </w:r>
          </w:p>
        </w:tc>
        <w:tc>
          <w:tcPr>
            <w:tcW w:w="2973" w:type="pct"/>
            <w:tcBorders>
              <w:top w:val="single" w:sz="12" w:space="0" w:color="808080"/>
            </w:tcBorders>
            <w:shd w:val="clear" w:color="auto" w:fill="76B72B"/>
          </w:tcPr>
          <w:p w14:paraId="5E6E0FC3" w14:textId="7E026831" w:rsidR="00E41886" w:rsidRPr="002B3DE8" w:rsidRDefault="00E41886" w:rsidP="00415DCD">
            <w:pPr>
              <w:tabs>
                <w:tab w:val="left" w:pos="0"/>
              </w:tabs>
              <w:suppressAutoHyphens/>
              <w:spacing w:after="0"/>
              <w:jc w:val="center"/>
              <w:rPr>
                <w:rFonts w:cs="Arial"/>
                <w:b/>
                <w:bCs/>
                <w:spacing w:val="-3"/>
                <w:sz w:val="20"/>
                <w:szCs w:val="20"/>
              </w:rPr>
            </w:pPr>
            <w:r>
              <w:rPr>
                <w:rFonts w:cs="Arial"/>
                <w:b/>
                <w:bCs/>
                <w:spacing w:val="-3"/>
                <w:sz w:val="20"/>
                <w:szCs w:val="20"/>
              </w:rPr>
              <w:t>RESPUESTA</w:t>
            </w:r>
          </w:p>
        </w:tc>
      </w:tr>
      <w:tr w:rsidR="00E41886" w:rsidRPr="002B3DE8" w14:paraId="46FEDE31" w14:textId="77777777" w:rsidTr="00422F17">
        <w:trPr>
          <w:trHeight w:val="288"/>
          <w:jc w:val="center"/>
        </w:trPr>
        <w:tc>
          <w:tcPr>
            <w:tcW w:w="2027" w:type="pct"/>
            <w:vAlign w:val="center"/>
          </w:tcPr>
          <w:p w14:paraId="56A26661" w14:textId="443C4084" w:rsidR="00E41886" w:rsidRPr="002B3DE8" w:rsidRDefault="00E41886" w:rsidP="00415DCD">
            <w:pPr>
              <w:tabs>
                <w:tab w:val="left" w:pos="0"/>
              </w:tabs>
              <w:suppressAutoHyphens/>
              <w:spacing w:after="0"/>
              <w:jc w:val="left"/>
              <w:rPr>
                <w:rFonts w:cs="Arial"/>
                <w:spacing w:val="-3"/>
                <w:sz w:val="20"/>
                <w:szCs w:val="20"/>
              </w:rPr>
            </w:pPr>
            <w:r w:rsidRPr="002B3DE8">
              <w:rPr>
                <w:rFonts w:cs="Arial"/>
                <w:spacing w:val="-3"/>
                <w:sz w:val="20"/>
                <w:szCs w:val="20"/>
              </w:rPr>
              <w:t>El rótulo del cable en su chaqueta es legible y congruente con lo instalado en sitio.</w:t>
            </w:r>
          </w:p>
        </w:tc>
        <w:tc>
          <w:tcPr>
            <w:tcW w:w="2973" w:type="pct"/>
            <w:vAlign w:val="center"/>
          </w:tcPr>
          <w:p w14:paraId="4E8136EB" w14:textId="26F2D5E1"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 xml:space="preserve">Preg1 </w:t>
            </w:r>
            <w:r w:rsidRPr="002B3DE8">
              <w:rPr>
                <w:rFonts w:cs="Arial"/>
                <w:szCs w:val="24"/>
              </w:rPr>
              <w:t>| default("N/A")</w:t>
            </w:r>
            <w:r w:rsidRPr="002B3DE8">
              <w:rPr>
                <w:rFonts w:cs="Arial"/>
                <w:spacing w:val="-3"/>
                <w:sz w:val="24"/>
                <w:szCs w:val="24"/>
              </w:rPr>
              <w:t xml:space="preserve"> }}</w:t>
            </w:r>
          </w:p>
        </w:tc>
      </w:tr>
      <w:tr w:rsidR="00E41886" w:rsidRPr="002B3DE8" w14:paraId="2613ABD6" w14:textId="77777777" w:rsidTr="00422F17">
        <w:trPr>
          <w:trHeight w:val="288"/>
          <w:jc w:val="center"/>
        </w:trPr>
        <w:tc>
          <w:tcPr>
            <w:tcW w:w="2027" w:type="pct"/>
            <w:vAlign w:val="center"/>
          </w:tcPr>
          <w:p w14:paraId="3A9EE13B" w14:textId="2DD95680" w:rsidR="00E41886" w:rsidRPr="002B3DE8" w:rsidRDefault="00E41886" w:rsidP="00415DCD">
            <w:pPr>
              <w:tabs>
                <w:tab w:val="left" w:pos="0"/>
              </w:tabs>
              <w:suppressAutoHyphens/>
              <w:spacing w:after="0"/>
              <w:jc w:val="left"/>
              <w:rPr>
                <w:rFonts w:cs="Arial"/>
                <w:spacing w:val="-3"/>
                <w:sz w:val="20"/>
                <w:szCs w:val="20"/>
              </w:rPr>
            </w:pPr>
            <w:r w:rsidRPr="002B3DE8">
              <w:rPr>
                <w:rFonts w:cs="Arial"/>
                <w:spacing w:val="-3"/>
                <w:sz w:val="20"/>
                <w:szCs w:val="20"/>
              </w:rPr>
              <w:t xml:space="preserve">Limpieza de cada una de las terminales  </w:t>
            </w:r>
          </w:p>
        </w:tc>
        <w:tc>
          <w:tcPr>
            <w:tcW w:w="2973" w:type="pct"/>
            <w:vAlign w:val="center"/>
          </w:tcPr>
          <w:p w14:paraId="6F824660" w14:textId="5A902EFF"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Preg</w:t>
            </w:r>
            <w:r>
              <w:rPr>
                <w:rFonts w:cs="Arial"/>
                <w:spacing w:val="-3"/>
                <w:sz w:val="24"/>
                <w:szCs w:val="24"/>
              </w:rPr>
              <w:t>2</w:t>
            </w:r>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r w:rsidR="00E41886" w:rsidRPr="002B3DE8" w14:paraId="51FAC762" w14:textId="77777777" w:rsidTr="00422F17">
        <w:trPr>
          <w:trHeight w:val="288"/>
          <w:jc w:val="center"/>
        </w:trPr>
        <w:tc>
          <w:tcPr>
            <w:tcW w:w="2027" w:type="pct"/>
            <w:vAlign w:val="center"/>
          </w:tcPr>
          <w:p w14:paraId="5BB3E6B0" w14:textId="6EADFEBB" w:rsidR="00E41886" w:rsidRPr="002B3DE8" w:rsidRDefault="00E41886" w:rsidP="00415DCD">
            <w:pPr>
              <w:tabs>
                <w:tab w:val="left" w:pos="0"/>
              </w:tabs>
              <w:suppressAutoHyphens/>
              <w:spacing w:after="0"/>
              <w:jc w:val="left"/>
              <w:rPr>
                <w:rFonts w:cs="Arial"/>
                <w:spacing w:val="-3"/>
                <w:sz w:val="20"/>
                <w:szCs w:val="20"/>
              </w:rPr>
            </w:pPr>
            <w:r w:rsidRPr="002B3DE8">
              <w:rPr>
                <w:rFonts w:cs="Arial"/>
                <w:spacing w:val="-3"/>
                <w:sz w:val="20"/>
                <w:szCs w:val="20"/>
              </w:rPr>
              <w:t xml:space="preserve">Marcación correcta de los cables en ambos extremos </w:t>
            </w:r>
          </w:p>
        </w:tc>
        <w:tc>
          <w:tcPr>
            <w:tcW w:w="2973" w:type="pct"/>
            <w:vAlign w:val="center"/>
          </w:tcPr>
          <w:p w14:paraId="760867E9" w14:textId="5B3AA540"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Preg</w:t>
            </w:r>
            <w:r>
              <w:rPr>
                <w:rFonts w:cs="Arial"/>
                <w:spacing w:val="-3"/>
                <w:sz w:val="24"/>
                <w:szCs w:val="24"/>
              </w:rPr>
              <w:t>3</w:t>
            </w:r>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r w:rsidR="00E41886" w:rsidRPr="002B3DE8" w14:paraId="24247877" w14:textId="77777777" w:rsidTr="00422F17">
        <w:trPr>
          <w:trHeight w:val="288"/>
          <w:jc w:val="center"/>
        </w:trPr>
        <w:tc>
          <w:tcPr>
            <w:tcW w:w="2027" w:type="pct"/>
            <w:tcBorders>
              <w:bottom w:val="single" w:sz="12" w:space="0" w:color="808080"/>
            </w:tcBorders>
            <w:vAlign w:val="center"/>
          </w:tcPr>
          <w:p w14:paraId="1CBFEB99" w14:textId="6A5BE6EF" w:rsidR="00E41886" w:rsidRPr="002B3DE8" w:rsidRDefault="00E41886" w:rsidP="00415DCD">
            <w:pPr>
              <w:tabs>
                <w:tab w:val="left" w:pos="0"/>
              </w:tabs>
              <w:suppressAutoHyphens/>
              <w:spacing w:after="0"/>
              <w:jc w:val="left"/>
              <w:rPr>
                <w:rFonts w:cs="Arial"/>
                <w:spacing w:val="-3"/>
                <w:sz w:val="20"/>
                <w:szCs w:val="20"/>
              </w:rPr>
            </w:pPr>
            <w:r w:rsidRPr="002B3DE8">
              <w:rPr>
                <w:rFonts w:cs="Arial"/>
                <w:spacing w:val="-3"/>
                <w:sz w:val="20"/>
                <w:szCs w:val="20"/>
              </w:rPr>
              <w:t xml:space="preserve">Verificación de continuidad del cable de acuerdo a las marcaciones </w:t>
            </w:r>
          </w:p>
        </w:tc>
        <w:tc>
          <w:tcPr>
            <w:tcW w:w="2973" w:type="pct"/>
            <w:tcBorders>
              <w:bottom w:val="single" w:sz="12" w:space="0" w:color="808080"/>
            </w:tcBorders>
            <w:vAlign w:val="center"/>
          </w:tcPr>
          <w:p w14:paraId="51D2B921" w14:textId="5282F3DE"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Preg</w:t>
            </w:r>
            <w:r>
              <w:rPr>
                <w:rFonts w:cs="Arial"/>
                <w:spacing w:val="-3"/>
                <w:sz w:val="24"/>
                <w:szCs w:val="24"/>
              </w:rPr>
              <w:t>3</w:t>
            </w:r>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r w:rsidR="00E41886" w:rsidRPr="002B3DE8" w14:paraId="53A732EA" w14:textId="77777777" w:rsidTr="00422F17">
        <w:trPr>
          <w:trHeight w:val="288"/>
          <w:jc w:val="center"/>
        </w:trPr>
        <w:tc>
          <w:tcPr>
            <w:tcW w:w="2027" w:type="pct"/>
            <w:tcBorders>
              <w:bottom w:val="single" w:sz="12" w:space="0" w:color="808080"/>
            </w:tcBorders>
            <w:vAlign w:val="center"/>
          </w:tcPr>
          <w:p w14:paraId="262E2AF9" w14:textId="77777777" w:rsidR="00E41886" w:rsidRPr="002B3DE8" w:rsidRDefault="00E41886" w:rsidP="00415DCD">
            <w:pPr>
              <w:tabs>
                <w:tab w:val="left" w:pos="0"/>
              </w:tabs>
              <w:suppressAutoHyphens/>
              <w:spacing w:after="0"/>
              <w:jc w:val="left"/>
              <w:rPr>
                <w:rFonts w:cs="Arial"/>
                <w:spacing w:val="-3"/>
                <w:sz w:val="20"/>
                <w:szCs w:val="20"/>
              </w:rPr>
            </w:pPr>
            <w:r w:rsidRPr="002B3DE8">
              <w:rPr>
                <w:rFonts w:cs="Arial"/>
                <w:spacing w:val="-3"/>
                <w:sz w:val="20"/>
                <w:szCs w:val="20"/>
              </w:rPr>
              <w:t>Verificación del tendido y conexionado del cable XLPE</w:t>
            </w:r>
          </w:p>
        </w:tc>
        <w:tc>
          <w:tcPr>
            <w:tcW w:w="2973" w:type="pct"/>
            <w:tcBorders>
              <w:bottom w:val="single" w:sz="12" w:space="0" w:color="808080"/>
            </w:tcBorders>
            <w:vAlign w:val="center"/>
          </w:tcPr>
          <w:p w14:paraId="6F71184B" w14:textId="165E4027"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Preg</w:t>
            </w:r>
            <w:r>
              <w:rPr>
                <w:rFonts w:cs="Arial"/>
                <w:spacing w:val="-3"/>
                <w:sz w:val="24"/>
                <w:szCs w:val="24"/>
              </w:rPr>
              <w:t>4</w:t>
            </w:r>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r w:rsidR="00E41886" w:rsidRPr="002B3DE8" w14:paraId="4FB6D180" w14:textId="77777777" w:rsidTr="00422F17">
        <w:trPr>
          <w:trHeight w:val="288"/>
          <w:jc w:val="center"/>
        </w:trPr>
        <w:tc>
          <w:tcPr>
            <w:tcW w:w="2027" w:type="pct"/>
            <w:tcBorders>
              <w:bottom w:val="single" w:sz="12" w:space="0" w:color="808080"/>
            </w:tcBorders>
            <w:vAlign w:val="center"/>
          </w:tcPr>
          <w:p w14:paraId="61C4D273" w14:textId="3B964AD6" w:rsidR="00E41886" w:rsidRPr="002B3DE8" w:rsidRDefault="00E41886" w:rsidP="00B726F3">
            <w:pPr>
              <w:tabs>
                <w:tab w:val="left" w:pos="0"/>
              </w:tabs>
              <w:suppressAutoHyphens/>
              <w:spacing w:after="0"/>
              <w:jc w:val="left"/>
              <w:rPr>
                <w:rFonts w:cs="Arial"/>
                <w:spacing w:val="-3"/>
                <w:sz w:val="20"/>
                <w:szCs w:val="20"/>
              </w:rPr>
            </w:pPr>
            <w:r w:rsidRPr="002B3DE8">
              <w:rPr>
                <w:rFonts w:cs="Arial"/>
                <w:spacing w:val="-3"/>
                <w:sz w:val="20"/>
                <w:szCs w:val="20"/>
              </w:rPr>
              <w:t>Distancias de seguridad entre cables apropiadas para hacer la prueba VLF</w:t>
            </w:r>
          </w:p>
        </w:tc>
        <w:tc>
          <w:tcPr>
            <w:tcW w:w="2973" w:type="pct"/>
            <w:tcBorders>
              <w:bottom w:val="single" w:sz="12" w:space="0" w:color="808080"/>
            </w:tcBorders>
            <w:vAlign w:val="center"/>
          </w:tcPr>
          <w:p w14:paraId="71057F63" w14:textId="1AD4DBCD"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Preg</w:t>
            </w:r>
            <w:r>
              <w:rPr>
                <w:rFonts w:cs="Arial"/>
                <w:spacing w:val="-3"/>
                <w:sz w:val="24"/>
                <w:szCs w:val="24"/>
              </w:rPr>
              <w:t>5</w:t>
            </w:r>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r w:rsidR="00422F17" w:rsidRPr="002B3DE8" w14:paraId="66572A00" w14:textId="77777777" w:rsidTr="00422F17">
        <w:trPr>
          <w:trHeight w:val="288"/>
          <w:jc w:val="center"/>
        </w:trPr>
        <w:tc>
          <w:tcPr>
            <w:tcW w:w="5000" w:type="pct"/>
            <w:gridSpan w:val="2"/>
            <w:tcBorders>
              <w:bottom w:val="single" w:sz="12" w:space="0" w:color="808080"/>
            </w:tcBorders>
            <w:vAlign w:val="center"/>
          </w:tcPr>
          <w:p w14:paraId="066EDE6A" w14:textId="5F9A746F" w:rsidR="00422F17" w:rsidRPr="002B3DE8" w:rsidRDefault="00422F17" w:rsidP="00E41886">
            <w:pPr>
              <w:spacing w:after="0"/>
              <w:jc w:val="left"/>
              <w:rPr>
                <w:rFonts w:cs="Arial"/>
                <w:spacing w:val="-3"/>
                <w:sz w:val="24"/>
                <w:szCs w:val="24"/>
              </w:rPr>
            </w:pPr>
            <w:r w:rsidRPr="002B3DE8">
              <w:rPr>
                <w:rFonts w:cs="Arial"/>
                <w:b/>
                <w:bCs/>
                <w:spacing w:val="-3"/>
                <w:sz w:val="20"/>
                <w:szCs w:val="20"/>
              </w:rPr>
              <w:t xml:space="preserve">Comentarios: </w:t>
            </w:r>
            <w:r w:rsidRPr="002B3DE8">
              <w:rPr>
                <w:rFonts w:cs="Arial"/>
                <w:spacing w:val="-3"/>
                <w:sz w:val="24"/>
                <w:szCs w:val="24"/>
              </w:rPr>
              <w:t>{{</w:t>
            </w:r>
            <w:r>
              <w:rPr>
                <w:rFonts w:cs="Arial"/>
                <w:spacing w:val="-3"/>
                <w:sz w:val="24"/>
                <w:szCs w:val="24"/>
              </w:rPr>
              <w:t xml:space="preserve"> comVerificacion</w:t>
            </w:r>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bl>
    <w:p w14:paraId="15B59DF6" w14:textId="672F313A" w:rsidR="00744174" w:rsidRPr="00D371E5" w:rsidRDefault="009F3C08" w:rsidP="006A3EF1">
      <w:pPr>
        <w:shd w:val="clear" w:color="auto" w:fill="FFFFFF"/>
        <w:rPr>
          <w:rFonts w:cs="Arial"/>
        </w:rPr>
      </w:pPr>
      <w:r w:rsidRPr="00D371E5">
        <w:rPr>
          <w:rFonts w:cs="Arial"/>
          <w:noProof/>
        </w:rPr>
        <mc:AlternateContent>
          <mc:Choice Requires="wps">
            <w:drawing>
              <wp:anchor distT="0" distB="0" distL="114300" distR="114300" simplePos="0" relativeHeight="251672576" behindDoc="0" locked="0" layoutInCell="1" allowOverlap="1" wp14:anchorId="276AFD21" wp14:editId="599A8D08">
                <wp:simplePos x="0" y="0"/>
                <wp:positionH relativeFrom="margin">
                  <wp:align>center</wp:align>
                </wp:positionH>
                <wp:positionV relativeFrom="paragraph">
                  <wp:posOffset>148507</wp:posOffset>
                </wp:positionV>
                <wp:extent cx="3893820" cy="210393"/>
                <wp:effectExtent l="0" t="0" r="0" b="0"/>
                <wp:wrapNone/>
                <wp:docPr id="1774055565" name="Cuadro de texto 1"/>
                <wp:cNvGraphicFramePr/>
                <a:graphic xmlns:a="http://schemas.openxmlformats.org/drawingml/2006/main">
                  <a:graphicData uri="http://schemas.microsoft.com/office/word/2010/wordprocessingShape">
                    <wps:wsp>
                      <wps:cNvSpPr txBox="1"/>
                      <wps:spPr>
                        <a:xfrm>
                          <a:off x="0" y="0"/>
                          <a:ext cx="3893820" cy="210393"/>
                        </a:xfrm>
                        <a:prstGeom prst="rect">
                          <a:avLst/>
                        </a:prstGeom>
                        <a:solidFill>
                          <a:prstClr val="white"/>
                        </a:solidFill>
                        <a:ln>
                          <a:noFill/>
                        </a:ln>
                      </wps:spPr>
                      <wps:txbx>
                        <w:txbxContent>
                          <w:p w14:paraId="3C0500BF" w14:textId="68D6E95B" w:rsidR="006A3EF1" w:rsidRPr="002A408A" w:rsidRDefault="006A3EF1" w:rsidP="006A3EF1">
                            <w:pPr>
                              <w:pStyle w:val="Descripcin"/>
                              <w:rPr>
                                <w:rFonts w:ascii="Montserrat Light" w:hAnsi="Montserrat Light" w:cs="Arial"/>
                                <w:b w:val="0"/>
                                <w:bCs w:val="0"/>
                                <w:noProof/>
                              </w:rPr>
                            </w:pPr>
                            <w:bookmarkStart w:id="124" w:name="_Toc204250247"/>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793AED">
                              <w:rPr>
                                <w:rFonts w:cs="Arial"/>
                                <w:i/>
                                <w:iCs/>
                                <w:noProof/>
                              </w:rPr>
                              <w:t>1</w:t>
                            </w:r>
                            <w:r w:rsidRPr="00BA1712">
                              <w:rPr>
                                <w:rFonts w:cs="Arial"/>
                                <w:i/>
                                <w:iCs/>
                              </w:rPr>
                              <w:fldChar w:fldCharType="end"/>
                            </w:r>
                            <w:r w:rsidRPr="00BA1712">
                              <w:rPr>
                                <w:rFonts w:cs="Arial"/>
                                <w:i/>
                                <w:iCs/>
                              </w:rPr>
                              <w:t>.</w:t>
                            </w:r>
                            <w:r w:rsidRPr="002A408A">
                              <w:rPr>
                                <w:rFonts w:ascii="Montserrat Light" w:hAnsi="Montserrat Light"/>
                                <w:b w:val="0"/>
                                <w:bCs w:val="0"/>
                              </w:rPr>
                              <w:t xml:space="preserve"> </w:t>
                            </w:r>
                            <w:r w:rsidRPr="00BA1712">
                              <w:rPr>
                                <w:rFonts w:cs="Arial"/>
                                <w:b w:val="0"/>
                                <w:bCs w:val="0"/>
                              </w:rPr>
                              <w:t>Verificaciones previas a la prueba VLF</w:t>
                            </w:r>
                            <w:bookmarkEnd w:id="124"/>
                            <w:r w:rsidRPr="002A408A">
                              <w:rPr>
                                <w:rFonts w:ascii="Montserrat Light" w:hAnsi="Montserrat Light"/>
                                <w:b w:val="0"/>
                                <w:bCs w:val="0"/>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6AFD21" id="_x0000_s1029" type="#_x0000_t202" style="position:absolute;left:0;text-align:left;margin-left:0;margin-top:11.7pt;width:306.6pt;height:16.55pt;z-index:25167257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" stroked="f">
                <v:textbox inset="0,0,0,0">
                  <w:txbxContent>
                    <w:p w14:paraId="3C0500BF" w14:textId="68D6E95B" w:rsidR="006A3EF1" w:rsidRPr="002A408A" w:rsidRDefault="006A3EF1" w:rsidP="006A3EF1">
                      <w:pPr>
                        <w:pStyle w:val="Descripcin"/>
                        <w:rPr>
                          <w:rFonts w:ascii="Montserrat Light" w:hAnsi="Montserrat Light" w:cs="Arial"/>
                          <w:b w:val="0"/>
                          <w:bCs w:val="0"/>
                          <w:noProof/>
                        </w:rPr>
                      </w:pPr>
                      <w:bookmarkStart w:id="128" w:name="_Toc204250247"/>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793AED">
                        <w:rPr>
                          <w:rFonts w:cs="Arial"/>
                          <w:i/>
                          <w:iCs/>
                          <w:noProof/>
                        </w:rPr>
                        <w:t>1</w:t>
                      </w:r>
                      <w:r w:rsidRPr="00BA1712">
                        <w:rPr>
                          <w:rFonts w:cs="Arial"/>
                          <w:i/>
                          <w:iCs/>
                        </w:rPr>
                        <w:fldChar w:fldCharType="end"/>
                      </w:r>
                      <w:r w:rsidRPr="00BA1712">
                        <w:rPr>
                          <w:rFonts w:cs="Arial"/>
                          <w:i/>
                          <w:iCs/>
                        </w:rPr>
                        <w:t>.</w:t>
                      </w:r>
                      <w:r w:rsidRPr="002A408A">
                        <w:rPr>
                          <w:rFonts w:ascii="Montserrat Light" w:hAnsi="Montserrat Light"/>
                          <w:b w:val="0"/>
                          <w:bCs w:val="0"/>
                        </w:rPr>
                        <w:t xml:space="preserve"> </w:t>
                      </w:r>
                      <w:r w:rsidRPr="00BA1712">
                        <w:rPr>
                          <w:rFonts w:cs="Arial"/>
                          <w:b w:val="0"/>
                          <w:bCs w:val="0"/>
                        </w:rPr>
                        <w:t>Verificaciones previas a la prueba VLF</w:t>
                      </w:r>
                      <w:bookmarkEnd w:id="128"/>
                      <w:r w:rsidRPr="002A408A">
                        <w:rPr>
                          <w:rFonts w:ascii="Montserrat Light" w:hAnsi="Montserrat Light"/>
                          <w:b w:val="0"/>
                          <w:bCs w:val="0"/>
                        </w:rPr>
                        <w:t xml:space="preserve"> </w:t>
                      </w:r>
                    </w:p>
                  </w:txbxContent>
                </v:textbox>
                <w10:wrap anchorx="margin"/>
              </v:shape>
            </w:pict>
          </mc:Fallback>
        </mc:AlternateContent>
      </w:r>
    </w:p>
    <w:p w14:paraId="217A02BE" w14:textId="77777777" w:rsidR="00C16D41" w:rsidRDefault="00C16D41" w:rsidP="006A3EF1">
      <w:pPr>
        <w:shd w:val="clear" w:color="auto" w:fill="FFFFFF"/>
        <w:rPr>
          <w:rFonts w:cs="Arial"/>
        </w:rPr>
      </w:pPr>
    </w:p>
    <w:p w14:paraId="072F8945" w14:textId="7AF959EA" w:rsidR="00744174" w:rsidRPr="00D371E5" w:rsidRDefault="00744174" w:rsidP="006A3EF1">
      <w:pPr>
        <w:shd w:val="clear" w:color="auto" w:fill="FFFFFF"/>
        <w:rPr>
          <w:rFonts w:cs="Arial"/>
        </w:rPr>
      </w:pPr>
      <w:r w:rsidRPr="00D371E5">
        <w:rPr>
          <w:rFonts w:cs="Arial"/>
        </w:rPr>
        <w:t>Para el desarrollo de la prueba, se inyectó una tensión d</w:t>
      </w:r>
      <w:r w:rsidR="002B3DE8">
        <w:rPr>
          <w:rFonts w:cs="Arial"/>
        </w:rPr>
        <w:t>e</w:t>
      </w:r>
      <w:r w:rsidR="009D7797">
        <w:rPr>
          <w:rFonts w:cs="Arial"/>
        </w:rPr>
        <w:t xml:space="preserve"> </w:t>
      </w:r>
      <w:r w:rsidR="009D7797" w:rsidRPr="002B3DE8">
        <w:rPr>
          <w:rFonts w:cs="Arial"/>
          <w:highlight w:val="red"/>
        </w:rPr>
        <w:t>{{ valTensionPrueba</w:t>
      </w:r>
      <w:r w:rsidR="006E498B" w:rsidRPr="002B3DE8">
        <w:rPr>
          <w:rFonts w:cs="Arial"/>
          <w:highlight w:val="red"/>
        </w:rPr>
        <w:t xml:space="preserve"> </w:t>
      </w:r>
      <w:r w:rsidR="006E498B" w:rsidRPr="002B3DE8">
        <w:rPr>
          <w:rFonts w:cs="Arial"/>
          <w:szCs w:val="24"/>
          <w:highlight w:val="red"/>
        </w:rPr>
        <w:t>| default("N/A")</w:t>
      </w:r>
      <w:r w:rsidR="009D7797" w:rsidRPr="002B3DE8">
        <w:rPr>
          <w:rFonts w:cs="Arial"/>
          <w:highlight w:val="red"/>
        </w:rPr>
        <w:t xml:space="preserve"> }} kVrms</w:t>
      </w:r>
      <w:r w:rsidRPr="00D371E5">
        <w:rPr>
          <w:rFonts w:cs="Arial"/>
        </w:rPr>
        <w:t xml:space="preserve"> durante 30 minutos en cada uno de los cables, el criterio de este tiempo se definió así debido a que </w:t>
      </w:r>
      <w:r w:rsidR="00C16D41" w:rsidRPr="00D371E5">
        <w:rPr>
          <w:rFonts w:cs="Arial"/>
        </w:rPr>
        <w:t>durante</w:t>
      </w:r>
      <w:r w:rsidRPr="00D371E5">
        <w:rPr>
          <w:rFonts w:cs="Arial"/>
        </w:rPr>
        <w:t xml:space="preserve"> los primeros 15 minutos de las pruebas no hubo alteraciones ni parámetros que </w:t>
      </w:r>
      <w:r w:rsidR="00C16D41" w:rsidRPr="00D371E5">
        <w:rPr>
          <w:rFonts w:cs="Arial"/>
        </w:rPr>
        <w:t>estuvieran</w:t>
      </w:r>
      <w:r w:rsidRPr="00D371E5">
        <w:rPr>
          <w:rFonts w:cs="Arial"/>
        </w:rPr>
        <w:t xml:space="preserve"> fuera de lo normal. Los resultados y veracidad de los mismos son emitidos por el propio software del equipo. Cabe mencionar que el equipo HVA28 se encuentra debidamente calibrado y en óptimas condiciones para realizar este tipo de pruebas</w:t>
      </w:r>
      <w:r w:rsidR="004A7CB9" w:rsidRPr="00D371E5">
        <w:rPr>
          <w:rFonts w:cs="Arial"/>
        </w:rPr>
        <w:t>.</w:t>
      </w:r>
      <w:r w:rsidR="00FD24F6" w:rsidRPr="00D371E5">
        <w:rPr>
          <w:rFonts w:cs="Arial"/>
        </w:rPr>
        <w:t xml:space="preserve"> </w:t>
      </w:r>
    </w:p>
    <w:p w14:paraId="3C39E7D5" w14:textId="6C2C0C15" w:rsidR="00FD24F6" w:rsidRPr="00D371E5" w:rsidRDefault="00FD24F6" w:rsidP="00FD24F6">
      <w:pPr>
        <w:shd w:val="clear" w:color="auto" w:fill="FFFFFF"/>
        <w:rPr>
          <w:rFonts w:cs="Arial"/>
        </w:rPr>
      </w:pPr>
      <w:r w:rsidRPr="00D371E5">
        <w:rPr>
          <w:rFonts w:cs="Arial"/>
        </w:rPr>
        <w:t xml:space="preserve">La IEEE en la </w:t>
      </w:r>
      <w:r w:rsidRPr="00D371E5">
        <w:rPr>
          <w:rFonts w:cs="Arial"/>
          <w:b/>
          <w:bCs/>
        </w:rPr>
        <w:t>página 10</w:t>
      </w:r>
      <w:r w:rsidRPr="00D371E5">
        <w:rPr>
          <w:rFonts w:cs="Arial"/>
        </w:rPr>
        <w:t>, indica las siguientes recomendaciones respecto a los tiempos de prueba:</w:t>
      </w:r>
    </w:p>
    <w:p w14:paraId="06F7634A" w14:textId="036CDF0D" w:rsidR="00FD24F6" w:rsidRPr="00D371E5" w:rsidRDefault="00FD24F6" w:rsidP="00FD24F6">
      <w:pPr>
        <w:pStyle w:val="Prrafodelista"/>
        <w:numPr>
          <w:ilvl w:val="0"/>
          <w:numId w:val="37"/>
        </w:numPr>
        <w:shd w:val="clear" w:color="auto" w:fill="FFFFFF"/>
        <w:rPr>
          <w:rFonts w:cs="Arial"/>
          <w:lang w:val="es-ES"/>
        </w:rPr>
      </w:pPr>
      <w:r w:rsidRPr="00D371E5">
        <w:rPr>
          <w:rFonts w:cs="Arial"/>
          <w:lang w:val="es-ES"/>
        </w:rPr>
        <w:t xml:space="preserve"> El tiempo mínimo de prueba recomendado para una prueba de resistencia simple en circuitos de cables antiguos es 30 min a 0,1 Hz</w:t>
      </w:r>
    </w:p>
    <w:p w14:paraId="2D0C8A1E" w14:textId="2042E0D9" w:rsidR="00FD24F6" w:rsidRPr="00D371E5" w:rsidRDefault="00FD24F6" w:rsidP="00FD24F6">
      <w:pPr>
        <w:pStyle w:val="Prrafodelista"/>
        <w:numPr>
          <w:ilvl w:val="0"/>
          <w:numId w:val="37"/>
        </w:numPr>
        <w:shd w:val="clear" w:color="auto" w:fill="FFFFFF"/>
        <w:rPr>
          <w:rFonts w:cs="Arial"/>
          <w:lang w:val="es-ES"/>
        </w:rPr>
      </w:pPr>
      <w:r w:rsidRPr="00D371E5">
        <w:rPr>
          <w:rFonts w:cs="Arial"/>
          <w:lang w:val="es-ES"/>
        </w:rPr>
        <w:t>Si un circuito se considera importante, por ejemplo, circuitos alimentadores, entonces se debe considerar extender el tiempo de prueba a 60 min a 0,1 Hz</w:t>
      </w:r>
    </w:p>
    <w:p w14:paraId="05C71850" w14:textId="32899FA5" w:rsidR="00FD24F6" w:rsidRDefault="00FD24F6" w:rsidP="006A3EF1">
      <w:pPr>
        <w:pStyle w:val="Prrafodelista"/>
        <w:numPr>
          <w:ilvl w:val="0"/>
          <w:numId w:val="37"/>
        </w:numPr>
        <w:shd w:val="clear" w:color="auto" w:fill="FFFFFF"/>
        <w:rPr>
          <w:rFonts w:cs="Arial"/>
          <w:lang w:val="es-ES"/>
        </w:rPr>
      </w:pPr>
      <w:r w:rsidRPr="00D371E5">
        <w:rPr>
          <w:rFonts w:cs="Arial"/>
          <w:lang w:val="es-ES"/>
        </w:rPr>
        <w:t>Se puede considerar un tiempo de prueba dentro del rango de 15 a 30 minutos si la característica monitoreada permanece</w:t>
      </w:r>
      <w:r w:rsidR="00D73026" w:rsidRPr="00D371E5">
        <w:rPr>
          <w:rFonts w:cs="Arial"/>
          <w:lang w:val="es-ES"/>
        </w:rPr>
        <w:t>.</w:t>
      </w:r>
    </w:p>
    <w:p w14:paraId="2E0C9C70" w14:textId="33FBE429" w:rsidR="00A95DB6" w:rsidRDefault="00F37F20" w:rsidP="00F37F20">
      <w:pPr>
        <w:shd w:val="clear" w:color="auto" w:fill="FFFFFF"/>
        <w:rPr>
          <w:rFonts w:cs="Arial"/>
          <w:lang w:val="es-ES"/>
        </w:rPr>
      </w:pPr>
      <w:r w:rsidRPr="00D371E5">
        <w:rPr>
          <w:rFonts w:cs="Arial"/>
          <w:lang w:val="es-ES"/>
        </w:rPr>
        <w:t xml:space="preserve">Los tramos analizados son </w:t>
      </w:r>
      <w:r w:rsidR="001853A4" w:rsidRPr="002B3DE8">
        <w:rPr>
          <w:rFonts w:cs="Arial"/>
          <w:highlight w:val="red"/>
          <w:lang w:val="es-ES"/>
        </w:rPr>
        <w:t>{{ cantidadTramos</w:t>
      </w:r>
      <w:r w:rsidR="009C2587" w:rsidRPr="002B3DE8">
        <w:rPr>
          <w:rFonts w:cs="Arial"/>
          <w:highlight w:val="red"/>
          <w:lang w:val="es-ES"/>
        </w:rPr>
        <w:t xml:space="preserve"> </w:t>
      </w:r>
      <w:r w:rsidR="009C2587" w:rsidRPr="002B3DE8">
        <w:rPr>
          <w:rFonts w:cs="Arial"/>
          <w:szCs w:val="24"/>
          <w:highlight w:val="red"/>
        </w:rPr>
        <w:t>| default("N/A")</w:t>
      </w:r>
      <w:r w:rsidR="001853A4" w:rsidRPr="002B3DE8">
        <w:rPr>
          <w:rFonts w:cs="Arial"/>
          <w:highlight w:val="red"/>
          <w:lang w:val="es-ES"/>
        </w:rPr>
        <w:t xml:space="preserve"> }}</w:t>
      </w:r>
      <w:r w:rsidR="001853A4">
        <w:rPr>
          <w:rFonts w:cs="Arial"/>
          <w:lang w:val="es-ES"/>
        </w:rPr>
        <w:t xml:space="preserve"> </w:t>
      </w:r>
      <w:r w:rsidR="00A95DB6">
        <w:rPr>
          <w:rFonts w:cs="Arial"/>
          <w:lang w:val="es-ES"/>
        </w:rPr>
        <w:t xml:space="preserve"> </w:t>
      </w:r>
      <w:r w:rsidR="001853A4" w:rsidRPr="002B3DE8">
        <w:rPr>
          <w:rFonts w:cs="Arial"/>
          <w:highlight w:val="red"/>
          <w:lang w:val="es-ES"/>
        </w:rPr>
        <w:t>{{ tipoTramos</w:t>
      </w:r>
      <w:r w:rsidR="009C2587" w:rsidRPr="002B3DE8">
        <w:rPr>
          <w:rFonts w:cs="Arial"/>
          <w:highlight w:val="red"/>
          <w:lang w:val="es-ES"/>
        </w:rPr>
        <w:t xml:space="preserve"> </w:t>
      </w:r>
      <w:r w:rsidR="009C2587" w:rsidRPr="002B3DE8">
        <w:rPr>
          <w:rFonts w:cs="Arial"/>
          <w:szCs w:val="24"/>
          <w:highlight w:val="red"/>
        </w:rPr>
        <w:t>| default("N/A")</w:t>
      </w:r>
      <w:r w:rsidR="001853A4" w:rsidRPr="002B3DE8">
        <w:rPr>
          <w:rFonts w:cs="Arial"/>
          <w:highlight w:val="red"/>
          <w:lang w:val="es-ES"/>
        </w:rPr>
        <w:t xml:space="preserve"> }}</w:t>
      </w:r>
      <w:r w:rsidR="00A95DB6">
        <w:rPr>
          <w:rFonts w:cs="Arial"/>
          <w:lang w:val="es-ES"/>
        </w:rPr>
        <w:t xml:space="preserve"> </w:t>
      </w:r>
      <w:r w:rsidR="002E7B65">
        <w:rPr>
          <w:rFonts w:cs="Arial"/>
          <w:lang w:val="es-ES"/>
        </w:rPr>
        <w:t>distribuidos de la siguiente manera</w:t>
      </w:r>
      <w:r w:rsidR="001853A4">
        <w:rPr>
          <w:rFonts w:cs="Arial"/>
          <w:lang w:val="es-ES"/>
        </w:rPr>
        <w:t>:</w:t>
      </w:r>
      <w:r w:rsidR="00A95DB6">
        <w:rPr>
          <w:rFonts w:cs="Arial"/>
          <w:lang w:val="es-ES"/>
        </w:rPr>
        <w:t xml:space="preserve"> </w:t>
      </w:r>
    </w:p>
    <w:p w14:paraId="6EE03796" w14:textId="040D6996" w:rsidR="003E3551" w:rsidRDefault="00A95DB6" w:rsidP="00A95DB6">
      <w:pPr>
        <w:pStyle w:val="Prrafodelista"/>
        <w:numPr>
          <w:ilvl w:val="0"/>
          <w:numId w:val="38"/>
        </w:numPr>
        <w:shd w:val="clear" w:color="auto" w:fill="FFFFFF"/>
        <w:rPr>
          <w:rFonts w:cs="Arial"/>
          <w:lang w:val="es-ES"/>
        </w:rPr>
      </w:pPr>
      <w:r>
        <w:rPr>
          <w:rFonts w:cs="Arial"/>
          <w:lang w:val="es-ES"/>
        </w:rPr>
        <w:t>TRAMO #1</w:t>
      </w:r>
      <w:r w:rsidR="001853A4">
        <w:rPr>
          <w:rFonts w:cs="Arial"/>
          <w:lang w:val="es-ES"/>
        </w:rPr>
        <w:t xml:space="preserve"> – FASE A</w:t>
      </w:r>
      <w:r>
        <w:rPr>
          <w:rFonts w:cs="Arial"/>
          <w:lang w:val="es-ES"/>
        </w:rPr>
        <w:t xml:space="preserve">: </w:t>
      </w:r>
      <w:r w:rsidR="00D41915" w:rsidRPr="002B3DE8">
        <w:rPr>
          <w:rFonts w:cs="Arial"/>
          <w:highlight w:val="red"/>
          <w:lang w:val="es-ES"/>
        </w:rPr>
        <w:t>{{ descripcionTramo_Trm1</w:t>
      </w:r>
      <w:r w:rsidR="007026CB" w:rsidRPr="002B3DE8">
        <w:rPr>
          <w:rFonts w:cs="Arial"/>
          <w:highlight w:val="red"/>
          <w:lang w:val="es-ES"/>
        </w:rPr>
        <w:t>A</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5C49ECA7" w14:textId="56678DFB" w:rsidR="001853A4" w:rsidRDefault="001853A4" w:rsidP="00A95DB6">
      <w:pPr>
        <w:pStyle w:val="Prrafodelista"/>
        <w:numPr>
          <w:ilvl w:val="0"/>
          <w:numId w:val="38"/>
        </w:numPr>
        <w:shd w:val="clear" w:color="auto" w:fill="FFFFFF"/>
        <w:rPr>
          <w:rFonts w:cs="Arial"/>
          <w:lang w:val="es-ES"/>
        </w:rPr>
      </w:pPr>
      <w:r>
        <w:rPr>
          <w:rFonts w:cs="Arial"/>
          <w:lang w:val="es-ES"/>
        </w:rPr>
        <w:t xml:space="preserve">TRAMO #1 – FASE B: </w:t>
      </w:r>
      <w:r w:rsidR="00D41915" w:rsidRPr="002B3DE8">
        <w:rPr>
          <w:rFonts w:cs="Arial"/>
          <w:highlight w:val="red"/>
          <w:lang w:val="es-ES"/>
        </w:rPr>
        <w:t>{{ descripcionTramo_Trm1</w:t>
      </w:r>
      <w:r w:rsidR="007026CB" w:rsidRPr="002B3DE8">
        <w:rPr>
          <w:rFonts w:cs="Arial"/>
          <w:highlight w:val="red"/>
          <w:lang w:val="es-ES"/>
        </w:rPr>
        <w:t>B</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70A7A6A2" w14:textId="1DDB9B04" w:rsidR="001853A4" w:rsidRDefault="001853A4" w:rsidP="00A95DB6">
      <w:pPr>
        <w:pStyle w:val="Prrafodelista"/>
        <w:numPr>
          <w:ilvl w:val="0"/>
          <w:numId w:val="38"/>
        </w:numPr>
        <w:shd w:val="clear" w:color="auto" w:fill="FFFFFF"/>
        <w:rPr>
          <w:rFonts w:cs="Arial"/>
          <w:lang w:val="es-ES"/>
        </w:rPr>
      </w:pPr>
      <w:r>
        <w:rPr>
          <w:rFonts w:cs="Arial"/>
          <w:lang w:val="es-ES"/>
        </w:rPr>
        <w:lastRenderedPageBreak/>
        <w:t xml:space="preserve">TRAMO #1 – FASE C: </w:t>
      </w:r>
      <w:r w:rsidR="00D41915" w:rsidRPr="002B3DE8">
        <w:rPr>
          <w:rFonts w:cs="Arial"/>
          <w:highlight w:val="red"/>
          <w:lang w:val="es-ES"/>
        </w:rPr>
        <w:t>{{ descripcionTramo_Trm1</w:t>
      </w:r>
      <w:r w:rsidR="007026CB" w:rsidRPr="002B3DE8">
        <w:rPr>
          <w:rFonts w:cs="Arial"/>
          <w:highlight w:val="red"/>
          <w:lang w:val="es-ES"/>
        </w:rPr>
        <w:t>C</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23BBC50D" w14:textId="5848F5F2" w:rsidR="00A95DB6" w:rsidRDefault="00A95DB6" w:rsidP="00A95DB6">
      <w:pPr>
        <w:pStyle w:val="Prrafodelista"/>
        <w:numPr>
          <w:ilvl w:val="0"/>
          <w:numId w:val="38"/>
        </w:numPr>
        <w:shd w:val="clear" w:color="auto" w:fill="FFFFFF"/>
        <w:rPr>
          <w:rFonts w:cs="Arial"/>
          <w:lang w:val="es-ES"/>
        </w:rPr>
      </w:pPr>
      <w:r>
        <w:rPr>
          <w:rFonts w:cs="Arial"/>
          <w:lang w:val="es-ES"/>
        </w:rPr>
        <w:t>TRAMO #2</w:t>
      </w:r>
      <w:r w:rsidR="001853A4">
        <w:rPr>
          <w:rFonts w:cs="Arial"/>
          <w:lang w:val="es-ES"/>
        </w:rPr>
        <w:t xml:space="preserve"> – FASE A</w:t>
      </w:r>
      <w:r>
        <w:rPr>
          <w:rFonts w:cs="Arial"/>
          <w:lang w:val="es-ES"/>
        </w:rPr>
        <w:t xml:space="preserve">: </w:t>
      </w:r>
      <w:r w:rsidR="00D41915" w:rsidRPr="002B3DE8">
        <w:rPr>
          <w:rFonts w:cs="Arial"/>
          <w:highlight w:val="red"/>
          <w:lang w:val="es-ES"/>
        </w:rPr>
        <w:t>{{ descripcionTramo_Trm2</w:t>
      </w:r>
      <w:r w:rsidR="007026CB" w:rsidRPr="002B3DE8">
        <w:rPr>
          <w:rFonts w:cs="Arial"/>
          <w:highlight w:val="red"/>
          <w:lang w:val="es-ES"/>
        </w:rPr>
        <w:t>A</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60A13F56" w14:textId="1BD85CD0" w:rsidR="001853A4" w:rsidRDefault="001853A4" w:rsidP="00A95DB6">
      <w:pPr>
        <w:pStyle w:val="Prrafodelista"/>
        <w:numPr>
          <w:ilvl w:val="0"/>
          <w:numId w:val="38"/>
        </w:numPr>
        <w:shd w:val="clear" w:color="auto" w:fill="FFFFFF"/>
        <w:rPr>
          <w:rFonts w:cs="Arial"/>
          <w:lang w:val="es-ES"/>
        </w:rPr>
      </w:pPr>
      <w:r>
        <w:rPr>
          <w:rFonts w:cs="Arial"/>
          <w:lang w:val="es-ES"/>
        </w:rPr>
        <w:t xml:space="preserve">TRAMO #2 – FASE B: </w:t>
      </w:r>
      <w:r w:rsidR="00D41915" w:rsidRPr="002B3DE8">
        <w:rPr>
          <w:rFonts w:cs="Arial"/>
          <w:highlight w:val="red"/>
          <w:lang w:val="es-ES"/>
        </w:rPr>
        <w:t>{{ descripcionTramo_Trm2</w:t>
      </w:r>
      <w:r w:rsidR="007026CB" w:rsidRPr="002B3DE8">
        <w:rPr>
          <w:rFonts w:cs="Arial"/>
          <w:highlight w:val="red"/>
          <w:lang w:val="es-ES"/>
        </w:rPr>
        <w:t>B</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4911E507" w14:textId="6253A34A" w:rsidR="001853A4" w:rsidRDefault="001853A4" w:rsidP="00A95DB6">
      <w:pPr>
        <w:pStyle w:val="Prrafodelista"/>
        <w:numPr>
          <w:ilvl w:val="0"/>
          <w:numId w:val="38"/>
        </w:numPr>
        <w:shd w:val="clear" w:color="auto" w:fill="FFFFFF"/>
        <w:rPr>
          <w:rFonts w:cs="Arial"/>
          <w:lang w:val="es-ES"/>
        </w:rPr>
      </w:pPr>
      <w:r>
        <w:rPr>
          <w:rFonts w:cs="Arial"/>
          <w:lang w:val="es-ES"/>
        </w:rPr>
        <w:t xml:space="preserve">TRAMO #2 – FASE C: </w:t>
      </w:r>
      <w:r w:rsidR="00D41915" w:rsidRPr="002B3DE8">
        <w:rPr>
          <w:rFonts w:cs="Arial"/>
          <w:highlight w:val="red"/>
          <w:lang w:val="es-ES"/>
        </w:rPr>
        <w:t>{{ descripcionTramo_Trm2</w:t>
      </w:r>
      <w:r w:rsidR="007026CB" w:rsidRPr="002B3DE8">
        <w:rPr>
          <w:rFonts w:cs="Arial"/>
          <w:highlight w:val="red"/>
          <w:lang w:val="es-ES"/>
        </w:rPr>
        <w:t>C</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0040D31A" w14:textId="082E822C" w:rsidR="007026CB" w:rsidRDefault="007026CB" w:rsidP="00A95DB6">
      <w:pPr>
        <w:pStyle w:val="Prrafodelista"/>
        <w:numPr>
          <w:ilvl w:val="0"/>
          <w:numId w:val="38"/>
        </w:numPr>
        <w:shd w:val="clear" w:color="auto" w:fill="FFFFFF"/>
        <w:rPr>
          <w:rFonts w:cs="Arial"/>
          <w:lang w:val="es-ES"/>
        </w:rPr>
      </w:pPr>
      <w:r>
        <w:rPr>
          <w:rFonts w:cs="Arial"/>
          <w:lang w:val="es-ES"/>
        </w:rPr>
        <w:t xml:space="preserve">TRAMO #3 – FASE A: </w:t>
      </w:r>
      <w:r w:rsidRPr="002B3DE8">
        <w:rPr>
          <w:rFonts w:cs="Arial"/>
          <w:highlight w:val="red"/>
          <w:lang w:val="es-ES"/>
        </w:rPr>
        <w:t>{{ descripcionTramo_Trm3A</w:t>
      </w:r>
      <w:r w:rsidR="009C2587" w:rsidRPr="002B3DE8">
        <w:rPr>
          <w:rFonts w:cs="Arial"/>
          <w:highlight w:val="red"/>
          <w:lang w:val="es-ES"/>
        </w:rPr>
        <w:t xml:space="preserve"> </w:t>
      </w:r>
      <w:r w:rsidR="009C2587" w:rsidRPr="002B3DE8">
        <w:rPr>
          <w:rFonts w:cs="Arial"/>
          <w:szCs w:val="24"/>
          <w:highlight w:val="red"/>
        </w:rPr>
        <w:t>| default("N/A")</w:t>
      </w:r>
      <w:r w:rsidRPr="002B3DE8">
        <w:rPr>
          <w:rFonts w:cs="Arial"/>
          <w:highlight w:val="red"/>
          <w:lang w:val="es-ES"/>
        </w:rPr>
        <w:t xml:space="preserve"> }}</w:t>
      </w:r>
    </w:p>
    <w:p w14:paraId="7599AA3B" w14:textId="606E2CD9" w:rsidR="007026CB" w:rsidRPr="000452C1" w:rsidRDefault="007026CB" w:rsidP="007026CB">
      <w:pPr>
        <w:pStyle w:val="Prrafodelista"/>
        <w:numPr>
          <w:ilvl w:val="0"/>
          <w:numId w:val="38"/>
        </w:numPr>
        <w:shd w:val="clear" w:color="auto" w:fill="FFFFFF"/>
        <w:rPr>
          <w:rFonts w:cs="Arial"/>
          <w:lang w:val="es-ES"/>
        </w:rPr>
      </w:pPr>
      <w:r>
        <w:rPr>
          <w:rFonts w:cs="Arial"/>
          <w:lang w:val="es-ES"/>
        </w:rPr>
        <w:t xml:space="preserve">TRAMO #3 – FASE B: </w:t>
      </w:r>
      <w:r w:rsidRPr="002B3DE8">
        <w:rPr>
          <w:rFonts w:cs="Arial"/>
          <w:highlight w:val="red"/>
          <w:lang w:val="es-ES"/>
        </w:rPr>
        <w:t>{{ descripcionTramo_Trm3B</w:t>
      </w:r>
      <w:r w:rsidR="009C2587" w:rsidRPr="002B3DE8">
        <w:rPr>
          <w:rFonts w:cs="Arial"/>
          <w:highlight w:val="red"/>
          <w:lang w:val="es-ES"/>
        </w:rPr>
        <w:t xml:space="preserve"> </w:t>
      </w:r>
      <w:r w:rsidR="009C2587" w:rsidRPr="002B3DE8">
        <w:rPr>
          <w:rFonts w:cs="Arial"/>
          <w:szCs w:val="24"/>
          <w:highlight w:val="red"/>
        </w:rPr>
        <w:t>| default("N/A")</w:t>
      </w:r>
      <w:r w:rsidRPr="002B3DE8">
        <w:rPr>
          <w:rFonts w:cs="Arial"/>
          <w:highlight w:val="red"/>
          <w:lang w:val="es-ES"/>
        </w:rPr>
        <w:t xml:space="preserve"> }}</w:t>
      </w:r>
    </w:p>
    <w:p w14:paraId="65E9EDF2" w14:textId="1D29875F" w:rsidR="007026CB" w:rsidRDefault="007026CB" w:rsidP="007026CB">
      <w:pPr>
        <w:pStyle w:val="Prrafodelista"/>
        <w:numPr>
          <w:ilvl w:val="0"/>
          <w:numId w:val="38"/>
        </w:numPr>
        <w:shd w:val="clear" w:color="auto" w:fill="FFFFFF"/>
        <w:rPr>
          <w:rFonts w:cs="Arial"/>
          <w:lang w:val="es-ES"/>
        </w:rPr>
      </w:pPr>
      <w:r>
        <w:rPr>
          <w:rFonts w:cs="Arial"/>
          <w:lang w:val="es-ES"/>
        </w:rPr>
        <w:t xml:space="preserve">TRAMO #3 – FASE C: </w:t>
      </w:r>
      <w:r w:rsidRPr="002B3DE8">
        <w:rPr>
          <w:rFonts w:cs="Arial"/>
          <w:highlight w:val="red"/>
          <w:lang w:val="es-ES"/>
        </w:rPr>
        <w:t>{{ descripcionTramo_Trm3C</w:t>
      </w:r>
      <w:r w:rsidR="009C2587" w:rsidRPr="002B3DE8">
        <w:rPr>
          <w:rFonts w:cs="Arial"/>
          <w:highlight w:val="red"/>
          <w:lang w:val="es-ES"/>
        </w:rPr>
        <w:t xml:space="preserve"> </w:t>
      </w:r>
      <w:r w:rsidR="009C2587" w:rsidRPr="002B3DE8">
        <w:rPr>
          <w:rFonts w:cs="Arial"/>
          <w:szCs w:val="24"/>
          <w:highlight w:val="red"/>
        </w:rPr>
        <w:t>| default("N/A")</w:t>
      </w:r>
      <w:r w:rsidRPr="002B3DE8">
        <w:rPr>
          <w:rFonts w:cs="Arial"/>
          <w:highlight w:val="red"/>
          <w:lang w:val="es-ES"/>
        </w:rPr>
        <w:t xml:space="preserve"> }}</w:t>
      </w:r>
    </w:p>
    <w:p w14:paraId="0BD51CFF" w14:textId="401740E7" w:rsidR="00C122B7" w:rsidRDefault="00C122B7" w:rsidP="00C122B7">
      <w:pPr>
        <w:pStyle w:val="Prrafodelista"/>
        <w:numPr>
          <w:ilvl w:val="0"/>
          <w:numId w:val="38"/>
        </w:numPr>
        <w:shd w:val="clear" w:color="auto" w:fill="FFFFFF"/>
        <w:rPr>
          <w:rFonts w:cs="Arial"/>
          <w:lang w:val="es-ES"/>
        </w:rPr>
      </w:pPr>
      <w:r>
        <w:rPr>
          <w:rFonts w:cs="Arial"/>
          <w:lang w:val="es-ES"/>
        </w:rPr>
        <w:t xml:space="preserve">TRAMO #4 – FASE A: </w:t>
      </w:r>
      <w:r w:rsidRPr="002B3DE8">
        <w:rPr>
          <w:rFonts w:cs="Arial"/>
          <w:highlight w:val="red"/>
          <w:lang w:val="es-ES"/>
        </w:rPr>
        <w:t>{{ descripcionTramo_Trm</w:t>
      </w:r>
      <w:r>
        <w:rPr>
          <w:rFonts w:cs="Arial"/>
          <w:highlight w:val="red"/>
          <w:lang w:val="es-ES"/>
        </w:rPr>
        <w:t>4</w:t>
      </w:r>
      <w:r w:rsidRPr="002B3DE8">
        <w:rPr>
          <w:rFonts w:cs="Arial"/>
          <w:highlight w:val="red"/>
          <w:lang w:val="es-ES"/>
        </w:rPr>
        <w:t xml:space="preserve">A </w:t>
      </w:r>
      <w:r w:rsidRPr="002B3DE8">
        <w:rPr>
          <w:rFonts w:cs="Arial"/>
          <w:szCs w:val="24"/>
          <w:highlight w:val="red"/>
        </w:rPr>
        <w:t>| default("N/A")</w:t>
      </w:r>
      <w:r w:rsidRPr="002B3DE8">
        <w:rPr>
          <w:rFonts w:cs="Arial"/>
          <w:highlight w:val="red"/>
          <w:lang w:val="es-ES"/>
        </w:rPr>
        <w:t xml:space="preserve"> }}</w:t>
      </w:r>
    </w:p>
    <w:p w14:paraId="09C619A3" w14:textId="41BBF45C" w:rsidR="00C122B7" w:rsidRPr="000452C1" w:rsidRDefault="00C122B7" w:rsidP="00C122B7">
      <w:pPr>
        <w:pStyle w:val="Prrafodelista"/>
        <w:numPr>
          <w:ilvl w:val="0"/>
          <w:numId w:val="38"/>
        </w:numPr>
        <w:shd w:val="clear" w:color="auto" w:fill="FFFFFF"/>
        <w:rPr>
          <w:rFonts w:cs="Arial"/>
          <w:lang w:val="es-ES"/>
        </w:rPr>
      </w:pPr>
      <w:r>
        <w:rPr>
          <w:rFonts w:cs="Arial"/>
          <w:lang w:val="es-ES"/>
        </w:rPr>
        <w:t xml:space="preserve">TRAMO #4 – FASE B: </w:t>
      </w:r>
      <w:r w:rsidRPr="002B3DE8">
        <w:rPr>
          <w:rFonts w:cs="Arial"/>
          <w:highlight w:val="red"/>
          <w:lang w:val="es-ES"/>
        </w:rPr>
        <w:t>{{ descripcionTramo_Trm</w:t>
      </w:r>
      <w:r>
        <w:rPr>
          <w:rFonts w:cs="Arial"/>
          <w:highlight w:val="red"/>
          <w:lang w:val="es-ES"/>
        </w:rPr>
        <w:t>4</w:t>
      </w:r>
      <w:r w:rsidRPr="002B3DE8">
        <w:rPr>
          <w:rFonts w:cs="Arial"/>
          <w:highlight w:val="red"/>
          <w:lang w:val="es-ES"/>
        </w:rPr>
        <w:t xml:space="preserve">B </w:t>
      </w:r>
      <w:r w:rsidRPr="002B3DE8">
        <w:rPr>
          <w:rFonts w:cs="Arial"/>
          <w:szCs w:val="24"/>
          <w:highlight w:val="red"/>
        </w:rPr>
        <w:t>| default("N/A")</w:t>
      </w:r>
      <w:r w:rsidRPr="002B3DE8">
        <w:rPr>
          <w:rFonts w:cs="Arial"/>
          <w:highlight w:val="red"/>
          <w:lang w:val="es-ES"/>
        </w:rPr>
        <w:t xml:space="preserve"> }}</w:t>
      </w:r>
    </w:p>
    <w:p w14:paraId="6976C0F3" w14:textId="51680123" w:rsidR="00C122B7" w:rsidRPr="00C122B7" w:rsidRDefault="00C122B7" w:rsidP="00C122B7">
      <w:pPr>
        <w:pStyle w:val="Prrafodelista"/>
        <w:numPr>
          <w:ilvl w:val="0"/>
          <w:numId w:val="38"/>
        </w:numPr>
        <w:shd w:val="clear" w:color="auto" w:fill="FFFFFF"/>
        <w:rPr>
          <w:rFonts w:cs="Arial"/>
          <w:lang w:val="es-ES"/>
        </w:rPr>
      </w:pPr>
      <w:r>
        <w:rPr>
          <w:rFonts w:cs="Arial"/>
          <w:lang w:val="es-ES"/>
        </w:rPr>
        <w:t xml:space="preserve">TRAMO #4 – FASE C: </w:t>
      </w:r>
      <w:r w:rsidRPr="002B3DE8">
        <w:rPr>
          <w:rFonts w:cs="Arial"/>
          <w:highlight w:val="red"/>
          <w:lang w:val="es-ES"/>
        </w:rPr>
        <w:t>{{ descripcionTramo_Trm</w:t>
      </w:r>
      <w:r>
        <w:rPr>
          <w:rFonts w:cs="Arial"/>
          <w:highlight w:val="red"/>
          <w:lang w:val="es-ES"/>
        </w:rPr>
        <w:t>4</w:t>
      </w:r>
      <w:r w:rsidRPr="002B3DE8">
        <w:rPr>
          <w:rFonts w:cs="Arial"/>
          <w:highlight w:val="red"/>
          <w:lang w:val="es-ES"/>
        </w:rPr>
        <w:t xml:space="preserve">C </w:t>
      </w:r>
      <w:r w:rsidRPr="002B3DE8">
        <w:rPr>
          <w:rFonts w:cs="Arial"/>
          <w:szCs w:val="24"/>
          <w:highlight w:val="red"/>
        </w:rPr>
        <w:t>| default("N/A")</w:t>
      </w:r>
      <w:r w:rsidRPr="002B3DE8">
        <w:rPr>
          <w:rFonts w:cs="Arial"/>
          <w:highlight w:val="red"/>
          <w:lang w:val="es-ES"/>
        </w:rPr>
        <w:t xml:space="preserve"> }}</w:t>
      </w:r>
    </w:p>
    <w:p w14:paraId="3984D3E0" w14:textId="616CC445" w:rsidR="00A95DB6" w:rsidRDefault="00A95DB6" w:rsidP="00F37F20">
      <w:pPr>
        <w:shd w:val="clear" w:color="auto" w:fill="FFFFFF"/>
        <w:rPr>
          <w:rFonts w:cs="Arial"/>
          <w:lang w:val="es-ES"/>
        </w:rPr>
      </w:pPr>
    </w:p>
    <w:p w14:paraId="6F08F995" w14:textId="77777777" w:rsidR="00D853B0" w:rsidRDefault="00D853B0" w:rsidP="00F37F20">
      <w:pPr>
        <w:shd w:val="clear" w:color="auto" w:fill="FFFFFF"/>
        <w:rPr>
          <w:rFonts w:cs="Arial"/>
          <w:lang w:val="es-ES"/>
        </w:rPr>
      </w:pPr>
    </w:p>
    <w:p w14:paraId="4933A00A" w14:textId="77777777" w:rsidR="00D853B0" w:rsidRPr="00D371E5" w:rsidRDefault="00D853B0" w:rsidP="00F37F20">
      <w:pPr>
        <w:shd w:val="clear" w:color="auto" w:fill="FFFFFF"/>
        <w:rPr>
          <w:rFonts w:cs="Arial"/>
          <w:lang w:val="es-ES"/>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744174" w:rsidRPr="00D371E5" w14:paraId="763EAD7A" w14:textId="77777777" w:rsidTr="0037757E">
        <w:trPr>
          <w:trHeight w:val="454"/>
          <w:tblHeader/>
          <w:jc w:val="cent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CDFF173" w14:textId="1C5F54A8"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br w:type="page"/>
            </w:r>
            <w:r w:rsidR="009F3C08" w:rsidRPr="002B3DE8">
              <w:rPr>
                <w:rFonts w:cs="Arial"/>
                <w:b/>
                <w:spacing w:val="-3"/>
                <w:sz w:val="20"/>
                <w:szCs w:val="20"/>
              </w:rPr>
              <w:t>ANÁLISIS Y RESUMEN DE LOS RESULTADOS DE LA PRUEBA</w:t>
            </w:r>
            <w:r w:rsidR="009D69DB" w:rsidRPr="002B3DE8">
              <w:rPr>
                <w:rFonts w:cs="Arial"/>
                <w:b/>
                <w:spacing w:val="-3"/>
                <w:sz w:val="20"/>
                <w:szCs w:val="20"/>
              </w:rPr>
              <w:t xml:space="preserve"> VLF </w:t>
            </w:r>
            <w:r w:rsidR="000452C1" w:rsidRPr="002B3DE8">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xml:space="preserve">{{ descripcionTramo_Trm1A </w:t>
            </w:r>
            <w:r w:rsidR="00EA7E68" w:rsidRPr="002B3DE8">
              <w:rPr>
                <w:rFonts w:cs="Arial"/>
                <w:szCs w:val="24"/>
                <w:highlight w:val="red"/>
              </w:rPr>
              <w:t>| default("N/A")</w:t>
            </w:r>
            <w:r w:rsidR="00EA7E68" w:rsidRPr="002B3DE8">
              <w:rPr>
                <w:rFonts w:cs="Arial"/>
                <w:highlight w:val="red"/>
                <w:lang w:val="es-ES"/>
              </w:rPr>
              <w:t xml:space="preserve"> }}</w:t>
            </w:r>
            <w:r w:rsidR="000452C1" w:rsidRPr="002B3DE8">
              <w:rPr>
                <w:rFonts w:cs="Arial"/>
                <w:b/>
                <w:spacing w:val="-3"/>
                <w:sz w:val="20"/>
                <w:szCs w:val="20"/>
              </w:rPr>
              <w:t xml:space="preserve"> </w:t>
            </w:r>
            <w:r w:rsidR="002E7B65" w:rsidRPr="002B3DE8">
              <w:rPr>
                <w:rFonts w:cs="Arial"/>
                <w:b/>
                <w:spacing w:val="-3"/>
                <w:sz w:val="20"/>
                <w:szCs w:val="20"/>
              </w:rPr>
              <w:t>-</w:t>
            </w:r>
            <w:r w:rsidR="00EA7E68">
              <w:rPr>
                <w:rFonts w:cs="Arial"/>
                <w:b/>
                <w:spacing w:val="-3"/>
                <w:sz w:val="20"/>
                <w:szCs w:val="20"/>
              </w:rPr>
              <w:t xml:space="preserve"> </w:t>
            </w:r>
            <w:r w:rsidR="002E7B65" w:rsidRPr="002B3DE8">
              <w:rPr>
                <w:rFonts w:cs="Arial"/>
                <w:b/>
                <w:spacing w:val="-3"/>
                <w:sz w:val="20"/>
                <w:szCs w:val="20"/>
              </w:rPr>
              <w:t xml:space="preserve">FASE A </w:t>
            </w:r>
          </w:p>
        </w:tc>
      </w:tr>
      <w:tr w:rsidR="00744174" w:rsidRPr="00D371E5" w14:paraId="62E825F5" w14:textId="77777777" w:rsidTr="008C7A78">
        <w:trPr>
          <w:trHeight w:val="296"/>
          <w:tblHeader/>
          <w:jc w:val="cent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5D922651" w14:textId="22E13592" w:rsidR="00744174" w:rsidRPr="002B3DE8" w:rsidRDefault="00744174" w:rsidP="008C7A78">
            <w:pPr>
              <w:keepNext/>
              <w:rPr>
                <w:rFonts w:cs="Arial"/>
                <w:b/>
                <w:bCs/>
                <w:sz w:val="20"/>
                <w:szCs w:val="20"/>
              </w:rPr>
            </w:pPr>
            <w:r w:rsidRPr="002B3DE8">
              <w:rPr>
                <w:rFonts w:cs="Arial"/>
                <w:b/>
                <w:bCs/>
                <w:sz w:val="20"/>
                <w:szCs w:val="20"/>
              </w:rPr>
              <w:t xml:space="preserve">Instrumento empleado: </w:t>
            </w:r>
            <w:r w:rsidRPr="002B3DE8">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AD4DB26" w14:textId="10CD4F9B" w:rsidR="00744174" w:rsidRPr="002B3DE8" w:rsidRDefault="00744174" w:rsidP="008C7A78">
            <w:pPr>
              <w:keepNext/>
              <w:jc w:val="left"/>
              <w:rPr>
                <w:rFonts w:cs="Arial"/>
                <w:bCs/>
                <w:sz w:val="20"/>
                <w:szCs w:val="20"/>
              </w:rPr>
            </w:pPr>
            <w:r w:rsidRPr="002B3DE8">
              <w:rPr>
                <w:rFonts w:cs="Arial"/>
                <w:b/>
                <w:bCs/>
                <w:sz w:val="20"/>
                <w:szCs w:val="20"/>
              </w:rPr>
              <w:t xml:space="preserve">Fecha de calibración: </w:t>
            </w:r>
            <w:r w:rsidR="00D44263" w:rsidRPr="002B3DE8">
              <w:rPr>
                <w:rFonts w:cs="Arial"/>
                <w:sz w:val="20"/>
                <w:szCs w:val="20"/>
                <w:highlight w:val="cyan"/>
              </w:rPr>
              <w:t>{{ fechaCalibracion</w:t>
            </w:r>
            <w:r w:rsidR="009C2587" w:rsidRPr="002B3DE8">
              <w:rPr>
                <w:rFonts w:cs="Arial"/>
                <w:sz w:val="20"/>
                <w:szCs w:val="20"/>
                <w:highlight w:val="cyan"/>
              </w:rPr>
              <w:t xml:space="preserve"> | default("N/A")</w:t>
            </w:r>
            <w:r w:rsidR="00D44263" w:rsidRPr="002B3DE8">
              <w:rPr>
                <w:rFonts w:cs="Arial"/>
                <w:sz w:val="20"/>
                <w:szCs w:val="20"/>
                <w:highlight w:val="cyan"/>
              </w:rPr>
              <w:t xml:space="preserve"> }}</w:t>
            </w:r>
          </w:p>
        </w:tc>
      </w:tr>
      <w:tr w:rsidR="00744174" w:rsidRPr="00D371E5" w14:paraId="3D88F771" w14:textId="77777777" w:rsidTr="008C7A78">
        <w:trPr>
          <w:trHeight w:val="310"/>
          <w:tblHeader/>
          <w:jc w:val="cent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7F050A15" w14:textId="77777777" w:rsidR="00744174" w:rsidRPr="002B3DE8" w:rsidRDefault="00744174" w:rsidP="008C7A78">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F60BEE9" w14:textId="77777777" w:rsidR="00744174" w:rsidRPr="002B3DE8" w:rsidRDefault="00744174" w:rsidP="008C7A78">
            <w:pPr>
              <w:keepNext/>
              <w:jc w:val="left"/>
              <w:rPr>
                <w:rFonts w:cs="Arial"/>
                <w:sz w:val="20"/>
                <w:szCs w:val="20"/>
              </w:rPr>
            </w:pPr>
            <w:r w:rsidRPr="002B3DE8">
              <w:rPr>
                <w:rFonts w:cs="Arial"/>
                <w:b/>
                <w:bCs/>
                <w:sz w:val="20"/>
                <w:szCs w:val="20"/>
              </w:rPr>
              <w:t xml:space="preserve">N.º de Serie:  </w:t>
            </w:r>
            <w:r w:rsidRPr="002B3DE8">
              <w:rPr>
                <w:rFonts w:cs="Arial"/>
                <w:sz w:val="20"/>
                <w:szCs w:val="20"/>
              </w:rPr>
              <w:t>GH5206.23K005</w:t>
            </w:r>
          </w:p>
        </w:tc>
      </w:tr>
      <w:tr w:rsidR="00744174" w:rsidRPr="00D371E5" w14:paraId="1C48210A"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4A897B33" w14:textId="77777777" w:rsidR="00744174" w:rsidRPr="002B3DE8" w:rsidRDefault="00744174" w:rsidP="008C7A78">
            <w:pPr>
              <w:keepNext/>
              <w:widowControl w:val="0"/>
              <w:tabs>
                <w:tab w:val="left" w:pos="0"/>
              </w:tabs>
              <w:suppressAutoHyphens/>
              <w:spacing w:before="60" w:after="60"/>
              <w:rPr>
                <w:rFonts w:cs="Arial"/>
                <w:b/>
                <w:spacing w:val="-3"/>
                <w:sz w:val="20"/>
                <w:szCs w:val="20"/>
              </w:rPr>
            </w:pPr>
            <w:r w:rsidRPr="002B3DE8">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17482281" w14:textId="61DE13EC"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2B3DE8">
              <w:rPr>
                <w:rFonts w:cs="Arial"/>
                <w:highlight w:val="red"/>
              </w:rPr>
              <w:t>{{ valTensionPrueba</w:t>
            </w:r>
            <w:r w:rsidR="0096417D" w:rsidRPr="002B3DE8">
              <w:rPr>
                <w:rFonts w:cs="Arial"/>
                <w:highlight w:val="red"/>
              </w:rPr>
              <w:t xml:space="preserve"> </w:t>
            </w:r>
            <w:r w:rsidR="0096417D"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5607393" w14:textId="77777777" w:rsidR="00744174" w:rsidRPr="002B3DE8" w:rsidRDefault="00744174" w:rsidP="008C7A78">
            <w:pPr>
              <w:keepNext/>
              <w:widowControl w:val="0"/>
              <w:tabs>
                <w:tab w:val="left" w:pos="0"/>
              </w:tabs>
              <w:suppressAutoHyphens/>
              <w:spacing w:before="60" w:after="60"/>
              <w:rPr>
                <w:rFonts w:cs="Arial"/>
                <w:b/>
                <w:spacing w:val="-3"/>
                <w:sz w:val="20"/>
                <w:szCs w:val="20"/>
              </w:rPr>
            </w:pPr>
            <w:r w:rsidRPr="002B3DE8">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3E9789" w14:textId="77777777" w:rsidR="00744174" w:rsidRPr="002B3DE8" w:rsidRDefault="00744174" w:rsidP="008C7A78">
            <w:pPr>
              <w:keepNext/>
              <w:tabs>
                <w:tab w:val="left" w:pos="0"/>
              </w:tabs>
              <w:suppressAutoHyphens/>
              <w:spacing w:after="0"/>
              <w:jc w:val="center"/>
              <w:rPr>
                <w:rFonts w:cs="Arial"/>
                <w:spacing w:val="-3"/>
                <w:sz w:val="20"/>
                <w:szCs w:val="20"/>
              </w:rPr>
            </w:pPr>
            <w:r w:rsidRPr="002B3DE8">
              <w:rPr>
                <w:rFonts w:cs="Arial"/>
                <w:spacing w:val="-3"/>
                <w:sz w:val="20"/>
                <w:szCs w:val="20"/>
              </w:rPr>
              <w:t>IEEE 400-2</w:t>
            </w:r>
          </w:p>
        </w:tc>
      </w:tr>
      <w:tr w:rsidR="00744174" w:rsidRPr="00D371E5" w14:paraId="53C673DB"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16282DF0" w14:textId="77777777" w:rsidR="00744174" w:rsidRPr="002B3DE8" w:rsidRDefault="00744174" w:rsidP="008C7A78">
            <w:pPr>
              <w:keepNext/>
              <w:widowControl w:val="0"/>
              <w:tabs>
                <w:tab w:val="left" w:pos="0"/>
              </w:tabs>
              <w:suppressAutoHyphens/>
              <w:spacing w:before="60" w:after="60"/>
              <w:rPr>
                <w:rFonts w:cs="Arial"/>
                <w:b/>
                <w:spacing w:val="-3"/>
                <w:sz w:val="20"/>
                <w:szCs w:val="20"/>
              </w:rPr>
            </w:pPr>
            <w:r w:rsidRPr="002B3DE8">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1E771799" w14:textId="3F6DC2CF"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2B3DE8">
              <w:rPr>
                <w:rFonts w:cs="Arial"/>
                <w:highlight w:val="cyan"/>
              </w:rPr>
              <w:t>{{ caracteristicasCable</w:t>
            </w:r>
            <w:r w:rsidR="0096417D" w:rsidRPr="002B3DE8">
              <w:rPr>
                <w:rFonts w:cs="Arial"/>
                <w:highlight w:val="cyan"/>
              </w:rPr>
              <w:t xml:space="preserve"> </w:t>
            </w:r>
            <w:r w:rsidR="0096417D"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9D10007"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FAF644" w14:textId="291F4190" w:rsidR="00744174" w:rsidRPr="002B3DE8" w:rsidRDefault="00D44263" w:rsidP="008C7A78">
            <w:pPr>
              <w:keepNext/>
              <w:tabs>
                <w:tab w:val="left" w:pos="0"/>
              </w:tabs>
              <w:suppressAutoHyphens/>
              <w:spacing w:after="0"/>
              <w:jc w:val="center"/>
              <w:rPr>
                <w:rFonts w:cs="Arial"/>
                <w:spacing w:val="-3"/>
                <w:sz w:val="20"/>
                <w:szCs w:val="20"/>
              </w:rPr>
            </w:pPr>
            <w:r w:rsidRPr="002B3DE8">
              <w:rPr>
                <w:rFonts w:cs="Arial"/>
                <w:highlight w:val="red"/>
                <w:lang w:val="es-ES"/>
              </w:rPr>
              <w:t>{{ distanciaCableTrm1A</w:t>
            </w:r>
            <w:r w:rsidR="007C5B67" w:rsidRPr="002B3DE8">
              <w:rPr>
                <w:rFonts w:cs="Arial"/>
                <w:highlight w:val="red"/>
                <w:lang w:val="es-ES"/>
              </w:rPr>
              <w:t xml:space="preserve"> | default("N/A")</w:t>
            </w:r>
            <w:r w:rsidRPr="002B3DE8">
              <w:rPr>
                <w:rFonts w:cs="Arial"/>
                <w:highlight w:val="red"/>
                <w:lang w:val="es-ES"/>
              </w:rPr>
              <w:t xml:space="preserve"> }}</w:t>
            </w:r>
          </w:p>
        </w:tc>
      </w:tr>
      <w:tr w:rsidR="00744174" w:rsidRPr="00D371E5" w14:paraId="2E9C4890"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7F577AA3"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5A08B680" w14:textId="26BCC99A" w:rsidR="00744174" w:rsidRPr="002B3DE8" w:rsidRDefault="00D44263" w:rsidP="00915019">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1A</w:t>
            </w:r>
            <w:r w:rsidR="0096417D" w:rsidRPr="002B3DE8">
              <w:rPr>
                <w:rFonts w:cs="Arial"/>
                <w:highlight w:val="red"/>
                <w:lang w:val="es-ES"/>
              </w:rPr>
              <w:t xml:space="preserve"> </w:t>
            </w:r>
            <w:r w:rsidR="0096417D" w:rsidRPr="002B3DE8">
              <w:rPr>
                <w:rFonts w:cs="Arial"/>
                <w:szCs w:val="24"/>
                <w:highlight w:val="red"/>
              </w:rPr>
              <w:t>| default(</w:t>
            </w:r>
            <w:bookmarkStart w:id="125" w:name="_Hlk202966262"/>
            <w:r w:rsidR="0096417D" w:rsidRPr="002B3DE8">
              <w:rPr>
                <w:rFonts w:cs="Arial"/>
                <w:szCs w:val="24"/>
                <w:highlight w:val="red"/>
              </w:rPr>
              <w:t>"</w:t>
            </w:r>
            <w:bookmarkEnd w:id="125"/>
            <w:r w:rsidR="0096417D" w:rsidRPr="002B3DE8">
              <w:rPr>
                <w:rFonts w:cs="Arial"/>
                <w:szCs w:val="24"/>
                <w:highlight w:val="red"/>
              </w:rPr>
              <w:t>N/A")</w:t>
            </w:r>
            <w:r w:rsidRPr="002B3DE8">
              <w:rPr>
                <w:rFonts w:cs="Arial"/>
                <w:highlight w:val="red"/>
                <w:lang w:val="es-ES"/>
              </w:rPr>
              <w:t xml:space="preserve"> }}</w:t>
            </w:r>
            <w:r w:rsidR="001E227B">
              <w:rPr>
                <w:rFonts w:cs="Arial"/>
                <w:lang w:val="es-ES"/>
              </w:rPr>
              <w:t xml:space="preserve"> – Fase A</w:t>
            </w:r>
          </w:p>
        </w:tc>
        <w:tc>
          <w:tcPr>
            <w:tcW w:w="1089" w:type="pct"/>
            <w:tcBorders>
              <w:top w:val="single" w:sz="4" w:space="0" w:color="auto"/>
              <w:left w:val="single" w:sz="4" w:space="0" w:color="auto"/>
              <w:bottom w:val="single" w:sz="4" w:space="0" w:color="auto"/>
              <w:right w:val="single" w:sz="4" w:space="0" w:color="auto"/>
            </w:tcBorders>
            <w:vAlign w:val="center"/>
          </w:tcPr>
          <w:p w14:paraId="1B4E2CEF"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1E9DE6" w14:textId="25FBD9A0" w:rsidR="00744174" w:rsidRPr="002B3DE8" w:rsidRDefault="00D44263" w:rsidP="008C7A78">
            <w:pPr>
              <w:keepNext/>
              <w:tabs>
                <w:tab w:val="left" w:pos="0"/>
              </w:tabs>
              <w:suppressAutoHyphens/>
              <w:spacing w:after="0"/>
              <w:jc w:val="center"/>
              <w:rPr>
                <w:rFonts w:cs="Arial"/>
                <w:spacing w:val="-3"/>
                <w:sz w:val="20"/>
                <w:szCs w:val="20"/>
              </w:rPr>
            </w:pPr>
            <w:r w:rsidRPr="00816583">
              <w:rPr>
                <w:rFonts w:cs="Arial"/>
                <w:highlight w:val="red"/>
                <w:lang w:val="es-ES"/>
              </w:rPr>
              <w:t>{{ tipoTramos</w:t>
            </w:r>
            <w:r w:rsidR="007C5B67" w:rsidRPr="00816583">
              <w:rPr>
                <w:rFonts w:cs="Arial"/>
                <w:highlight w:val="red"/>
                <w:lang w:val="es-ES"/>
              </w:rPr>
              <w:t xml:space="preserve"> | default("N/A")</w:t>
            </w:r>
            <w:r w:rsidRPr="00816583">
              <w:rPr>
                <w:rFonts w:cs="Arial"/>
                <w:highlight w:val="red"/>
                <w:lang w:val="es-ES"/>
              </w:rPr>
              <w:t xml:space="preserve"> }}</w:t>
            </w:r>
          </w:p>
        </w:tc>
      </w:tr>
      <w:tr w:rsidR="00744174" w:rsidRPr="00D371E5" w14:paraId="1D119CC7"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3C988525"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4238A532" w14:textId="0363345B"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816583">
              <w:rPr>
                <w:rFonts w:cs="Arial"/>
                <w:highlight w:val="red"/>
              </w:rPr>
              <w:t>{{ tensionPrueba</w:t>
            </w:r>
            <w:r w:rsidR="0096417D" w:rsidRPr="00816583">
              <w:rPr>
                <w:rFonts w:cs="Arial"/>
                <w:highlight w:val="red"/>
              </w:rPr>
              <w:t xml:space="preserve"> </w:t>
            </w:r>
            <w:r w:rsidR="0096417D" w:rsidRPr="00816583">
              <w:rPr>
                <w:rFonts w:cs="Arial"/>
                <w:szCs w:val="24"/>
                <w:highlight w:val="red"/>
              </w:rPr>
              <w:t>| default("N/A")</w:t>
            </w:r>
            <w:r w:rsidRPr="0081658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2265751"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F08455" w14:textId="1F0EFD81" w:rsidR="00744174" w:rsidRPr="002B3DE8" w:rsidRDefault="00744174" w:rsidP="008C7A78">
            <w:pPr>
              <w:keepNext/>
              <w:tabs>
                <w:tab w:val="left" w:pos="0"/>
              </w:tabs>
              <w:suppressAutoHyphens/>
              <w:spacing w:after="0"/>
              <w:jc w:val="center"/>
              <w:rPr>
                <w:rFonts w:cs="Arial"/>
                <w:spacing w:val="-3"/>
                <w:sz w:val="20"/>
                <w:szCs w:val="20"/>
              </w:rPr>
            </w:pPr>
            <w:r w:rsidRPr="002B3DE8">
              <w:rPr>
                <w:rFonts w:cs="Arial"/>
                <w:spacing w:val="-3"/>
                <w:sz w:val="20"/>
                <w:szCs w:val="20"/>
              </w:rPr>
              <w:t>30</w:t>
            </w:r>
          </w:p>
        </w:tc>
      </w:tr>
      <w:tr w:rsidR="00744174" w:rsidRPr="00D371E5" w14:paraId="6BC9610C" w14:textId="77777777" w:rsidTr="0037757E">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7AA3C909" w14:textId="2BAF708A"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 xml:space="preserve">Corriente </w:t>
            </w:r>
            <w:r w:rsidR="00724726" w:rsidRPr="002B3DE8">
              <w:rPr>
                <w:rFonts w:cs="Arial"/>
                <w:b/>
                <w:spacing w:val="-3"/>
                <w:sz w:val="20"/>
                <w:szCs w:val="20"/>
              </w:rPr>
              <w:t xml:space="preserve">tramo </w:t>
            </w:r>
            <w:r w:rsidR="00AA6549">
              <w:rPr>
                <w:rFonts w:cs="Arial"/>
                <w:b/>
                <w:spacing w:val="-3"/>
                <w:sz w:val="20"/>
                <w:szCs w:val="20"/>
              </w:rPr>
              <w:t>tri</w:t>
            </w:r>
            <w:r w:rsidR="00724726" w:rsidRPr="002B3DE8">
              <w:rPr>
                <w:rFonts w:cs="Arial"/>
                <w:b/>
                <w:spacing w:val="-3"/>
                <w:sz w:val="20"/>
                <w:szCs w:val="20"/>
              </w:rPr>
              <w:t>fásico</w:t>
            </w:r>
          </w:p>
        </w:tc>
        <w:tc>
          <w:tcPr>
            <w:tcW w:w="1191" w:type="pct"/>
            <w:tcBorders>
              <w:top w:val="single" w:sz="4" w:space="0" w:color="auto"/>
              <w:left w:val="single" w:sz="4" w:space="0" w:color="auto"/>
              <w:bottom w:val="single" w:sz="4" w:space="0" w:color="auto"/>
              <w:right w:val="single" w:sz="4" w:space="0" w:color="auto"/>
            </w:tcBorders>
            <w:vAlign w:val="center"/>
          </w:tcPr>
          <w:p w14:paraId="78644EA9" w14:textId="61418128"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816583">
              <w:rPr>
                <w:rFonts w:cs="Arial"/>
                <w:spacing w:val="-3"/>
                <w:sz w:val="20"/>
                <w:szCs w:val="20"/>
                <w:highlight w:val="red"/>
              </w:rPr>
              <w:t>{{ corrienteTramoTrm1A</w:t>
            </w:r>
            <w:r w:rsidR="0096417D" w:rsidRPr="00816583">
              <w:rPr>
                <w:rFonts w:cs="Arial"/>
                <w:spacing w:val="-3"/>
                <w:sz w:val="20"/>
                <w:szCs w:val="20"/>
                <w:highlight w:val="red"/>
              </w:rPr>
              <w:t xml:space="preserve"> </w:t>
            </w:r>
            <w:r w:rsidR="0096417D" w:rsidRPr="00816583">
              <w:rPr>
                <w:rFonts w:cs="Arial"/>
                <w:szCs w:val="24"/>
                <w:highlight w:val="red"/>
              </w:rPr>
              <w:t>| default("N/A")</w:t>
            </w:r>
            <w:r w:rsidRPr="00816583">
              <w:rPr>
                <w:rFonts w:cs="Arial"/>
                <w:spacing w:val="-3"/>
                <w:sz w:val="20"/>
                <w:szCs w:val="20"/>
                <w:highlight w:val="red"/>
              </w:rPr>
              <w:t xml:space="preserve"> }}</w:t>
            </w:r>
            <w:r w:rsidR="00816583">
              <w:rPr>
                <w:rFonts w:cs="Arial"/>
                <w:spacing w:val="-3"/>
                <w:sz w:val="20"/>
                <w:szCs w:val="20"/>
              </w:rPr>
              <w:t xml:space="preserve"> </w:t>
            </w:r>
            <w:r w:rsidR="00816583" w:rsidRPr="002B3DE8">
              <w:rPr>
                <w:rFonts w:cs="Arial"/>
                <w:sz w:val="20"/>
                <w:szCs w:val="20"/>
                <w:lang w:val="es-MX"/>
              </w:rPr>
              <w:t>μArms</w:t>
            </w:r>
          </w:p>
        </w:tc>
        <w:tc>
          <w:tcPr>
            <w:tcW w:w="1089" w:type="pct"/>
            <w:tcBorders>
              <w:top w:val="single" w:sz="4" w:space="0" w:color="auto"/>
              <w:left w:val="single" w:sz="4" w:space="0" w:color="auto"/>
              <w:bottom w:val="single" w:sz="4" w:space="0" w:color="auto"/>
              <w:right w:val="single" w:sz="4" w:space="0" w:color="auto"/>
            </w:tcBorders>
            <w:vAlign w:val="center"/>
          </w:tcPr>
          <w:p w14:paraId="3B2A94EB" w14:textId="138EDDF6"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6B9FC805" w14:textId="32402744" w:rsidR="00744174" w:rsidRPr="002B3DE8" w:rsidRDefault="00D44263" w:rsidP="008C7A78">
            <w:pPr>
              <w:keepNext/>
              <w:tabs>
                <w:tab w:val="left" w:pos="0"/>
              </w:tabs>
              <w:suppressAutoHyphens/>
              <w:spacing w:after="0"/>
              <w:jc w:val="center"/>
              <w:rPr>
                <w:rFonts w:cs="Arial"/>
                <w:b/>
                <w:bCs/>
                <w:spacing w:val="-3"/>
                <w:sz w:val="20"/>
                <w:szCs w:val="20"/>
              </w:rPr>
            </w:pPr>
            <w:r w:rsidRPr="00816583">
              <w:rPr>
                <w:rFonts w:cs="Arial"/>
                <w:highlight w:val="red"/>
                <w:lang w:val="es-ES"/>
              </w:rPr>
              <w:t>{{ evaluacionFinalTrm1A</w:t>
            </w:r>
            <w:r w:rsidR="00152664" w:rsidRPr="00816583">
              <w:rPr>
                <w:rFonts w:cs="Arial"/>
                <w:highlight w:val="red"/>
                <w:lang w:val="es-ES"/>
              </w:rPr>
              <w:t xml:space="preserve"> | default("N/A")</w:t>
            </w:r>
            <w:r w:rsidRPr="00816583">
              <w:rPr>
                <w:rFonts w:cs="Arial"/>
                <w:highlight w:val="red"/>
                <w:lang w:val="es-ES"/>
              </w:rPr>
              <w:t xml:space="preserve"> }}</w:t>
            </w:r>
          </w:p>
        </w:tc>
      </w:tr>
    </w:tbl>
    <w:p w14:paraId="01D6C5B2" w14:textId="53C8EACA" w:rsidR="006A3EF1" w:rsidRPr="00D371E5" w:rsidRDefault="00BA1712" w:rsidP="006A3EF1">
      <w:pPr>
        <w:shd w:val="clear" w:color="auto" w:fill="FFFFFF"/>
        <w:rPr>
          <w:rFonts w:cs="Arial"/>
        </w:rPr>
      </w:pPr>
      <w:r w:rsidRPr="00D371E5">
        <w:rPr>
          <w:rFonts w:cs="Arial"/>
          <w:noProof/>
        </w:rPr>
        <mc:AlternateContent>
          <mc:Choice Requires="wps">
            <w:drawing>
              <wp:anchor distT="0" distB="0" distL="114300" distR="114300" simplePos="0" relativeHeight="251725824" behindDoc="0" locked="0" layoutInCell="1" allowOverlap="1" wp14:anchorId="0EF0ACCC" wp14:editId="0232D634">
                <wp:simplePos x="0" y="0"/>
                <wp:positionH relativeFrom="page">
                  <wp:align>center</wp:align>
                </wp:positionH>
                <wp:positionV relativeFrom="paragraph">
                  <wp:posOffset>183405</wp:posOffset>
                </wp:positionV>
                <wp:extent cx="5780598" cy="198120"/>
                <wp:effectExtent l="0" t="0" r="0" b="0"/>
                <wp:wrapNone/>
                <wp:docPr id="2046086515" name="Cuadro de texto 1"/>
                <wp:cNvGraphicFramePr/>
                <a:graphic xmlns:a="http://schemas.openxmlformats.org/drawingml/2006/main">
                  <a:graphicData uri="http://schemas.microsoft.com/office/word/2010/wordprocessingShape">
                    <wps:wsp>
                      <wps:cNvSpPr txBox="1"/>
                      <wps:spPr>
                        <a:xfrm>
                          <a:off x="0" y="0"/>
                          <a:ext cx="5780598" cy="198120"/>
                        </a:xfrm>
                        <a:prstGeom prst="rect">
                          <a:avLst/>
                        </a:prstGeom>
                        <a:solidFill>
                          <a:prstClr val="white"/>
                        </a:solidFill>
                        <a:ln>
                          <a:noFill/>
                        </a:ln>
                      </wps:spPr>
                      <wps:txbx>
                        <w:txbxContent>
                          <w:p w14:paraId="7F732B3E" w14:textId="1F47E634" w:rsidR="00AF60CC" w:rsidRPr="005E6FCB" w:rsidRDefault="00AF60CC" w:rsidP="00AF60CC">
                            <w:pPr>
                              <w:pStyle w:val="Descripcin"/>
                              <w:rPr>
                                <w:rFonts w:cs="Arial"/>
                                <w:b w:val="0"/>
                                <w:bCs w:val="0"/>
                                <w:sz w:val="20"/>
                                <w:szCs w:val="16"/>
                              </w:rPr>
                            </w:pPr>
                            <w:bookmarkStart w:id="126" w:name="_Toc204250248"/>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793AED">
                              <w:rPr>
                                <w:rFonts w:cs="Arial"/>
                                <w:i/>
                                <w:iCs/>
                                <w:noProof/>
                              </w:rPr>
                              <w:t>2</w:t>
                            </w:r>
                            <w:r w:rsidRPr="00BA1712">
                              <w:rPr>
                                <w:rFonts w:cs="Arial"/>
                                <w:i/>
                                <w:iCs/>
                              </w:rPr>
                              <w:fldChar w:fldCharType="end"/>
                            </w:r>
                            <w:r w:rsidRPr="00BA1712">
                              <w:rPr>
                                <w:rFonts w:cs="Arial"/>
                                <w:i/>
                                <w:iCs/>
                              </w:rPr>
                              <w:t>.</w:t>
                            </w:r>
                            <w:r w:rsidRPr="00BA1712">
                              <w:rPr>
                                <w:rFonts w:cs="Arial"/>
                              </w:rPr>
                              <w:t xml:space="preserve"> </w:t>
                            </w:r>
                            <w:r w:rsidRPr="00BA1712">
                              <w:rPr>
                                <w:rFonts w:cs="Arial"/>
                                <w:b w:val="0"/>
                                <w:bCs w:val="0"/>
                              </w:rPr>
                              <w:t>Resumen y resultado de la prueba</w:t>
                            </w:r>
                            <w:r w:rsidR="00BA1712" w:rsidRPr="00BA1712">
                              <w:rPr>
                                <w:rFonts w:cs="Arial"/>
                                <w:b w:val="0"/>
                                <w:bCs w:val="0"/>
                              </w:rPr>
                              <w:t xml:space="preserve"> </w:t>
                            </w:r>
                            <w:r w:rsidR="00422F17">
                              <w:rPr>
                                <w:rFonts w:cs="Arial"/>
                                <w:b w:val="0"/>
                                <w:bCs w:val="0"/>
                                <w:sz w:val="20"/>
                                <w:szCs w:val="16"/>
                              </w:rPr>
                              <w:t>{{ nombreCircuitoTrm1A | default(</w:t>
                            </w:r>
                            <w:r w:rsidR="00422F17" w:rsidRPr="00422F17">
                              <w:rPr>
                                <w:rFonts w:cs="Arial"/>
                                <w:b w:val="0"/>
                                <w:bCs w:val="0"/>
                                <w:sz w:val="20"/>
                                <w:szCs w:val="16"/>
                              </w:rPr>
                              <w:t>"</w:t>
                            </w:r>
                            <w:r w:rsidR="00422F17">
                              <w:rPr>
                                <w:rFonts w:cs="Arial"/>
                                <w:b w:val="0"/>
                                <w:bCs w:val="0"/>
                                <w:sz w:val="20"/>
                                <w:szCs w:val="16"/>
                              </w:rPr>
                              <w:t>N/A</w:t>
                            </w:r>
                            <w:r w:rsidR="00422F17" w:rsidRPr="00422F17">
                              <w:rPr>
                                <w:rFonts w:cs="Arial"/>
                                <w:b w:val="0"/>
                                <w:bCs w:val="0"/>
                                <w:sz w:val="20"/>
                                <w:szCs w:val="16"/>
                              </w:rPr>
                              <w:t>"</w:t>
                            </w:r>
                            <w:r w:rsidR="00422F17">
                              <w:rPr>
                                <w:rFonts w:cs="Arial"/>
                                <w:b w:val="0"/>
                                <w:bCs w:val="0"/>
                                <w:sz w:val="20"/>
                                <w:szCs w:val="16"/>
                              </w:rPr>
                              <w:t>) }}</w:t>
                            </w:r>
                            <w:r w:rsidR="001E227B">
                              <w:rPr>
                                <w:rFonts w:cs="Arial"/>
                                <w:b w:val="0"/>
                                <w:bCs w:val="0"/>
                                <w:sz w:val="20"/>
                                <w:szCs w:val="16"/>
                              </w:rPr>
                              <w:t xml:space="preserve"> – Fase A</w:t>
                            </w:r>
                            <w:bookmarkEnd w:id="126"/>
                          </w:p>
                          <w:p w14:paraId="4FFB767C" w14:textId="77777777" w:rsidR="009D69DB" w:rsidRDefault="009D69DB" w:rsidP="009D69DB"/>
                          <w:p w14:paraId="1BDA7962" w14:textId="77777777" w:rsidR="009D69DB" w:rsidRPr="009D69DB" w:rsidRDefault="009D69DB" w:rsidP="009D69DB"/>
                          <w:p w14:paraId="1CB000CF" w14:textId="77777777" w:rsidR="009D69DB" w:rsidRDefault="009D69DB" w:rsidP="009D69DB"/>
                          <w:p w14:paraId="725F7EC7" w14:textId="77777777" w:rsidR="009D69DB" w:rsidRDefault="009D69DB" w:rsidP="009D69DB"/>
                          <w:p w14:paraId="22110660" w14:textId="77777777" w:rsidR="009D69DB" w:rsidRDefault="009D69DB" w:rsidP="009D69DB"/>
                          <w:p w14:paraId="44659DD7" w14:textId="77777777" w:rsidR="009D69DB" w:rsidRDefault="009D69DB" w:rsidP="009D69DB"/>
                          <w:p w14:paraId="0817EF76" w14:textId="77777777" w:rsidR="009D69DB" w:rsidRPr="009D69DB" w:rsidRDefault="009D69DB" w:rsidP="009D69DB"/>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F0ACCC" id="_x0000_s1030" type="#_x0000_t202" style="position:absolute;left:0;text-align:left;margin-left:0;margin-top:14.45pt;width:455.15pt;height:15.6pt;z-index:25172582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" stroked="f">
                <v:textbox inset="0,0,0,0">
                  <w:txbxContent>
                    <w:p w14:paraId="7F732B3E" w14:textId="1F47E634" w:rsidR="00AF60CC" w:rsidRPr="005E6FCB" w:rsidRDefault="00AF60CC" w:rsidP="00AF60CC">
                      <w:pPr>
                        <w:pStyle w:val="Descripcin"/>
                        <w:rPr>
                          <w:rFonts w:cs="Arial"/>
                          <w:b w:val="0"/>
                          <w:bCs w:val="0"/>
                          <w:sz w:val="20"/>
                          <w:szCs w:val="16"/>
                        </w:rPr>
                      </w:pPr>
                      <w:bookmarkStart w:id="131" w:name="_Toc204250248"/>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793AED">
                        <w:rPr>
                          <w:rFonts w:cs="Arial"/>
                          <w:i/>
                          <w:iCs/>
                          <w:noProof/>
                        </w:rPr>
                        <w:t>2</w:t>
                      </w:r>
                      <w:r w:rsidRPr="00BA1712">
                        <w:rPr>
                          <w:rFonts w:cs="Arial"/>
                          <w:i/>
                          <w:iCs/>
                        </w:rPr>
                        <w:fldChar w:fldCharType="end"/>
                      </w:r>
                      <w:r w:rsidRPr="00BA1712">
                        <w:rPr>
                          <w:rFonts w:cs="Arial"/>
                          <w:i/>
                          <w:iCs/>
                        </w:rPr>
                        <w:t>.</w:t>
                      </w:r>
                      <w:r w:rsidRPr="00BA1712">
                        <w:rPr>
                          <w:rFonts w:cs="Arial"/>
                        </w:rPr>
                        <w:t xml:space="preserve"> </w:t>
                      </w:r>
                      <w:r w:rsidRPr="00BA1712">
                        <w:rPr>
                          <w:rFonts w:cs="Arial"/>
                          <w:b w:val="0"/>
                          <w:bCs w:val="0"/>
                        </w:rPr>
                        <w:t>Resumen y resultado de la prueba</w:t>
                      </w:r>
                      <w:r w:rsidR="00BA1712" w:rsidRPr="00BA1712">
                        <w:rPr>
                          <w:rFonts w:cs="Arial"/>
                          <w:b w:val="0"/>
                          <w:bCs w:val="0"/>
                        </w:rPr>
                        <w:t xml:space="preserve"> </w:t>
                      </w:r>
                      <w:r w:rsidR="00422F17">
                        <w:rPr>
                          <w:rFonts w:cs="Arial"/>
                          <w:b w:val="0"/>
                          <w:bCs w:val="0"/>
                          <w:sz w:val="20"/>
                          <w:szCs w:val="16"/>
                        </w:rPr>
                        <w:t>{{ nombreCircuitoTrm1A | default(</w:t>
                      </w:r>
                      <w:r w:rsidR="00422F17" w:rsidRPr="00422F17">
                        <w:rPr>
                          <w:rFonts w:cs="Arial"/>
                          <w:b w:val="0"/>
                          <w:bCs w:val="0"/>
                          <w:sz w:val="20"/>
                          <w:szCs w:val="16"/>
                        </w:rPr>
                        <w:t>"</w:t>
                      </w:r>
                      <w:r w:rsidR="00422F17">
                        <w:rPr>
                          <w:rFonts w:cs="Arial"/>
                          <w:b w:val="0"/>
                          <w:bCs w:val="0"/>
                          <w:sz w:val="20"/>
                          <w:szCs w:val="16"/>
                        </w:rPr>
                        <w:t>N/A</w:t>
                      </w:r>
                      <w:r w:rsidR="00422F17" w:rsidRPr="00422F17">
                        <w:rPr>
                          <w:rFonts w:cs="Arial"/>
                          <w:b w:val="0"/>
                          <w:bCs w:val="0"/>
                          <w:sz w:val="20"/>
                          <w:szCs w:val="16"/>
                        </w:rPr>
                        <w:t>"</w:t>
                      </w:r>
                      <w:r w:rsidR="00422F17">
                        <w:rPr>
                          <w:rFonts w:cs="Arial"/>
                          <w:b w:val="0"/>
                          <w:bCs w:val="0"/>
                          <w:sz w:val="20"/>
                          <w:szCs w:val="16"/>
                        </w:rPr>
                        <w:t>) }}</w:t>
                      </w:r>
                      <w:r w:rsidR="001E227B">
                        <w:rPr>
                          <w:rFonts w:cs="Arial"/>
                          <w:b w:val="0"/>
                          <w:bCs w:val="0"/>
                          <w:sz w:val="20"/>
                          <w:szCs w:val="16"/>
                        </w:rPr>
                        <w:t xml:space="preserve"> – Fase A</w:t>
                      </w:r>
                      <w:bookmarkEnd w:id="131"/>
                    </w:p>
                    <w:p w14:paraId="4FFB767C" w14:textId="77777777" w:rsidR="009D69DB" w:rsidRDefault="009D69DB" w:rsidP="009D69DB"/>
                    <w:p w14:paraId="1BDA7962" w14:textId="77777777" w:rsidR="009D69DB" w:rsidRPr="009D69DB" w:rsidRDefault="009D69DB" w:rsidP="009D69DB"/>
                    <w:p w14:paraId="1CB000CF" w14:textId="77777777" w:rsidR="009D69DB" w:rsidRDefault="009D69DB" w:rsidP="009D69DB"/>
                    <w:p w14:paraId="725F7EC7" w14:textId="77777777" w:rsidR="009D69DB" w:rsidRDefault="009D69DB" w:rsidP="009D69DB"/>
                    <w:p w14:paraId="22110660" w14:textId="77777777" w:rsidR="009D69DB" w:rsidRDefault="009D69DB" w:rsidP="009D69DB"/>
                    <w:p w14:paraId="44659DD7" w14:textId="77777777" w:rsidR="009D69DB" w:rsidRDefault="009D69DB" w:rsidP="009D69DB"/>
                    <w:p w14:paraId="0817EF76" w14:textId="77777777" w:rsidR="009D69DB" w:rsidRPr="009D69DB" w:rsidRDefault="009D69DB" w:rsidP="009D69DB"/>
                  </w:txbxContent>
                </v:textbox>
                <w10:wrap anchorx="page"/>
              </v:shape>
            </w:pict>
          </mc:Fallback>
        </mc:AlternateContent>
      </w:r>
    </w:p>
    <w:tbl>
      <w:tblPr>
        <w:tblpPr w:leftFromText="141" w:rightFromText="141" w:vertAnchor="text" w:horzAnchor="margin" w:tblpY="565"/>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9D69DB" w:rsidRPr="00D371E5" w14:paraId="48F4E026" w14:textId="77777777" w:rsidTr="009D69DB">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1E6CA4A4" w14:textId="70F0C1DB" w:rsidR="009D69DB" w:rsidRPr="00D371E5" w:rsidRDefault="00613B80" w:rsidP="009D69D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1</w:t>
            </w:r>
            <w:r w:rsidR="00EA7E68">
              <w:rPr>
                <w:rFonts w:cs="Arial"/>
                <w:highlight w:val="red"/>
                <w:lang w:val="es-ES"/>
              </w:rPr>
              <w:t>B</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r>
              <w:rPr>
                <w:rFonts w:cs="Arial"/>
                <w:b/>
                <w:spacing w:val="-3"/>
                <w:sz w:val="20"/>
                <w:szCs w:val="20"/>
              </w:rPr>
              <w:t xml:space="preserve"> -</w:t>
            </w:r>
            <w:r w:rsidR="00EA7E68">
              <w:rPr>
                <w:rFonts w:cs="Arial"/>
                <w:b/>
                <w:spacing w:val="-3"/>
                <w:sz w:val="20"/>
                <w:szCs w:val="20"/>
              </w:rPr>
              <w:t xml:space="preserve"> </w:t>
            </w:r>
            <w:r>
              <w:rPr>
                <w:rFonts w:cs="Arial"/>
                <w:b/>
                <w:spacing w:val="-3"/>
                <w:sz w:val="20"/>
                <w:szCs w:val="20"/>
              </w:rPr>
              <w:t xml:space="preserve">FASE </w:t>
            </w:r>
            <w:r w:rsidR="00B61A43">
              <w:rPr>
                <w:rFonts w:cs="Arial"/>
                <w:b/>
                <w:spacing w:val="-3"/>
                <w:sz w:val="20"/>
                <w:szCs w:val="20"/>
              </w:rPr>
              <w:t>B</w:t>
            </w:r>
          </w:p>
        </w:tc>
      </w:tr>
      <w:tr w:rsidR="009D69DB" w:rsidRPr="00D371E5" w14:paraId="22E7C0BD" w14:textId="77777777" w:rsidTr="00BA1712">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7547F0F6" w14:textId="2AFA4714" w:rsidR="009D69DB" w:rsidRPr="00D371E5" w:rsidRDefault="009D69DB" w:rsidP="009D69DB">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3F4016E" w14:textId="7F09E752" w:rsidR="009D69DB" w:rsidRPr="00D371E5" w:rsidRDefault="009D69DB" w:rsidP="009D69DB">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fechaCalibracion | default("N/A") }}</w:t>
            </w:r>
          </w:p>
        </w:tc>
      </w:tr>
      <w:tr w:rsidR="009D69DB" w:rsidRPr="00D371E5" w14:paraId="68CD2751" w14:textId="77777777" w:rsidTr="00BA1712">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2FD9DC17" w14:textId="77777777" w:rsidR="009D69DB" w:rsidRPr="00D371E5" w:rsidRDefault="009D69DB" w:rsidP="009D69DB">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53DD387E" w14:textId="77777777" w:rsidR="009D69DB" w:rsidRPr="00D371E5" w:rsidRDefault="009D69DB" w:rsidP="009D69DB">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9D69DB" w:rsidRPr="00D371E5" w14:paraId="106325C0"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16A3DB2" w14:textId="77777777" w:rsidR="009D69DB" w:rsidRPr="00D371E5" w:rsidRDefault="009D69DB" w:rsidP="009D69D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03CDA564" w14:textId="3770D608" w:rsidR="009D69DB" w:rsidRPr="00D371E5" w:rsidRDefault="004E41F0" w:rsidP="009D69DB">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valTensionPrueba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34EAB00" w14:textId="77777777" w:rsidR="009D69DB" w:rsidRPr="00D371E5" w:rsidRDefault="009D69DB" w:rsidP="009D69D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02BEEB" w14:textId="77777777" w:rsidR="009D69DB" w:rsidRPr="00D371E5" w:rsidRDefault="009D69DB" w:rsidP="009D69DB">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9D69DB" w:rsidRPr="00D371E5" w14:paraId="1B391421"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6AC0234" w14:textId="77777777" w:rsidR="009D69DB" w:rsidRPr="00D371E5" w:rsidRDefault="009D69DB" w:rsidP="009D69D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4FDD5B5B" w14:textId="25672157" w:rsidR="009D69DB" w:rsidRPr="00D371E5" w:rsidRDefault="00931534" w:rsidP="009D69DB">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caracteristicasCabl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A06A36C" w14:textId="77777777" w:rsidR="009D69DB" w:rsidRPr="00D371E5" w:rsidRDefault="009D69DB" w:rsidP="009D69D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B85F9E" w14:textId="5F82A362" w:rsidR="009D69DB" w:rsidRPr="00D371E5" w:rsidRDefault="007C5B67" w:rsidP="009D69DB">
            <w:pPr>
              <w:keepNext/>
              <w:tabs>
                <w:tab w:val="left" w:pos="0"/>
              </w:tabs>
              <w:suppressAutoHyphens/>
              <w:spacing w:after="0"/>
              <w:jc w:val="center"/>
              <w:rPr>
                <w:rFonts w:cs="Arial"/>
                <w:spacing w:val="-3"/>
                <w:sz w:val="20"/>
                <w:szCs w:val="20"/>
              </w:rPr>
            </w:pPr>
            <w:r w:rsidRPr="00931534">
              <w:rPr>
                <w:rFonts w:cs="Arial"/>
                <w:highlight w:val="red"/>
                <w:lang w:val="es-ES"/>
              </w:rPr>
              <w:t>{{ distanciaCableTrm1B | default("N/A") }}</w:t>
            </w:r>
          </w:p>
        </w:tc>
      </w:tr>
      <w:tr w:rsidR="00915019" w:rsidRPr="00D371E5" w14:paraId="1F0D7D48"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7C606D5"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03011936" w14:textId="4F28A919" w:rsidR="00915019" w:rsidRPr="00D371E5" w:rsidRDefault="00931534" w:rsidP="00915019">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1</w:t>
            </w:r>
            <w:r>
              <w:rPr>
                <w:rFonts w:cs="Arial"/>
                <w:highlight w:val="red"/>
                <w:lang w:val="es-ES"/>
              </w:rPr>
              <w:t>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sidR="00902138">
              <w:rPr>
                <w:rFonts w:cs="Arial"/>
                <w:lang w:val="es-ES"/>
              </w:rPr>
              <w:t xml:space="preserve"> – Fase B</w:t>
            </w:r>
          </w:p>
        </w:tc>
        <w:tc>
          <w:tcPr>
            <w:tcW w:w="1089" w:type="pct"/>
            <w:tcBorders>
              <w:top w:val="single" w:sz="4" w:space="0" w:color="auto"/>
              <w:left w:val="single" w:sz="4" w:space="0" w:color="auto"/>
              <w:bottom w:val="single" w:sz="4" w:space="0" w:color="auto"/>
              <w:right w:val="single" w:sz="4" w:space="0" w:color="auto"/>
            </w:tcBorders>
            <w:vAlign w:val="center"/>
          </w:tcPr>
          <w:p w14:paraId="5C30DB99"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655227" w14:textId="2A153738" w:rsidR="00915019" w:rsidRPr="00D371E5" w:rsidRDefault="007C5B67" w:rsidP="00915019">
            <w:pPr>
              <w:keepNext/>
              <w:tabs>
                <w:tab w:val="left" w:pos="0"/>
              </w:tabs>
              <w:suppressAutoHyphens/>
              <w:spacing w:after="0"/>
              <w:jc w:val="center"/>
              <w:rPr>
                <w:rFonts w:cs="Arial"/>
                <w:spacing w:val="-3"/>
                <w:sz w:val="20"/>
                <w:szCs w:val="20"/>
              </w:rPr>
            </w:pPr>
            <w:r w:rsidRPr="00931534">
              <w:rPr>
                <w:rFonts w:cs="Arial"/>
                <w:highlight w:val="red"/>
                <w:lang w:val="es-ES"/>
              </w:rPr>
              <w:t>{{ tipoTramos | default("N/A") }}</w:t>
            </w:r>
          </w:p>
        </w:tc>
      </w:tr>
      <w:tr w:rsidR="00915019" w:rsidRPr="00D371E5" w14:paraId="1E0FAC45"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38C0833"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0E236C97" w14:textId="22B10420"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931534">
              <w:rPr>
                <w:rFonts w:cs="Arial"/>
                <w:highlight w:val="red"/>
              </w:rPr>
              <w:t xml:space="preserve">{{ tensionPrueba </w:t>
            </w:r>
            <w:r w:rsidRPr="00931534">
              <w:rPr>
                <w:rFonts w:cs="Arial"/>
                <w:szCs w:val="24"/>
                <w:highlight w:val="red"/>
              </w:rPr>
              <w:t>| default("N/A")</w:t>
            </w:r>
            <w:r w:rsidRPr="00931534">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0098B17" w14:textId="24AFB7AA"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29A79B" w14:textId="77777777" w:rsidR="00915019" w:rsidRPr="00D371E5" w:rsidRDefault="00915019" w:rsidP="00915019">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915019" w:rsidRPr="00D371E5" w14:paraId="66A835B5"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A5094B9" w14:textId="7AD25641"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AA6549">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606653AC" w14:textId="59D1B61D"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931534">
              <w:rPr>
                <w:rFonts w:cs="Arial"/>
                <w:spacing w:val="-3"/>
                <w:sz w:val="20"/>
                <w:szCs w:val="20"/>
                <w:highlight w:val="red"/>
              </w:rPr>
              <w:t xml:space="preserve">{{ corrienteTramoTrm1B </w:t>
            </w:r>
            <w:r w:rsidRPr="00931534">
              <w:rPr>
                <w:rFonts w:cs="Arial"/>
                <w:szCs w:val="24"/>
                <w:highlight w:val="red"/>
              </w:rPr>
              <w:t>| default("N/A")</w:t>
            </w:r>
            <w:r w:rsidRPr="00931534">
              <w:rPr>
                <w:rFonts w:cs="Arial"/>
                <w:spacing w:val="-3"/>
                <w:sz w:val="20"/>
                <w:szCs w:val="20"/>
                <w:highlight w:val="red"/>
              </w:rPr>
              <w:t xml:space="preserve"> }}</w:t>
            </w:r>
            <w:r w:rsidR="00931534">
              <w:rPr>
                <w:rFonts w:cs="Arial"/>
                <w:spacing w:val="-3"/>
                <w:sz w:val="20"/>
                <w:szCs w:val="20"/>
              </w:rPr>
              <w:t xml:space="preserve"> </w:t>
            </w:r>
            <w:r w:rsidR="00931534" w:rsidRPr="00D371E5">
              <w:rPr>
                <w:rFonts w:cs="Arial"/>
                <w:sz w:val="20"/>
                <w:szCs w:val="20"/>
                <w:lang w:val="es-MX"/>
              </w:rPr>
              <w:t xml:space="preserve"> μArms</w:t>
            </w:r>
          </w:p>
        </w:tc>
        <w:tc>
          <w:tcPr>
            <w:tcW w:w="1089" w:type="pct"/>
            <w:tcBorders>
              <w:top w:val="single" w:sz="4" w:space="0" w:color="auto"/>
              <w:left w:val="single" w:sz="4" w:space="0" w:color="auto"/>
              <w:bottom w:val="single" w:sz="4" w:space="0" w:color="auto"/>
              <w:right w:val="single" w:sz="4" w:space="0" w:color="auto"/>
            </w:tcBorders>
            <w:vAlign w:val="center"/>
          </w:tcPr>
          <w:p w14:paraId="50A4DEDA" w14:textId="0FED52EE"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60062437" w14:textId="1EE87B75" w:rsidR="00915019" w:rsidRPr="00D371E5" w:rsidRDefault="00152664" w:rsidP="00915019">
            <w:pPr>
              <w:keepNext/>
              <w:tabs>
                <w:tab w:val="left" w:pos="0"/>
              </w:tabs>
              <w:suppressAutoHyphens/>
              <w:spacing w:after="0"/>
              <w:jc w:val="center"/>
              <w:rPr>
                <w:rFonts w:cs="Arial"/>
                <w:b/>
                <w:bCs/>
                <w:spacing w:val="-3"/>
                <w:sz w:val="20"/>
                <w:szCs w:val="20"/>
              </w:rPr>
            </w:pPr>
            <w:r w:rsidRPr="00931534">
              <w:rPr>
                <w:rFonts w:cs="Arial"/>
                <w:highlight w:val="red"/>
                <w:lang w:val="es-ES"/>
              </w:rPr>
              <w:t>{{ evaluacionFinalTrm1B | default("N/A") }}</w:t>
            </w:r>
          </w:p>
        </w:tc>
      </w:tr>
    </w:tbl>
    <w:p w14:paraId="7082D073" w14:textId="4A4B1620" w:rsidR="009D69DB" w:rsidRPr="00D371E5" w:rsidRDefault="009D69DB" w:rsidP="006A3EF1">
      <w:pPr>
        <w:rPr>
          <w:rFonts w:cs="Arial"/>
        </w:rPr>
      </w:pPr>
    </w:p>
    <w:p w14:paraId="71500C0A" w14:textId="1111ADBB" w:rsidR="0012641A" w:rsidRPr="00D371E5" w:rsidRDefault="0096417D" w:rsidP="006A3EF1">
      <w:pPr>
        <w:rPr>
          <w:rFonts w:cs="Arial"/>
        </w:rPr>
      </w:pPr>
      <w:r w:rsidRPr="00D371E5">
        <w:rPr>
          <w:rFonts w:cs="Arial"/>
          <w:noProof/>
        </w:rPr>
        <mc:AlternateContent>
          <mc:Choice Requires="wps">
            <w:drawing>
              <wp:anchor distT="0" distB="0" distL="114300" distR="114300" simplePos="0" relativeHeight="251728896" behindDoc="0" locked="0" layoutInCell="1" allowOverlap="1" wp14:anchorId="26B042EC" wp14:editId="6D650D9A">
                <wp:simplePos x="0" y="0"/>
                <wp:positionH relativeFrom="page">
                  <wp:posOffset>1049572</wp:posOffset>
                </wp:positionH>
                <wp:positionV relativeFrom="paragraph">
                  <wp:posOffset>4274185</wp:posOffset>
                </wp:positionV>
                <wp:extent cx="5740842" cy="219075"/>
                <wp:effectExtent l="0" t="0" r="0" b="9525"/>
                <wp:wrapNone/>
                <wp:docPr id="2056787505" name="Cuadro de texto 1"/>
                <wp:cNvGraphicFramePr/>
                <a:graphic xmlns:a="http://schemas.openxmlformats.org/drawingml/2006/main">
                  <a:graphicData uri="http://schemas.microsoft.com/office/word/2010/wordprocessingShape">
                    <wps:wsp>
                      <wps:cNvSpPr txBox="1"/>
                      <wps:spPr>
                        <a:xfrm>
                          <a:off x="0" y="0"/>
                          <a:ext cx="5740842" cy="219075"/>
                        </a:xfrm>
                        <a:prstGeom prst="rect">
                          <a:avLst/>
                        </a:prstGeom>
                        <a:solidFill>
                          <a:prstClr val="white"/>
                        </a:solidFill>
                        <a:ln>
                          <a:noFill/>
                        </a:ln>
                      </wps:spPr>
                      <wps:txbx>
                        <w:txbxContent>
                          <w:p w14:paraId="13042D95" w14:textId="15E62084" w:rsidR="00DA68D2" w:rsidRPr="00BA1712" w:rsidRDefault="00DA68D2" w:rsidP="00DA68D2">
                            <w:pPr>
                              <w:pStyle w:val="Descripcin"/>
                              <w:rPr>
                                <w:rFonts w:cs="Arial"/>
                                <w:noProof/>
                              </w:rPr>
                            </w:pPr>
                            <w:bookmarkStart w:id="127" w:name="_Toc204250249"/>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793AED">
                              <w:rPr>
                                <w:rFonts w:cs="Arial"/>
                                <w:i/>
                                <w:iCs/>
                                <w:noProof/>
                              </w:rPr>
                              <w:t>3</w:t>
                            </w:r>
                            <w:r w:rsidRPr="00BA1712">
                              <w:rPr>
                                <w:rFonts w:cs="Arial"/>
                                <w:i/>
                                <w:iCs/>
                              </w:rPr>
                              <w:fldChar w:fldCharType="end"/>
                            </w:r>
                            <w:r w:rsidRPr="00BA1712">
                              <w:rPr>
                                <w:rFonts w:cs="Arial"/>
                                <w:i/>
                                <w:iCs/>
                              </w:rPr>
                              <w:t>.</w:t>
                            </w:r>
                            <w:r w:rsidRPr="00BA1712">
                              <w:rPr>
                                <w:rFonts w:cs="Arial"/>
                              </w:rPr>
                              <w:t xml:space="preserve"> </w:t>
                            </w:r>
                            <w:r w:rsidR="00105BAD" w:rsidRPr="00BA1712">
                              <w:rPr>
                                <w:rFonts w:cs="Arial"/>
                                <w:b w:val="0"/>
                                <w:bCs w:val="0"/>
                              </w:rPr>
                              <w:t xml:space="preserve">Resumen y resultado de la prueba </w:t>
                            </w:r>
                            <w:r w:rsidR="00D76483">
                              <w:rPr>
                                <w:rFonts w:cs="Arial"/>
                                <w:b w:val="0"/>
                                <w:bCs w:val="0"/>
                                <w:sz w:val="20"/>
                                <w:szCs w:val="16"/>
                              </w:rPr>
                              <w:t>{{ nombreCircuitoTrm1B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B</w:t>
                            </w:r>
                            <w:bookmarkEnd w:id="12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B042EC" id="_x0000_s1031" type="#_x0000_t202" style="position:absolute;left:0;text-align:left;margin-left:82.65pt;margin-top:336.55pt;width:452.05pt;height:17.25pt;z-index:2517288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" stroked="f">
                <v:textbox inset="0,0,0,0">
                  <w:txbxContent>
                    <w:p w14:paraId="13042D95" w14:textId="15E62084" w:rsidR="00DA68D2" w:rsidRPr="00BA1712" w:rsidRDefault="00DA68D2" w:rsidP="00DA68D2">
                      <w:pPr>
                        <w:pStyle w:val="Descripcin"/>
                        <w:rPr>
                          <w:rFonts w:cs="Arial"/>
                          <w:noProof/>
                        </w:rPr>
                      </w:pPr>
                      <w:bookmarkStart w:id="133" w:name="_Toc204250249"/>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793AED">
                        <w:rPr>
                          <w:rFonts w:cs="Arial"/>
                          <w:i/>
                          <w:iCs/>
                          <w:noProof/>
                        </w:rPr>
                        <w:t>3</w:t>
                      </w:r>
                      <w:r w:rsidRPr="00BA1712">
                        <w:rPr>
                          <w:rFonts w:cs="Arial"/>
                          <w:i/>
                          <w:iCs/>
                        </w:rPr>
                        <w:fldChar w:fldCharType="end"/>
                      </w:r>
                      <w:r w:rsidRPr="00BA1712">
                        <w:rPr>
                          <w:rFonts w:cs="Arial"/>
                          <w:i/>
                          <w:iCs/>
                        </w:rPr>
                        <w:t>.</w:t>
                      </w:r>
                      <w:r w:rsidRPr="00BA1712">
                        <w:rPr>
                          <w:rFonts w:cs="Arial"/>
                        </w:rPr>
                        <w:t xml:space="preserve"> </w:t>
                      </w:r>
                      <w:r w:rsidR="00105BAD" w:rsidRPr="00BA1712">
                        <w:rPr>
                          <w:rFonts w:cs="Arial"/>
                          <w:b w:val="0"/>
                          <w:bCs w:val="0"/>
                        </w:rPr>
                        <w:t xml:space="preserve">Resumen y resultado de la prueba </w:t>
                      </w:r>
                      <w:r w:rsidR="00D76483">
                        <w:rPr>
                          <w:rFonts w:cs="Arial"/>
                          <w:b w:val="0"/>
                          <w:bCs w:val="0"/>
                          <w:sz w:val="20"/>
                          <w:szCs w:val="16"/>
                        </w:rPr>
                        <w:t>{{ nombreCircuitoTrm1B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B</w:t>
                      </w:r>
                      <w:bookmarkEnd w:id="133"/>
                    </w:p>
                  </w:txbxContent>
                </v:textbox>
                <w10:wrap anchorx="page"/>
              </v:shape>
            </w:pict>
          </mc:Fallback>
        </mc:AlternateContent>
      </w:r>
    </w:p>
    <w:tbl>
      <w:tblPr>
        <w:tblpPr w:leftFromText="141" w:rightFromText="141" w:vertAnchor="text" w:horzAnchor="margin" w:tblpY="300"/>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16"/>
        <w:gridCol w:w="2380"/>
        <w:gridCol w:w="1900"/>
        <w:gridCol w:w="2417"/>
      </w:tblGrid>
      <w:tr w:rsidR="00E97AB7" w:rsidRPr="00D371E5" w14:paraId="47F8228B" w14:textId="77777777" w:rsidTr="00E97AB7">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8419B86" w14:textId="253F47DA" w:rsidR="00E97AB7" w:rsidRPr="00D371E5" w:rsidRDefault="00613B80" w:rsidP="00E97AB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1</w:t>
            </w:r>
            <w:r w:rsidR="00EA7E68">
              <w:rPr>
                <w:rFonts w:cs="Arial"/>
                <w:highlight w:val="red"/>
                <w:lang w:val="es-ES"/>
              </w:rPr>
              <w:t>C</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r>
              <w:rPr>
                <w:rFonts w:cs="Arial"/>
                <w:b/>
                <w:spacing w:val="-3"/>
                <w:sz w:val="20"/>
                <w:szCs w:val="20"/>
              </w:rPr>
              <w:t xml:space="preserve"> -</w:t>
            </w:r>
            <w:r w:rsidR="00EA7E68">
              <w:rPr>
                <w:rFonts w:cs="Arial"/>
                <w:b/>
                <w:spacing w:val="-3"/>
                <w:sz w:val="20"/>
                <w:szCs w:val="20"/>
              </w:rPr>
              <w:t xml:space="preserve"> </w:t>
            </w:r>
            <w:r>
              <w:rPr>
                <w:rFonts w:cs="Arial"/>
                <w:b/>
                <w:spacing w:val="-3"/>
                <w:sz w:val="20"/>
                <w:szCs w:val="20"/>
              </w:rPr>
              <w:t xml:space="preserve">FASE </w:t>
            </w:r>
            <w:r w:rsidR="00B61A43">
              <w:rPr>
                <w:rFonts w:cs="Arial"/>
                <w:b/>
                <w:spacing w:val="-3"/>
                <w:sz w:val="20"/>
                <w:szCs w:val="20"/>
              </w:rPr>
              <w:t>C</w:t>
            </w:r>
          </w:p>
        </w:tc>
      </w:tr>
      <w:tr w:rsidR="00E97AB7" w:rsidRPr="00D371E5" w14:paraId="7B648E33" w14:textId="77777777" w:rsidTr="00E97AB7">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552178C" w14:textId="77777777" w:rsidR="00E97AB7" w:rsidRPr="00D371E5" w:rsidRDefault="00E97AB7" w:rsidP="00E97AB7">
            <w:pPr>
              <w:keepNext/>
              <w:rPr>
                <w:rFonts w:cs="Arial"/>
                <w:b/>
                <w:bCs/>
                <w:sz w:val="20"/>
                <w:szCs w:val="20"/>
              </w:rPr>
            </w:pPr>
            <w:r w:rsidRPr="00D371E5">
              <w:rPr>
                <w:rFonts w:cs="Arial"/>
                <w:b/>
                <w:bCs/>
                <w:sz w:val="20"/>
                <w:szCs w:val="20"/>
              </w:rPr>
              <w:t xml:space="preserve">Instrumento empleado: </w:t>
            </w:r>
            <w:r w:rsidRPr="00D371E5">
              <w:rPr>
                <w:rFonts w:cs="Arial"/>
              </w:rPr>
              <w:t>HVA28TD</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095E22AA" w14:textId="25FD029B" w:rsidR="00E97AB7" w:rsidRPr="00D371E5" w:rsidRDefault="00E97AB7" w:rsidP="00E97AB7">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fechaCalibracion | default("N/A") }}</w:t>
            </w:r>
          </w:p>
        </w:tc>
      </w:tr>
      <w:tr w:rsidR="00E97AB7" w:rsidRPr="00D371E5" w14:paraId="41FAC280" w14:textId="77777777" w:rsidTr="00E97AB7">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5BB02E71" w14:textId="77777777" w:rsidR="00E97AB7" w:rsidRPr="00D371E5" w:rsidRDefault="00E97AB7" w:rsidP="00E97AB7">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10F27EE5" w14:textId="77777777" w:rsidR="00E97AB7" w:rsidRPr="00D371E5" w:rsidRDefault="00E97AB7" w:rsidP="00E97AB7">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E97AB7" w:rsidRPr="00D371E5" w14:paraId="770EAC82"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C0481E4" w14:textId="77777777" w:rsidR="00E97AB7" w:rsidRPr="00D371E5" w:rsidRDefault="00E97AB7" w:rsidP="00E97AB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63F7D60D" w14:textId="04BBB1E6" w:rsidR="00E97AB7" w:rsidRPr="00D371E5" w:rsidRDefault="004E41F0" w:rsidP="00E97AB7">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valTensionPrueba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5DBA2D7" w14:textId="77777777" w:rsidR="00E97AB7" w:rsidRPr="00D371E5" w:rsidRDefault="00E97AB7" w:rsidP="00E97AB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02DE15" w14:textId="77777777" w:rsidR="00E97AB7" w:rsidRPr="00D371E5" w:rsidRDefault="00E97AB7" w:rsidP="00E97AB7">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E97AB7" w:rsidRPr="00D371E5" w14:paraId="5C91960B"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8FCF21D" w14:textId="77777777" w:rsidR="00E97AB7" w:rsidRPr="00D371E5" w:rsidRDefault="00E97AB7" w:rsidP="00E97AB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6AE0F1D0" w14:textId="69A49D12" w:rsidR="00E97AB7" w:rsidRPr="00D371E5" w:rsidRDefault="00931534" w:rsidP="00E97AB7">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caracteristicasCabl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2A9AA01" w14:textId="77777777" w:rsidR="00E97AB7" w:rsidRPr="00D371E5" w:rsidRDefault="00E97AB7" w:rsidP="00E97AB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EBC280" w14:textId="7809C8E6" w:rsidR="00E97AB7" w:rsidRPr="00D371E5" w:rsidRDefault="007C5B67" w:rsidP="00E97AB7">
            <w:pPr>
              <w:keepNext/>
              <w:tabs>
                <w:tab w:val="left" w:pos="0"/>
              </w:tabs>
              <w:suppressAutoHyphens/>
              <w:spacing w:after="0"/>
              <w:jc w:val="center"/>
              <w:rPr>
                <w:rFonts w:cs="Arial"/>
                <w:spacing w:val="-3"/>
                <w:sz w:val="20"/>
                <w:szCs w:val="20"/>
              </w:rPr>
            </w:pPr>
            <w:r w:rsidRPr="004E41F0">
              <w:rPr>
                <w:rFonts w:cs="Arial"/>
                <w:highlight w:val="red"/>
                <w:lang w:val="es-ES"/>
              </w:rPr>
              <w:t>{{ distanciaCableTrm1C | default("N/A") }}</w:t>
            </w:r>
          </w:p>
        </w:tc>
      </w:tr>
      <w:tr w:rsidR="00915019" w:rsidRPr="00D371E5" w14:paraId="7AFA3FF0"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8361343"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2D8DE76E" w14:textId="6F3E5DF3" w:rsidR="00915019" w:rsidRPr="00D371E5" w:rsidRDefault="00931534" w:rsidP="00915019">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1</w:t>
            </w:r>
            <w:r>
              <w:rPr>
                <w:rFonts w:cs="Arial"/>
                <w:highlight w:val="red"/>
                <w:lang w:val="es-ES"/>
              </w:rPr>
              <w:t>C</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sidR="00902138">
              <w:rPr>
                <w:rFonts w:cs="Arial"/>
                <w:lang w:val="es-ES"/>
              </w:rPr>
              <w:t xml:space="preserve"> – Fase C</w:t>
            </w:r>
          </w:p>
        </w:tc>
        <w:tc>
          <w:tcPr>
            <w:tcW w:w="1089" w:type="pct"/>
            <w:tcBorders>
              <w:top w:val="single" w:sz="4" w:space="0" w:color="auto"/>
              <w:left w:val="single" w:sz="4" w:space="0" w:color="auto"/>
              <w:bottom w:val="single" w:sz="4" w:space="0" w:color="auto"/>
              <w:right w:val="single" w:sz="4" w:space="0" w:color="auto"/>
            </w:tcBorders>
            <w:vAlign w:val="center"/>
          </w:tcPr>
          <w:p w14:paraId="37F424A1"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2DFAC6" w14:textId="4F6BD81A" w:rsidR="00915019" w:rsidRPr="00D371E5" w:rsidRDefault="007C5B67" w:rsidP="00915019">
            <w:pPr>
              <w:keepNext/>
              <w:tabs>
                <w:tab w:val="left" w:pos="0"/>
              </w:tabs>
              <w:suppressAutoHyphens/>
              <w:spacing w:after="0"/>
              <w:jc w:val="center"/>
              <w:rPr>
                <w:rFonts w:cs="Arial"/>
                <w:spacing w:val="-3"/>
                <w:sz w:val="20"/>
                <w:szCs w:val="20"/>
              </w:rPr>
            </w:pPr>
            <w:r w:rsidRPr="004E41F0">
              <w:rPr>
                <w:rFonts w:cs="Arial"/>
                <w:highlight w:val="red"/>
                <w:lang w:val="es-ES"/>
              </w:rPr>
              <w:t>{{ tipoTramos | default("N/A") }}</w:t>
            </w:r>
          </w:p>
        </w:tc>
      </w:tr>
      <w:tr w:rsidR="00915019" w:rsidRPr="00D371E5" w14:paraId="3BB93007"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D73DB5D"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10B35E52" w14:textId="7F1F2192"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4E41F0">
              <w:rPr>
                <w:rFonts w:cs="Arial"/>
                <w:highlight w:val="red"/>
              </w:rPr>
              <w:t xml:space="preserve">{{ tensionPrueba </w:t>
            </w:r>
            <w:r w:rsidRPr="004E41F0">
              <w:rPr>
                <w:rFonts w:cs="Arial"/>
                <w:szCs w:val="24"/>
                <w:highlight w:val="red"/>
              </w:rPr>
              <w:t>| default("N/A")</w:t>
            </w:r>
            <w:r w:rsidRPr="004E41F0">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C363A0B"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5D920F" w14:textId="482CC1EE" w:rsidR="00915019" w:rsidRPr="00D371E5" w:rsidRDefault="00915019" w:rsidP="00915019">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915019" w:rsidRPr="00D371E5" w14:paraId="77E0669B"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A744992" w14:textId="53AC155C"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AA6549">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6A373563" w14:textId="0833772E"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4E41F0">
              <w:rPr>
                <w:rFonts w:cs="Arial"/>
                <w:spacing w:val="-3"/>
                <w:sz w:val="20"/>
                <w:szCs w:val="20"/>
                <w:highlight w:val="red"/>
              </w:rPr>
              <w:t xml:space="preserve">{{ corrienteTramoTrm1C </w:t>
            </w:r>
            <w:r w:rsidRPr="004E41F0">
              <w:rPr>
                <w:rFonts w:cs="Arial"/>
                <w:szCs w:val="24"/>
                <w:highlight w:val="red"/>
              </w:rPr>
              <w:t>| default("N/A")</w:t>
            </w:r>
            <w:r w:rsidRPr="004E41F0">
              <w:rPr>
                <w:rFonts w:cs="Arial"/>
                <w:spacing w:val="-3"/>
                <w:sz w:val="20"/>
                <w:szCs w:val="20"/>
                <w:highlight w:val="red"/>
              </w:rPr>
              <w:t xml:space="preserve"> }}</w:t>
            </w:r>
            <w:r w:rsidR="004E41F0">
              <w:rPr>
                <w:rFonts w:cs="Arial"/>
                <w:spacing w:val="-3"/>
                <w:sz w:val="20"/>
                <w:szCs w:val="20"/>
              </w:rPr>
              <w:t xml:space="preserve"> </w:t>
            </w:r>
            <w:r w:rsidR="004E41F0" w:rsidRPr="00D371E5">
              <w:rPr>
                <w:rFonts w:cs="Arial"/>
                <w:sz w:val="20"/>
                <w:szCs w:val="20"/>
                <w:lang w:val="es-MX"/>
              </w:rPr>
              <w:t xml:space="preserve"> μArms</w:t>
            </w:r>
          </w:p>
        </w:tc>
        <w:tc>
          <w:tcPr>
            <w:tcW w:w="1089" w:type="pct"/>
            <w:tcBorders>
              <w:top w:val="single" w:sz="4" w:space="0" w:color="auto"/>
              <w:left w:val="single" w:sz="4" w:space="0" w:color="auto"/>
              <w:bottom w:val="single" w:sz="4" w:space="0" w:color="auto"/>
              <w:right w:val="single" w:sz="4" w:space="0" w:color="auto"/>
            </w:tcBorders>
            <w:vAlign w:val="center"/>
          </w:tcPr>
          <w:p w14:paraId="6307FE84"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44BBE8D7" w14:textId="32C56695" w:rsidR="00915019" w:rsidRPr="00D371E5" w:rsidRDefault="00152664" w:rsidP="00915019">
            <w:pPr>
              <w:keepNext/>
              <w:tabs>
                <w:tab w:val="left" w:pos="0"/>
              </w:tabs>
              <w:suppressAutoHyphens/>
              <w:spacing w:after="0"/>
              <w:jc w:val="center"/>
              <w:rPr>
                <w:rFonts w:cs="Arial"/>
                <w:b/>
                <w:bCs/>
                <w:spacing w:val="-3"/>
                <w:sz w:val="20"/>
                <w:szCs w:val="20"/>
              </w:rPr>
            </w:pPr>
            <w:r w:rsidRPr="004E41F0">
              <w:rPr>
                <w:rFonts w:cs="Arial"/>
                <w:highlight w:val="red"/>
                <w:lang w:val="es-ES"/>
              </w:rPr>
              <w:t>{{ evaluacionFinalTrm1C | default("N/A") }}</w:t>
            </w:r>
          </w:p>
        </w:tc>
      </w:tr>
    </w:tbl>
    <w:p w14:paraId="0A033961" w14:textId="428E12C5" w:rsidR="009D69DB" w:rsidRPr="00D371E5" w:rsidRDefault="009D69DB" w:rsidP="006A3EF1">
      <w:pPr>
        <w:rPr>
          <w:rFonts w:cs="Arial"/>
        </w:rPr>
      </w:pPr>
    </w:p>
    <w:p w14:paraId="4D2C78E7" w14:textId="15A75B39" w:rsidR="003E3551" w:rsidRPr="00D371E5" w:rsidRDefault="0049294E" w:rsidP="006A3EF1">
      <w:pPr>
        <w:rPr>
          <w:rFonts w:cs="Arial"/>
        </w:rPr>
      </w:pPr>
      <w:r w:rsidRPr="00D371E5">
        <w:rPr>
          <w:rFonts w:cs="Arial"/>
          <w:noProof/>
        </w:rPr>
        <mc:AlternateContent>
          <mc:Choice Requires="wps">
            <w:drawing>
              <wp:anchor distT="0" distB="0" distL="114300" distR="114300" simplePos="0" relativeHeight="251743232" behindDoc="0" locked="0" layoutInCell="1" allowOverlap="1" wp14:anchorId="553A7FED" wp14:editId="5FC1E94F">
                <wp:simplePos x="0" y="0"/>
                <wp:positionH relativeFrom="page">
                  <wp:align>center</wp:align>
                </wp:positionH>
                <wp:positionV relativeFrom="paragraph">
                  <wp:posOffset>4114855</wp:posOffset>
                </wp:positionV>
                <wp:extent cx="5740842" cy="213360"/>
                <wp:effectExtent l="0" t="0" r="0" b="0"/>
                <wp:wrapNone/>
                <wp:docPr id="210480701" name="Cuadro de texto 1"/>
                <wp:cNvGraphicFramePr/>
                <a:graphic xmlns:a="http://schemas.openxmlformats.org/drawingml/2006/main">
                  <a:graphicData uri="http://schemas.microsoft.com/office/word/2010/wordprocessingShape">
                    <wps:wsp>
                      <wps:cNvSpPr txBox="1"/>
                      <wps:spPr>
                        <a:xfrm>
                          <a:off x="0" y="0"/>
                          <a:ext cx="5740842" cy="213360"/>
                        </a:xfrm>
                        <a:prstGeom prst="rect">
                          <a:avLst/>
                        </a:prstGeom>
                        <a:solidFill>
                          <a:prstClr val="white"/>
                        </a:solidFill>
                        <a:ln>
                          <a:noFill/>
                        </a:ln>
                      </wps:spPr>
                      <wps:txbx>
                        <w:txbxContent>
                          <w:p w14:paraId="6EBC7D5E" w14:textId="08337A81" w:rsidR="00BA1712" w:rsidRPr="00AD33C7" w:rsidRDefault="00BA1712" w:rsidP="00BA1712">
                            <w:pPr>
                              <w:pStyle w:val="Descripcin"/>
                              <w:rPr>
                                <w:noProof/>
                              </w:rPr>
                            </w:pPr>
                            <w:bookmarkStart w:id="128" w:name="_Toc204250250"/>
                            <w:r w:rsidRPr="00BA1712">
                              <w:rPr>
                                <w:i/>
                                <w:iCs/>
                              </w:rPr>
                              <w:t xml:space="preserve">Tabla </w:t>
                            </w:r>
                            <w:r w:rsidRPr="00BA1712">
                              <w:rPr>
                                <w:i/>
                                <w:iCs/>
                              </w:rPr>
                              <w:fldChar w:fldCharType="begin"/>
                            </w:r>
                            <w:r w:rsidRPr="00BA1712">
                              <w:rPr>
                                <w:i/>
                                <w:iCs/>
                              </w:rPr>
                              <w:instrText xml:space="preserve"> SEQ Tabla \* ARABIC </w:instrText>
                            </w:r>
                            <w:r w:rsidRPr="00BA1712">
                              <w:rPr>
                                <w:i/>
                                <w:iCs/>
                              </w:rPr>
                              <w:fldChar w:fldCharType="separate"/>
                            </w:r>
                            <w:r w:rsidR="00793AED">
                              <w:rPr>
                                <w:i/>
                                <w:iCs/>
                                <w:noProof/>
                              </w:rPr>
                              <w:t>4</w:t>
                            </w:r>
                            <w:r w:rsidRPr="00BA1712">
                              <w:rPr>
                                <w:i/>
                                <w:iCs/>
                              </w:rPr>
                              <w:fldChar w:fldCharType="end"/>
                            </w:r>
                            <w:r w:rsidRPr="00BA1712">
                              <w:rPr>
                                <w:i/>
                                <w:iCs/>
                              </w:rPr>
                              <w:t>.</w:t>
                            </w:r>
                            <w:r>
                              <w:t xml:space="preserve"> </w:t>
                            </w:r>
                            <w:r w:rsidR="00DE1C92" w:rsidRPr="00BA1712">
                              <w:rPr>
                                <w:rFonts w:cs="Arial"/>
                                <w:b w:val="0"/>
                                <w:bCs w:val="0"/>
                              </w:rPr>
                              <w:t xml:space="preserve">Resumen y resultado de la prueba </w:t>
                            </w:r>
                            <w:r w:rsidR="00D76483">
                              <w:rPr>
                                <w:rFonts w:cs="Arial"/>
                                <w:b w:val="0"/>
                                <w:bCs w:val="0"/>
                                <w:sz w:val="20"/>
                                <w:szCs w:val="16"/>
                              </w:rPr>
                              <w:t>{{ nombreCircuitoTrm1C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C</w:t>
                            </w:r>
                            <w:bookmarkEnd w:id="12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3A7FED" id="_x0000_s1032" type="#_x0000_t202" style="position:absolute;left:0;text-align:left;margin-left:0;margin-top:324pt;width:452.05pt;height:16.8pt;z-index:251743232;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" stroked="f">
                <v:textbox inset="0,0,0,0">
                  <w:txbxContent>
                    <w:p w14:paraId="6EBC7D5E" w14:textId="08337A81" w:rsidR="00BA1712" w:rsidRPr="00AD33C7" w:rsidRDefault="00BA1712" w:rsidP="00BA1712">
                      <w:pPr>
                        <w:pStyle w:val="Descripcin"/>
                        <w:rPr>
                          <w:noProof/>
                        </w:rPr>
                      </w:pPr>
                      <w:bookmarkStart w:id="135" w:name="_Toc204250250"/>
                      <w:r w:rsidRPr="00BA1712">
                        <w:rPr>
                          <w:i/>
                          <w:iCs/>
                        </w:rPr>
                        <w:t xml:space="preserve">Tabla </w:t>
                      </w:r>
                      <w:r w:rsidRPr="00BA1712">
                        <w:rPr>
                          <w:i/>
                          <w:iCs/>
                        </w:rPr>
                        <w:fldChar w:fldCharType="begin"/>
                      </w:r>
                      <w:r w:rsidRPr="00BA1712">
                        <w:rPr>
                          <w:i/>
                          <w:iCs/>
                        </w:rPr>
                        <w:instrText xml:space="preserve"> SEQ Tabla \* ARABIC </w:instrText>
                      </w:r>
                      <w:r w:rsidRPr="00BA1712">
                        <w:rPr>
                          <w:i/>
                          <w:iCs/>
                        </w:rPr>
                        <w:fldChar w:fldCharType="separate"/>
                      </w:r>
                      <w:r w:rsidR="00793AED">
                        <w:rPr>
                          <w:i/>
                          <w:iCs/>
                          <w:noProof/>
                        </w:rPr>
                        <w:t>4</w:t>
                      </w:r>
                      <w:r w:rsidRPr="00BA1712">
                        <w:rPr>
                          <w:i/>
                          <w:iCs/>
                        </w:rPr>
                        <w:fldChar w:fldCharType="end"/>
                      </w:r>
                      <w:r w:rsidRPr="00BA1712">
                        <w:rPr>
                          <w:i/>
                          <w:iCs/>
                        </w:rPr>
                        <w:t>.</w:t>
                      </w:r>
                      <w:r>
                        <w:t xml:space="preserve"> </w:t>
                      </w:r>
                      <w:r w:rsidR="00DE1C92" w:rsidRPr="00BA1712">
                        <w:rPr>
                          <w:rFonts w:cs="Arial"/>
                          <w:b w:val="0"/>
                          <w:bCs w:val="0"/>
                        </w:rPr>
                        <w:t xml:space="preserve">Resumen y resultado de la prueba </w:t>
                      </w:r>
                      <w:r w:rsidR="00D76483">
                        <w:rPr>
                          <w:rFonts w:cs="Arial"/>
                          <w:b w:val="0"/>
                          <w:bCs w:val="0"/>
                          <w:sz w:val="20"/>
                          <w:szCs w:val="16"/>
                        </w:rPr>
                        <w:t>{{ nombreCircuitoTrm1C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C</w:t>
                      </w:r>
                      <w:bookmarkEnd w:id="135"/>
                    </w:p>
                  </w:txbxContent>
                </v:textbox>
                <w10:wrap anchorx="page"/>
              </v:shape>
            </w:pict>
          </mc:Fallback>
        </mc:AlternateContent>
      </w:r>
    </w:p>
    <w:p w14:paraId="1C49172F" w14:textId="5DD37E76" w:rsidR="009D69DB" w:rsidRPr="00D371E5" w:rsidRDefault="009D69DB"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9B022F" w:rsidRPr="00D371E5" w14:paraId="0E30C513" w14:textId="77777777" w:rsidTr="00E97AB7">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07BA3931" w14:textId="3600D45F"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br w:type="page"/>
              <w:t>ANÁLISIS Y RESUMEN DE LOS RESULTADOS DE LA PRUEBA VLF</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EA7E68">
              <w:rPr>
                <w:rFonts w:cs="Arial"/>
                <w:highlight w:val="red"/>
                <w:lang w:val="es-ES"/>
              </w:rPr>
              <w:t>2</w:t>
            </w:r>
            <w:r w:rsidR="00EA7E68" w:rsidRPr="002B3DE8">
              <w:rPr>
                <w:rFonts w:cs="Arial"/>
                <w:highlight w:val="red"/>
                <w:lang w:val="es-ES"/>
              </w:rPr>
              <w:t xml:space="preserve">A </w:t>
            </w:r>
            <w:r w:rsidR="00EA7E68" w:rsidRPr="002B3DE8">
              <w:rPr>
                <w:rFonts w:cs="Arial"/>
                <w:szCs w:val="24"/>
                <w:highlight w:val="red"/>
              </w:rPr>
              <w:t>| default("N/A")</w:t>
            </w:r>
            <w:r w:rsidR="00EA7E68" w:rsidRPr="002B3DE8">
              <w:rPr>
                <w:rFonts w:cs="Arial"/>
                <w:highlight w:val="red"/>
                <w:lang w:val="es-ES"/>
              </w:rPr>
              <w:t xml:space="preserve"> }}</w:t>
            </w:r>
            <w:r>
              <w:rPr>
                <w:rFonts w:cs="Arial"/>
                <w:b/>
                <w:spacing w:val="-3"/>
                <w:sz w:val="20"/>
                <w:szCs w:val="20"/>
              </w:rPr>
              <w:t xml:space="preserve"> -</w:t>
            </w:r>
            <w:r w:rsidR="00EA7E68">
              <w:rPr>
                <w:rFonts w:cs="Arial"/>
                <w:b/>
                <w:spacing w:val="-3"/>
                <w:sz w:val="20"/>
                <w:szCs w:val="20"/>
              </w:rPr>
              <w:t xml:space="preserve"> </w:t>
            </w:r>
            <w:r>
              <w:rPr>
                <w:rFonts w:cs="Arial"/>
                <w:b/>
                <w:spacing w:val="-3"/>
                <w:sz w:val="20"/>
                <w:szCs w:val="20"/>
              </w:rPr>
              <w:t xml:space="preserve">FASE A </w:t>
            </w:r>
          </w:p>
        </w:tc>
      </w:tr>
      <w:tr w:rsidR="009B022F" w:rsidRPr="00D371E5" w14:paraId="54F181F7" w14:textId="77777777" w:rsidTr="00E97AB7">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00052D31" w14:textId="2A94E282" w:rsidR="009B022F" w:rsidRPr="00D371E5" w:rsidRDefault="009B022F" w:rsidP="009B022F">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1A3689F" w14:textId="68F99684" w:rsidR="009B022F" w:rsidRPr="00D371E5" w:rsidRDefault="009B022F" w:rsidP="009B022F">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fechaCalibracion | default("N/A") }}</w:t>
            </w:r>
          </w:p>
        </w:tc>
      </w:tr>
      <w:tr w:rsidR="009B022F" w:rsidRPr="00D371E5" w14:paraId="19C50ED7" w14:textId="77777777" w:rsidTr="00E97AB7">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5013BF24" w14:textId="77777777" w:rsidR="009B022F" w:rsidRPr="00D371E5" w:rsidRDefault="009B022F" w:rsidP="009B022F">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20989CD3" w14:textId="77777777" w:rsidR="009B022F" w:rsidRPr="00D371E5" w:rsidRDefault="009B022F" w:rsidP="009B022F">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9B022F" w:rsidRPr="00D371E5" w14:paraId="0FDDBDB2"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7D70CD2" w14:textId="77777777" w:rsidR="009B022F" w:rsidRPr="00D371E5" w:rsidRDefault="009B022F" w:rsidP="009B022F">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5013AF67" w14:textId="53C01B06" w:rsidR="009B022F" w:rsidRPr="00D371E5" w:rsidRDefault="004E41F0" w:rsidP="009B022F">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valTensionPrueba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E3CD777" w14:textId="77777777" w:rsidR="009B022F" w:rsidRPr="00D371E5" w:rsidRDefault="009B022F" w:rsidP="009B022F">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22A9ED" w14:textId="77777777" w:rsidR="009B022F" w:rsidRPr="00D371E5" w:rsidRDefault="009B022F" w:rsidP="009B022F">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9B022F" w:rsidRPr="00D371E5" w14:paraId="0C01217C"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8C30BE9" w14:textId="77777777" w:rsidR="009B022F" w:rsidRPr="00D371E5" w:rsidRDefault="009B022F" w:rsidP="009B022F">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7DACD6F6" w14:textId="5D2176D2" w:rsidR="009B022F" w:rsidRPr="00D371E5" w:rsidRDefault="00931534" w:rsidP="009B022F">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caracteristicasCabl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ABF9C17"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3D420F4" w14:textId="7443978F" w:rsidR="009B022F" w:rsidRPr="00D371E5" w:rsidRDefault="007C5B67" w:rsidP="009B022F">
            <w:pPr>
              <w:keepNext/>
              <w:tabs>
                <w:tab w:val="left" w:pos="0"/>
              </w:tabs>
              <w:suppressAutoHyphens/>
              <w:spacing w:after="0"/>
              <w:jc w:val="center"/>
              <w:rPr>
                <w:rFonts w:cs="Arial"/>
                <w:spacing w:val="-3"/>
                <w:sz w:val="20"/>
                <w:szCs w:val="20"/>
              </w:rPr>
            </w:pPr>
            <w:r w:rsidRPr="004E41F0">
              <w:rPr>
                <w:rFonts w:cs="Arial"/>
                <w:highlight w:val="red"/>
                <w:lang w:val="es-ES"/>
              </w:rPr>
              <w:t>{{ distanciaCableTrm2A | default("N/A") }}</w:t>
            </w:r>
          </w:p>
        </w:tc>
      </w:tr>
      <w:tr w:rsidR="009B022F" w:rsidRPr="00D371E5" w14:paraId="6B441905"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26E5AA8"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7E9892E1" w14:textId="15DC598A" w:rsidR="009B022F" w:rsidRPr="00D371E5" w:rsidRDefault="00931534" w:rsidP="009B022F">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2A</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sidR="00902138">
              <w:rPr>
                <w:rFonts w:cs="Arial"/>
                <w:lang w:val="es-ES"/>
              </w:rPr>
              <w:t xml:space="preserve"> – Fase A</w:t>
            </w:r>
          </w:p>
        </w:tc>
        <w:tc>
          <w:tcPr>
            <w:tcW w:w="1089" w:type="pct"/>
            <w:tcBorders>
              <w:top w:val="single" w:sz="4" w:space="0" w:color="auto"/>
              <w:left w:val="single" w:sz="4" w:space="0" w:color="auto"/>
              <w:bottom w:val="single" w:sz="4" w:space="0" w:color="auto"/>
              <w:right w:val="single" w:sz="4" w:space="0" w:color="auto"/>
            </w:tcBorders>
            <w:vAlign w:val="center"/>
          </w:tcPr>
          <w:p w14:paraId="3E47B641"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27A079" w14:textId="7E676089" w:rsidR="009B022F" w:rsidRPr="00D371E5" w:rsidRDefault="007C5B67" w:rsidP="009B022F">
            <w:pPr>
              <w:keepNext/>
              <w:tabs>
                <w:tab w:val="left" w:pos="0"/>
              </w:tabs>
              <w:suppressAutoHyphens/>
              <w:spacing w:after="0"/>
              <w:jc w:val="center"/>
              <w:rPr>
                <w:rFonts w:cs="Arial"/>
                <w:spacing w:val="-3"/>
                <w:sz w:val="20"/>
                <w:szCs w:val="20"/>
              </w:rPr>
            </w:pPr>
            <w:r w:rsidRPr="004E41F0">
              <w:rPr>
                <w:rFonts w:cs="Arial"/>
                <w:highlight w:val="red"/>
                <w:lang w:val="es-ES"/>
              </w:rPr>
              <w:t>{{ tipoTramos | default("N/A") }}</w:t>
            </w:r>
          </w:p>
        </w:tc>
      </w:tr>
      <w:tr w:rsidR="009B022F" w:rsidRPr="00D371E5" w14:paraId="6D002587"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E80D791"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1FDAAE2B" w14:textId="2F8B323B" w:rsidR="009B022F" w:rsidRPr="00D371E5" w:rsidRDefault="0096417D" w:rsidP="009B022F">
            <w:pPr>
              <w:keepNext/>
              <w:widowControl w:val="0"/>
              <w:tabs>
                <w:tab w:val="left" w:pos="0"/>
              </w:tabs>
              <w:suppressAutoHyphens/>
              <w:spacing w:before="60" w:after="60"/>
              <w:jc w:val="center"/>
              <w:rPr>
                <w:rFonts w:cs="Arial"/>
                <w:spacing w:val="-3"/>
                <w:sz w:val="20"/>
                <w:szCs w:val="20"/>
              </w:rPr>
            </w:pPr>
            <w:r w:rsidRPr="004E41F0">
              <w:rPr>
                <w:rFonts w:cs="Arial"/>
                <w:highlight w:val="red"/>
              </w:rPr>
              <w:t xml:space="preserve">{{ tensionPrueba </w:t>
            </w:r>
            <w:r w:rsidRPr="004E41F0">
              <w:rPr>
                <w:rFonts w:cs="Arial"/>
                <w:szCs w:val="24"/>
                <w:highlight w:val="red"/>
              </w:rPr>
              <w:t>| default("N/A")</w:t>
            </w:r>
            <w:r w:rsidRPr="004E41F0">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3586EF4"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A55D7C" w14:textId="31FBE38F" w:rsidR="009B022F" w:rsidRPr="00D371E5" w:rsidRDefault="009B022F" w:rsidP="009B022F">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9B022F" w:rsidRPr="00D371E5" w14:paraId="4852AE48"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9AC90D2" w14:textId="1F6C0313"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AA6549">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2C3CADF8" w14:textId="6BEBA92A" w:rsidR="009B022F" w:rsidRPr="00D371E5" w:rsidRDefault="0096417D" w:rsidP="009B022F">
            <w:pPr>
              <w:keepNext/>
              <w:widowControl w:val="0"/>
              <w:tabs>
                <w:tab w:val="left" w:pos="0"/>
              </w:tabs>
              <w:suppressAutoHyphens/>
              <w:spacing w:before="60" w:after="60"/>
              <w:jc w:val="center"/>
              <w:rPr>
                <w:rFonts w:cs="Arial"/>
                <w:spacing w:val="-3"/>
                <w:sz w:val="20"/>
                <w:szCs w:val="20"/>
              </w:rPr>
            </w:pPr>
            <w:r w:rsidRPr="004E41F0">
              <w:rPr>
                <w:rFonts w:cs="Arial"/>
                <w:spacing w:val="-3"/>
                <w:sz w:val="20"/>
                <w:szCs w:val="20"/>
                <w:highlight w:val="red"/>
              </w:rPr>
              <w:t xml:space="preserve">{{ corrienteTramoTrm2A </w:t>
            </w:r>
            <w:r w:rsidRPr="004E41F0">
              <w:rPr>
                <w:rFonts w:cs="Arial"/>
                <w:szCs w:val="24"/>
                <w:highlight w:val="red"/>
              </w:rPr>
              <w:t>| default("N/A")</w:t>
            </w:r>
            <w:r w:rsidRPr="004E41F0">
              <w:rPr>
                <w:rFonts w:cs="Arial"/>
                <w:spacing w:val="-3"/>
                <w:sz w:val="20"/>
                <w:szCs w:val="20"/>
                <w:highlight w:val="red"/>
              </w:rPr>
              <w:t xml:space="preserve"> }}</w:t>
            </w:r>
            <w:r w:rsidR="004E41F0">
              <w:rPr>
                <w:rFonts w:cs="Arial"/>
                <w:spacing w:val="-3"/>
                <w:sz w:val="20"/>
                <w:szCs w:val="20"/>
              </w:rPr>
              <w:t xml:space="preserve"> </w:t>
            </w:r>
            <w:r w:rsidR="004E41F0" w:rsidRPr="00D371E5">
              <w:rPr>
                <w:rFonts w:cs="Arial"/>
                <w:sz w:val="20"/>
                <w:szCs w:val="20"/>
                <w:lang w:val="es-MX"/>
              </w:rPr>
              <w:t xml:space="preserve"> μArms</w:t>
            </w:r>
          </w:p>
        </w:tc>
        <w:tc>
          <w:tcPr>
            <w:tcW w:w="1089" w:type="pct"/>
            <w:tcBorders>
              <w:top w:val="single" w:sz="4" w:space="0" w:color="auto"/>
              <w:left w:val="single" w:sz="4" w:space="0" w:color="auto"/>
              <w:bottom w:val="single" w:sz="4" w:space="0" w:color="auto"/>
              <w:right w:val="single" w:sz="4" w:space="0" w:color="auto"/>
            </w:tcBorders>
            <w:vAlign w:val="center"/>
          </w:tcPr>
          <w:p w14:paraId="2EEAC93A" w14:textId="0C281158"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00369083" w14:textId="378D7EE5" w:rsidR="009B022F" w:rsidRPr="00D371E5" w:rsidRDefault="00152664" w:rsidP="009B022F">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2A | default("N/A") }}</w:t>
            </w:r>
          </w:p>
        </w:tc>
      </w:tr>
    </w:tbl>
    <w:p w14:paraId="13BE706E" w14:textId="3F64DD80" w:rsidR="00915019" w:rsidRPr="00D371E5" w:rsidRDefault="00EA7E68" w:rsidP="006A3EF1">
      <w:pPr>
        <w:rPr>
          <w:rFonts w:cs="Arial"/>
        </w:rPr>
      </w:pPr>
      <w:r w:rsidRPr="00D371E5">
        <w:rPr>
          <w:rFonts w:cs="Arial"/>
          <w:noProof/>
        </w:rPr>
        <mc:AlternateContent>
          <mc:Choice Requires="wps">
            <w:drawing>
              <wp:anchor distT="0" distB="0" distL="114300" distR="114300" simplePos="0" relativeHeight="251746304" behindDoc="0" locked="0" layoutInCell="1" allowOverlap="1" wp14:anchorId="7678ABA5" wp14:editId="12463415">
                <wp:simplePos x="0" y="0"/>
                <wp:positionH relativeFrom="page">
                  <wp:posOffset>1065475</wp:posOffset>
                </wp:positionH>
                <wp:positionV relativeFrom="paragraph">
                  <wp:posOffset>4315626</wp:posOffset>
                </wp:positionV>
                <wp:extent cx="5772647" cy="243840"/>
                <wp:effectExtent l="0" t="0" r="0" b="3810"/>
                <wp:wrapNone/>
                <wp:docPr id="820222678" name="Cuadro de texto 1"/>
                <wp:cNvGraphicFramePr/>
                <a:graphic xmlns:a="http://schemas.openxmlformats.org/drawingml/2006/main">
                  <a:graphicData uri="http://schemas.microsoft.com/office/word/2010/wordprocessingShape">
                    <wps:wsp>
                      <wps:cNvSpPr txBox="1"/>
                      <wps:spPr>
                        <a:xfrm>
                          <a:off x="0" y="0"/>
                          <a:ext cx="5772647" cy="243840"/>
                        </a:xfrm>
                        <a:prstGeom prst="rect">
                          <a:avLst/>
                        </a:prstGeom>
                        <a:solidFill>
                          <a:prstClr val="white"/>
                        </a:solidFill>
                        <a:ln>
                          <a:noFill/>
                        </a:ln>
                      </wps:spPr>
                      <wps:txbx>
                        <w:txbxContent>
                          <w:p w14:paraId="4DA0F610" w14:textId="5C7BBCFA" w:rsidR="00E97AB7" w:rsidRPr="00E86E6A" w:rsidRDefault="00E97AB7" w:rsidP="00E97AB7">
                            <w:pPr>
                              <w:pStyle w:val="Descripcin"/>
                              <w:rPr>
                                <w:rFonts w:cs="Arial"/>
                                <w:noProof/>
                              </w:rPr>
                            </w:pPr>
                            <w:bookmarkStart w:id="129" w:name="_Toc204250251"/>
                            <w:r w:rsidRPr="00E97AB7">
                              <w:rPr>
                                <w:i/>
                                <w:iCs/>
                              </w:rPr>
                              <w:t xml:space="preserve">Tabla </w:t>
                            </w:r>
                            <w:r w:rsidRPr="00E97AB7">
                              <w:rPr>
                                <w:i/>
                                <w:iCs/>
                              </w:rPr>
                              <w:fldChar w:fldCharType="begin"/>
                            </w:r>
                            <w:r w:rsidRPr="00E97AB7">
                              <w:rPr>
                                <w:i/>
                                <w:iCs/>
                              </w:rPr>
                              <w:instrText xml:space="preserve"> SEQ Tabla \* ARABIC </w:instrText>
                            </w:r>
                            <w:r w:rsidRPr="00E97AB7">
                              <w:rPr>
                                <w:i/>
                                <w:iCs/>
                              </w:rPr>
                              <w:fldChar w:fldCharType="separate"/>
                            </w:r>
                            <w:r w:rsidR="00793AED">
                              <w:rPr>
                                <w:i/>
                                <w:iCs/>
                                <w:noProof/>
                              </w:rPr>
                              <w:t>5</w:t>
                            </w:r>
                            <w:r w:rsidRPr="00E97AB7">
                              <w:rPr>
                                <w:i/>
                                <w:iCs/>
                              </w:rPr>
                              <w:fldChar w:fldCharType="end"/>
                            </w:r>
                            <w:r w:rsidRPr="00E97AB7">
                              <w:rPr>
                                <w:i/>
                                <w:iCs/>
                              </w:rPr>
                              <w:t>.</w:t>
                            </w:r>
                            <w:r>
                              <w:t xml:space="preserve"> </w:t>
                            </w:r>
                            <w:r w:rsidR="002B19C3" w:rsidRPr="00BA1712">
                              <w:rPr>
                                <w:rFonts w:cs="Arial"/>
                                <w:b w:val="0"/>
                                <w:bCs w:val="0"/>
                              </w:rPr>
                              <w:t xml:space="preserve">Resumen y resultado de la prueba </w:t>
                            </w:r>
                            <w:r w:rsidR="00D76483">
                              <w:rPr>
                                <w:rFonts w:cs="Arial"/>
                                <w:b w:val="0"/>
                                <w:bCs w:val="0"/>
                                <w:sz w:val="20"/>
                                <w:szCs w:val="16"/>
                              </w:rPr>
                              <w:t>{{ nombreCircuitoTrm2A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A</w:t>
                            </w:r>
                            <w:bookmarkEnd w:id="12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78ABA5" id="_x0000_s1033" type="#_x0000_t202" style="position:absolute;left:0;text-align:left;margin-left:83.9pt;margin-top:339.8pt;width:454.55pt;height:19.2pt;z-index:2517463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" stroked="f">
                <v:textbox inset="0,0,0,0">
                  <w:txbxContent>
                    <w:p w14:paraId="4DA0F610" w14:textId="5C7BBCFA" w:rsidR="00E97AB7" w:rsidRPr="00E86E6A" w:rsidRDefault="00E97AB7" w:rsidP="00E97AB7">
                      <w:pPr>
                        <w:pStyle w:val="Descripcin"/>
                        <w:rPr>
                          <w:rFonts w:cs="Arial"/>
                          <w:noProof/>
                        </w:rPr>
                      </w:pPr>
                      <w:bookmarkStart w:id="137" w:name="_Toc204250251"/>
                      <w:r w:rsidRPr="00E97AB7">
                        <w:rPr>
                          <w:i/>
                          <w:iCs/>
                        </w:rPr>
                        <w:t xml:space="preserve">Tabla </w:t>
                      </w:r>
                      <w:r w:rsidRPr="00E97AB7">
                        <w:rPr>
                          <w:i/>
                          <w:iCs/>
                        </w:rPr>
                        <w:fldChar w:fldCharType="begin"/>
                      </w:r>
                      <w:r w:rsidRPr="00E97AB7">
                        <w:rPr>
                          <w:i/>
                          <w:iCs/>
                        </w:rPr>
                        <w:instrText xml:space="preserve"> SEQ Tabla \* ARABIC </w:instrText>
                      </w:r>
                      <w:r w:rsidRPr="00E97AB7">
                        <w:rPr>
                          <w:i/>
                          <w:iCs/>
                        </w:rPr>
                        <w:fldChar w:fldCharType="separate"/>
                      </w:r>
                      <w:r w:rsidR="00793AED">
                        <w:rPr>
                          <w:i/>
                          <w:iCs/>
                          <w:noProof/>
                        </w:rPr>
                        <w:t>5</w:t>
                      </w:r>
                      <w:r w:rsidRPr="00E97AB7">
                        <w:rPr>
                          <w:i/>
                          <w:iCs/>
                        </w:rPr>
                        <w:fldChar w:fldCharType="end"/>
                      </w:r>
                      <w:r w:rsidRPr="00E97AB7">
                        <w:rPr>
                          <w:i/>
                          <w:iCs/>
                        </w:rPr>
                        <w:t>.</w:t>
                      </w:r>
                      <w:r>
                        <w:t xml:space="preserve"> </w:t>
                      </w:r>
                      <w:r w:rsidR="002B19C3" w:rsidRPr="00BA1712">
                        <w:rPr>
                          <w:rFonts w:cs="Arial"/>
                          <w:b w:val="0"/>
                          <w:bCs w:val="0"/>
                        </w:rPr>
                        <w:t xml:space="preserve">Resumen y resultado de la prueba </w:t>
                      </w:r>
                      <w:r w:rsidR="00D76483">
                        <w:rPr>
                          <w:rFonts w:cs="Arial"/>
                          <w:b w:val="0"/>
                          <w:bCs w:val="0"/>
                          <w:sz w:val="20"/>
                          <w:szCs w:val="16"/>
                        </w:rPr>
                        <w:t>{{ nombreCircuitoTrm2A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A</w:t>
                      </w:r>
                      <w:bookmarkEnd w:id="137"/>
                    </w:p>
                  </w:txbxContent>
                </v:textbox>
                <w10:wrap anchorx="page"/>
              </v:shape>
            </w:pict>
          </mc:Fallback>
        </mc:AlternateContent>
      </w: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E97AB7" w:rsidRPr="00D371E5" w14:paraId="16518B75"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21BACCDA" w14:textId="5E7EC8BC"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br w:type="page"/>
            </w:r>
            <w:r w:rsidR="002B19C3" w:rsidRPr="00B76A8B">
              <w:rPr>
                <w:rFonts w:cs="Arial"/>
                <w:b/>
                <w:spacing w:val="-3"/>
                <w:sz w:val="20"/>
                <w:szCs w:val="20"/>
              </w:rPr>
              <w:t xml:space="preserve"> </w:t>
            </w:r>
            <w:r w:rsidR="009B022F" w:rsidRPr="00D371E5">
              <w:rPr>
                <w:rFonts w:cs="Arial"/>
                <w:b/>
                <w:spacing w:val="-3"/>
                <w:sz w:val="20"/>
                <w:szCs w:val="20"/>
              </w:rPr>
              <w:t xml:space="preserve"> ANÁLISIS Y RESUMEN DE LOS RESULTADOS DE LA PRUEBA VLF</w:t>
            </w:r>
            <w:r w:rsidR="00EA7E68">
              <w:rPr>
                <w:rFonts w:cs="Arial"/>
                <w:b/>
                <w:spacing w:val="-3"/>
                <w:sz w:val="20"/>
                <w:szCs w:val="20"/>
              </w:rPr>
              <w:t xml:space="preserve"> </w:t>
            </w:r>
            <w:r w:rsidR="009B022F">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EA7E68">
              <w:rPr>
                <w:rFonts w:cs="Arial"/>
                <w:highlight w:val="red"/>
                <w:lang w:val="es-ES"/>
              </w:rPr>
              <w:t>2B</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r w:rsidR="009B022F">
              <w:rPr>
                <w:rFonts w:cs="Arial"/>
                <w:b/>
                <w:spacing w:val="-3"/>
                <w:sz w:val="20"/>
                <w:szCs w:val="20"/>
              </w:rPr>
              <w:t xml:space="preserve"> -</w:t>
            </w:r>
            <w:r w:rsidR="00EA7E68">
              <w:rPr>
                <w:rFonts w:cs="Arial"/>
                <w:b/>
                <w:spacing w:val="-3"/>
                <w:sz w:val="20"/>
                <w:szCs w:val="20"/>
              </w:rPr>
              <w:t xml:space="preserve"> </w:t>
            </w:r>
            <w:r w:rsidR="009B022F">
              <w:rPr>
                <w:rFonts w:cs="Arial"/>
                <w:b/>
                <w:spacing w:val="-3"/>
                <w:sz w:val="20"/>
                <w:szCs w:val="20"/>
              </w:rPr>
              <w:t>FASE B</w:t>
            </w:r>
          </w:p>
        </w:tc>
      </w:tr>
      <w:tr w:rsidR="00E97AB7" w:rsidRPr="00D371E5" w14:paraId="7C252E60"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515FCD30" w14:textId="260592FA" w:rsidR="00E97AB7" w:rsidRPr="00D371E5" w:rsidRDefault="00E97AB7"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34F816D" w14:textId="7E12035C" w:rsidR="00E97AB7" w:rsidRPr="00D371E5" w:rsidRDefault="00E97AB7"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fechaCalibracion | default("N/A") }}</w:t>
            </w:r>
          </w:p>
        </w:tc>
      </w:tr>
      <w:tr w:rsidR="00E97AB7" w:rsidRPr="00D371E5" w14:paraId="0AFAC584"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39711BC7" w14:textId="77777777" w:rsidR="00E97AB7" w:rsidRPr="00D371E5" w:rsidRDefault="00E97AB7"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343615B" w14:textId="673B9C62" w:rsidR="00E97AB7" w:rsidRPr="00D371E5" w:rsidRDefault="00E97AB7"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E97AB7" w:rsidRPr="00D371E5" w14:paraId="3E3D7995"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1780A2E" w14:textId="77777777" w:rsidR="00E97AB7" w:rsidRPr="00D371E5" w:rsidRDefault="00E97AB7"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052B6D84" w14:textId="38559631" w:rsidR="00E97AB7"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valTensionPrueba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E151C85" w14:textId="39D1B7FD" w:rsidR="00E97AB7" w:rsidRPr="00D371E5" w:rsidRDefault="00E97AB7"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AF403AB" w14:textId="00A8954C" w:rsidR="00E97AB7" w:rsidRPr="00D371E5" w:rsidRDefault="00E97AB7"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E97AB7" w:rsidRPr="00D371E5" w14:paraId="736245EF"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76E2763" w14:textId="77777777" w:rsidR="00E97AB7" w:rsidRPr="00D371E5" w:rsidRDefault="00E97AB7"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37E9EE23" w14:textId="57643C9A" w:rsidR="00E97AB7"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caracteristicasCabl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4618125" w14:textId="0A2C2EB6"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A42668" w14:textId="0014107A" w:rsidR="00E97AB7"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distanciaCableTrm2B | default("N/A") }}</w:t>
            </w:r>
          </w:p>
        </w:tc>
      </w:tr>
      <w:tr w:rsidR="00E97AB7" w:rsidRPr="00D371E5" w14:paraId="7D451805"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C21E015" w14:textId="77777777"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5A9E3BA7" w14:textId="1D8C8A6B" w:rsidR="00E97AB7" w:rsidRPr="00D371E5" w:rsidRDefault="00931534" w:rsidP="002B19C3">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2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sidR="00902138">
              <w:rPr>
                <w:rFonts w:cs="Arial"/>
                <w:lang w:val="es-ES"/>
              </w:rPr>
              <w:t xml:space="preserve"> – Fase B</w:t>
            </w:r>
          </w:p>
        </w:tc>
        <w:tc>
          <w:tcPr>
            <w:tcW w:w="1089" w:type="pct"/>
            <w:tcBorders>
              <w:top w:val="single" w:sz="4" w:space="0" w:color="auto"/>
              <w:left w:val="single" w:sz="4" w:space="0" w:color="auto"/>
              <w:bottom w:val="single" w:sz="4" w:space="0" w:color="auto"/>
              <w:right w:val="single" w:sz="4" w:space="0" w:color="auto"/>
            </w:tcBorders>
            <w:vAlign w:val="center"/>
          </w:tcPr>
          <w:p w14:paraId="03634E16" w14:textId="77777777"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B7625C" w14:textId="3226E0EF" w:rsidR="00E97AB7"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tipoTramos | default("N/A") }}</w:t>
            </w:r>
          </w:p>
        </w:tc>
      </w:tr>
      <w:tr w:rsidR="00E97AB7" w:rsidRPr="00D371E5" w14:paraId="4AC14BBC"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EB76549" w14:textId="77777777"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3CB589E5" w14:textId="2165F819" w:rsidR="00E97AB7"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tensionPrueba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B77F102" w14:textId="001D16D9"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6592E5" w14:textId="4A165F0D" w:rsidR="00E97AB7" w:rsidRPr="00D371E5" w:rsidRDefault="00E97AB7"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E97AB7" w:rsidRPr="00D371E5" w14:paraId="39A51E10"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4833E64" w14:textId="67CD6D93"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AA6549">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69FD6D06" w14:textId="030CBD18" w:rsidR="00E97AB7"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xml:space="preserve">{{ corrienteTramoTrm2B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w:t>
            </w:r>
            <w:r w:rsidR="00004D73">
              <w:rPr>
                <w:rFonts w:cs="Arial"/>
                <w:spacing w:val="-3"/>
                <w:sz w:val="20"/>
                <w:szCs w:val="20"/>
              </w:rPr>
              <w:t xml:space="preserve"> </w:t>
            </w:r>
            <w:r w:rsidR="00004D73" w:rsidRPr="00D371E5">
              <w:rPr>
                <w:rFonts w:cs="Arial"/>
                <w:sz w:val="20"/>
                <w:szCs w:val="20"/>
                <w:lang w:val="es-MX"/>
              </w:rPr>
              <w:t xml:space="preserve"> μArms</w:t>
            </w:r>
          </w:p>
        </w:tc>
        <w:tc>
          <w:tcPr>
            <w:tcW w:w="1089" w:type="pct"/>
            <w:tcBorders>
              <w:top w:val="single" w:sz="4" w:space="0" w:color="auto"/>
              <w:left w:val="single" w:sz="4" w:space="0" w:color="auto"/>
              <w:bottom w:val="single" w:sz="4" w:space="0" w:color="auto"/>
              <w:right w:val="single" w:sz="4" w:space="0" w:color="auto"/>
            </w:tcBorders>
            <w:vAlign w:val="center"/>
          </w:tcPr>
          <w:p w14:paraId="3A4C7232" w14:textId="0B2AECAA"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21C5BB09" w14:textId="79645DCC" w:rsidR="00E97AB7"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2B | default("N/A") }}</w:t>
            </w:r>
          </w:p>
        </w:tc>
      </w:tr>
    </w:tbl>
    <w:p w14:paraId="081166BD" w14:textId="57A8AAE8" w:rsidR="006A10BD" w:rsidRPr="00D371E5" w:rsidRDefault="0049294E" w:rsidP="006A3EF1">
      <w:pPr>
        <w:rPr>
          <w:rFonts w:cs="Arial"/>
        </w:rPr>
      </w:pPr>
      <w:r w:rsidRPr="00D371E5">
        <w:rPr>
          <w:rFonts w:cs="Arial"/>
          <w:noProof/>
        </w:rPr>
        <mc:AlternateContent>
          <mc:Choice Requires="wps">
            <w:drawing>
              <wp:anchor distT="0" distB="0" distL="114300" distR="114300" simplePos="0" relativeHeight="251749376" behindDoc="0" locked="0" layoutInCell="1" allowOverlap="1" wp14:anchorId="72E29631" wp14:editId="23B36445">
                <wp:simplePos x="0" y="0"/>
                <wp:positionH relativeFrom="page">
                  <wp:align>center</wp:align>
                </wp:positionH>
                <wp:positionV relativeFrom="paragraph">
                  <wp:posOffset>4235754</wp:posOffset>
                </wp:positionV>
                <wp:extent cx="5764696" cy="198120"/>
                <wp:effectExtent l="0" t="0" r="7620" b="0"/>
                <wp:wrapNone/>
                <wp:docPr id="136903047" name="Cuadro de texto 1"/>
                <wp:cNvGraphicFramePr/>
                <a:graphic xmlns:a="http://schemas.openxmlformats.org/drawingml/2006/main">
                  <a:graphicData uri="http://schemas.microsoft.com/office/word/2010/wordprocessingShape">
                    <wps:wsp>
                      <wps:cNvSpPr txBox="1"/>
                      <wps:spPr>
                        <a:xfrm>
                          <a:off x="0" y="0"/>
                          <a:ext cx="5764696" cy="198120"/>
                        </a:xfrm>
                        <a:prstGeom prst="rect">
                          <a:avLst/>
                        </a:prstGeom>
                        <a:solidFill>
                          <a:prstClr val="white"/>
                        </a:solidFill>
                        <a:ln>
                          <a:noFill/>
                        </a:ln>
                      </wps:spPr>
                      <wps:txbx>
                        <w:txbxContent>
                          <w:p w14:paraId="76568EFF" w14:textId="47AA5964" w:rsidR="00432078" w:rsidRPr="005E6BFC" w:rsidRDefault="00432078" w:rsidP="00432078">
                            <w:pPr>
                              <w:pStyle w:val="Descripcin"/>
                              <w:rPr>
                                <w:rFonts w:cs="Arial"/>
                                <w:noProof/>
                              </w:rPr>
                            </w:pPr>
                            <w:bookmarkStart w:id="130" w:name="_Toc204250252"/>
                            <w:r w:rsidRPr="003465F7">
                              <w:rPr>
                                <w:i/>
                                <w:iCs/>
                              </w:rPr>
                              <w:t xml:space="preserve">Tabla </w:t>
                            </w:r>
                            <w:r w:rsidRPr="003465F7">
                              <w:rPr>
                                <w:i/>
                                <w:iCs/>
                              </w:rPr>
                              <w:fldChar w:fldCharType="begin"/>
                            </w:r>
                            <w:r w:rsidRPr="003465F7">
                              <w:rPr>
                                <w:i/>
                                <w:iCs/>
                              </w:rPr>
                              <w:instrText xml:space="preserve"> SEQ Tabla \* ARABIC </w:instrText>
                            </w:r>
                            <w:r w:rsidRPr="003465F7">
                              <w:rPr>
                                <w:i/>
                                <w:iCs/>
                              </w:rPr>
                              <w:fldChar w:fldCharType="separate"/>
                            </w:r>
                            <w:r w:rsidR="00793AED">
                              <w:rPr>
                                <w:i/>
                                <w:iCs/>
                                <w:noProof/>
                              </w:rPr>
                              <w:t>6</w:t>
                            </w:r>
                            <w:r w:rsidRPr="003465F7">
                              <w:rPr>
                                <w:i/>
                                <w:iCs/>
                              </w:rPr>
                              <w:fldChar w:fldCharType="end"/>
                            </w:r>
                            <w:r w:rsidR="003465F7">
                              <w:t xml:space="preserve">. </w:t>
                            </w:r>
                            <w:r w:rsidR="00E4119F" w:rsidRPr="00BA1712">
                              <w:rPr>
                                <w:rFonts w:cs="Arial"/>
                                <w:b w:val="0"/>
                                <w:bCs w:val="0"/>
                              </w:rPr>
                              <w:t xml:space="preserve">Resumen y resultado de la prueba </w:t>
                            </w:r>
                            <w:r w:rsidR="00D76483">
                              <w:rPr>
                                <w:rFonts w:cs="Arial"/>
                                <w:b w:val="0"/>
                                <w:bCs w:val="0"/>
                                <w:sz w:val="20"/>
                                <w:szCs w:val="16"/>
                              </w:rPr>
                              <w:t>{{ nombreCircuitoTrm2B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B</w:t>
                            </w:r>
                            <w:bookmarkEnd w:id="13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E29631" id="_x0000_s1034" type="#_x0000_t202" style="position:absolute;left:0;text-align:left;margin-left:0;margin-top:333.5pt;width:453.9pt;height:15.6pt;z-index:251749376;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" stroked="f">
                <v:textbox inset="0,0,0,0">
                  <w:txbxContent>
                    <w:p w14:paraId="76568EFF" w14:textId="47AA5964" w:rsidR="00432078" w:rsidRPr="005E6BFC" w:rsidRDefault="00432078" w:rsidP="00432078">
                      <w:pPr>
                        <w:pStyle w:val="Descripcin"/>
                        <w:rPr>
                          <w:rFonts w:cs="Arial"/>
                          <w:noProof/>
                        </w:rPr>
                      </w:pPr>
                      <w:bookmarkStart w:id="139" w:name="_Toc204250252"/>
                      <w:r w:rsidRPr="003465F7">
                        <w:rPr>
                          <w:i/>
                          <w:iCs/>
                        </w:rPr>
                        <w:t xml:space="preserve">Tabla </w:t>
                      </w:r>
                      <w:r w:rsidRPr="003465F7">
                        <w:rPr>
                          <w:i/>
                          <w:iCs/>
                        </w:rPr>
                        <w:fldChar w:fldCharType="begin"/>
                      </w:r>
                      <w:r w:rsidRPr="003465F7">
                        <w:rPr>
                          <w:i/>
                          <w:iCs/>
                        </w:rPr>
                        <w:instrText xml:space="preserve"> SEQ Tabla \* ARABIC </w:instrText>
                      </w:r>
                      <w:r w:rsidRPr="003465F7">
                        <w:rPr>
                          <w:i/>
                          <w:iCs/>
                        </w:rPr>
                        <w:fldChar w:fldCharType="separate"/>
                      </w:r>
                      <w:r w:rsidR="00793AED">
                        <w:rPr>
                          <w:i/>
                          <w:iCs/>
                          <w:noProof/>
                        </w:rPr>
                        <w:t>6</w:t>
                      </w:r>
                      <w:r w:rsidRPr="003465F7">
                        <w:rPr>
                          <w:i/>
                          <w:iCs/>
                        </w:rPr>
                        <w:fldChar w:fldCharType="end"/>
                      </w:r>
                      <w:r w:rsidR="003465F7">
                        <w:t xml:space="preserve">. </w:t>
                      </w:r>
                      <w:r w:rsidR="00E4119F" w:rsidRPr="00BA1712">
                        <w:rPr>
                          <w:rFonts w:cs="Arial"/>
                          <w:b w:val="0"/>
                          <w:bCs w:val="0"/>
                        </w:rPr>
                        <w:t xml:space="preserve">Resumen y resultado de la prueba </w:t>
                      </w:r>
                      <w:r w:rsidR="00D76483">
                        <w:rPr>
                          <w:rFonts w:cs="Arial"/>
                          <w:b w:val="0"/>
                          <w:bCs w:val="0"/>
                          <w:sz w:val="20"/>
                          <w:szCs w:val="16"/>
                        </w:rPr>
                        <w:t>{{ nombreCircuitoTrm2B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B</w:t>
                      </w:r>
                      <w:bookmarkEnd w:id="139"/>
                    </w:p>
                  </w:txbxContent>
                </v:textbox>
                <w10:wrap anchorx="page"/>
              </v:shape>
            </w:pict>
          </mc:Fallback>
        </mc:AlternateContent>
      </w:r>
    </w:p>
    <w:p w14:paraId="49A3C3AB" w14:textId="75A50B1F" w:rsidR="00E97AB7" w:rsidRPr="00D371E5" w:rsidRDefault="00E97AB7"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16"/>
        <w:gridCol w:w="2380"/>
        <w:gridCol w:w="1900"/>
        <w:gridCol w:w="2417"/>
      </w:tblGrid>
      <w:tr w:rsidR="00432078" w:rsidRPr="00D371E5" w14:paraId="5110F4D3"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7B539891" w14:textId="10142C5F"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br w:type="page"/>
            </w:r>
            <w:r w:rsidR="00E4119F" w:rsidRPr="00B76A8B">
              <w:rPr>
                <w:rFonts w:cs="Arial"/>
                <w:b/>
                <w:spacing w:val="-3"/>
                <w:sz w:val="20"/>
                <w:szCs w:val="20"/>
              </w:rPr>
              <w:t xml:space="preserve"> </w:t>
            </w:r>
            <w:r w:rsidR="009B022F" w:rsidRPr="00D371E5">
              <w:rPr>
                <w:rFonts w:cs="Arial"/>
                <w:b/>
                <w:spacing w:val="-3"/>
                <w:sz w:val="20"/>
                <w:szCs w:val="20"/>
              </w:rPr>
              <w:t xml:space="preserve"> ANÁLISIS Y RESUMEN DE LOS RESULTADOS DE LA PRUEBA VLF</w:t>
            </w:r>
            <w:r w:rsidR="00EA7E68">
              <w:rPr>
                <w:rFonts w:cs="Arial"/>
                <w:b/>
                <w:spacing w:val="-3"/>
                <w:sz w:val="20"/>
                <w:szCs w:val="20"/>
              </w:rPr>
              <w:t xml:space="preserve"> </w:t>
            </w:r>
            <w:r w:rsidR="009B022F">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EA7E68">
              <w:rPr>
                <w:rFonts w:cs="Arial"/>
                <w:highlight w:val="red"/>
                <w:lang w:val="es-ES"/>
              </w:rPr>
              <w:t>2C</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r w:rsidR="009B022F">
              <w:rPr>
                <w:rFonts w:cs="Arial"/>
                <w:b/>
                <w:spacing w:val="-3"/>
                <w:sz w:val="20"/>
                <w:szCs w:val="20"/>
              </w:rPr>
              <w:t xml:space="preserve"> -</w:t>
            </w:r>
            <w:r w:rsidR="00EA7E68">
              <w:rPr>
                <w:rFonts w:cs="Arial"/>
                <w:b/>
                <w:spacing w:val="-3"/>
                <w:sz w:val="20"/>
                <w:szCs w:val="20"/>
              </w:rPr>
              <w:t xml:space="preserve"> </w:t>
            </w:r>
            <w:r w:rsidR="009B022F">
              <w:rPr>
                <w:rFonts w:cs="Arial"/>
                <w:b/>
                <w:spacing w:val="-3"/>
                <w:sz w:val="20"/>
                <w:szCs w:val="20"/>
              </w:rPr>
              <w:t>FASE C</w:t>
            </w:r>
          </w:p>
        </w:tc>
      </w:tr>
      <w:tr w:rsidR="00432078" w:rsidRPr="00D371E5" w14:paraId="28BB5129"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28D3020" w14:textId="4A8A0EA3" w:rsidR="00432078" w:rsidRPr="00D371E5" w:rsidRDefault="00432078"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D7BFD90" w14:textId="2FC4FAD3" w:rsidR="00432078" w:rsidRPr="00D371E5" w:rsidRDefault="00432078"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fechaCalibracion | default("N/A") }}</w:t>
            </w:r>
          </w:p>
        </w:tc>
      </w:tr>
      <w:tr w:rsidR="00432078" w:rsidRPr="00D371E5" w14:paraId="1F385725"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35254F30" w14:textId="77777777" w:rsidR="00432078" w:rsidRPr="00D371E5" w:rsidRDefault="00432078"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35BAE3D" w14:textId="77777777" w:rsidR="00432078" w:rsidRPr="00D371E5" w:rsidRDefault="00432078"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432078" w:rsidRPr="00D371E5" w14:paraId="05ECAC21"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F73D904" w14:textId="77777777" w:rsidR="00432078" w:rsidRPr="00D371E5" w:rsidRDefault="00432078"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2A595F99" w14:textId="4300174A" w:rsidR="00432078"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valTensionPrueba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1B52EB3" w14:textId="77777777" w:rsidR="00432078" w:rsidRPr="00D371E5" w:rsidRDefault="00432078"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CD52C1" w14:textId="77777777" w:rsidR="00432078" w:rsidRPr="00D371E5" w:rsidRDefault="00432078"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432078" w:rsidRPr="00D371E5" w14:paraId="351EAEB8"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39424AF" w14:textId="77777777" w:rsidR="00432078" w:rsidRPr="00D371E5" w:rsidRDefault="00432078"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45503E57" w14:textId="2EF7F791" w:rsidR="00432078"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caracteristicasCabl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274779B"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1D53A5" w14:textId="557BD776" w:rsidR="00432078"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distanciaCableTrm2C | default("N/A") }}</w:t>
            </w:r>
          </w:p>
        </w:tc>
      </w:tr>
      <w:tr w:rsidR="00432078" w:rsidRPr="00D371E5" w14:paraId="4F99AC39"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5219126"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23CA4383" w14:textId="0F1BC8D9" w:rsidR="00432078" w:rsidRPr="00D371E5" w:rsidRDefault="00931534" w:rsidP="00E4119F">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2C</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sidR="00902138">
              <w:rPr>
                <w:rFonts w:cs="Arial"/>
                <w:lang w:val="es-ES"/>
              </w:rPr>
              <w:t xml:space="preserve"> – Fase C</w:t>
            </w:r>
          </w:p>
        </w:tc>
        <w:tc>
          <w:tcPr>
            <w:tcW w:w="1089" w:type="pct"/>
            <w:tcBorders>
              <w:top w:val="single" w:sz="4" w:space="0" w:color="auto"/>
              <w:left w:val="single" w:sz="4" w:space="0" w:color="auto"/>
              <w:bottom w:val="single" w:sz="4" w:space="0" w:color="auto"/>
              <w:right w:val="single" w:sz="4" w:space="0" w:color="auto"/>
            </w:tcBorders>
            <w:vAlign w:val="center"/>
          </w:tcPr>
          <w:p w14:paraId="218CB0DD"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69D192" w14:textId="37FAFBF8" w:rsidR="00432078"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tipoTramos | default("N/A") }}</w:t>
            </w:r>
          </w:p>
        </w:tc>
      </w:tr>
      <w:tr w:rsidR="00432078" w:rsidRPr="00D371E5" w14:paraId="08FEC4E2"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570ECE9"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683D7731" w14:textId="4CA6BFAA" w:rsidR="00432078"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tensionPrueba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91276C2"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62AFCA" w14:textId="2CFC42B1" w:rsidR="00432078" w:rsidRPr="00D371E5" w:rsidRDefault="00432078"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432078" w:rsidRPr="00D371E5" w14:paraId="433DE37A"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0D3C62E" w14:textId="0A7F1840"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AA6549">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47668F67" w14:textId="239E51A7" w:rsidR="00432078" w:rsidRPr="00D371E5" w:rsidRDefault="007C5B67"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xml:space="preserve">{{ corrienteTramoTrm2C </w:t>
            </w:r>
            <w:r w:rsidRPr="00004D73">
              <w:rPr>
                <w:rFonts w:cs="Arial"/>
                <w:szCs w:val="24"/>
                <w:highlight w:val="red"/>
              </w:rPr>
              <w:t>| default("N/A")</w:t>
            </w:r>
            <w:r w:rsidRPr="00004D73">
              <w:rPr>
                <w:rFonts w:cs="Arial"/>
                <w:spacing w:val="-3"/>
                <w:sz w:val="20"/>
                <w:szCs w:val="20"/>
                <w:highlight w:val="red"/>
              </w:rPr>
              <w:t xml:space="preserve"> }}</w:t>
            </w:r>
            <w:r w:rsidR="00004D73">
              <w:rPr>
                <w:rFonts w:cs="Arial"/>
                <w:spacing w:val="-3"/>
                <w:sz w:val="20"/>
                <w:szCs w:val="20"/>
              </w:rPr>
              <w:t xml:space="preserve"> </w:t>
            </w:r>
            <w:r w:rsidR="00004D73" w:rsidRPr="00D371E5">
              <w:rPr>
                <w:rFonts w:cs="Arial"/>
                <w:sz w:val="20"/>
                <w:szCs w:val="20"/>
                <w:lang w:val="es-MX"/>
              </w:rPr>
              <w:t xml:space="preserve"> μArms</w:t>
            </w:r>
          </w:p>
        </w:tc>
        <w:tc>
          <w:tcPr>
            <w:tcW w:w="1089" w:type="pct"/>
            <w:tcBorders>
              <w:top w:val="single" w:sz="4" w:space="0" w:color="auto"/>
              <w:left w:val="single" w:sz="4" w:space="0" w:color="auto"/>
              <w:bottom w:val="single" w:sz="4" w:space="0" w:color="auto"/>
              <w:right w:val="single" w:sz="4" w:space="0" w:color="auto"/>
            </w:tcBorders>
            <w:vAlign w:val="center"/>
          </w:tcPr>
          <w:p w14:paraId="44984134"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200A391D" w14:textId="0BA05240" w:rsidR="00432078"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2C | default("N/A") }}</w:t>
            </w:r>
          </w:p>
        </w:tc>
      </w:tr>
    </w:tbl>
    <w:p w14:paraId="6E97AF65" w14:textId="4806BE5B" w:rsidR="003E3551" w:rsidRPr="00D371E5" w:rsidRDefault="00004D73" w:rsidP="006A3EF1">
      <w:pPr>
        <w:rPr>
          <w:rFonts w:cs="Arial"/>
        </w:rPr>
      </w:pPr>
      <w:r w:rsidRPr="00D371E5">
        <w:rPr>
          <w:rFonts w:cs="Arial"/>
          <w:noProof/>
        </w:rPr>
        <mc:AlternateContent>
          <mc:Choice Requires="wps">
            <w:drawing>
              <wp:anchor distT="0" distB="0" distL="114300" distR="114300" simplePos="0" relativeHeight="251752448" behindDoc="0" locked="0" layoutInCell="1" allowOverlap="1" wp14:anchorId="0D5FFD5A" wp14:editId="3213FF22">
                <wp:simplePos x="0" y="0"/>
                <wp:positionH relativeFrom="margin">
                  <wp:align>center</wp:align>
                </wp:positionH>
                <wp:positionV relativeFrom="paragraph">
                  <wp:posOffset>4251463</wp:posOffset>
                </wp:positionV>
                <wp:extent cx="5709036" cy="213360"/>
                <wp:effectExtent l="0" t="0" r="6350" b="0"/>
                <wp:wrapNone/>
                <wp:docPr id="198695045" name="Cuadro de texto 1"/>
                <wp:cNvGraphicFramePr/>
                <a:graphic xmlns:a="http://schemas.openxmlformats.org/drawingml/2006/main">
                  <a:graphicData uri="http://schemas.microsoft.com/office/word/2010/wordprocessingShape">
                    <wps:wsp>
                      <wps:cNvSpPr txBox="1"/>
                      <wps:spPr>
                        <a:xfrm>
                          <a:off x="0" y="0"/>
                          <a:ext cx="5709036" cy="213360"/>
                        </a:xfrm>
                        <a:prstGeom prst="rect">
                          <a:avLst/>
                        </a:prstGeom>
                        <a:solidFill>
                          <a:prstClr val="white"/>
                        </a:solidFill>
                        <a:ln>
                          <a:noFill/>
                        </a:ln>
                      </wps:spPr>
                      <wps:txbx>
                        <w:txbxContent>
                          <w:p w14:paraId="03DE6259" w14:textId="4FE18B8D" w:rsidR="003465F7" w:rsidRPr="00E01426" w:rsidRDefault="003465F7" w:rsidP="003465F7">
                            <w:pPr>
                              <w:pStyle w:val="Descripcin"/>
                              <w:rPr>
                                <w:rFonts w:cs="Arial"/>
                                <w:noProof/>
                              </w:rPr>
                            </w:pPr>
                            <w:bookmarkStart w:id="131" w:name="_Toc204250253"/>
                            <w:r w:rsidRPr="003465F7">
                              <w:rPr>
                                <w:i/>
                                <w:iCs/>
                              </w:rPr>
                              <w:t xml:space="preserve">Tabla </w:t>
                            </w:r>
                            <w:r w:rsidRPr="003465F7">
                              <w:rPr>
                                <w:i/>
                                <w:iCs/>
                              </w:rPr>
                              <w:fldChar w:fldCharType="begin"/>
                            </w:r>
                            <w:r w:rsidRPr="003465F7">
                              <w:rPr>
                                <w:i/>
                                <w:iCs/>
                              </w:rPr>
                              <w:instrText xml:space="preserve"> SEQ Tabla \* ARABIC </w:instrText>
                            </w:r>
                            <w:r w:rsidRPr="003465F7">
                              <w:rPr>
                                <w:i/>
                                <w:iCs/>
                              </w:rPr>
                              <w:fldChar w:fldCharType="separate"/>
                            </w:r>
                            <w:r w:rsidR="00793AED">
                              <w:rPr>
                                <w:i/>
                                <w:iCs/>
                                <w:noProof/>
                              </w:rPr>
                              <w:t>7</w:t>
                            </w:r>
                            <w:r w:rsidRPr="003465F7">
                              <w:rPr>
                                <w:i/>
                                <w:iCs/>
                              </w:rPr>
                              <w:fldChar w:fldCharType="end"/>
                            </w:r>
                            <w:r w:rsidRPr="003465F7">
                              <w:rPr>
                                <w:i/>
                                <w:iCs/>
                              </w:rPr>
                              <w:t>.</w:t>
                            </w:r>
                            <w:r>
                              <w:t xml:space="preserve"> </w:t>
                            </w:r>
                            <w:r w:rsidR="00E4119F" w:rsidRPr="00BA1712">
                              <w:rPr>
                                <w:rFonts w:cs="Arial"/>
                                <w:b w:val="0"/>
                                <w:bCs w:val="0"/>
                              </w:rPr>
                              <w:t xml:space="preserve">Resumen y resultado de la prueba </w:t>
                            </w:r>
                            <w:r w:rsidR="00D76483">
                              <w:rPr>
                                <w:rFonts w:cs="Arial"/>
                                <w:b w:val="0"/>
                                <w:bCs w:val="0"/>
                                <w:sz w:val="20"/>
                                <w:szCs w:val="16"/>
                              </w:rPr>
                              <w:t>{{ nombreCircuitoTrm2C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C</w:t>
                            </w:r>
                            <w:bookmarkEnd w:id="13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5FFD5A" id="_x0000_s1035" type="#_x0000_t202" style="position:absolute;left:0;text-align:left;margin-left:0;margin-top:334.75pt;width:449.55pt;height:16.8pt;z-index:25175244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" stroked="f">
                <v:textbox inset="0,0,0,0">
                  <w:txbxContent>
                    <w:p w14:paraId="03DE6259" w14:textId="4FE18B8D" w:rsidR="003465F7" w:rsidRPr="00E01426" w:rsidRDefault="003465F7" w:rsidP="003465F7">
                      <w:pPr>
                        <w:pStyle w:val="Descripcin"/>
                        <w:rPr>
                          <w:rFonts w:cs="Arial"/>
                          <w:noProof/>
                        </w:rPr>
                      </w:pPr>
                      <w:bookmarkStart w:id="141" w:name="_Toc204250253"/>
                      <w:r w:rsidRPr="003465F7">
                        <w:rPr>
                          <w:i/>
                          <w:iCs/>
                        </w:rPr>
                        <w:t xml:space="preserve">Tabla </w:t>
                      </w:r>
                      <w:r w:rsidRPr="003465F7">
                        <w:rPr>
                          <w:i/>
                          <w:iCs/>
                        </w:rPr>
                        <w:fldChar w:fldCharType="begin"/>
                      </w:r>
                      <w:r w:rsidRPr="003465F7">
                        <w:rPr>
                          <w:i/>
                          <w:iCs/>
                        </w:rPr>
                        <w:instrText xml:space="preserve"> SEQ Tabla \* ARABIC </w:instrText>
                      </w:r>
                      <w:r w:rsidRPr="003465F7">
                        <w:rPr>
                          <w:i/>
                          <w:iCs/>
                        </w:rPr>
                        <w:fldChar w:fldCharType="separate"/>
                      </w:r>
                      <w:r w:rsidR="00793AED">
                        <w:rPr>
                          <w:i/>
                          <w:iCs/>
                          <w:noProof/>
                        </w:rPr>
                        <w:t>7</w:t>
                      </w:r>
                      <w:r w:rsidRPr="003465F7">
                        <w:rPr>
                          <w:i/>
                          <w:iCs/>
                        </w:rPr>
                        <w:fldChar w:fldCharType="end"/>
                      </w:r>
                      <w:r w:rsidRPr="003465F7">
                        <w:rPr>
                          <w:i/>
                          <w:iCs/>
                        </w:rPr>
                        <w:t>.</w:t>
                      </w:r>
                      <w:r>
                        <w:t xml:space="preserve"> </w:t>
                      </w:r>
                      <w:r w:rsidR="00E4119F" w:rsidRPr="00BA1712">
                        <w:rPr>
                          <w:rFonts w:cs="Arial"/>
                          <w:b w:val="0"/>
                          <w:bCs w:val="0"/>
                        </w:rPr>
                        <w:t xml:space="preserve">Resumen y resultado de la prueba </w:t>
                      </w:r>
                      <w:r w:rsidR="00D76483">
                        <w:rPr>
                          <w:rFonts w:cs="Arial"/>
                          <w:b w:val="0"/>
                          <w:bCs w:val="0"/>
                          <w:sz w:val="20"/>
                          <w:szCs w:val="16"/>
                        </w:rPr>
                        <w:t>{{ nombreCircuitoTrm2C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C</w:t>
                      </w:r>
                      <w:bookmarkEnd w:id="141"/>
                    </w:p>
                  </w:txbxContent>
                </v:textbox>
                <w10:wrap anchorx="margin"/>
              </v:shape>
            </w:pict>
          </mc:Fallback>
        </mc:AlternateContent>
      </w: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216B10" w:rsidRPr="00D371E5" w14:paraId="64378791"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CD576B3" w14:textId="7580F11D" w:rsidR="00216B10" w:rsidRPr="00D371E5" w:rsidRDefault="009B022F"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EA7E68">
              <w:rPr>
                <w:rFonts w:cs="Arial"/>
                <w:highlight w:val="red"/>
                <w:lang w:val="es-ES"/>
              </w:rPr>
              <w:t>3</w:t>
            </w:r>
            <w:r w:rsidR="00EA7E68" w:rsidRPr="002B3DE8">
              <w:rPr>
                <w:rFonts w:cs="Arial"/>
                <w:highlight w:val="red"/>
                <w:lang w:val="es-ES"/>
              </w:rPr>
              <w:t xml:space="preserve">A </w:t>
            </w:r>
            <w:r w:rsidR="00EA7E68" w:rsidRPr="002B3DE8">
              <w:rPr>
                <w:rFonts w:cs="Arial"/>
                <w:szCs w:val="24"/>
                <w:highlight w:val="red"/>
              </w:rPr>
              <w:t>| default("N/A")</w:t>
            </w:r>
            <w:r w:rsidR="00EA7E68" w:rsidRPr="002B3DE8">
              <w:rPr>
                <w:rFonts w:cs="Arial"/>
                <w:highlight w:val="red"/>
                <w:lang w:val="es-ES"/>
              </w:rPr>
              <w:t xml:space="preserve"> }}</w:t>
            </w:r>
            <w:r>
              <w:rPr>
                <w:rFonts w:cs="Arial"/>
                <w:b/>
                <w:spacing w:val="-3"/>
                <w:sz w:val="20"/>
                <w:szCs w:val="20"/>
              </w:rPr>
              <w:t xml:space="preserve"> -</w:t>
            </w:r>
            <w:r w:rsidR="00EA7E68">
              <w:rPr>
                <w:rFonts w:cs="Arial"/>
                <w:b/>
                <w:spacing w:val="-3"/>
                <w:sz w:val="20"/>
                <w:szCs w:val="20"/>
              </w:rPr>
              <w:t xml:space="preserve"> </w:t>
            </w:r>
            <w:r>
              <w:rPr>
                <w:rFonts w:cs="Arial"/>
                <w:b/>
                <w:spacing w:val="-3"/>
                <w:sz w:val="20"/>
                <w:szCs w:val="20"/>
              </w:rPr>
              <w:t>FASE A</w:t>
            </w:r>
          </w:p>
        </w:tc>
      </w:tr>
      <w:tr w:rsidR="00216B10" w:rsidRPr="00D371E5" w14:paraId="7B9C9903"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4158BE03" w14:textId="4BF9A486" w:rsidR="00216B10" w:rsidRPr="00D371E5" w:rsidRDefault="00216B10"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047E47FE" w14:textId="091ACC65" w:rsidR="00216B10" w:rsidRPr="00D371E5" w:rsidRDefault="00216B10"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fechaCalibracion | default("N/A") }}</w:t>
            </w:r>
          </w:p>
        </w:tc>
      </w:tr>
      <w:tr w:rsidR="00216B10" w:rsidRPr="00D371E5" w14:paraId="7BDBD0FF"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41A6FBB4" w14:textId="77777777" w:rsidR="00216B10" w:rsidRPr="00D371E5" w:rsidRDefault="00216B10"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3E130CB8" w14:textId="5D38047E" w:rsidR="00216B10" w:rsidRPr="00D371E5" w:rsidRDefault="00216B10"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216B10" w:rsidRPr="00D371E5" w14:paraId="2CCA95D6"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AEDC4E4" w14:textId="77777777" w:rsidR="00216B10" w:rsidRPr="00D371E5" w:rsidRDefault="00216B10"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4EA73B37" w14:textId="54349923" w:rsidR="00216B10"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valTensionPrueba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0978566" w14:textId="0D3E8A48" w:rsidR="00216B10" w:rsidRPr="00D371E5" w:rsidRDefault="00216B10"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E55A6B" w14:textId="77777777" w:rsidR="00216B10" w:rsidRPr="00D371E5" w:rsidRDefault="00216B10"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216B10" w:rsidRPr="00D371E5" w14:paraId="06365672"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2E3054F" w14:textId="77777777" w:rsidR="00216B10" w:rsidRPr="00D371E5" w:rsidRDefault="00216B10"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0A4FAE59" w14:textId="4FF437D2" w:rsidR="00216B10"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caracteristicasCabl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DE04F8B"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1585EB7" w14:textId="6803E3BB" w:rsidR="00CA6EB2" w:rsidRPr="00D371E5" w:rsidRDefault="007C5B67" w:rsidP="00CA6EB2">
            <w:pPr>
              <w:keepNext/>
              <w:tabs>
                <w:tab w:val="left" w:pos="0"/>
              </w:tabs>
              <w:suppressAutoHyphens/>
              <w:spacing w:after="0"/>
              <w:jc w:val="center"/>
              <w:rPr>
                <w:rFonts w:cs="Arial"/>
                <w:spacing w:val="-3"/>
                <w:sz w:val="20"/>
                <w:szCs w:val="20"/>
              </w:rPr>
            </w:pPr>
            <w:r w:rsidRPr="00004D73">
              <w:rPr>
                <w:rFonts w:cs="Arial"/>
                <w:highlight w:val="red"/>
                <w:lang w:val="es-ES"/>
              </w:rPr>
              <w:t>{{ distanciaCableTrm3A | default("N/A") }}</w:t>
            </w:r>
          </w:p>
        </w:tc>
      </w:tr>
      <w:tr w:rsidR="00216B10" w:rsidRPr="00D371E5" w14:paraId="60A88E21"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D9EFD39"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07655B30" w14:textId="62A2AD7E" w:rsidR="00216B10" w:rsidRPr="00D371E5" w:rsidRDefault="00931534" w:rsidP="00D02DCC">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3</w:t>
            </w:r>
            <w:r w:rsidRPr="002B3DE8">
              <w:rPr>
                <w:rFonts w:cs="Arial"/>
                <w:highlight w:val="red"/>
                <w:lang w:val="es-ES"/>
              </w:rPr>
              <w:t xml:space="preserve">A </w:t>
            </w:r>
            <w:r w:rsidRPr="002B3DE8">
              <w:rPr>
                <w:rFonts w:cs="Arial"/>
                <w:szCs w:val="24"/>
                <w:highlight w:val="red"/>
              </w:rPr>
              <w:t>| default("N/A")</w:t>
            </w:r>
            <w:r w:rsidRPr="002B3DE8">
              <w:rPr>
                <w:rFonts w:cs="Arial"/>
                <w:highlight w:val="red"/>
                <w:lang w:val="es-ES"/>
              </w:rPr>
              <w:t xml:space="preserve"> }}</w:t>
            </w:r>
            <w:r w:rsidR="00902138">
              <w:rPr>
                <w:rFonts w:cs="Arial"/>
                <w:lang w:val="es-ES"/>
              </w:rPr>
              <w:t xml:space="preserve"> – Fase A</w:t>
            </w:r>
          </w:p>
        </w:tc>
        <w:tc>
          <w:tcPr>
            <w:tcW w:w="1089" w:type="pct"/>
            <w:tcBorders>
              <w:top w:val="single" w:sz="4" w:space="0" w:color="auto"/>
              <w:left w:val="single" w:sz="4" w:space="0" w:color="auto"/>
              <w:bottom w:val="single" w:sz="4" w:space="0" w:color="auto"/>
              <w:right w:val="single" w:sz="4" w:space="0" w:color="auto"/>
            </w:tcBorders>
            <w:vAlign w:val="center"/>
          </w:tcPr>
          <w:p w14:paraId="5667EE11" w14:textId="48BF2E78"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24F3C4" w14:textId="4BCAB68D" w:rsidR="00216B10"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tipoTramos | default("N/A") }}</w:t>
            </w:r>
          </w:p>
        </w:tc>
      </w:tr>
      <w:tr w:rsidR="00216B10" w:rsidRPr="00D371E5" w14:paraId="1B968CF8"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D615F6E"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5B96D7D3" w14:textId="3DE4097C" w:rsidR="00216B10"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tensionPrueba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4E2A3D3"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B3BE41" w14:textId="77777777" w:rsidR="00216B10" w:rsidRPr="00D371E5" w:rsidRDefault="00216B10"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216B10" w:rsidRPr="00D371E5" w14:paraId="32A9D3DF"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9AAD943" w14:textId="1B9D9FE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AA6549">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2A5DD102" w14:textId="000F5873" w:rsidR="00216B10" w:rsidRPr="00D371E5" w:rsidRDefault="007C5B67"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xml:space="preserve">{{ corrienteTramoTrm3A </w:t>
            </w:r>
            <w:r w:rsidRPr="00004D73">
              <w:rPr>
                <w:rFonts w:cs="Arial"/>
                <w:szCs w:val="24"/>
                <w:highlight w:val="red"/>
              </w:rPr>
              <w:t>| default("N/A")</w:t>
            </w:r>
            <w:r w:rsidRPr="00004D73">
              <w:rPr>
                <w:rFonts w:cs="Arial"/>
                <w:spacing w:val="-3"/>
                <w:sz w:val="20"/>
                <w:szCs w:val="20"/>
                <w:highlight w:val="red"/>
              </w:rPr>
              <w:t xml:space="preserve"> }}</w:t>
            </w:r>
            <w:r w:rsidR="00004D73">
              <w:rPr>
                <w:rFonts w:cs="Arial"/>
                <w:spacing w:val="-3"/>
                <w:sz w:val="20"/>
                <w:szCs w:val="20"/>
              </w:rPr>
              <w:t xml:space="preserve"> </w:t>
            </w:r>
            <w:r w:rsidR="00004D73" w:rsidRPr="00D371E5">
              <w:rPr>
                <w:rFonts w:cs="Arial"/>
                <w:sz w:val="20"/>
                <w:szCs w:val="20"/>
                <w:lang w:val="es-MX"/>
              </w:rPr>
              <w:t xml:space="preserve"> μArms</w:t>
            </w:r>
          </w:p>
        </w:tc>
        <w:tc>
          <w:tcPr>
            <w:tcW w:w="1089" w:type="pct"/>
            <w:tcBorders>
              <w:top w:val="single" w:sz="4" w:space="0" w:color="auto"/>
              <w:left w:val="single" w:sz="4" w:space="0" w:color="auto"/>
              <w:bottom w:val="single" w:sz="4" w:space="0" w:color="auto"/>
              <w:right w:val="single" w:sz="4" w:space="0" w:color="auto"/>
            </w:tcBorders>
            <w:vAlign w:val="center"/>
          </w:tcPr>
          <w:p w14:paraId="6C280254" w14:textId="3A190923"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55EE5117" w14:textId="2C26E509" w:rsidR="00216B10"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3A | default("N/A") }}</w:t>
            </w:r>
          </w:p>
        </w:tc>
      </w:tr>
    </w:tbl>
    <w:p w14:paraId="520FFB50" w14:textId="1FEFF487" w:rsidR="0055701B" w:rsidRDefault="00D76483" w:rsidP="006A3EF1">
      <w:pPr>
        <w:rPr>
          <w:rFonts w:cs="Arial"/>
        </w:rPr>
      </w:pPr>
      <w:r w:rsidRPr="00D371E5">
        <w:rPr>
          <w:rFonts w:cs="Arial"/>
          <w:noProof/>
        </w:rPr>
        <mc:AlternateContent>
          <mc:Choice Requires="wps">
            <w:drawing>
              <wp:anchor distT="0" distB="0" distL="114300" distR="114300" simplePos="0" relativeHeight="251755520" behindDoc="0" locked="0" layoutInCell="1" allowOverlap="1" wp14:anchorId="1A2BA5F2" wp14:editId="53C9CC70">
                <wp:simplePos x="0" y="0"/>
                <wp:positionH relativeFrom="margin">
                  <wp:align>center</wp:align>
                </wp:positionH>
                <wp:positionV relativeFrom="paragraph">
                  <wp:posOffset>4338900</wp:posOffset>
                </wp:positionV>
                <wp:extent cx="5716988" cy="206734"/>
                <wp:effectExtent l="0" t="0" r="0" b="3175"/>
                <wp:wrapNone/>
                <wp:docPr id="487553752" name="Cuadro de texto 1"/>
                <wp:cNvGraphicFramePr/>
                <a:graphic xmlns:a="http://schemas.openxmlformats.org/drawingml/2006/main">
                  <a:graphicData uri="http://schemas.microsoft.com/office/word/2010/wordprocessingShape">
                    <wps:wsp>
                      <wps:cNvSpPr txBox="1"/>
                      <wps:spPr>
                        <a:xfrm>
                          <a:off x="0" y="0"/>
                          <a:ext cx="5716988" cy="206734"/>
                        </a:xfrm>
                        <a:prstGeom prst="rect">
                          <a:avLst/>
                        </a:prstGeom>
                        <a:solidFill>
                          <a:prstClr val="white"/>
                        </a:solidFill>
                        <a:ln>
                          <a:noFill/>
                        </a:ln>
                      </wps:spPr>
                      <wps:txbx>
                        <w:txbxContent>
                          <w:p w14:paraId="28B92A92" w14:textId="3AE1C339" w:rsidR="00216B10" w:rsidRPr="00216B10" w:rsidRDefault="00216B10" w:rsidP="00216B10">
                            <w:pPr>
                              <w:pStyle w:val="Descripcin"/>
                              <w:rPr>
                                <w:rFonts w:cs="Arial"/>
                                <w:b w:val="0"/>
                                <w:bCs w:val="0"/>
                                <w:noProof/>
                              </w:rPr>
                            </w:pPr>
                            <w:bookmarkStart w:id="132" w:name="_Toc204250254"/>
                            <w:r w:rsidRPr="00216B10">
                              <w:rPr>
                                <w:i/>
                                <w:iCs/>
                              </w:rPr>
                              <w:t xml:space="preserve">Tabla </w:t>
                            </w:r>
                            <w:r w:rsidRPr="00216B10">
                              <w:rPr>
                                <w:i/>
                                <w:iCs/>
                              </w:rPr>
                              <w:fldChar w:fldCharType="begin"/>
                            </w:r>
                            <w:r w:rsidRPr="00216B10">
                              <w:rPr>
                                <w:i/>
                                <w:iCs/>
                              </w:rPr>
                              <w:instrText xml:space="preserve"> SEQ Tabla \* ARABIC </w:instrText>
                            </w:r>
                            <w:r w:rsidRPr="00216B10">
                              <w:rPr>
                                <w:i/>
                                <w:iCs/>
                              </w:rPr>
                              <w:fldChar w:fldCharType="separate"/>
                            </w:r>
                            <w:r w:rsidR="00793AED">
                              <w:rPr>
                                <w:i/>
                                <w:iCs/>
                                <w:noProof/>
                              </w:rPr>
                              <w:t>8</w:t>
                            </w:r>
                            <w:r w:rsidRPr="00216B10">
                              <w:rPr>
                                <w:i/>
                                <w:iCs/>
                              </w:rPr>
                              <w:fldChar w:fldCharType="end"/>
                            </w:r>
                            <w:r w:rsidRPr="00216B10">
                              <w:rPr>
                                <w:i/>
                                <w:iCs/>
                              </w:rPr>
                              <w:t>.</w:t>
                            </w:r>
                            <w:r>
                              <w:t xml:space="preserve"> </w:t>
                            </w:r>
                            <w:r w:rsidR="0091379B" w:rsidRPr="00BA1712">
                              <w:rPr>
                                <w:rFonts w:cs="Arial"/>
                                <w:b w:val="0"/>
                                <w:bCs w:val="0"/>
                              </w:rPr>
                              <w:t xml:space="preserve">Resumen y resultado de la prueba </w:t>
                            </w:r>
                            <w:r w:rsidR="00D76483">
                              <w:rPr>
                                <w:rFonts w:cs="Arial"/>
                                <w:b w:val="0"/>
                                <w:bCs w:val="0"/>
                                <w:sz w:val="20"/>
                                <w:szCs w:val="16"/>
                              </w:rPr>
                              <w:t>{{ nombreCircuitoTrm3A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A</w:t>
                            </w:r>
                            <w:bookmarkEnd w:id="13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2BA5F2" id="_x0000_s1036" type="#_x0000_t202" style="position:absolute;left:0;text-align:left;margin-left:0;margin-top:341.65pt;width:450.15pt;height:16.3pt;z-index:25175552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" stroked="f">
                <v:textbox inset="0,0,0,0">
                  <w:txbxContent>
                    <w:p w14:paraId="28B92A92" w14:textId="3AE1C339" w:rsidR="00216B10" w:rsidRPr="00216B10" w:rsidRDefault="00216B10" w:rsidP="00216B10">
                      <w:pPr>
                        <w:pStyle w:val="Descripcin"/>
                        <w:rPr>
                          <w:rFonts w:cs="Arial"/>
                          <w:b w:val="0"/>
                          <w:bCs w:val="0"/>
                          <w:noProof/>
                        </w:rPr>
                      </w:pPr>
                      <w:bookmarkStart w:id="143" w:name="_Toc204250254"/>
                      <w:r w:rsidRPr="00216B10">
                        <w:rPr>
                          <w:i/>
                          <w:iCs/>
                        </w:rPr>
                        <w:t xml:space="preserve">Tabla </w:t>
                      </w:r>
                      <w:r w:rsidRPr="00216B10">
                        <w:rPr>
                          <w:i/>
                          <w:iCs/>
                        </w:rPr>
                        <w:fldChar w:fldCharType="begin"/>
                      </w:r>
                      <w:r w:rsidRPr="00216B10">
                        <w:rPr>
                          <w:i/>
                          <w:iCs/>
                        </w:rPr>
                        <w:instrText xml:space="preserve"> SEQ Tabla \* ARABIC </w:instrText>
                      </w:r>
                      <w:r w:rsidRPr="00216B10">
                        <w:rPr>
                          <w:i/>
                          <w:iCs/>
                        </w:rPr>
                        <w:fldChar w:fldCharType="separate"/>
                      </w:r>
                      <w:r w:rsidR="00793AED">
                        <w:rPr>
                          <w:i/>
                          <w:iCs/>
                          <w:noProof/>
                        </w:rPr>
                        <w:t>8</w:t>
                      </w:r>
                      <w:r w:rsidRPr="00216B10">
                        <w:rPr>
                          <w:i/>
                          <w:iCs/>
                        </w:rPr>
                        <w:fldChar w:fldCharType="end"/>
                      </w:r>
                      <w:r w:rsidRPr="00216B10">
                        <w:rPr>
                          <w:i/>
                          <w:iCs/>
                        </w:rPr>
                        <w:t>.</w:t>
                      </w:r>
                      <w:r>
                        <w:t xml:space="preserve"> </w:t>
                      </w:r>
                      <w:r w:rsidR="0091379B" w:rsidRPr="00BA1712">
                        <w:rPr>
                          <w:rFonts w:cs="Arial"/>
                          <w:b w:val="0"/>
                          <w:bCs w:val="0"/>
                        </w:rPr>
                        <w:t xml:space="preserve">Resumen y resultado de la prueba </w:t>
                      </w:r>
                      <w:r w:rsidR="00D76483">
                        <w:rPr>
                          <w:rFonts w:cs="Arial"/>
                          <w:b w:val="0"/>
                          <w:bCs w:val="0"/>
                          <w:sz w:val="20"/>
                          <w:szCs w:val="16"/>
                        </w:rPr>
                        <w:t>{{ nombreCircuitoTrm3A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A</w:t>
                      </w:r>
                      <w:bookmarkEnd w:id="143"/>
                    </w:p>
                  </w:txbxContent>
                </v:textbox>
                <w10:wrap anchorx="margin"/>
              </v:shape>
            </w:pict>
          </mc:Fallback>
        </mc:AlternateContent>
      </w:r>
    </w:p>
    <w:p w14:paraId="128BC775" w14:textId="050B5CB3" w:rsidR="00216B10" w:rsidRPr="00D371E5" w:rsidRDefault="00216B10"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CA6EB2" w:rsidRPr="00D371E5" w14:paraId="3932EAC8"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6AE39E0B" w14:textId="4BCB744F"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br w:type="page"/>
            </w:r>
            <w:r w:rsidR="009B022F" w:rsidRPr="00D371E5">
              <w:rPr>
                <w:rFonts w:cs="Arial"/>
                <w:b/>
                <w:spacing w:val="-3"/>
                <w:sz w:val="20"/>
                <w:szCs w:val="20"/>
              </w:rPr>
              <w:t xml:space="preserve"> ANÁLISIS Y RESUMEN DE LOS RESULTADOS DE LA PRUEBA VLF</w:t>
            </w:r>
            <w:r w:rsidR="00EA7E68">
              <w:rPr>
                <w:rFonts w:cs="Arial"/>
                <w:b/>
                <w:spacing w:val="-3"/>
                <w:sz w:val="20"/>
                <w:szCs w:val="20"/>
              </w:rPr>
              <w:t xml:space="preserve"> </w:t>
            </w:r>
            <w:r w:rsidR="009B022F">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EA7E68">
              <w:rPr>
                <w:rFonts w:cs="Arial"/>
                <w:highlight w:val="red"/>
                <w:lang w:val="es-ES"/>
              </w:rPr>
              <w:t>3B</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r w:rsidR="009B022F">
              <w:rPr>
                <w:rFonts w:cs="Arial"/>
                <w:b/>
                <w:spacing w:val="-3"/>
                <w:sz w:val="20"/>
                <w:szCs w:val="20"/>
              </w:rPr>
              <w:t xml:space="preserve"> -</w:t>
            </w:r>
            <w:r w:rsidR="00EA7E68">
              <w:rPr>
                <w:rFonts w:cs="Arial"/>
                <w:b/>
                <w:spacing w:val="-3"/>
                <w:sz w:val="20"/>
                <w:szCs w:val="20"/>
              </w:rPr>
              <w:t xml:space="preserve"> </w:t>
            </w:r>
            <w:r w:rsidR="009B022F">
              <w:rPr>
                <w:rFonts w:cs="Arial"/>
                <w:b/>
                <w:spacing w:val="-3"/>
                <w:sz w:val="20"/>
                <w:szCs w:val="20"/>
              </w:rPr>
              <w:t xml:space="preserve">FASE </w:t>
            </w:r>
            <w:r w:rsidR="0012641A">
              <w:rPr>
                <w:rFonts w:cs="Arial"/>
                <w:b/>
                <w:spacing w:val="-3"/>
                <w:sz w:val="20"/>
                <w:szCs w:val="20"/>
              </w:rPr>
              <w:t>B</w:t>
            </w:r>
          </w:p>
        </w:tc>
      </w:tr>
      <w:tr w:rsidR="00CA6EB2" w:rsidRPr="00D371E5" w14:paraId="7710000D"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7165CBF3" w14:textId="15AA21E8" w:rsidR="00CA6EB2" w:rsidRPr="00D371E5" w:rsidRDefault="00CA6EB2"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94E2C8D" w14:textId="3B4C0E41" w:rsidR="00CA6EB2" w:rsidRPr="00D371E5" w:rsidRDefault="00CA6EB2"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fechaCalibracion | default("N/A") }}</w:t>
            </w:r>
          </w:p>
        </w:tc>
      </w:tr>
      <w:tr w:rsidR="00CA6EB2" w:rsidRPr="00D371E5" w14:paraId="107CE6FD"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3BDEE2F7" w14:textId="77777777" w:rsidR="00CA6EB2" w:rsidRPr="00D371E5" w:rsidRDefault="00CA6EB2"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0B5FB77" w14:textId="5B7546BE" w:rsidR="00CA6EB2" w:rsidRPr="00D371E5" w:rsidRDefault="00CA6EB2"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CA6EB2" w:rsidRPr="00D371E5" w14:paraId="0B118C47"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2B63AF9" w14:textId="77777777" w:rsidR="00CA6EB2" w:rsidRPr="00D371E5" w:rsidRDefault="00CA6EB2"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44012BBD" w14:textId="3D57464A" w:rsidR="00CA6EB2"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valTensionPrueba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BF7BDDC" w14:textId="62B27131" w:rsidR="00CA6EB2" w:rsidRPr="00D371E5" w:rsidRDefault="00CA6EB2"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3B96B5" w14:textId="77777777" w:rsidR="00CA6EB2" w:rsidRPr="00D371E5" w:rsidRDefault="00CA6EB2"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CA6EB2" w:rsidRPr="00D371E5" w14:paraId="5FEB85E7"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B3F3033" w14:textId="77777777" w:rsidR="00CA6EB2" w:rsidRPr="00D371E5" w:rsidRDefault="00CA6EB2"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0228D50B" w14:textId="29EE4575" w:rsidR="00CA6EB2"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caracteristicasCabl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381C988" w14:textId="1C601025"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1D4BA3" w14:textId="77438A2A" w:rsidR="00CA6EB2"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distanciaCableTrm3B | default("N/A") }}</w:t>
            </w:r>
          </w:p>
        </w:tc>
      </w:tr>
      <w:tr w:rsidR="00CA6EB2" w:rsidRPr="00D371E5" w14:paraId="3B9691E5"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97CD904"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759E5015" w14:textId="3B5FB5DB" w:rsidR="00CA6EB2" w:rsidRPr="00D371E5" w:rsidRDefault="00931534" w:rsidP="0091379B">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3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sidR="00902138">
              <w:rPr>
                <w:rFonts w:cs="Arial"/>
                <w:lang w:val="es-ES"/>
              </w:rPr>
              <w:t xml:space="preserve"> – Fase B</w:t>
            </w:r>
          </w:p>
        </w:tc>
        <w:tc>
          <w:tcPr>
            <w:tcW w:w="1089" w:type="pct"/>
            <w:tcBorders>
              <w:top w:val="single" w:sz="4" w:space="0" w:color="auto"/>
              <w:left w:val="single" w:sz="4" w:space="0" w:color="auto"/>
              <w:bottom w:val="single" w:sz="4" w:space="0" w:color="auto"/>
              <w:right w:val="single" w:sz="4" w:space="0" w:color="auto"/>
            </w:tcBorders>
            <w:vAlign w:val="center"/>
          </w:tcPr>
          <w:p w14:paraId="55732978"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0AB38A" w14:textId="1E2735B0" w:rsidR="00CA6EB2"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tipoTramos | default("N/A") }}</w:t>
            </w:r>
          </w:p>
        </w:tc>
      </w:tr>
      <w:tr w:rsidR="00CA6EB2" w:rsidRPr="00D371E5" w14:paraId="068F5EE1"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A67D316"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1C19C51E" w14:textId="0E05AAA0" w:rsidR="00CA6EB2"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tensionPrueba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3ABC660"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E60661" w14:textId="7435A952" w:rsidR="00CA6EB2" w:rsidRPr="00D371E5" w:rsidRDefault="00CA6EB2"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CA6EB2" w:rsidRPr="00D371E5" w14:paraId="12C4E795"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5379496" w14:textId="10AB1934"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AA6549">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004C16D6" w14:textId="7F530F83" w:rsidR="00CA6EB2" w:rsidRPr="00D371E5" w:rsidRDefault="007C5B67"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xml:space="preserve">{{ corrienteTramoTrm3B </w:t>
            </w:r>
            <w:r w:rsidRPr="00004D73">
              <w:rPr>
                <w:rFonts w:cs="Arial"/>
                <w:szCs w:val="24"/>
                <w:highlight w:val="red"/>
              </w:rPr>
              <w:t>| default("N/A")</w:t>
            </w:r>
            <w:r w:rsidRPr="00004D73">
              <w:rPr>
                <w:rFonts w:cs="Arial"/>
                <w:spacing w:val="-3"/>
                <w:sz w:val="20"/>
                <w:szCs w:val="20"/>
                <w:highlight w:val="red"/>
              </w:rPr>
              <w:t xml:space="preserve"> }}</w:t>
            </w:r>
            <w:r w:rsidR="00004D73">
              <w:rPr>
                <w:rFonts w:cs="Arial"/>
                <w:spacing w:val="-3"/>
                <w:sz w:val="20"/>
                <w:szCs w:val="20"/>
              </w:rPr>
              <w:t xml:space="preserve"> </w:t>
            </w:r>
            <w:r w:rsidR="00004D73" w:rsidRPr="00D371E5">
              <w:rPr>
                <w:rFonts w:cs="Arial"/>
                <w:sz w:val="20"/>
                <w:szCs w:val="20"/>
                <w:lang w:val="es-MX"/>
              </w:rPr>
              <w:t xml:space="preserve"> μArms</w:t>
            </w:r>
          </w:p>
        </w:tc>
        <w:tc>
          <w:tcPr>
            <w:tcW w:w="1089" w:type="pct"/>
            <w:tcBorders>
              <w:top w:val="single" w:sz="4" w:space="0" w:color="auto"/>
              <w:left w:val="single" w:sz="4" w:space="0" w:color="auto"/>
              <w:bottom w:val="single" w:sz="4" w:space="0" w:color="auto"/>
              <w:right w:val="single" w:sz="4" w:space="0" w:color="auto"/>
            </w:tcBorders>
            <w:vAlign w:val="center"/>
          </w:tcPr>
          <w:p w14:paraId="0214C924"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727522CC" w14:textId="749F4E68" w:rsidR="00CA6EB2"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3B | default("N/A") }}</w:t>
            </w:r>
          </w:p>
        </w:tc>
      </w:tr>
    </w:tbl>
    <w:p w14:paraId="400C0ACC" w14:textId="21DEF394" w:rsidR="00216B10" w:rsidRPr="00D371E5" w:rsidRDefault="0096417D" w:rsidP="006A3EF1">
      <w:pPr>
        <w:rPr>
          <w:rFonts w:cs="Arial"/>
        </w:rPr>
      </w:pPr>
      <w:r w:rsidRPr="00D371E5">
        <w:rPr>
          <w:rFonts w:cs="Arial"/>
          <w:noProof/>
        </w:rPr>
        <mc:AlternateContent>
          <mc:Choice Requires="wps">
            <w:drawing>
              <wp:anchor distT="0" distB="0" distL="114300" distR="114300" simplePos="0" relativeHeight="251758592" behindDoc="0" locked="0" layoutInCell="1" allowOverlap="1" wp14:anchorId="760C28E6" wp14:editId="707CD74E">
                <wp:simplePos x="0" y="0"/>
                <wp:positionH relativeFrom="page">
                  <wp:posOffset>1057523</wp:posOffset>
                </wp:positionH>
                <wp:positionV relativeFrom="paragraph">
                  <wp:posOffset>4307674</wp:posOffset>
                </wp:positionV>
                <wp:extent cx="5693134" cy="266700"/>
                <wp:effectExtent l="0" t="0" r="3175" b="0"/>
                <wp:wrapNone/>
                <wp:docPr id="1514372250" name="Cuadro de texto 1"/>
                <wp:cNvGraphicFramePr/>
                <a:graphic xmlns:a="http://schemas.openxmlformats.org/drawingml/2006/main">
                  <a:graphicData uri="http://schemas.microsoft.com/office/word/2010/wordprocessingShape">
                    <wps:wsp>
                      <wps:cNvSpPr txBox="1"/>
                      <wps:spPr>
                        <a:xfrm>
                          <a:off x="0" y="0"/>
                          <a:ext cx="5693134" cy="266700"/>
                        </a:xfrm>
                        <a:prstGeom prst="rect">
                          <a:avLst/>
                        </a:prstGeom>
                        <a:solidFill>
                          <a:prstClr val="white"/>
                        </a:solidFill>
                        <a:ln>
                          <a:noFill/>
                        </a:ln>
                      </wps:spPr>
                      <wps:txbx>
                        <w:txbxContent>
                          <w:p w14:paraId="02235A0F" w14:textId="57DFE53B" w:rsidR="003B185C" w:rsidRPr="003B185C" w:rsidRDefault="003B185C" w:rsidP="003B185C">
                            <w:pPr>
                              <w:pStyle w:val="Descripcin"/>
                              <w:rPr>
                                <w:rFonts w:cs="Arial"/>
                                <w:b w:val="0"/>
                                <w:bCs w:val="0"/>
                                <w:noProof/>
                              </w:rPr>
                            </w:pPr>
                            <w:bookmarkStart w:id="133" w:name="_Toc204250255"/>
                            <w:r w:rsidRPr="00702406">
                              <w:rPr>
                                <w:i/>
                                <w:iCs/>
                              </w:rPr>
                              <w:t xml:space="preserve">Tabla </w:t>
                            </w:r>
                            <w:r w:rsidRPr="00702406">
                              <w:rPr>
                                <w:i/>
                                <w:iCs/>
                              </w:rPr>
                              <w:fldChar w:fldCharType="begin"/>
                            </w:r>
                            <w:r w:rsidRPr="00702406">
                              <w:rPr>
                                <w:i/>
                                <w:iCs/>
                              </w:rPr>
                              <w:instrText xml:space="preserve"> SEQ Tabla \* ARABIC </w:instrText>
                            </w:r>
                            <w:r w:rsidRPr="00702406">
                              <w:rPr>
                                <w:i/>
                                <w:iCs/>
                              </w:rPr>
                              <w:fldChar w:fldCharType="separate"/>
                            </w:r>
                            <w:r w:rsidR="00793AED">
                              <w:rPr>
                                <w:i/>
                                <w:iCs/>
                                <w:noProof/>
                              </w:rPr>
                              <w:t>9</w:t>
                            </w:r>
                            <w:r w:rsidRPr="00702406">
                              <w:rPr>
                                <w:i/>
                                <w:iCs/>
                              </w:rPr>
                              <w:fldChar w:fldCharType="end"/>
                            </w:r>
                            <w:r w:rsidRPr="00702406">
                              <w:rPr>
                                <w:i/>
                                <w:iCs/>
                              </w:rPr>
                              <w:t>.</w:t>
                            </w:r>
                            <w:r>
                              <w:t xml:space="preserve"> </w:t>
                            </w:r>
                            <w:r w:rsidR="00A80F76" w:rsidRPr="00BA1712">
                              <w:rPr>
                                <w:rFonts w:cs="Arial"/>
                                <w:b w:val="0"/>
                                <w:bCs w:val="0"/>
                              </w:rPr>
                              <w:t xml:space="preserve">Resumen y resultado de la prueba </w:t>
                            </w:r>
                            <w:r w:rsidR="00D76483">
                              <w:rPr>
                                <w:rFonts w:cs="Arial"/>
                                <w:b w:val="0"/>
                                <w:bCs w:val="0"/>
                                <w:sz w:val="20"/>
                                <w:szCs w:val="16"/>
                              </w:rPr>
                              <w:t>{{ nombreCircuitoTrm3B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B</w:t>
                            </w:r>
                            <w:bookmarkEnd w:id="13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0C28E6" id="_x0000_s1037" type="#_x0000_t202" style="position:absolute;left:0;text-align:left;margin-left:83.25pt;margin-top:339.2pt;width:448.3pt;height:21pt;z-index:2517585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" stroked="f">
                <v:textbox inset="0,0,0,0">
                  <w:txbxContent>
                    <w:p w14:paraId="02235A0F" w14:textId="57DFE53B" w:rsidR="003B185C" w:rsidRPr="003B185C" w:rsidRDefault="003B185C" w:rsidP="003B185C">
                      <w:pPr>
                        <w:pStyle w:val="Descripcin"/>
                        <w:rPr>
                          <w:rFonts w:cs="Arial"/>
                          <w:b w:val="0"/>
                          <w:bCs w:val="0"/>
                          <w:noProof/>
                        </w:rPr>
                      </w:pPr>
                      <w:bookmarkStart w:id="145" w:name="_Toc204250255"/>
                      <w:r w:rsidRPr="00702406">
                        <w:rPr>
                          <w:i/>
                          <w:iCs/>
                        </w:rPr>
                        <w:t xml:space="preserve">Tabla </w:t>
                      </w:r>
                      <w:r w:rsidRPr="00702406">
                        <w:rPr>
                          <w:i/>
                          <w:iCs/>
                        </w:rPr>
                        <w:fldChar w:fldCharType="begin"/>
                      </w:r>
                      <w:r w:rsidRPr="00702406">
                        <w:rPr>
                          <w:i/>
                          <w:iCs/>
                        </w:rPr>
                        <w:instrText xml:space="preserve"> SEQ Tabla \* ARABIC </w:instrText>
                      </w:r>
                      <w:r w:rsidRPr="00702406">
                        <w:rPr>
                          <w:i/>
                          <w:iCs/>
                        </w:rPr>
                        <w:fldChar w:fldCharType="separate"/>
                      </w:r>
                      <w:r w:rsidR="00793AED">
                        <w:rPr>
                          <w:i/>
                          <w:iCs/>
                          <w:noProof/>
                        </w:rPr>
                        <w:t>9</w:t>
                      </w:r>
                      <w:r w:rsidRPr="00702406">
                        <w:rPr>
                          <w:i/>
                          <w:iCs/>
                        </w:rPr>
                        <w:fldChar w:fldCharType="end"/>
                      </w:r>
                      <w:r w:rsidRPr="00702406">
                        <w:rPr>
                          <w:i/>
                          <w:iCs/>
                        </w:rPr>
                        <w:t>.</w:t>
                      </w:r>
                      <w:r>
                        <w:t xml:space="preserve"> </w:t>
                      </w:r>
                      <w:r w:rsidR="00A80F76" w:rsidRPr="00BA1712">
                        <w:rPr>
                          <w:rFonts w:cs="Arial"/>
                          <w:b w:val="0"/>
                          <w:bCs w:val="0"/>
                        </w:rPr>
                        <w:t xml:space="preserve">Resumen y resultado de la prueba </w:t>
                      </w:r>
                      <w:r w:rsidR="00D76483">
                        <w:rPr>
                          <w:rFonts w:cs="Arial"/>
                          <w:b w:val="0"/>
                          <w:bCs w:val="0"/>
                          <w:sz w:val="20"/>
                          <w:szCs w:val="16"/>
                        </w:rPr>
                        <w:t>{{ nombreCircuitoTrm3B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B</w:t>
                      </w:r>
                      <w:bookmarkEnd w:id="145"/>
                    </w:p>
                  </w:txbxContent>
                </v:textbox>
                <w10:wrap anchorx="page"/>
              </v:shape>
            </w:pict>
          </mc:Fallback>
        </mc:AlternateContent>
      </w: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16"/>
        <w:gridCol w:w="2380"/>
        <w:gridCol w:w="1900"/>
        <w:gridCol w:w="2417"/>
      </w:tblGrid>
      <w:tr w:rsidR="00702406" w:rsidRPr="00D371E5" w14:paraId="60C8D9EF"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E807302" w14:textId="703CC50D" w:rsidR="00702406" w:rsidRPr="00D371E5" w:rsidRDefault="009B022F"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sidR="00EA7E68">
              <w:rPr>
                <w:rFonts w:cs="Arial"/>
                <w:b/>
                <w:spacing w:val="-3"/>
                <w:sz w:val="20"/>
                <w:szCs w:val="20"/>
              </w:rPr>
              <w:t xml:space="preserve"> </w:t>
            </w:r>
            <w:r>
              <w:rPr>
                <w:rFonts w:cs="Arial"/>
                <w:b/>
                <w:spacing w:val="-3"/>
                <w:sz w:val="20"/>
                <w:szCs w:val="20"/>
              </w:rPr>
              <w:t xml:space="preserve">- </w:t>
            </w:r>
            <w:r w:rsidR="00EA7E68" w:rsidRPr="002B3DE8">
              <w:rPr>
                <w:rFonts w:cs="Arial"/>
                <w:highlight w:val="red"/>
                <w:lang w:val="es-ES"/>
              </w:rPr>
              <w:t>{{ descripcionTramo_Trm</w:t>
            </w:r>
            <w:r w:rsidR="00EA7E68">
              <w:rPr>
                <w:rFonts w:cs="Arial"/>
                <w:highlight w:val="red"/>
                <w:lang w:val="es-ES"/>
              </w:rPr>
              <w:t>3C</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Pr>
                <w:rFonts w:cs="Arial"/>
                <w:b/>
                <w:spacing w:val="-3"/>
                <w:sz w:val="20"/>
                <w:szCs w:val="20"/>
              </w:rPr>
              <w:t xml:space="preserve">FASE </w:t>
            </w:r>
            <w:r w:rsidR="0012641A">
              <w:rPr>
                <w:rFonts w:cs="Arial"/>
                <w:b/>
                <w:spacing w:val="-3"/>
                <w:sz w:val="20"/>
                <w:szCs w:val="20"/>
              </w:rPr>
              <w:t>C</w:t>
            </w:r>
          </w:p>
        </w:tc>
      </w:tr>
      <w:tr w:rsidR="00702406" w:rsidRPr="00D371E5" w14:paraId="6E1C124E"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45D873C" w14:textId="46FF7A3D" w:rsidR="00702406" w:rsidRPr="00D371E5" w:rsidRDefault="00702406"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319C15E" w14:textId="74FABF1A" w:rsidR="00702406" w:rsidRPr="00D371E5" w:rsidRDefault="00702406"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fechaCalibracion | default("N/A") }}</w:t>
            </w:r>
          </w:p>
        </w:tc>
      </w:tr>
      <w:tr w:rsidR="00702406" w:rsidRPr="00D371E5" w14:paraId="619342CF"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45F72E66" w14:textId="77777777" w:rsidR="00702406" w:rsidRPr="00D371E5" w:rsidRDefault="00702406"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36BBE6D5" w14:textId="4D2BB4DB" w:rsidR="00702406" w:rsidRPr="00D371E5" w:rsidRDefault="00702406"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702406" w:rsidRPr="00D371E5" w14:paraId="3C71E357"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976D956" w14:textId="77777777" w:rsidR="00702406" w:rsidRPr="00D371E5" w:rsidRDefault="00702406"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0F7CA5CA" w14:textId="4F9B1FC7" w:rsidR="00702406"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valTensionPrueba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BF0FF4A" w14:textId="09F06DAF" w:rsidR="00702406" w:rsidRPr="00D371E5" w:rsidRDefault="00702406"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7E899C" w14:textId="77777777" w:rsidR="00702406" w:rsidRPr="00D371E5" w:rsidRDefault="00702406"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702406" w:rsidRPr="00D371E5" w14:paraId="10A7DA5B"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82B46E3" w14:textId="77777777" w:rsidR="00702406" w:rsidRPr="00D371E5" w:rsidRDefault="00702406"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2F4B5AD7" w14:textId="43A43775" w:rsidR="00702406"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caracteristicasCabl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8E8C4FE" w14:textId="77777777"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DA2AC7" w14:textId="3EA8DDDE" w:rsidR="00702406"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distanciaCableTrm3C | default("N/A") }}</w:t>
            </w:r>
          </w:p>
        </w:tc>
      </w:tr>
      <w:tr w:rsidR="00702406" w:rsidRPr="00D371E5" w14:paraId="6F5B6EA4"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270822B" w14:textId="77777777"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013E6C70" w14:textId="6F584C64" w:rsidR="00702406" w:rsidRPr="00D371E5" w:rsidRDefault="00931534" w:rsidP="00A80F76">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3C</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sidR="00902138">
              <w:rPr>
                <w:rFonts w:cs="Arial"/>
                <w:lang w:val="es-ES"/>
              </w:rPr>
              <w:t xml:space="preserve"> – Fase C</w:t>
            </w:r>
          </w:p>
        </w:tc>
        <w:tc>
          <w:tcPr>
            <w:tcW w:w="1089" w:type="pct"/>
            <w:tcBorders>
              <w:top w:val="single" w:sz="4" w:space="0" w:color="auto"/>
              <w:left w:val="single" w:sz="4" w:space="0" w:color="auto"/>
              <w:bottom w:val="single" w:sz="4" w:space="0" w:color="auto"/>
              <w:right w:val="single" w:sz="4" w:space="0" w:color="auto"/>
            </w:tcBorders>
            <w:vAlign w:val="center"/>
          </w:tcPr>
          <w:p w14:paraId="52D2BCBC" w14:textId="77777777"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9F4D0A" w14:textId="5A295AFE" w:rsidR="00702406"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tipoTramos | default("N/A") }}</w:t>
            </w:r>
          </w:p>
        </w:tc>
      </w:tr>
      <w:tr w:rsidR="00702406" w:rsidRPr="00D371E5" w14:paraId="2CD5976B"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1B08D14" w14:textId="77777777"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0D2109B7" w14:textId="40BA5CCF" w:rsidR="00702406"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tensionPrueba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77E75F7" w14:textId="4DEC9966"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805F51" w14:textId="77777777" w:rsidR="00702406" w:rsidRPr="00D371E5" w:rsidRDefault="00702406"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702406" w:rsidRPr="00D371E5" w14:paraId="7EDC660B"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91EBA6A" w14:textId="52DF733F"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AA6549">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4AE2467B" w14:textId="31C58C5E" w:rsidR="00702406" w:rsidRPr="00D371E5" w:rsidRDefault="007C5B67"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xml:space="preserve">{{ corrienteTramoTrm3C </w:t>
            </w:r>
            <w:r w:rsidRPr="00004D73">
              <w:rPr>
                <w:rFonts w:cs="Arial"/>
                <w:szCs w:val="24"/>
                <w:highlight w:val="red"/>
              </w:rPr>
              <w:t>| default("N/A")</w:t>
            </w:r>
            <w:r w:rsidRPr="00004D73">
              <w:rPr>
                <w:rFonts w:cs="Arial"/>
                <w:spacing w:val="-3"/>
                <w:sz w:val="20"/>
                <w:szCs w:val="20"/>
                <w:highlight w:val="red"/>
              </w:rPr>
              <w:t xml:space="preserve"> }}</w:t>
            </w:r>
            <w:r w:rsidR="00004D73">
              <w:rPr>
                <w:rFonts w:cs="Arial"/>
                <w:spacing w:val="-3"/>
                <w:sz w:val="20"/>
                <w:szCs w:val="20"/>
              </w:rPr>
              <w:t xml:space="preserve"> </w:t>
            </w:r>
            <w:r w:rsidR="00004D73" w:rsidRPr="00D371E5">
              <w:rPr>
                <w:rFonts w:cs="Arial"/>
                <w:sz w:val="20"/>
                <w:szCs w:val="20"/>
                <w:lang w:val="es-MX"/>
              </w:rPr>
              <w:t xml:space="preserve"> μArms</w:t>
            </w:r>
          </w:p>
        </w:tc>
        <w:tc>
          <w:tcPr>
            <w:tcW w:w="1089" w:type="pct"/>
            <w:tcBorders>
              <w:top w:val="single" w:sz="4" w:space="0" w:color="auto"/>
              <w:left w:val="single" w:sz="4" w:space="0" w:color="auto"/>
              <w:bottom w:val="single" w:sz="4" w:space="0" w:color="auto"/>
              <w:right w:val="single" w:sz="4" w:space="0" w:color="auto"/>
            </w:tcBorders>
            <w:vAlign w:val="center"/>
          </w:tcPr>
          <w:p w14:paraId="65B6AB95" w14:textId="63068A2A"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2BE1573C" w14:textId="7B058831" w:rsidR="00702406"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3C | default("N/A") }}</w:t>
            </w:r>
          </w:p>
        </w:tc>
      </w:tr>
    </w:tbl>
    <w:p w14:paraId="5D339E3B" w14:textId="19AB69F6" w:rsidR="00216B10" w:rsidRPr="00D371E5" w:rsidRDefault="00D76483" w:rsidP="006A3EF1">
      <w:pPr>
        <w:rPr>
          <w:rFonts w:cs="Arial"/>
        </w:rPr>
      </w:pPr>
      <w:r w:rsidRPr="00D371E5">
        <w:rPr>
          <w:rFonts w:cs="Arial"/>
          <w:noProof/>
        </w:rPr>
        <mc:AlternateContent>
          <mc:Choice Requires="wps">
            <w:drawing>
              <wp:anchor distT="0" distB="0" distL="114300" distR="114300" simplePos="0" relativeHeight="251761664" behindDoc="0" locked="0" layoutInCell="1" allowOverlap="1" wp14:anchorId="63BDA451" wp14:editId="600CC6B3">
                <wp:simplePos x="0" y="0"/>
                <wp:positionH relativeFrom="page">
                  <wp:align>center</wp:align>
                </wp:positionH>
                <wp:positionV relativeFrom="paragraph">
                  <wp:posOffset>4331224</wp:posOffset>
                </wp:positionV>
                <wp:extent cx="5812403" cy="198782"/>
                <wp:effectExtent l="0" t="0" r="0" b="0"/>
                <wp:wrapNone/>
                <wp:docPr id="723115789" name="Cuadro de texto 1"/>
                <wp:cNvGraphicFramePr/>
                <a:graphic xmlns:a="http://schemas.openxmlformats.org/drawingml/2006/main">
                  <a:graphicData uri="http://schemas.microsoft.com/office/word/2010/wordprocessingShape">
                    <wps:wsp>
                      <wps:cNvSpPr txBox="1"/>
                      <wps:spPr>
                        <a:xfrm>
                          <a:off x="0" y="0"/>
                          <a:ext cx="5812403" cy="198782"/>
                        </a:xfrm>
                        <a:prstGeom prst="rect">
                          <a:avLst/>
                        </a:prstGeom>
                        <a:solidFill>
                          <a:prstClr val="white"/>
                        </a:solidFill>
                        <a:ln>
                          <a:noFill/>
                        </a:ln>
                      </wps:spPr>
                      <wps:txbx>
                        <w:txbxContent>
                          <w:p w14:paraId="1DFB3056" w14:textId="0BE92CDF" w:rsidR="00702406" w:rsidRPr="00EE3E8D" w:rsidRDefault="00702406" w:rsidP="00702406">
                            <w:pPr>
                              <w:pStyle w:val="Descripcin"/>
                              <w:rPr>
                                <w:rFonts w:cs="Arial"/>
                                <w:noProof/>
                              </w:rPr>
                            </w:pPr>
                            <w:bookmarkStart w:id="134" w:name="_Toc204250256"/>
                            <w:r w:rsidRPr="00702406">
                              <w:rPr>
                                <w:i/>
                                <w:iCs/>
                              </w:rPr>
                              <w:t xml:space="preserve">Tabla </w:t>
                            </w:r>
                            <w:r w:rsidRPr="00702406">
                              <w:rPr>
                                <w:i/>
                                <w:iCs/>
                              </w:rPr>
                              <w:fldChar w:fldCharType="begin"/>
                            </w:r>
                            <w:r w:rsidRPr="00702406">
                              <w:rPr>
                                <w:i/>
                                <w:iCs/>
                              </w:rPr>
                              <w:instrText xml:space="preserve"> SEQ Tabla \* ARABIC </w:instrText>
                            </w:r>
                            <w:r w:rsidRPr="00702406">
                              <w:rPr>
                                <w:i/>
                                <w:iCs/>
                              </w:rPr>
                              <w:fldChar w:fldCharType="separate"/>
                            </w:r>
                            <w:r w:rsidR="00793AED">
                              <w:rPr>
                                <w:i/>
                                <w:iCs/>
                                <w:noProof/>
                              </w:rPr>
                              <w:t>10</w:t>
                            </w:r>
                            <w:r w:rsidRPr="00702406">
                              <w:rPr>
                                <w:i/>
                                <w:iCs/>
                              </w:rPr>
                              <w:fldChar w:fldCharType="end"/>
                            </w:r>
                            <w:r w:rsidRPr="00702406">
                              <w:rPr>
                                <w:i/>
                                <w:iCs/>
                              </w:rPr>
                              <w:t>.</w:t>
                            </w:r>
                            <w:r>
                              <w:t xml:space="preserve"> </w:t>
                            </w:r>
                            <w:r w:rsidR="00A80F76" w:rsidRPr="00BA1712">
                              <w:rPr>
                                <w:rFonts w:cs="Arial"/>
                                <w:b w:val="0"/>
                                <w:bCs w:val="0"/>
                              </w:rPr>
                              <w:t xml:space="preserve">Resumen y resultado de la prueba </w:t>
                            </w:r>
                            <w:r w:rsidR="00D76483">
                              <w:rPr>
                                <w:rFonts w:cs="Arial"/>
                                <w:b w:val="0"/>
                                <w:bCs w:val="0"/>
                                <w:sz w:val="20"/>
                                <w:szCs w:val="16"/>
                              </w:rPr>
                              <w:t>{{ nombreCircuitoTrm3C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C</w:t>
                            </w:r>
                            <w:bookmarkEnd w:id="13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BDA451" id="_x0000_s1038" type="#_x0000_t202" style="position:absolute;left:0;text-align:left;margin-left:0;margin-top:341.05pt;width:457.65pt;height:15.65pt;z-index:25176166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" stroked="f">
                <v:textbox inset="0,0,0,0">
                  <w:txbxContent>
                    <w:p w14:paraId="1DFB3056" w14:textId="0BE92CDF" w:rsidR="00702406" w:rsidRPr="00EE3E8D" w:rsidRDefault="00702406" w:rsidP="00702406">
                      <w:pPr>
                        <w:pStyle w:val="Descripcin"/>
                        <w:rPr>
                          <w:rFonts w:cs="Arial"/>
                          <w:noProof/>
                        </w:rPr>
                      </w:pPr>
                      <w:bookmarkStart w:id="147" w:name="_Toc204250256"/>
                      <w:r w:rsidRPr="00702406">
                        <w:rPr>
                          <w:i/>
                          <w:iCs/>
                        </w:rPr>
                        <w:t xml:space="preserve">Tabla </w:t>
                      </w:r>
                      <w:r w:rsidRPr="00702406">
                        <w:rPr>
                          <w:i/>
                          <w:iCs/>
                        </w:rPr>
                        <w:fldChar w:fldCharType="begin"/>
                      </w:r>
                      <w:r w:rsidRPr="00702406">
                        <w:rPr>
                          <w:i/>
                          <w:iCs/>
                        </w:rPr>
                        <w:instrText xml:space="preserve"> SEQ Tabla \* ARABIC </w:instrText>
                      </w:r>
                      <w:r w:rsidRPr="00702406">
                        <w:rPr>
                          <w:i/>
                          <w:iCs/>
                        </w:rPr>
                        <w:fldChar w:fldCharType="separate"/>
                      </w:r>
                      <w:r w:rsidR="00793AED">
                        <w:rPr>
                          <w:i/>
                          <w:iCs/>
                          <w:noProof/>
                        </w:rPr>
                        <w:t>10</w:t>
                      </w:r>
                      <w:r w:rsidRPr="00702406">
                        <w:rPr>
                          <w:i/>
                          <w:iCs/>
                        </w:rPr>
                        <w:fldChar w:fldCharType="end"/>
                      </w:r>
                      <w:r w:rsidRPr="00702406">
                        <w:rPr>
                          <w:i/>
                          <w:iCs/>
                        </w:rPr>
                        <w:t>.</w:t>
                      </w:r>
                      <w:r>
                        <w:t xml:space="preserve"> </w:t>
                      </w:r>
                      <w:r w:rsidR="00A80F76" w:rsidRPr="00BA1712">
                        <w:rPr>
                          <w:rFonts w:cs="Arial"/>
                          <w:b w:val="0"/>
                          <w:bCs w:val="0"/>
                        </w:rPr>
                        <w:t xml:space="preserve">Resumen y resultado de la prueba </w:t>
                      </w:r>
                      <w:r w:rsidR="00D76483">
                        <w:rPr>
                          <w:rFonts w:cs="Arial"/>
                          <w:b w:val="0"/>
                          <w:bCs w:val="0"/>
                          <w:sz w:val="20"/>
                          <w:szCs w:val="16"/>
                        </w:rPr>
                        <w:t>{{ nombreCircuitoTrm3C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C</w:t>
                      </w:r>
                      <w:bookmarkEnd w:id="147"/>
                    </w:p>
                  </w:txbxContent>
                </v:textbox>
                <w10:wrap anchorx="page"/>
              </v:shape>
            </w:pict>
          </mc:Fallback>
        </mc:AlternateContent>
      </w:r>
    </w:p>
    <w:p w14:paraId="37CB5CC1" w14:textId="55402A81" w:rsidR="00216B10" w:rsidRDefault="00216B10" w:rsidP="006A3EF1">
      <w:pPr>
        <w:rPr>
          <w:rFonts w:cs="Arial"/>
        </w:rPr>
      </w:pPr>
    </w:p>
    <w:p w14:paraId="728C2525" w14:textId="77777777" w:rsidR="00596D34" w:rsidRDefault="00596D34" w:rsidP="00596D34">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C122B7" w:rsidRPr="00D371E5" w14:paraId="621CEE72" w14:textId="77777777" w:rsidTr="00AC23A7">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54EEA42B" w14:textId="7C4FA66F" w:rsidR="00C122B7" w:rsidRPr="00D371E5" w:rsidRDefault="00C122B7"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4A</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b/>
                <w:spacing w:val="-3"/>
                <w:sz w:val="20"/>
                <w:szCs w:val="20"/>
              </w:rPr>
              <w:t xml:space="preserve"> - FASE A</w:t>
            </w:r>
          </w:p>
        </w:tc>
      </w:tr>
      <w:tr w:rsidR="00C122B7" w:rsidRPr="00D371E5" w14:paraId="19327176" w14:textId="77777777" w:rsidTr="00AC23A7">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0AF469AD" w14:textId="77777777" w:rsidR="00C122B7" w:rsidRPr="00D371E5" w:rsidRDefault="00C122B7" w:rsidP="00AC23A7">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5D86D8A7" w14:textId="77777777" w:rsidR="00C122B7" w:rsidRPr="00D371E5" w:rsidRDefault="00C122B7" w:rsidP="00AC23A7">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fechaCalibracion | default("N/A") }}</w:t>
            </w:r>
          </w:p>
        </w:tc>
      </w:tr>
      <w:tr w:rsidR="00C122B7" w:rsidRPr="00D371E5" w14:paraId="7EB8D9A8" w14:textId="77777777" w:rsidTr="00AC23A7">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3F3779D5" w14:textId="77777777" w:rsidR="00C122B7" w:rsidRPr="00D371E5" w:rsidRDefault="00C122B7" w:rsidP="00AC23A7">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E49C289" w14:textId="77777777" w:rsidR="00C122B7" w:rsidRPr="00D371E5" w:rsidRDefault="00C122B7" w:rsidP="00AC23A7">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C122B7" w:rsidRPr="00D371E5" w14:paraId="756B1452"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48304B6" w14:textId="77777777" w:rsidR="00C122B7" w:rsidRPr="00D371E5" w:rsidRDefault="00C122B7" w:rsidP="00AC23A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01586535" w14:textId="77777777" w:rsidR="00C122B7" w:rsidRPr="00D371E5" w:rsidRDefault="00C122B7" w:rsidP="00AC23A7">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valTensionPrueba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72F4060" w14:textId="77777777" w:rsidR="00C122B7" w:rsidRPr="00D371E5" w:rsidRDefault="00C122B7" w:rsidP="00AC23A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AC57D77" w14:textId="77777777" w:rsidR="00C122B7" w:rsidRPr="00D371E5" w:rsidRDefault="00C122B7" w:rsidP="00AC23A7">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C122B7" w:rsidRPr="00D371E5" w14:paraId="0171645A"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7F782AE" w14:textId="77777777" w:rsidR="00C122B7" w:rsidRPr="00D371E5" w:rsidRDefault="00C122B7" w:rsidP="00AC23A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5D5D0E79" w14:textId="77777777" w:rsidR="00C122B7" w:rsidRPr="00D371E5" w:rsidRDefault="00C122B7" w:rsidP="00AC23A7">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caracteristicasCabl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60119D0" w14:textId="77777777" w:rsidR="00C122B7" w:rsidRPr="00D371E5" w:rsidRDefault="00C122B7"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34822F3" w14:textId="504D622A" w:rsidR="00C122B7" w:rsidRPr="00D371E5" w:rsidRDefault="00C122B7" w:rsidP="00AC23A7">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4A</w:t>
            </w:r>
            <w:r w:rsidRPr="00004D73">
              <w:rPr>
                <w:rFonts w:cs="Arial"/>
                <w:highlight w:val="red"/>
                <w:lang w:val="es-ES"/>
              </w:rPr>
              <w:t xml:space="preserve"> | default("N/A") }}</w:t>
            </w:r>
          </w:p>
        </w:tc>
      </w:tr>
      <w:tr w:rsidR="00C122B7" w:rsidRPr="00D371E5" w14:paraId="3D9ECA06"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6237A48" w14:textId="77777777" w:rsidR="00C122B7" w:rsidRPr="00D371E5" w:rsidRDefault="00C122B7"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4A1705B9" w14:textId="1518F007" w:rsidR="00C122B7" w:rsidRPr="00D371E5" w:rsidRDefault="00C122B7" w:rsidP="00AC23A7">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4A</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lang w:val="es-ES"/>
              </w:rPr>
              <w:t xml:space="preserve"> – Fase A</w:t>
            </w:r>
          </w:p>
        </w:tc>
        <w:tc>
          <w:tcPr>
            <w:tcW w:w="1089" w:type="pct"/>
            <w:tcBorders>
              <w:top w:val="single" w:sz="4" w:space="0" w:color="auto"/>
              <w:left w:val="single" w:sz="4" w:space="0" w:color="auto"/>
              <w:bottom w:val="single" w:sz="4" w:space="0" w:color="auto"/>
              <w:right w:val="single" w:sz="4" w:space="0" w:color="auto"/>
            </w:tcBorders>
            <w:vAlign w:val="center"/>
          </w:tcPr>
          <w:p w14:paraId="704374AD" w14:textId="77777777" w:rsidR="00C122B7" w:rsidRPr="00D371E5" w:rsidRDefault="00C122B7"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6E01552" w14:textId="77777777" w:rsidR="00C122B7" w:rsidRPr="00D371E5" w:rsidRDefault="00C122B7" w:rsidP="00AC23A7">
            <w:pPr>
              <w:keepNext/>
              <w:tabs>
                <w:tab w:val="left" w:pos="0"/>
              </w:tabs>
              <w:suppressAutoHyphens/>
              <w:spacing w:after="0"/>
              <w:jc w:val="center"/>
              <w:rPr>
                <w:rFonts w:cs="Arial"/>
                <w:spacing w:val="-3"/>
                <w:sz w:val="20"/>
                <w:szCs w:val="20"/>
              </w:rPr>
            </w:pPr>
            <w:r w:rsidRPr="00004D73">
              <w:rPr>
                <w:rFonts w:cs="Arial"/>
                <w:highlight w:val="red"/>
                <w:lang w:val="es-ES"/>
              </w:rPr>
              <w:t>{{ tipoTramos | default("N/A") }}</w:t>
            </w:r>
          </w:p>
        </w:tc>
      </w:tr>
      <w:tr w:rsidR="00C122B7" w:rsidRPr="00D371E5" w14:paraId="64EF0B51"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FB91CDA" w14:textId="77777777" w:rsidR="00C122B7" w:rsidRPr="00D371E5" w:rsidRDefault="00C122B7"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4B949469" w14:textId="77777777" w:rsidR="00C122B7" w:rsidRPr="00D371E5" w:rsidRDefault="00C122B7" w:rsidP="00AC23A7">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tensionPrueba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E0E6959" w14:textId="77777777" w:rsidR="00C122B7" w:rsidRPr="00D371E5" w:rsidRDefault="00C122B7"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EC2FB5" w14:textId="77777777" w:rsidR="00C122B7" w:rsidRPr="00D371E5" w:rsidRDefault="00C122B7" w:rsidP="00AC23A7">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C122B7" w:rsidRPr="00D371E5" w14:paraId="346FCC51"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1921717" w14:textId="6FC64C80" w:rsidR="00C122B7" w:rsidRPr="00D371E5" w:rsidRDefault="00C122B7"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AA6549">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1C8CA014" w14:textId="780DF973" w:rsidR="00C122B7" w:rsidRPr="00D371E5" w:rsidRDefault="00C122B7" w:rsidP="00AC23A7">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4A</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μArms</w:t>
            </w:r>
          </w:p>
        </w:tc>
        <w:tc>
          <w:tcPr>
            <w:tcW w:w="1089" w:type="pct"/>
            <w:tcBorders>
              <w:top w:val="single" w:sz="4" w:space="0" w:color="auto"/>
              <w:left w:val="single" w:sz="4" w:space="0" w:color="auto"/>
              <w:bottom w:val="single" w:sz="4" w:space="0" w:color="auto"/>
              <w:right w:val="single" w:sz="4" w:space="0" w:color="auto"/>
            </w:tcBorders>
            <w:vAlign w:val="center"/>
          </w:tcPr>
          <w:p w14:paraId="59E5E71F" w14:textId="77777777" w:rsidR="00C122B7" w:rsidRPr="00D371E5" w:rsidRDefault="00C122B7"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63E07184" w14:textId="72789098" w:rsidR="00C122B7" w:rsidRPr="00D371E5" w:rsidRDefault="00C122B7" w:rsidP="00AC23A7">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4A</w:t>
            </w:r>
            <w:r w:rsidRPr="00004D73">
              <w:rPr>
                <w:rFonts w:cs="Arial"/>
                <w:highlight w:val="red"/>
                <w:lang w:val="es-ES"/>
              </w:rPr>
              <w:t xml:space="preserve"> | default("N/A") }}</w:t>
            </w:r>
          </w:p>
        </w:tc>
      </w:tr>
    </w:tbl>
    <w:p w14:paraId="5234F6D8" w14:textId="4B3D187D" w:rsidR="00C122B7" w:rsidRDefault="00120480" w:rsidP="00596D34">
      <w:pPr>
        <w:rPr>
          <w:rFonts w:cs="Arial"/>
        </w:rPr>
      </w:pPr>
      <w:r>
        <w:rPr>
          <w:noProof/>
        </w:rPr>
        <mc:AlternateContent>
          <mc:Choice Requires="wps">
            <w:drawing>
              <wp:anchor distT="0" distB="0" distL="114300" distR="114300" simplePos="0" relativeHeight="251799552" behindDoc="0" locked="0" layoutInCell="1" allowOverlap="1" wp14:anchorId="08315E93" wp14:editId="52AE077F">
                <wp:simplePos x="0" y="0"/>
                <wp:positionH relativeFrom="margin">
                  <wp:align>center</wp:align>
                </wp:positionH>
                <wp:positionV relativeFrom="paragraph">
                  <wp:posOffset>4489754</wp:posOffset>
                </wp:positionV>
                <wp:extent cx="5812155" cy="230588"/>
                <wp:effectExtent l="0" t="0" r="0" b="0"/>
                <wp:wrapNone/>
                <wp:docPr id="841450772" name="Cuadro de texto 1"/>
                <wp:cNvGraphicFramePr/>
                <a:graphic xmlns:a="http://schemas.openxmlformats.org/drawingml/2006/main">
                  <a:graphicData uri="http://schemas.microsoft.com/office/word/2010/wordprocessingShape">
                    <wps:wsp>
                      <wps:cNvSpPr txBox="1"/>
                      <wps:spPr>
                        <a:xfrm>
                          <a:off x="0" y="0"/>
                          <a:ext cx="5812155" cy="230588"/>
                        </a:xfrm>
                        <a:prstGeom prst="rect">
                          <a:avLst/>
                        </a:prstGeom>
                        <a:solidFill>
                          <a:prstClr val="white"/>
                        </a:solidFill>
                        <a:ln>
                          <a:noFill/>
                        </a:ln>
                      </wps:spPr>
                      <wps:txbx>
                        <w:txbxContent>
                          <w:p w14:paraId="245B2970" w14:textId="12104AD9" w:rsidR="00120480" w:rsidRPr="00560B85" w:rsidRDefault="00120480" w:rsidP="00120480">
                            <w:pPr>
                              <w:pStyle w:val="Descripcin"/>
                              <w:rPr>
                                <w:rFonts w:cs="Arial"/>
                                <w:noProof/>
                                <w:szCs w:val="22"/>
                              </w:rPr>
                            </w:pPr>
                            <w:bookmarkStart w:id="135" w:name="_Toc204250257"/>
                            <w:r w:rsidRPr="005C0670">
                              <w:rPr>
                                <w:i/>
                                <w:iCs/>
                              </w:rPr>
                              <w:t xml:space="preserve">Tabla </w:t>
                            </w:r>
                            <w:r w:rsidRPr="005C0670">
                              <w:rPr>
                                <w:i/>
                                <w:iCs/>
                              </w:rPr>
                              <w:fldChar w:fldCharType="begin"/>
                            </w:r>
                            <w:r w:rsidRPr="005C0670">
                              <w:rPr>
                                <w:i/>
                                <w:iCs/>
                              </w:rPr>
                              <w:instrText xml:space="preserve"> SEQ Tabla \* ARABIC </w:instrText>
                            </w:r>
                            <w:r w:rsidRPr="005C0670">
                              <w:rPr>
                                <w:i/>
                                <w:iCs/>
                              </w:rPr>
                              <w:fldChar w:fldCharType="separate"/>
                            </w:r>
                            <w:r w:rsidR="00793AED" w:rsidRPr="005C0670">
                              <w:rPr>
                                <w:i/>
                                <w:iCs/>
                                <w:noProof/>
                              </w:rPr>
                              <w:t>11</w:t>
                            </w:r>
                            <w:r w:rsidRPr="005C0670">
                              <w:rPr>
                                <w:i/>
                                <w:iCs/>
                              </w:rP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4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A</w:t>
                            </w:r>
                            <w:bookmarkEnd w:id="13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8315E93" id="_x0000_s1039" type="#_x0000_t202" style="position:absolute;left:0;text-align:left;margin-left:0;margin-top:353.5pt;width:457.65pt;height:18.15pt;z-index:251799552;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" stroked="f">
                <v:textbox inset="0,0,0,0">
                  <w:txbxContent>
                    <w:p w14:paraId="245B2970" w14:textId="12104AD9" w:rsidR="00120480" w:rsidRPr="00560B85" w:rsidRDefault="00120480" w:rsidP="00120480">
                      <w:pPr>
                        <w:pStyle w:val="Descripcin"/>
                        <w:rPr>
                          <w:rFonts w:cs="Arial"/>
                          <w:noProof/>
                          <w:szCs w:val="22"/>
                        </w:rPr>
                      </w:pPr>
                      <w:bookmarkStart w:id="149" w:name="_Toc204250257"/>
                      <w:r w:rsidRPr="005C0670">
                        <w:rPr>
                          <w:i/>
                          <w:iCs/>
                        </w:rPr>
                        <w:t xml:space="preserve">Tabla </w:t>
                      </w:r>
                      <w:r w:rsidRPr="005C0670">
                        <w:rPr>
                          <w:i/>
                          <w:iCs/>
                        </w:rPr>
                        <w:fldChar w:fldCharType="begin"/>
                      </w:r>
                      <w:r w:rsidRPr="005C0670">
                        <w:rPr>
                          <w:i/>
                          <w:iCs/>
                        </w:rPr>
                        <w:instrText xml:space="preserve"> SEQ Tabla \* ARABIC </w:instrText>
                      </w:r>
                      <w:r w:rsidRPr="005C0670">
                        <w:rPr>
                          <w:i/>
                          <w:iCs/>
                        </w:rPr>
                        <w:fldChar w:fldCharType="separate"/>
                      </w:r>
                      <w:r w:rsidR="00793AED" w:rsidRPr="005C0670">
                        <w:rPr>
                          <w:i/>
                          <w:iCs/>
                          <w:noProof/>
                        </w:rPr>
                        <w:t>11</w:t>
                      </w:r>
                      <w:r w:rsidRPr="005C0670">
                        <w:rPr>
                          <w:i/>
                          <w:iCs/>
                        </w:rP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w:t>
                      </w:r>
                      <w:r>
                        <w:rPr>
                          <w:rFonts w:cs="Arial"/>
                          <w:b w:val="0"/>
                          <w:bCs w:val="0"/>
                          <w:sz w:val="20"/>
                          <w:szCs w:val="16"/>
                        </w:rPr>
                        <w:t>4A</w:t>
                      </w:r>
                      <w:r>
                        <w:rPr>
                          <w:rFonts w:cs="Arial"/>
                          <w:b w:val="0"/>
                          <w:bCs w:val="0"/>
                          <w:sz w:val="20"/>
                          <w:szCs w:val="16"/>
                        </w:rPr>
                        <w:t xml:space="preserve">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 Fase </w:t>
                      </w:r>
                      <w:r>
                        <w:rPr>
                          <w:rFonts w:cs="Arial"/>
                          <w:b w:val="0"/>
                          <w:bCs w:val="0"/>
                          <w:sz w:val="20"/>
                          <w:szCs w:val="16"/>
                        </w:rPr>
                        <w:t>A</w:t>
                      </w:r>
                      <w:bookmarkEnd w:id="149"/>
                    </w:p>
                  </w:txbxContent>
                </v:textbox>
                <w10:wrap anchorx="margin"/>
              </v:shape>
            </w:pict>
          </mc:Fallback>
        </mc:AlternateContent>
      </w:r>
    </w:p>
    <w:p w14:paraId="413B37E6" w14:textId="34D23C5F" w:rsidR="004125B5" w:rsidRDefault="004125B5" w:rsidP="00596D34">
      <w:pPr>
        <w:rPr>
          <w:rFonts w:cs="Arial"/>
        </w:rPr>
      </w:pPr>
    </w:p>
    <w:p w14:paraId="04EBCF00" w14:textId="464CFA36" w:rsidR="00C122B7" w:rsidRDefault="00C122B7" w:rsidP="00596D34">
      <w:pPr>
        <w:rPr>
          <w:rFonts w:cs="Arial"/>
        </w:rPr>
      </w:pPr>
    </w:p>
    <w:p w14:paraId="35248091" w14:textId="3ED5A329" w:rsidR="00C122B7" w:rsidRDefault="00C122B7" w:rsidP="00596D34">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A00EC8" w:rsidRPr="00D371E5" w14:paraId="65C83DB3" w14:textId="77777777" w:rsidTr="00AC23A7">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1C64E595" w14:textId="3957AA2B" w:rsidR="00A00EC8" w:rsidRPr="00D371E5" w:rsidRDefault="00A00EC8"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4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b/>
                <w:spacing w:val="-3"/>
                <w:sz w:val="20"/>
                <w:szCs w:val="20"/>
              </w:rPr>
              <w:t xml:space="preserve"> - FASE B</w:t>
            </w:r>
          </w:p>
        </w:tc>
      </w:tr>
      <w:tr w:rsidR="00A00EC8" w:rsidRPr="00D371E5" w14:paraId="0B55BC6B" w14:textId="77777777" w:rsidTr="00AC23A7">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4DF3DB30" w14:textId="77777777" w:rsidR="00A00EC8" w:rsidRPr="00D371E5" w:rsidRDefault="00A00EC8" w:rsidP="00AC23A7">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1F2C8E24" w14:textId="77777777" w:rsidR="00A00EC8" w:rsidRPr="00D371E5" w:rsidRDefault="00A00EC8" w:rsidP="00AC23A7">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fechaCalibracion | default("N/A") }}</w:t>
            </w:r>
          </w:p>
        </w:tc>
      </w:tr>
      <w:tr w:rsidR="00A00EC8" w:rsidRPr="00D371E5" w14:paraId="68688A08" w14:textId="77777777" w:rsidTr="00AC23A7">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732A1754" w14:textId="77777777" w:rsidR="00A00EC8" w:rsidRPr="00D371E5" w:rsidRDefault="00A00EC8" w:rsidP="00AC23A7">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30CDF624" w14:textId="77777777" w:rsidR="00A00EC8" w:rsidRPr="00D371E5" w:rsidRDefault="00A00EC8" w:rsidP="00AC23A7">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A00EC8" w:rsidRPr="00D371E5" w14:paraId="6781F223"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D8455A3" w14:textId="77777777" w:rsidR="00A00EC8" w:rsidRPr="00D371E5" w:rsidRDefault="00A00EC8" w:rsidP="00AC23A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28D603F1" w14:textId="77777777" w:rsidR="00A00EC8" w:rsidRPr="00D371E5" w:rsidRDefault="00A00EC8" w:rsidP="00AC23A7">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valTensionPrueba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561F118" w14:textId="77777777" w:rsidR="00A00EC8" w:rsidRPr="00D371E5" w:rsidRDefault="00A00EC8" w:rsidP="00AC23A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6AF692" w14:textId="77777777" w:rsidR="00A00EC8" w:rsidRPr="00D371E5" w:rsidRDefault="00A00EC8" w:rsidP="00AC23A7">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A00EC8" w:rsidRPr="00D371E5" w14:paraId="0E7B1AAE"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F332445" w14:textId="77777777" w:rsidR="00A00EC8" w:rsidRPr="00D371E5" w:rsidRDefault="00A00EC8" w:rsidP="00AC23A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6803590F" w14:textId="77777777" w:rsidR="00A00EC8" w:rsidRPr="00D371E5" w:rsidRDefault="00A00EC8" w:rsidP="00AC23A7">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caracteristicasCabl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37C872A" w14:textId="77777777" w:rsidR="00A00EC8" w:rsidRPr="00D371E5" w:rsidRDefault="00A00EC8"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5A339E" w14:textId="43BC9E0B" w:rsidR="00A00EC8" w:rsidRPr="00D371E5" w:rsidRDefault="00A00EC8" w:rsidP="00AC23A7">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4B</w:t>
            </w:r>
            <w:r w:rsidRPr="00004D73">
              <w:rPr>
                <w:rFonts w:cs="Arial"/>
                <w:highlight w:val="red"/>
                <w:lang w:val="es-ES"/>
              </w:rPr>
              <w:t xml:space="preserve"> | default("N/A") }}</w:t>
            </w:r>
          </w:p>
        </w:tc>
      </w:tr>
      <w:tr w:rsidR="00A00EC8" w:rsidRPr="00D371E5" w14:paraId="40825206"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3BB365E" w14:textId="77777777" w:rsidR="00A00EC8" w:rsidRPr="00D371E5" w:rsidRDefault="00A00EC8"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60216D9E" w14:textId="3D338651" w:rsidR="00A00EC8" w:rsidRPr="00D371E5" w:rsidRDefault="00A00EC8" w:rsidP="00AC23A7">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4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lang w:val="es-ES"/>
              </w:rPr>
              <w:t xml:space="preserve"> – Fase B</w:t>
            </w:r>
          </w:p>
        </w:tc>
        <w:tc>
          <w:tcPr>
            <w:tcW w:w="1089" w:type="pct"/>
            <w:tcBorders>
              <w:top w:val="single" w:sz="4" w:space="0" w:color="auto"/>
              <w:left w:val="single" w:sz="4" w:space="0" w:color="auto"/>
              <w:bottom w:val="single" w:sz="4" w:space="0" w:color="auto"/>
              <w:right w:val="single" w:sz="4" w:space="0" w:color="auto"/>
            </w:tcBorders>
            <w:vAlign w:val="center"/>
          </w:tcPr>
          <w:p w14:paraId="7D772C73" w14:textId="77777777" w:rsidR="00A00EC8" w:rsidRPr="00D371E5" w:rsidRDefault="00A00EC8"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F120C0" w14:textId="77777777" w:rsidR="00A00EC8" w:rsidRPr="00D371E5" w:rsidRDefault="00A00EC8" w:rsidP="00AC23A7">
            <w:pPr>
              <w:keepNext/>
              <w:tabs>
                <w:tab w:val="left" w:pos="0"/>
              </w:tabs>
              <w:suppressAutoHyphens/>
              <w:spacing w:after="0"/>
              <w:jc w:val="center"/>
              <w:rPr>
                <w:rFonts w:cs="Arial"/>
                <w:spacing w:val="-3"/>
                <w:sz w:val="20"/>
                <w:szCs w:val="20"/>
              </w:rPr>
            </w:pPr>
            <w:r w:rsidRPr="00004D73">
              <w:rPr>
                <w:rFonts w:cs="Arial"/>
                <w:highlight w:val="red"/>
                <w:lang w:val="es-ES"/>
              </w:rPr>
              <w:t>{{ tipoTramos | default("N/A") }}</w:t>
            </w:r>
          </w:p>
        </w:tc>
      </w:tr>
      <w:tr w:rsidR="00A00EC8" w:rsidRPr="00D371E5" w14:paraId="5E8A0E48"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29175B6" w14:textId="77777777" w:rsidR="00A00EC8" w:rsidRPr="00D371E5" w:rsidRDefault="00A00EC8"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015DB68A" w14:textId="77777777" w:rsidR="00A00EC8" w:rsidRPr="00D371E5" w:rsidRDefault="00A00EC8" w:rsidP="00AC23A7">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tensionPrueba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330836F" w14:textId="77777777" w:rsidR="00A00EC8" w:rsidRPr="00D371E5" w:rsidRDefault="00A00EC8"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2EEEBF" w14:textId="77777777" w:rsidR="00A00EC8" w:rsidRPr="00D371E5" w:rsidRDefault="00A00EC8" w:rsidP="00AC23A7">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A00EC8" w:rsidRPr="00D371E5" w14:paraId="52CB5731"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152B93E" w14:textId="2916D3F4" w:rsidR="00A00EC8" w:rsidRPr="00D371E5" w:rsidRDefault="00A00EC8"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AA6549">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0D997E9B" w14:textId="6A8457D5" w:rsidR="00A00EC8" w:rsidRPr="00D371E5" w:rsidRDefault="00A00EC8" w:rsidP="00AC23A7">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4B</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μArms</w:t>
            </w:r>
          </w:p>
        </w:tc>
        <w:tc>
          <w:tcPr>
            <w:tcW w:w="1089" w:type="pct"/>
            <w:tcBorders>
              <w:top w:val="single" w:sz="4" w:space="0" w:color="auto"/>
              <w:left w:val="single" w:sz="4" w:space="0" w:color="auto"/>
              <w:bottom w:val="single" w:sz="4" w:space="0" w:color="auto"/>
              <w:right w:val="single" w:sz="4" w:space="0" w:color="auto"/>
            </w:tcBorders>
            <w:vAlign w:val="center"/>
          </w:tcPr>
          <w:p w14:paraId="549AB62E" w14:textId="77777777" w:rsidR="00A00EC8" w:rsidRPr="00D371E5" w:rsidRDefault="00A00EC8"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4E4BF38D" w14:textId="60272597" w:rsidR="00A00EC8" w:rsidRPr="00D371E5" w:rsidRDefault="00A00EC8" w:rsidP="00AC23A7">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4B</w:t>
            </w:r>
            <w:r w:rsidRPr="00004D73">
              <w:rPr>
                <w:rFonts w:cs="Arial"/>
                <w:highlight w:val="red"/>
                <w:lang w:val="es-ES"/>
              </w:rPr>
              <w:t xml:space="preserve"> | default("N/A") }}</w:t>
            </w:r>
          </w:p>
        </w:tc>
      </w:tr>
    </w:tbl>
    <w:p w14:paraId="3EA7FC10" w14:textId="1F67AF54" w:rsidR="00A00EC8" w:rsidRDefault="00A00EC8" w:rsidP="00596D34">
      <w:pPr>
        <w:rPr>
          <w:rFonts w:cs="Arial"/>
        </w:rPr>
      </w:pPr>
      <w:r>
        <w:rPr>
          <w:noProof/>
        </w:rPr>
        <mc:AlternateContent>
          <mc:Choice Requires="wps">
            <w:drawing>
              <wp:anchor distT="0" distB="0" distL="114300" distR="114300" simplePos="0" relativeHeight="251803648" behindDoc="0" locked="0" layoutInCell="1" allowOverlap="1" wp14:anchorId="0A665852" wp14:editId="541064CA">
                <wp:simplePos x="0" y="0"/>
                <wp:positionH relativeFrom="page">
                  <wp:align>center</wp:align>
                </wp:positionH>
                <wp:positionV relativeFrom="paragraph">
                  <wp:posOffset>4449998</wp:posOffset>
                </wp:positionV>
                <wp:extent cx="5812155" cy="222636"/>
                <wp:effectExtent l="0" t="0" r="0" b="6350"/>
                <wp:wrapNone/>
                <wp:docPr id="1331778826" name="Cuadro de texto 1"/>
                <wp:cNvGraphicFramePr/>
                <a:graphic xmlns:a="http://schemas.openxmlformats.org/drawingml/2006/main">
                  <a:graphicData uri="http://schemas.microsoft.com/office/word/2010/wordprocessingShape">
                    <wps:wsp>
                      <wps:cNvSpPr txBox="1"/>
                      <wps:spPr>
                        <a:xfrm>
                          <a:off x="0" y="0"/>
                          <a:ext cx="5812155" cy="222636"/>
                        </a:xfrm>
                        <a:prstGeom prst="rect">
                          <a:avLst/>
                        </a:prstGeom>
                        <a:solidFill>
                          <a:prstClr val="white"/>
                        </a:solidFill>
                        <a:ln>
                          <a:noFill/>
                        </a:ln>
                      </wps:spPr>
                      <wps:txbx>
                        <w:txbxContent>
                          <w:p w14:paraId="3B4D0C65" w14:textId="6194A7BB" w:rsidR="00A00EC8" w:rsidRPr="00EB37C2" w:rsidRDefault="00A00EC8" w:rsidP="00A00EC8">
                            <w:pPr>
                              <w:pStyle w:val="Descripcin"/>
                              <w:rPr>
                                <w:noProof/>
                                <w:szCs w:val="22"/>
                              </w:rPr>
                            </w:pPr>
                            <w:bookmarkStart w:id="136" w:name="_Toc204250258"/>
                            <w:r w:rsidRPr="005C0670">
                              <w:rPr>
                                <w:i/>
                                <w:iCs/>
                              </w:rPr>
                              <w:t xml:space="preserve">Tabla </w:t>
                            </w:r>
                            <w:r w:rsidRPr="005C0670">
                              <w:rPr>
                                <w:i/>
                                <w:iCs/>
                              </w:rPr>
                              <w:fldChar w:fldCharType="begin"/>
                            </w:r>
                            <w:r w:rsidRPr="005C0670">
                              <w:rPr>
                                <w:i/>
                                <w:iCs/>
                              </w:rPr>
                              <w:instrText xml:space="preserve"> SEQ Tabla \* ARABIC </w:instrText>
                            </w:r>
                            <w:r w:rsidRPr="005C0670">
                              <w:rPr>
                                <w:i/>
                                <w:iCs/>
                              </w:rPr>
                              <w:fldChar w:fldCharType="separate"/>
                            </w:r>
                            <w:r w:rsidR="00793AED" w:rsidRPr="005C0670">
                              <w:rPr>
                                <w:i/>
                                <w:iCs/>
                                <w:noProof/>
                              </w:rPr>
                              <w:t>12</w:t>
                            </w:r>
                            <w:r w:rsidRPr="005C0670">
                              <w:rPr>
                                <w:i/>
                                <w:iCs/>
                              </w:rP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4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B</w:t>
                            </w:r>
                            <w:bookmarkEnd w:id="13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A665852" id="_x0000_s1040" type="#_x0000_t202" style="position:absolute;left:0;text-align:left;margin-left:0;margin-top:350.4pt;width:457.65pt;height:17.55pt;z-index:251803648;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" stroked="f">
                <v:textbox inset="0,0,0,0">
                  <w:txbxContent>
                    <w:p w14:paraId="3B4D0C65" w14:textId="6194A7BB" w:rsidR="00A00EC8" w:rsidRPr="00EB37C2" w:rsidRDefault="00A00EC8" w:rsidP="00A00EC8">
                      <w:pPr>
                        <w:pStyle w:val="Descripcin"/>
                        <w:rPr>
                          <w:noProof/>
                          <w:szCs w:val="22"/>
                        </w:rPr>
                      </w:pPr>
                      <w:bookmarkStart w:id="151" w:name="_Toc204250258"/>
                      <w:r w:rsidRPr="005C0670">
                        <w:rPr>
                          <w:i/>
                          <w:iCs/>
                        </w:rPr>
                        <w:t xml:space="preserve">Tabla </w:t>
                      </w:r>
                      <w:r w:rsidRPr="005C0670">
                        <w:rPr>
                          <w:i/>
                          <w:iCs/>
                        </w:rPr>
                        <w:fldChar w:fldCharType="begin"/>
                      </w:r>
                      <w:r w:rsidRPr="005C0670">
                        <w:rPr>
                          <w:i/>
                          <w:iCs/>
                        </w:rPr>
                        <w:instrText xml:space="preserve"> SEQ Tabla \* ARABIC </w:instrText>
                      </w:r>
                      <w:r w:rsidRPr="005C0670">
                        <w:rPr>
                          <w:i/>
                          <w:iCs/>
                        </w:rPr>
                        <w:fldChar w:fldCharType="separate"/>
                      </w:r>
                      <w:r w:rsidR="00793AED" w:rsidRPr="005C0670">
                        <w:rPr>
                          <w:i/>
                          <w:iCs/>
                          <w:noProof/>
                        </w:rPr>
                        <w:t>12</w:t>
                      </w:r>
                      <w:r w:rsidRPr="005C0670">
                        <w:rPr>
                          <w:i/>
                          <w:iCs/>
                        </w:rP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4</w:t>
                      </w:r>
                      <w:r>
                        <w:rPr>
                          <w:rFonts w:cs="Arial"/>
                          <w:b w:val="0"/>
                          <w:bCs w:val="0"/>
                          <w:sz w:val="20"/>
                          <w:szCs w:val="16"/>
                        </w:rPr>
                        <w:t>B</w:t>
                      </w:r>
                      <w:r>
                        <w:rPr>
                          <w:rFonts w:cs="Arial"/>
                          <w:b w:val="0"/>
                          <w:bCs w:val="0"/>
                          <w:sz w:val="20"/>
                          <w:szCs w:val="16"/>
                        </w:rPr>
                        <w:t xml:space="preserve">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 Fase </w:t>
                      </w:r>
                      <w:r>
                        <w:rPr>
                          <w:rFonts w:cs="Arial"/>
                          <w:b w:val="0"/>
                          <w:bCs w:val="0"/>
                          <w:sz w:val="20"/>
                          <w:szCs w:val="16"/>
                        </w:rPr>
                        <w:t>B</w:t>
                      </w:r>
                      <w:bookmarkEnd w:id="151"/>
                    </w:p>
                  </w:txbxContent>
                </v:textbox>
                <w10:wrap anchorx="page"/>
              </v:shape>
            </w:pict>
          </mc:Fallback>
        </mc:AlternateContent>
      </w:r>
    </w:p>
    <w:p w14:paraId="7AE6FF4A" w14:textId="2CED1C69" w:rsidR="004125B5" w:rsidRPr="00152664" w:rsidRDefault="004125B5" w:rsidP="00596D34">
      <w:pPr>
        <w:rPr>
          <w:rFonts w:cs="Arial"/>
        </w:rPr>
      </w:pPr>
    </w:p>
    <w:p w14:paraId="5704CAC5" w14:textId="015309C5" w:rsidR="004B4C89" w:rsidRDefault="004B4C89" w:rsidP="006A3EF1">
      <w:pPr>
        <w:rPr>
          <w:rFonts w:cs="Arial"/>
        </w:rPr>
      </w:pPr>
    </w:p>
    <w:p w14:paraId="18DDCE6E" w14:textId="77777777" w:rsidR="00A00EC8" w:rsidRDefault="00A00EC8" w:rsidP="006A3EF1">
      <w:pPr>
        <w:rPr>
          <w:rFonts w:cs="Arial"/>
        </w:rPr>
      </w:pPr>
    </w:p>
    <w:p w14:paraId="66D6FB35" w14:textId="77777777" w:rsidR="00A00EC8" w:rsidRDefault="00A00EC8" w:rsidP="006A3EF1">
      <w:pPr>
        <w:rPr>
          <w:rFonts w:cs="Arial"/>
        </w:rPr>
      </w:pPr>
    </w:p>
    <w:p w14:paraId="6D2EA29D" w14:textId="77777777" w:rsidR="00A00EC8" w:rsidRDefault="00A00EC8" w:rsidP="006A3EF1">
      <w:pPr>
        <w:rPr>
          <w:rFonts w:cs="Arial"/>
        </w:rPr>
      </w:pPr>
    </w:p>
    <w:p w14:paraId="5B533041" w14:textId="77777777" w:rsidR="00A00EC8" w:rsidRDefault="00A00EC8"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2"/>
        <w:gridCol w:w="2368"/>
        <w:gridCol w:w="1906"/>
        <w:gridCol w:w="2417"/>
      </w:tblGrid>
      <w:tr w:rsidR="00793AED" w:rsidRPr="00D371E5" w14:paraId="09FF2C54" w14:textId="77777777" w:rsidTr="00AC23A7">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52EA850D" w14:textId="03820718" w:rsidR="00793AED" w:rsidRPr="00D371E5" w:rsidRDefault="00793AED"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4C</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b/>
                <w:spacing w:val="-3"/>
                <w:sz w:val="20"/>
                <w:szCs w:val="20"/>
              </w:rPr>
              <w:t xml:space="preserve"> - FASE C</w:t>
            </w:r>
          </w:p>
        </w:tc>
      </w:tr>
      <w:tr w:rsidR="00793AED" w:rsidRPr="00D371E5" w14:paraId="7EAB075B" w14:textId="77777777" w:rsidTr="00AC23A7">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D543582" w14:textId="77777777" w:rsidR="00793AED" w:rsidRPr="00D371E5" w:rsidRDefault="00793AED" w:rsidP="00AC23A7">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2958F66" w14:textId="77777777" w:rsidR="00793AED" w:rsidRPr="00D371E5" w:rsidRDefault="00793AED" w:rsidP="00AC23A7">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fechaCalibracion | default("N/A") }}</w:t>
            </w:r>
          </w:p>
        </w:tc>
      </w:tr>
      <w:tr w:rsidR="00793AED" w:rsidRPr="00D371E5" w14:paraId="4089C9BD" w14:textId="77777777" w:rsidTr="00AC23A7">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02461CF5" w14:textId="77777777" w:rsidR="00793AED" w:rsidRPr="00D371E5" w:rsidRDefault="00793AED" w:rsidP="00AC23A7">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56D18FE3" w14:textId="77777777" w:rsidR="00793AED" w:rsidRPr="00D371E5" w:rsidRDefault="00793AED" w:rsidP="00AC23A7">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793AED" w:rsidRPr="00D371E5" w14:paraId="47F08F08"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10D3314" w14:textId="77777777" w:rsidR="00793AED" w:rsidRPr="00D371E5" w:rsidRDefault="00793AED" w:rsidP="00AC23A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726D2A74" w14:textId="77777777" w:rsidR="00793AED" w:rsidRPr="00D371E5" w:rsidRDefault="00793AED" w:rsidP="00AC23A7">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valTensionPrueba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1029A14" w14:textId="77777777" w:rsidR="00793AED" w:rsidRPr="00D371E5" w:rsidRDefault="00793AED" w:rsidP="00AC23A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DDD2E6" w14:textId="77777777" w:rsidR="00793AED" w:rsidRPr="00D371E5" w:rsidRDefault="00793AED" w:rsidP="00AC23A7">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793AED" w:rsidRPr="00D371E5" w14:paraId="42F6DDF2"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2ABF8B3" w14:textId="77777777" w:rsidR="00793AED" w:rsidRPr="00D371E5" w:rsidRDefault="00793AED" w:rsidP="00AC23A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4A70E037" w14:textId="77777777" w:rsidR="00793AED" w:rsidRPr="00D371E5" w:rsidRDefault="00793AED" w:rsidP="00AC23A7">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caracteristicasCabl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7567B1D" w14:textId="77777777" w:rsidR="00793AED" w:rsidRPr="00D371E5" w:rsidRDefault="00793AED"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BDFF44" w14:textId="6E70116B" w:rsidR="00793AED" w:rsidRPr="00D371E5" w:rsidRDefault="00793AED" w:rsidP="00AC23A7">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4C</w:t>
            </w:r>
            <w:r w:rsidRPr="00004D73">
              <w:rPr>
                <w:rFonts w:cs="Arial"/>
                <w:highlight w:val="red"/>
                <w:lang w:val="es-ES"/>
              </w:rPr>
              <w:t xml:space="preserve"> | default("N/A") }}</w:t>
            </w:r>
          </w:p>
        </w:tc>
      </w:tr>
      <w:tr w:rsidR="00793AED" w:rsidRPr="00D371E5" w14:paraId="7B573F7C"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3AD6BB4" w14:textId="77777777" w:rsidR="00793AED" w:rsidRPr="00D371E5" w:rsidRDefault="00793AED"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7F09833F" w14:textId="55875F74" w:rsidR="00793AED" w:rsidRPr="00D371E5" w:rsidRDefault="00793AED" w:rsidP="00AC23A7">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4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lang w:val="es-ES"/>
              </w:rPr>
              <w:t xml:space="preserve"> – Fase C</w:t>
            </w:r>
          </w:p>
        </w:tc>
        <w:tc>
          <w:tcPr>
            <w:tcW w:w="1089" w:type="pct"/>
            <w:tcBorders>
              <w:top w:val="single" w:sz="4" w:space="0" w:color="auto"/>
              <w:left w:val="single" w:sz="4" w:space="0" w:color="auto"/>
              <w:bottom w:val="single" w:sz="4" w:space="0" w:color="auto"/>
              <w:right w:val="single" w:sz="4" w:space="0" w:color="auto"/>
            </w:tcBorders>
            <w:vAlign w:val="center"/>
          </w:tcPr>
          <w:p w14:paraId="2AFD0432" w14:textId="77777777" w:rsidR="00793AED" w:rsidRPr="00D371E5" w:rsidRDefault="00793AED"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96B2D4" w14:textId="77777777" w:rsidR="00793AED" w:rsidRPr="00D371E5" w:rsidRDefault="00793AED" w:rsidP="00AC23A7">
            <w:pPr>
              <w:keepNext/>
              <w:tabs>
                <w:tab w:val="left" w:pos="0"/>
              </w:tabs>
              <w:suppressAutoHyphens/>
              <w:spacing w:after="0"/>
              <w:jc w:val="center"/>
              <w:rPr>
                <w:rFonts w:cs="Arial"/>
                <w:spacing w:val="-3"/>
                <w:sz w:val="20"/>
                <w:szCs w:val="20"/>
              </w:rPr>
            </w:pPr>
            <w:r w:rsidRPr="00004D73">
              <w:rPr>
                <w:rFonts w:cs="Arial"/>
                <w:highlight w:val="red"/>
                <w:lang w:val="es-ES"/>
              </w:rPr>
              <w:t>{{ tipoTramos | default("N/A") }}</w:t>
            </w:r>
          </w:p>
        </w:tc>
      </w:tr>
      <w:tr w:rsidR="00793AED" w:rsidRPr="00D371E5" w14:paraId="6FE2E0A5"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D2B7B65" w14:textId="77777777" w:rsidR="00793AED" w:rsidRPr="00D371E5" w:rsidRDefault="00793AED"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6829BB90" w14:textId="77777777" w:rsidR="00793AED" w:rsidRPr="00D371E5" w:rsidRDefault="00793AED" w:rsidP="00AC23A7">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tensionPrueba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40D7668" w14:textId="77777777" w:rsidR="00793AED" w:rsidRPr="00D371E5" w:rsidRDefault="00793AED"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842742" w14:textId="77777777" w:rsidR="00793AED" w:rsidRPr="00D371E5" w:rsidRDefault="00793AED" w:rsidP="00AC23A7">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793AED" w:rsidRPr="00D371E5" w14:paraId="027D37CA"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DD119B1" w14:textId="38F27F6A" w:rsidR="00793AED" w:rsidRPr="00D371E5" w:rsidRDefault="00793AED"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AA6549">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09D38FF8" w14:textId="62ECE622" w:rsidR="00793AED" w:rsidRPr="00D371E5" w:rsidRDefault="00793AED" w:rsidP="00AC23A7">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4C</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μArms</w:t>
            </w:r>
          </w:p>
        </w:tc>
        <w:tc>
          <w:tcPr>
            <w:tcW w:w="1089" w:type="pct"/>
            <w:tcBorders>
              <w:top w:val="single" w:sz="4" w:space="0" w:color="auto"/>
              <w:left w:val="single" w:sz="4" w:space="0" w:color="auto"/>
              <w:bottom w:val="single" w:sz="4" w:space="0" w:color="auto"/>
              <w:right w:val="single" w:sz="4" w:space="0" w:color="auto"/>
            </w:tcBorders>
            <w:vAlign w:val="center"/>
          </w:tcPr>
          <w:p w14:paraId="1446C987" w14:textId="77777777" w:rsidR="00793AED" w:rsidRPr="00D371E5" w:rsidRDefault="00793AED"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7AAE0EDD" w14:textId="4A221DA1" w:rsidR="00793AED" w:rsidRPr="00D371E5" w:rsidRDefault="00793AED" w:rsidP="00AC23A7">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4C</w:t>
            </w:r>
            <w:r w:rsidRPr="00004D73">
              <w:rPr>
                <w:rFonts w:cs="Arial"/>
                <w:highlight w:val="red"/>
                <w:lang w:val="es-ES"/>
              </w:rPr>
              <w:t xml:space="preserve"> | default("N/A") }}</w:t>
            </w:r>
          </w:p>
        </w:tc>
      </w:tr>
    </w:tbl>
    <w:p w14:paraId="62154864" w14:textId="564A8968" w:rsidR="00A00EC8" w:rsidRDefault="00793AED" w:rsidP="006A3EF1">
      <w:pPr>
        <w:rPr>
          <w:rFonts w:cs="Arial"/>
        </w:rPr>
      </w:pPr>
      <w:r>
        <w:rPr>
          <w:noProof/>
        </w:rPr>
        <mc:AlternateContent>
          <mc:Choice Requires="wps">
            <w:drawing>
              <wp:anchor distT="0" distB="0" distL="114300" distR="114300" simplePos="0" relativeHeight="251807744" behindDoc="0" locked="0" layoutInCell="1" allowOverlap="1" wp14:anchorId="26872FFC" wp14:editId="583C31C9">
                <wp:simplePos x="0" y="0"/>
                <wp:positionH relativeFrom="page">
                  <wp:align>center</wp:align>
                </wp:positionH>
                <wp:positionV relativeFrom="paragraph">
                  <wp:posOffset>4505657</wp:posOffset>
                </wp:positionV>
                <wp:extent cx="5812155" cy="222636"/>
                <wp:effectExtent l="0" t="0" r="0" b="6350"/>
                <wp:wrapNone/>
                <wp:docPr id="1831202782" name="Cuadro de texto 1"/>
                <wp:cNvGraphicFramePr/>
                <a:graphic xmlns:a="http://schemas.openxmlformats.org/drawingml/2006/main">
                  <a:graphicData uri="http://schemas.microsoft.com/office/word/2010/wordprocessingShape">
                    <wps:wsp>
                      <wps:cNvSpPr txBox="1"/>
                      <wps:spPr>
                        <a:xfrm>
                          <a:off x="0" y="0"/>
                          <a:ext cx="5812155" cy="222636"/>
                        </a:xfrm>
                        <a:prstGeom prst="rect">
                          <a:avLst/>
                        </a:prstGeom>
                        <a:solidFill>
                          <a:prstClr val="white"/>
                        </a:solidFill>
                        <a:ln>
                          <a:noFill/>
                        </a:ln>
                      </wps:spPr>
                      <wps:txbx>
                        <w:txbxContent>
                          <w:p w14:paraId="5967B031" w14:textId="638D60BB" w:rsidR="00793AED" w:rsidRPr="00FA634D" w:rsidRDefault="00793AED" w:rsidP="00793AED">
                            <w:pPr>
                              <w:pStyle w:val="Descripcin"/>
                              <w:rPr>
                                <w:noProof/>
                                <w:szCs w:val="22"/>
                              </w:rPr>
                            </w:pPr>
                            <w:bookmarkStart w:id="137" w:name="_Toc204250259"/>
                            <w:r w:rsidRPr="005C0670">
                              <w:rPr>
                                <w:i/>
                                <w:iCs/>
                              </w:rPr>
                              <w:t xml:space="preserve">Tabla </w:t>
                            </w:r>
                            <w:r w:rsidRPr="005C0670">
                              <w:rPr>
                                <w:i/>
                                <w:iCs/>
                              </w:rPr>
                              <w:fldChar w:fldCharType="begin"/>
                            </w:r>
                            <w:r w:rsidRPr="005C0670">
                              <w:rPr>
                                <w:i/>
                                <w:iCs/>
                              </w:rPr>
                              <w:instrText xml:space="preserve"> SEQ Tabla \* ARABIC </w:instrText>
                            </w:r>
                            <w:r w:rsidRPr="005C0670">
                              <w:rPr>
                                <w:i/>
                                <w:iCs/>
                              </w:rPr>
                              <w:fldChar w:fldCharType="separate"/>
                            </w:r>
                            <w:r w:rsidRPr="005C0670">
                              <w:rPr>
                                <w:i/>
                                <w:iCs/>
                                <w:noProof/>
                              </w:rPr>
                              <w:t>13</w:t>
                            </w:r>
                            <w:r w:rsidRPr="005C0670">
                              <w:rPr>
                                <w:i/>
                                <w:iCs/>
                              </w:rP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4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C</w:t>
                            </w:r>
                            <w:bookmarkEnd w:id="13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6872FFC" id="_x0000_s1041" type="#_x0000_t202" style="position:absolute;left:0;text-align:left;margin-left:0;margin-top:354.8pt;width:457.65pt;height:17.55pt;z-index:251807744;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" stroked="f">
                <v:textbox inset="0,0,0,0">
                  <w:txbxContent>
                    <w:p w14:paraId="5967B031" w14:textId="638D60BB" w:rsidR="00793AED" w:rsidRPr="00FA634D" w:rsidRDefault="00793AED" w:rsidP="00793AED">
                      <w:pPr>
                        <w:pStyle w:val="Descripcin"/>
                        <w:rPr>
                          <w:noProof/>
                          <w:szCs w:val="22"/>
                        </w:rPr>
                      </w:pPr>
                      <w:bookmarkStart w:id="153" w:name="_Toc204250259"/>
                      <w:r w:rsidRPr="005C0670">
                        <w:rPr>
                          <w:i/>
                          <w:iCs/>
                        </w:rPr>
                        <w:t xml:space="preserve">Tabla </w:t>
                      </w:r>
                      <w:r w:rsidRPr="005C0670">
                        <w:rPr>
                          <w:i/>
                          <w:iCs/>
                        </w:rPr>
                        <w:fldChar w:fldCharType="begin"/>
                      </w:r>
                      <w:r w:rsidRPr="005C0670">
                        <w:rPr>
                          <w:i/>
                          <w:iCs/>
                        </w:rPr>
                        <w:instrText xml:space="preserve"> SEQ Tabla \* ARABIC </w:instrText>
                      </w:r>
                      <w:r w:rsidRPr="005C0670">
                        <w:rPr>
                          <w:i/>
                          <w:iCs/>
                        </w:rPr>
                        <w:fldChar w:fldCharType="separate"/>
                      </w:r>
                      <w:r w:rsidRPr="005C0670">
                        <w:rPr>
                          <w:i/>
                          <w:iCs/>
                          <w:noProof/>
                        </w:rPr>
                        <w:t>13</w:t>
                      </w:r>
                      <w:r w:rsidRPr="005C0670">
                        <w:rPr>
                          <w:i/>
                          <w:iCs/>
                        </w:rP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4</w:t>
                      </w:r>
                      <w:r>
                        <w:rPr>
                          <w:rFonts w:cs="Arial"/>
                          <w:b w:val="0"/>
                          <w:bCs w:val="0"/>
                          <w:sz w:val="20"/>
                          <w:szCs w:val="16"/>
                        </w:rPr>
                        <w:t>C</w:t>
                      </w:r>
                      <w:r>
                        <w:rPr>
                          <w:rFonts w:cs="Arial"/>
                          <w:b w:val="0"/>
                          <w:bCs w:val="0"/>
                          <w:sz w:val="20"/>
                          <w:szCs w:val="16"/>
                        </w:rPr>
                        <w:t xml:space="preserve">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 Fase </w:t>
                      </w:r>
                      <w:r>
                        <w:rPr>
                          <w:rFonts w:cs="Arial"/>
                          <w:b w:val="0"/>
                          <w:bCs w:val="0"/>
                          <w:sz w:val="20"/>
                          <w:szCs w:val="16"/>
                        </w:rPr>
                        <w:t>C</w:t>
                      </w:r>
                      <w:bookmarkEnd w:id="153"/>
                    </w:p>
                  </w:txbxContent>
                </v:textbox>
                <w10:wrap anchorx="page"/>
              </v:shape>
            </w:pict>
          </mc:Fallback>
        </mc:AlternateContent>
      </w:r>
    </w:p>
    <w:p w14:paraId="507F7979" w14:textId="4C2C306C" w:rsidR="00A00EC8" w:rsidRDefault="00A00EC8" w:rsidP="006A3EF1">
      <w:pPr>
        <w:rPr>
          <w:rFonts w:cs="Arial"/>
        </w:rPr>
      </w:pPr>
    </w:p>
    <w:p w14:paraId="649BD0E9" w14:textId="77777777" w:rsidR="00A00EC8" w:rsidRDefault="00A00EC8" w:rsidP="006A3EF1">
      <w:pPr>
        <w:rPr>
          <w:rFonts w:cs="Arial"/>
        </w:rPr>
      </w:pPr>
    </w:p>
    <w:p w14:paraId="2073401A" w14:textId="77777777" w:rsidR="00A00EC8" w:rsidRDefault="00A00EC8" w:rsidP="006A3EF1">
      <w:pPr>
        <w:rPr>
          <w:rFonts w:cs="Arial"/>
        </w:rPr>
      </w:pPr>
    </w:p>
    <w:p w14:paraId="3ED7C610" w14:textId="77777777" w:rsidR="00793AED" w:rsidRDefault="00793AED" w:rsidP="006A3EF1">
      <w:pPr>
        <w:rPr>
          <w:rFonts w:cs="Arial"/>
        </w:rPr>
      </w:pPr>
    </w:p>
    <w:p w14:paraId="1309812D" w14:textId="77777777" w:rsidR="00793AED" w:rsidRDefault="00793AED" w:rsidP="006A3EF1">
      <w:pPr>
        <w:rPr>
          <w:rFonts w:cs="Arial"/>
        </w:rPr>
      </w:pPr>
    </w:p>
    <w:p w14:paraId="30443CDA" w14:textId="77777777" w:rsidR="00A00EC8" w:rsidRPr="00D371E5" w:rsidRDefault="00A00EC8" w:rsidP="006A3EF1">
      <w:pPr>
        <w:rPr>
          <w:rFonts w:cs="Arial"/>
        </w:rPr>
      </w:pPr>
    </w:p>
    <w:p w14:paraId="26FB6E69" w14:textId="1E46BC56" w:rsidR="00E43C35" w:rsidRPr="00D371E5" w:rsidRDefault="00E43C35" w:rsidP="00050C92">
      <w:pPr>
        <w:pStyle w:val="Ttulo1"/>
        <w:numPr>
          <w:ilvl w:val="0"/>
          <w:numId w:val="29"/>
        </w:numPr>
        <w:spacing w:before="240"/>
        <w:rPr>
          <w:rFonts w:ascii="Arial" w:hAnsi="Arial" w:cs="Arial"/>
          <w:sz w:val="22"/>
          <w:szCs w:val="22"/>
        </w:rPr>
      </w:pPr>
      <w:bookmarkStart w:id="138" w:name="_Toc165882413"/>
      <w:r w:rsidRPr="00D371E5">
        <w:rPr>
          <w:rFonts w:ascii="Arial" w:hAnsi="Arial" w:cs="Arial"/>
          <w:sz w:val="22"/>
          <w:szCs w:val="22"/>
        </w:rPr>
        <w:t>EVIDENCIAS FOTOGRÁFICAS</w:t>
      </w:r>
      <w:bookmarkEnd w:id="138"/>
      <w:r w:rsidRPr="00D371E5">
        <w:rPr>
          <w:rFonts w:ascii="Arial" w:hAnsi="Arial" w:cs="Arial"/>
          <w:sz w:val="22"/>
          <w:szCs w:val="22"/>
        </w:rPr>
        <w:t xml:space="preserve"> </w:t>
      </w:r>
    </w:p>
    <w:p w14:paraId="777F0C28" w14:textId="234CF8CE" w:rsidR="0089185C" w:rsidRDefault="0089185C" w:rsidP="00D422B5">
      <w:pPr>
        <w:rPr>
          <w:rFonts w:cs="Arial"/>
        </w:rPr>
      </w:pPr>
    </w:p>
    <w:tbl>
      <w:tblPr>
        <w:tblStyle w:val="Tablaconcuadrcula"/>
        <w:tblW w:w="0" w:type="auto"/>
        <w:tblLook w:val="04A0" w:firstRow="1" w:lastRow="0" w:firstColumn="1" w:lastColumn="0" w:noHBand="0" w:noVBand="1"/>
      </w:tblPr>
      <w:tblGrid>
        <w:gridCol w:w="9113"/>
      </w:tblGrid>
      <w:tr w:rsidR="0089185C" w14:paraId="5D0F1193" w14:textId="77777777" w:rsidTr="0089185C">
        <w:trPr>
          <w:trHeight w:val="1081"/>
        </w:trPr>
        <w:tc>
          <w:tcPr>
            <w:tcW w:w="9113" w:type="dxa"/>
            <w:vAlign w:val="center"/>
          </w:tcPr>
          <w:p w14:paraId="18750A0B" w14:textId="245E5B47" w:rsidR="0089185C" w:rsidRPr="0089185C" w:rsidRDefault="0089185C" w:rsidP="0089185C">
            <w:pPr>
              <w:jc w:val="center"/>
              <w:rPr>
                <w:rFonts w:cs="Arial"/>
                <w:sz w:val="32"/>
                <w:szCs w:val="32"/>
              </w:rPr>
            </w:pPr>
            <w:r>
              <w:rPr>
                <w:rFonts w:cs="Arial"/>
                <w:sz w:val="32"/>
                <w:szCs w:val="32"/>
              </w:rPr>
              <w:t>Tabla de Evidencias Fotográficas</w:t>
            </w:r>
          </w:p>
        </w:tc>
      </w:tr>
      <w:tr w:rsidR="0089185C" w14:paraId="081D0C8B" w14:textId="77777777" w:rsidTr="0089185C">
        <w:tc>
          <w:tcPr>
            <w:tcW w:w="9113" w:type="dxa"/>
            <w:vAlign w:val="center"/>
          </w:tcPr>
          <w:p w14:paraId="263499D2" w14:textId="52E080A5" w:rsidR="0089185C" w:rsidRDefault="00F6468B" w:rsidP="0089185C">
            <w:pPr>
              <w:jc w:val="center"/>
              <w:rPr>
                <w:rFonts w:cs="Arial"/>
                <w:sz w:val="28"/>
                <w:szCs w:val="28"/>
              </w:rPr>
            </w:pPr>
            <w:r w:rsidRPr="00D371E5">
              <w:rPr>
                <w:rFonts w:cs="Arial"/>
                <w:noProof/>
              </w:rPr>
              <mc:AlternateContent>
                <mc:Choice Requires="wps">
                  <w:drawing>
                    <wp:anchor distT="0" distB="0" distL="114300" distR="114300" simplePos="0" relativeHeight="251771904" behindDoc="0" locked="0" layoutInCell="1" allowOverlap="1" wp14:anchorId="6B84F664" wp14:editId="237FFD40">
                      <wp:simplePos x="0" y="0"/>
                      <wp:positionH relativeFrom="column">
                        <wp:posOffset>584835</wp:posOffset>
                      </wp:positionH>
                      <wp:positionV relativeFrom="paragraph">
                        <wp:posOffset>134620</wp:posOffset>
                      </wp:positionV>
                      <wp:extent cx="4751705" cy="213360"/>
                      <wp:effectExtent l="0" t="0" r="0" b="0"/>
                      <wp:wrapThrough wrapText="bothSides">
                        <wp:wrapPolygon edited="0">
                          <wp:start x="0" y="0"/>
                          <wp:lineTo x="0" y="19286"/>
                          <wp:lineTo x="21476" y="19286"/>
                          <wp:lineTo x="21476" y="0"/>
                          <wp:lineTo x="0" y="0"/>
                        </wp:wrapPolygon>
                      </wp:wrapThrough>
                      <wp:docPr id="656703453" name="Cuadro de texto 1"/>
                      <wp:cNvGraphicFramePr/>
                      <a:graphic xmlns:a="http://schemas.openxmlformats.org/drawingml/2006/main">
                        <a:graphicData uri="http://schemas.microsoft.com/office/word/2010/wordprocessingShape">
                          <wps:wsp>
                            <wps:cNvSpPr txBox="1"/>
                            <wps:spPr>
                              <a:xfrm>
                                <a:off x="0" y="0"/>
                                <a:ext cx="4751705" cy="213360"/>
                              </a:xfrm>
                              <a:prstGeom prst="rect">
                                <a:avLst/>
                              </a:prstGeom>
                              <a:solidFill>
                                <a:prstClr val="white"/>
                              </a:solidFill>
                              <a:ln>
                                <a:noFill/>
                              </a:ln>
                            </wps:spPr>
                            <wps:txbx>
                              <w:txbxContent>
                                <w:p w14:paraId="180BD834" w14:textId="2EBC213D" w:rsidR="0078590B" w:rsidRPr="00EA36C6" w:rsidRDefault="0078590B" w:rsidP="0078590B">
                                  <w:pPr>
                                    <w:pStyle w:val="Descripcin"/>
                                    <w:rPr>
                                      <w:rFonts w:cs="Arial"/>
                                      <w:noProof/>
                                    </w:rPr>
                                  </w:pPr>
                                  <w:bookmarkStart w:id="139" w:name="_Toc204250210"/>
                                  <w:r w:rsidRPr="0078590B">
                                    <w:rPr>
                                      <w:i/>
                                      <w:iCs/>
                                    </w:rPr>
                                    <w:t xml:space="preserve">Imagen </w:t>
                                  </w:r>
                                  <w:r w:rsidRPr="0078590B">
                                    <w:rPr>
                                      <w:i/>
                                      <w:iCs/>
                                    </w:rPr>
                                    <w:fldChar w:fldCharType="begin"/>
                                  </w:r>
                                  <w:r w:rsidRPr="0078590B">
                                    <w:rPr>
                                      <w:i/>
                                      <w:iCs/>
                                    </w:rPr>
                                    <w:instrText xml:space="preserve"> SEQ Imagen \* ARABIC </w:instrText>
                                  </w:r>
                                  <w:r w:rsidRPr="0078590B">
                                    <w:rPr>
                                      <w:i/>
                                      <w:iCs/>
                                    </w:rPr>
                                    <w:fldChar w:fldCharType="separate"/>
                                  </w:r>
                                  <w:r w:rsidR="00AB0430">
                                    <w:rPr>
                                      <w:i/>
                                      <w:iCs/>
                                      <w:noProof/>
                                    </w:rPr>
                                    <w:t>4</w:t>
                                  </w:r>
                                  <w:r w:rsidRPr="0078590B">
                                    <w:rPr>
                                      <w:i/>
                                      <w:iCs/>
                                    </w:rPr>
                                    <w:fldChar w:fldCharType="end"/>
                                  </w:r>
                                  <w:r w:rsidRPr="0078590B">
                                    <w:rPr>
                                      <w:i/>
                                      <w:iCs/>
                                    </w:rPr>
                                    <w:t>.</w:t>
                                  </w:r>
                                  <w:r>
                                    <w:t xml:space="preserve"> </w:t>
                                  </w:r>
                                  <w:r w:rsidRPr="0078590B">
                                    <w:rPr>
                                      <w:b w:val="0"/>
                                      <w:bCs w:val="0"/>
                                    </w:rPr>
                                    <w:t>Prueba tra</w:t>
                                  </w:r>
                                  <w:r w:rsidR="007246B8">
                                    <w:rPr>
                                      <w:b w:val="0"/>
                                      <w:bCs w:val="0"/>
                                    </w:rPr>
                                    <w:t>m</w:t>
                                  </w:r>
                                  <w:r w:rsidR="004B4C89">
                                    <w:rPr>
                                      <w:b w:val="0"/>
                                      <w:bCs w:val="0"/>
                                    </w:rPr>
                                    <w:t>o</w:t>
                                  </w:r>
                                  <w:r w:rsidR="00A6488C">
                                    <w:rPr>
                                      <w:b w:val="0"/>
                                      <w:bCs w:val="0"/>
                                    </w:rPr>
                                    <w:t xml:space="preserve"> </w:t>
                                  </w:r>
                                  <w:r w:rsidR="007C3171">
                                    <w:rPr>
                                      <w:rFonts w:cs="Arial"/>
                                      <w:b w:val="0"/>
                                      <w:bCs w:val="0"/>
                                      <w:sz w:val="20"/>
                                      <w:szCs w:val="16"/>
                                    </w:rPr>
                                    <w:t>{{ nombreCircuitoTrm1A | default(</w:t>
                                  </w:r>
                                  <w:r w:rsidR="007C3171" w:rsidRPr="00422F17">
                                    <w:rPr>
                                      <w:rFonts w:cs="Arial"/>
                                      <w:b w:val="0"/>
                                      <w:bCs w:val="0"/>
                                      <w:sz w:val="20"/>
                                      <w:szCs w:val="16"/>
                                    </w:rPr>
                                    <w:t>"</w:t>
                                  </w:r>
                                  <w:r w:rsidR="007C3171">
                                    <w:rPr>
                                      <w:rFonts w:cs="Arial"/>
                                      <w:b w:val="0"/>
                                      <w:bCs w:val="0"/>
                                      <w:sz w:val="20"/>
                                      <w:szCs w:val="16"/>
                                    </w:rPr>
                                    <w:t>N/A</w:t>
                                  </w:r>
                                  <w:r w:rsidR="007C3171" w:rsidRPr="00422F17">
                                    <w:rPr>
                                      <w:rFonts w:cs="Arial"/>
                                      <w:b w:val="0"/>
                                      <w:bCs w:val="0"/>
                                      <w:sz w:val="20"/>
                                      <w:szCs w:val="16"/>
                                    </w:rPr>
                                    <w:t>"</w:t>
                                  </w:r>
                                  <w:r w:rsidR="007C3171">
                                    <w:rPr>
                                      <w:rFonts w:cs="Arial"/>
                                      <w:b w:val="0"/>
                                      <w:bCs w:val="0"/>
                                      <w:sz w:val="20"/>
                                      <w:szCs w:val="16"/>
                                    </w:rPr>
                                    <w:t xml:space="preserve">) }} </w:t>
                                  </w:r>
                                  <w:r w:rsidR="00F6468B">
                                    <w:rPr>
                                      <w:b w:val="0"/>
                                      <w:bCs w:val="0"/>
                                    </w:rPr>
                                    <w:t>– Fase A</w:t>
                                  </w:r>
                                  <w:bookmarkEnd w:id="13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84F664" id="_x0000_s1042" type="#_x0000_t202" style="position:absolute;left:0;text-align:left;margin-left:46.05pt;margin-top:10.6pt;width:374.15pt;height:16.8pt;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" stroked="f">
                      <v:textbox inset="0,0,0,0">
                        <w:txbxContent>
                          <w:p w14:paraId="180BD834" w14:textId="2EBC213D" w:rsidR="0078590B" w:rsidRPr="00EA36C6" w:rsidRDefault="0078590B" w:rsidP="0078590B">
                            <w:pPr>
                              <w:pStyle w:val="Descripcin"/>
                              <w:rPr>
                                <w:rFonts w:cs="Arial"/>
                                <w:noProof/>
                              </w:rPr>
                            </w:pPr>
                            <w:bookmarkStart w:id="156" w:name="_Toc204250210"/>
                            <w:r w:rsidRPr="0078590B">
                              <w:rPr>
                                <w:i/>
                                <w:iCs/>
                              </w:rPr>
                              <w:t xml:space="preserve">Imagen </w:t>
                            </w:r>
                            <w:r w:rsidRPr="0078590B">
                              <w:rPr>
                                <w:i/>
                                <w:iCs/>
                              </w:rPr>
                              <w:fldChar w:fldCharType="begin"/>
                            </w:r>
                            <w:r w:rsidRPr="0078590B">
                              <w:rPr>
                                <w:i/>
                                <w:iCs/>
                              </w:rPr>
                              <w:instrText xml:space="preserve"> SEQ Imagen \* ARABIC </w:instrText>
                            </w:r>
                            <w:r w:rsidRPr="0078590B">
                              <w:rPr>
                                <w:i/>
                                <w:iCs/>
                              </w:rPr>
                              <w:fldChar w:fldCharType="separate"/>
                            </w:r>
                            <w:r w:rsidR="00AB0430">
                              <w:rPr>
                                <w:i/>
                                <w:iCs/>
                                <w:noProof/>
                              </w:rPr>
                              <w:t>4</w:t>
                            </w:r>
                            <w:r w:rsidRPr="0078590B">
                              <w:rPr>
                                <w:i/>
                                <w:iCs/>
                              </w:rPr>
                              <w:fldChar w:fldCharType="end"/>
                            </w:r>
                            <w:r w:rsidRPr="0078590B">
                              <w:rPr>
                                <w:i/>
                                <w:iCs/>
                              </w:rPr>
                              <w:t>.</w:t>
                            </w:r>
                            <w:r>
                              <w:t xml:space="preserve"> </w:t>
                            </w:r>
                            <w:r w:rsidRPr="0078590B">
                              <w:rPr>
                                <w:b w:val="0"/>
                                <w:bCs w:val="0"/>
                              </w:rPr>
                              <w:t>Prueba tra</w:t>
                            </w:r>
                            <w:r w:rsidR="007246B8">
                              <w:rPr>
                                <w:b w:val="0"/>
                                <w:bCs w:val="0"/>
                              </w:rPr>
                              <w:t>m</w:t>
                            </w:r>
                            <w:r w:rsidR="004B4C89">
                              <w:rPr>
                                <w:b w:val="0"/>
                                <w:bCs w:val="0"/>
                              </w:rPr>
                              <w:t>o</w:t>
                            </w:r>
                            <w:r w:rsidR="00A6488C">
                              <w:rPr>
                                <w:b w:val="0"/>
                                <w:bCs w:val="0"/>
                              </w:rPr>
                              <w:t xml:space="preserve"> </w:t>
                            </w:r>
                            <w:r w:rsidR="007C3171">
                              <w:rPr>
                                <w:rFonts w:cs="Arial"/>
                                <w:b w:val="0"/>
                                <w:bCs w:val="0"/>
                                <w:sz w:val="20"/>
                                <w:szCs w:val="16"/>
                              </w:rPr>
                              <w:t>{{ nombreCircuitoTrm1A | default(</w:t>
                            </w:r>
                            <w:r w:rsidR="007C3171" w:rsidRPr="00422F17">
                              <w:rPr>
                                <w:rFonts w:cs="Arial"/>
                                <w:b w:val="0"/>
                                <w:bCs w:val="0"/>
                                <w:sz w:val="20"/>
                                <w:szCs w:val="16"/>
                              </w:rPr>
                              <w:t>"</w:t>
                            </w:r>
                            <w:r w:rsidR="007C3171">
                              <w:rPr>
                                <w:rFonts w:cs="Arial"/>
                                <w:b w:val="0"/>
                                <w:bCs w:val="0"/>
                                <w:sz w:val="20"/>
                                <w:szCs w:val="16"/>
                              </w:rPr>
                              <w:t>N/A</w:t>
                            </w:r>
                            <w:r w:rsidR="007C3171" w:rsidRPr="00422F17">
                              <w:rPr>
                                <w:rFonts w:cs="Arial"/>
                                <w:b w:val="0"/>
                                <w:bCs w:val="0"/>
                                <w:sz w:val="20"/>
                                <w:szCs w:val="16"/>
                              </w:rPr>
                              <w:t>"</w:t>
                            </w:r>
                            <w:r w:rsidR="007C3171">
                              <w:rPr>
                                <w:rFonts w:cs="Arial"/>
                                <w:b w:val="0"/>
                                <w:bCs w:val="0"/>
                                <w:sz w:val="20"/>
                                <w:szCs w:val="16"/>
                              </w:rPr>
                              <w:t xml:space="preserve">) }} </w:t>
                            </w:r>
                            <w:r w:rsidR="00F6468B">
                              <w:rPr>
                                <w:b w:val="0"/>
                                <w:bCs w:val="0"/>
                              </w:rPr>
                              <w:t>– Fase A</w:t>
                            </w:r>
                            <w:bookmarkEnd w:id="156"/>
                          </w:p>
                        </w:txbxContent>
                      </v:textbox>
                      <w10:wrap type="through"/>
                    </v:shape>
                  </w:pict>
                </mc:Fallback>
              </mc:AlternateContent>
            </w:r>
          </w:p>
          <w:p w14:paraId="55A23975" w14:textId="161D0383" w:rsidR="0089185C" w:rsidRDefault="0089185C" w:rsidP="0089185C">
            <w:pPr>
              <w:jc w:val="center"/>
              <w:rPr>
                <w:rFonts w:cs="Arial"/>
                <w:sz w:val="28"/>
                <w:szCs w:val="28"/>
              </w:rPr>
            </w:pPr>
          </w:p>
          <w:p w14:paraId="7CB8DFBB" w14:textId="1D6F75EF" w:rsidR="0089185C" w:rsidRPr="0089185C" w:rsidRDefault="0089185C" w:rsidP="0089185C">
            <w:pPr>
              <w:jc w:val="center"/>
              <w:rPr>
                <w:rFonts w:cs="Arial"/>
                <w:sz w:val="28"/>
                <w:szCs w:val="28"/>
              </w:rPr>
            </w:pPr>
            <w:r w:rsidRPr="0089185C">
              <w:rPr>
                <w:rFonts w:cs="Arial"/>
                <w:sz w:val="28"/>
                <w:szCs w:val="28"/>
              </w:rPr>
              <w:t>{{ imgPruebaTramoTrm1A | default("N/A") }}</w:t>
            </w:r>
          </w:p>
          <w:p w14:paraId="7707FA5F" w14:textId="0A6049C8" w:rsidR="0089185C" w:rsidRPr="0089185C" w:rsidRDefault="0089185C" w:rsidP="0089185C">
            <w:pPr>
              <w:jc w:val="center"/>
              <w:rPr>
                <w:rFonts w:cs="Arial"/>
                <w:sz w:val="28"/>
                <w:szCs w:val="28"/>
              </w:rPr>
            </w:pPr>
          </w:p>
        </w:tc>
      </w:tr>
      <w:tr w:rsidR="0089185C" w14:paraId="63FA3B13" w14:textId="77777777" w:rsidTr="0089185C">
        <w:tc>
          <w:tcPr>
            <w:tcW w:w="9113" w:type="dxa"/>
            <w:vAlign w:val="center"/>
          </w:tcPr>
          <w:p w14:paraId="09494C07" w14:textId="09F76C20" w:rsidR="0089185C" w:rsidRDefault="0089185C" w:rsidP="003C4BC9">
            <w:pPr>
              <w:jc w:val="center"/>
              <w:rPr>
                <w:rFonts w:cs="Arial"/>
                <w:sz w:val="28"/>
                <w:szCs w:val="28"/>
              </w:rPr>
            </w:pPr>
          </w:p>
          <w:p w14:paraId="4F1EC6B4" w14:textId="73FBC344" w:rsidR="003C4BC9" w:rsidRDefault="003C4BC9" w:rsidP="003C4BC9">
            <w:pPr>
              <w:jc w:val="center"/>
              <w:rPr>
                <w:rFonts w:cs="Arial"/>
                <w:sz w:val="28"/>
                <w:szCs w:val="28"/>
              </w:rPr>
            </w:pPr>
            <w:r w:rsidRPr="00D371E5">
              <w:rPr>
                <w:rFonts w:cs="Arial"/>
                <w:noProof/>
              </w:rPr>
              <mc:AlternateContent>
                <mc:Choice Requires="wps">
                  <w:drawing>
                    <wp:anchor distT="0" distB="0" distL="114300" distR="114300" simplePos="0" relativeHeight="251710464" behindDoc="0" locked="0" layoutInCell="1" allowOverlap="1" wp14:anchorId="64DC646D" wp14:editId="735CCDC3">
                      <wp:simplePos x="0" y="0"/>
                      <wp:positionH relativeFrom="column">
                        <wp:posOffset>616585</wp:posOffset>
                      </wp:positionH>
                      <wp:positionV relativeFrom="paragraph">
                        <wp:posOffset>116205</wp:posOffset>
                      </wp:positionV>
                      <wp:extent cx="4699000" cy="214630"/>
                      <wp:effectExtent l="0" t="0" r="6350" b="0"/>
                      <wp:wrapNone/>
                      <wp:docPr id="2049172319" name="Cuadro de texto 1"/>
                      <wp:cNvGraphicFramePr/>
                      <a:graphic xmlns:a="http://schemas.openxmlformats.org/drawingml/2006/main">
                        <a:graphicData uri="http://schemas.microsoft.com/office/word/2010/wordprocessingShape">
                          <wps:wsp>
                            <wps:cNvSpPr txBox="1"/>
                            <wps:spPr>
                              <a:xfrm>
                                <a:off x="0" y="0"/>
                                <a:ext cx="4699000" cy="214630"/>
                              </a:xfrm>
                              <a:prstGeom prst="rect">
                                <a:avLst/>
                              </a:prstGeom>
                              <a:solidFill>
                                <a:prstClr val="white"/>
                              </a:solidFill>
                              <a:ln>
                                <a:noFill/>
                              </a:ln>
                            </wps:spPr>
                            <wps:txbx>
                              <w:txbxContent>
                                <w:p w14:paraId="645807B4" w14:textId="30E80F6E" w:rsidR="001729EE" w:rsidRPr="001729EE" w:rsidRDefault="001729EE" w:rsidP="001729EE">
                                  <w:pPr>
                                    <w:pStyle w:val="Descripcin"/>
                                    <w:rPr>
                                      <w:rFonts w:ascii="Montserrat Light" w:hAnsi="Montserrat Light"/>
                                      <w:noProof/>
                                    </w:rPr>
                                  </w:pPr>
                                  <w:bookmarkStart w:id="140" w:name="_Toc204250211"/>
                                  <w:r w:rsidRPr="005B53F5">
                                    <w:rPr>
                                      <w:rFonts w:cs="Arial"/>
                                      <w:i/>
                                      <w:iCs/>
                                    </w:rPr>
                                    <w:t xml:space="preserve">Imagen </w:t>
                                  </w:r>
                                  <w:r w:rsidRPr="005B53F5">
                                    <w:rPr>
                                      <w:rFonts w:cs="Arial"/>
                                      <w:i/>
                                      <w:iCs/>
                                    </w:rPr>
                                    <w:fldChar w:fldCharType="begin"/>
                                  </w:r>
                                  <w:r w:rsidRPr="005B53F5">
                                    <w:rPr>
                                      <w:rFonts w:cs="Arial"/>
                                      <w:i/>
                                      <w:iCs/>
                                    </w:rPr>
                                    <w:instrText xml:space="preserve"> SEQ Imagen \* ARABIC </w:instrText>
                                  </w:r>
                                  <w:r w:rsidRPr="005B53F5">
                                    <w:rPr>
                                      <w:rFonts w:cs="Arial"/>
                                      <w:i/>
                                      <w:iCs/>
                                    </w:rPr>
                                    <w:fldChar w:fldCharType="separate"/>
                                  </w:r>
                                  <w:r w:rsidR="00AB0430">
                                    <w:rPr>
                                      <w:rFonts w:cs="Arial"/>
                                      <w:i/>
                                      <w:iCs/>
                                      <w:noProof/>
                                    </w:rPr>
                                    <w:t>5</w:t>
                                  </w:r>
                                  <w:r w:rsidRPr="005B53F5">
                                    <w:rPr>
                                      <w:rFonts w:cs="Arial"/>
                                      <w:i/>
                                      <w:iCs/>
                                    </w:rPr>
                                    <w:fldChar w:fldCharType="end"/>
                                  </w:r>
                                  <w:r w:rsidRPr="005B53F5">
                                    <w:rPr>
                                      <w:rFonts w:cs="Arial"/>
                                      <w:i/>
                                      <w:iCs/>
                                    </w:rPr>
                                    <w:t>.</w:t>
                                  </w:r>
                                  <w:r w:rsidRPr="001729EE">
                                    <w:rPr>
                                      <w:rFonts w:ascii="Montserrat Light" w:hAnsi="Montserrat Light"/>
                                    </w:rPr>
                                    <w:t xml:space="preserve"> </w:t>
                                  </w:r>
                                  <w:r w:rsidR="005B53F5">
                                    <w:rPr>
                                      <w:rFonts w:ascii="Montserrat Light" w:hAnsi="Montserrat Light"/>
                                      <w:b w:val="0"/>
                                      <w:bCs w:val="0"/>
                                    </w:rPr>
                                    <w:t xml:space="preserve"> </w:t>
                                  </w:r>
                                  <w:r w:rsidR="004B4C89" w:rsidRPr="0078590B">
                                    <w:rPr>
                                      <w:b w:val="0"/>
                                      <w:bCs w:val="0"/>
                                    </w:rPr>
                                    <w:t>Prueba tra</w:t>
                                  </w:r>
                                  <w:r w:rsidR="004B4C89">
                                    <w:rPr>
                                      <w:b w:val="0"/>
                                      <w:bCs w:val="0"/>
                                    </w:rPr>
                                    <w:t xml:space="preserve">mo </w:t>
                                  </w:r>
                                  <w:r w:rsidR="00F06E02">
                                    <w:rPr>
                                      <w:rFonts w:cs="Arial"/>
                                      <w:b w:val="0"/>
                                      <w:bCs w:val="0"/>
                                      <w:sz w:val="20"/>
                                      <w:szCs w:val="16"/>
                                    </w:rPr>
                                    <w:t>{{ nombreCircuitoTrm1B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xml:space="preserve">) }} </w:t>
                                  </w:r>
                                  <w:r w:rsidR="00F06E02">
                                    <w:rPr>
                                      <w:b w:val="0"/>
                                      <w:bCs w:val="0"/>
                                    </w:rPr>
                                    <w:t>– Fase B</w:t>
                                  </w:r>
                                  <w:bookmarkEnd w:id="14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DC646D" id="_x0000_s1043" type="#_x0000_t202" style="position:absolute;left:0;text-align:left;margin-left:48.55pt;margin-top:9.15pt;width:370pt;height:16.9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" stroked="f">
                      <v:textbox inset="0,0,0,0">
                        <w:txbxContent>
                          <w:p w14:paraId="645807B4" w14:textId="30E80F6E" w:rsidR="001729EE" w:rsidRPr="001729EE" w:rsidRDefault="001729EE" w:rsidP="001729EE">
                            <w:pPr>
                              <w:pStyle w:val="Descripcin"/>
                              <w:rPr>
                                <w:rFonts w:ascii="Montserrat Light" w:hAnsi="Montserrat Light"/>
                                <w:noProof/>
                              </w:rPr>
                            </w:pPr>
                            <w:bookmarkStart w:id="158" w:name="_Toc204250211"/>
                            <w:r w:rsidRPr="005B53F5">
                              <w:rPr>
                                <w:rFonts w:cs="Arial"/>
                                <w:i/>
                                <w:iCs/>
                              </w:rPr>
                              <w:t xml:space="preserve">Imagen </w:t>
                            </w:r>
                            <w:r w:rsidRPr="005B53F5">
                              <w:rPr>
                                <w:rFonts w:cs="Arial"/>
                                <w:i/>
                                <w:iCs/>
                              </w:rPr>
                              <w:fldChar w:fldCharType="begin"/>
                            </w:r>
                            <w:r w:rsidRPr="005B53F5">
                              <w:rPr>
                                <w:rFonts w:cs="Arial"/>
                                <w:i/>
                                <w:iCs/>
                              </w:rPr>
                              <w:instrText xml:space="preserve"> SEQ Imagen \* ARABIC </w:instrText>
                            </w:r>
                            <w:r w:rsidRPr="005B53F5">
                              <w:rPr>
                                <w:rFonts w:cs="Arial"/>
                                <w:i/>
                                <w:iCs/>
                              </w:rPr>
                              <w:fldChar w:fldCharType="separate"/>
                            </w:r>
                            <w:r w:rsidR="00AB0430">
                              <w:rPr>
                                <w:rFonts w:cs="Arial"/>
                                <w:i/>
                                <w:iCs/>
                                <w:noProof/>
                              </w:rPr>
                              <w:t>5</w:t>
                            </w:r>
                            <w:r w:rsidRPr="005B53F5">
                              <w:rPr>
                                <w:rFonts w:cs="Arial"/>
                                <w:i/>
                                <w:iCs/>
                              </w:rPr>
                              <w:fldChar w:fldCharType="end"/>
                            </w:r>
                            <w:r w:rsidRPr="005B53F5">
                              <w:rPr>
                                <w:rFonts w:cs="Arial"/>
                                <w:i/>
                                <w:iCs/>
                              </w:rPr>
                              <w:t>.</w:t>
                            </w:r>
                            <w:r w:rsidRPr="001729EE">
                              <w:rPr>
                                <w:rFonts w:ascii="Montserrat Light" w:hAnsi="Montserrat Light"/>
                              </w:rPr>
                              <w:t xml:space="preserve"> </w:t>
                            </w:r>
                            <w:r w:rsidR="005B53F5">
                              <w:rPr>
                                <w:rFonts w:ascii="Montserrat Light" w:hAnsi="Montserrat Light"/>
                                <w:b w:val="0"/>
                                <w:bCs w:val="0"/>
                              </w:rPr>
                              <w:t xml:space="preserve"> </w:t>
                            </w:r>
                            <w:r w:rsidR="004B4C89" w:rsidRPr="0078590B">
                              <w:rPr>
                                <w:b w:val="0"/>
                                <w:bCs w:val="0"/>
                              </w:rPr>
                              <w:t>Prueba tra</w:t>
                            </w:r>
                            <w:r w:rsidR="004B4C89">
                              <w:rPr>
                                <w:b w:val="0"/>
                                <w:bCs w:val="0"/>
                              </w:rPr>
                              <w:t xml:space="preserve">mo </w:t>
                            </w:r>
                            <w:r w:rsidR="00F06E02">
                              <w:rPr>
                                <w:rFonts w:cs="Arial"/>
                                <w:b w:val="0"/>
                                <w:bCs w:val="0"/>
                                <w:sz w:val="20"/>
                                <w:szCs w:val="16"/>
                              </w:rPr>
                              <w:t>{{ nombreCircuitoTrm1B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xml:space="preserve">) }} </w:t>
                            </w:r>
                            <w:r w:rsidR="00F06E02">
                              <w:rPr>
                                <w:b w:val="0"/>
                                <w:bCs w:val="0"/>
                              </w:rPr>
                              <w:t>– Fase B</w:t>
                            </w:r>
                            <w:bookmarkEnd w:id="158"/>
                          </w:p>
                        </w:txbxContent>
                      </v:textbox>
                    </v:shape>
                  </w:pict>
                </mc:Fallback>
              </mc:AlternateContent>
            </w:r>
          </w:p>
          <w:p w14:paraId="5BF66F33" w14:textId="58399F7F" w:rsidR="0089185C" w:rsidRDefault="0089185C" w:rsidP="0089185C">
            <w:pPr>
              <w:jc w:val="center"/>
              <w:rPr>
                <w:rFonts w:cs="Arial"/>
                <w:sz w:val="28"/>
                <w:szCs w:val="28"/>
              </w:rPr>
            </w:pPr>
          </w:p>
          <w:p w14:paraId="1814DC62" w14:textId="5776C94E" w:rsidR="0089185C" w:rsidRPr="0089185C" w:rsidRDefault="0089185C" w:rsidP="0089185C">
            <w:pPr>
              <w:jc w:val="center"/>
              <w:rPr>
                <w:rFonts w:cs="Arial"/>
                <w:sz w:val="28"/>
                <w:szCs w:val="28"/>
              </w:rPr>
            </w:pPr>
            <w:r w:rsidRPr="0089185C">
              <w:rPr>
                <w:rFonts w:cs="Arial"/>
                <w:sz w:val="28"/>
                <w:szCs w:val="28"/>
              </w:rPr>
              <w:t>{{ imgPruebaTramoTrm1</w:t>
            </w:r>
            <w:r w:rsidR="00C21BA9">
              <w:rPr>
                <w:rFonts w:cs="Arial"/>
                <w:sz w:val="28"/>
                <w:szCs w:val="28"/>
              </w:rPr>
              <w:t>B</w:t>
            </w:r>
            <w:r w:rsidRPr="0089185C">
              <w:rPr>
                <w:rFonts w:cs="Arial"/>
                <w:sz w:val="28"/>
                <w:szCs w:val="28"/>
              </w:rPr>
              <w:t xml:space="preserve"> | default("N/A") }}</w:t>
            </w:r>
          </w:p>
          <w:p w14:paraId="3816F678" w14:textId="6D9FB087" w:rsidR="0089185C" w:rsidRPr="0089185C" w:rsidRDefault="0089185C" w:rsidP="0089185C">
            <w:pPr>
              <w:jc w:val="center"/>
              <w:rPr>
                <w:rFonts w:cs="Arial"/>
                <w:sz w:val="28"/>
                <w:szCs w:val="28"/>
              </w:rPr>
            </w:pPr>
          </w:p>
        </w:tc>
      </w:tr>
      <w:tr w:rsidR="0089185C" w14:paraId="2B23E974" w14:textId="77777777" w:rsidTr="0089185C">
        <w:tc>
          <w:tcPr>
            <w:tcW w:w="9113" w:type="dxa"/>
            <w:vAlign w:val="center"/>
          </w:tcPr>
          <w:p w14:paraId="6F72D03D" w14:textId="5D77156D" w:rsidR="0089185C" w:rsidRDefault="0089185C" w:rsidP="003C4BC9">
            <w:pPr>
              <w:jc w:val="center"/>
              <w:rPr>
                <w:rFonts w:cs="Arial"/>
                <w:sz w:val="28"/>
                <w:szCs w:val="28"/>
              </w:rPr>
            </w:pPr>
          </w:p>
          <w:p w14:paraId="768193C0" w14:textId="3C7DD143" w:rsidR="003C4BC9" w:rsidRDefault="003C4BC9" w:rsidP="003C4BC9">
            <w:pPr>
              <w:jc w:val="center"/>
              <w:rPr>
                <w:rFonts w:cs="Arial"/>
                <w:sz w:val="28"/>
                <w:szCs w:val="28"/>
              </w:rPr>
            </w:pPr>
            <w:r w:rsidRPr="00D371E5">
              <w:rPr>
                <w:rFonts w:cs="Arial"/>
                <w:noProof/>
              </w:rPr>
              <mc:AlternateContent>
                <mc:Choice Requires="wps">
                  <w:drawing>
                    <wp:anchor distT="0" distB="0" distL="114300" distR="114300" simplePos="0" relativeHeight="251713536" behindDoc="0" locked="0" layoutInCell="1" allowOverlap="1" wp14:anchorId="7D6F6C9C" wp14:editId="59B37607">
                      <wp:simplePos x="0" y="0"/>
                      <wp:positionH relativeFrom="column">
                        <wp:posOffset>579120</wp:posOffset>
                      </wp:positionH>
                      <wp:positionV relativeFrom="paragraph">
                        <wp:posOffset>27940</wp:posOffset>
                      </wp:positionV>
                      <wp:extent cx="4674870" cy="214630"/>
                      <wp:effectExtent l="0" t="0" r="0" b="0"/>
                      <wp:wrapThrough wrapText="bothSides">
                        <wp:wrapPolygon edited="0">
                          <wp:start x="0" y="0"/>
                          <wp:lineTo x="0" y="19172"/>
                          <wp:lineTo x="21477" y="19172"/>
                          <wp:lineTo x="21477" y="0"/>
                          <wp:lineTo x="0" y="0"/>
                        </wp:wrapPolygon>
                      </wp:wrapThrough>
                      <wp:docPr id="271084967" name="Cuadro de texto 1"/>
                      <wp:cNvGraphicFramePr/>
                      <a:graphic xmlns:a="http://schemas.openxmlformats.org/drawingml/2006/main">
                        <a:graphicData uri="http://schemas.microsoft.com/office/word/2010/wordprocessingShape">
                          <wps:wsp>
                            <wps:cNvSpPr txBox="1"/>
                            <wps:spPr>
                              <a:xfrm>
                                <a:off x="0" y="0"/>
                                <a:ext cx="4674870" cy="214630"/>
                              </a:xfrm>
                              <a:prstGeom prst="rect">
                                <a:avLst/>
                              </a:prstGeom>
                              <a:solidFill>
                                <a:prstClr val="white"/>
                              </a:solidFill>
                              <a:ln>
                                <a:noFill/>
                              </a:ln>
                            </wps:spPr>
                            <wps:txbx>
                              <w:txbxContent>
                                <w:p w14:paraId="0F2870AB" w14:textId="6B6E8AAE" w:rsidR="001729EE" w:rsidRPr="00C71B11" w:rsidRDefault="001729EE" w:rsidP="001729EE">
                                  <w:pPr>
                                    <w:pStyle w:val="Descripcin"/>
                                    <w:rPr>
                                      <w:rFonts w:cs="Arial"/>
                                      <w:noProof/>
                                    </w:rPr>
                                  </w:pPr>
                                  <w:bookmarkStart w:id="141" w:name="_Toc204250212"/>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AB0430">
                                    <w:rPr>
                                      <w:rFonts w:cs="Arial"/>
                                      <w:i/>
                                      <w:iCs/>
                                      <w:noProof/>
                                    </w:rPr>
                                    <w:t>6</w:t>
                                  </w:r>
                                  <w:r w:rsidRPr="00C71B11">
                                    <w:rPr>
                                      <w:rFonts w:cs="Arial"/>
                                      <w:i/>
                                      <w:iCs/>
                                    </w:rPr>
                                    <w:fldChar w:fldCharType="end"/>
                                  </w:r>
                                  <w:r w:rsidRPr="00C71B11">
                                    <w:rPr>
                                      <w:rFonts w:cs="Arial"/>
                                      <w:i/>
                                      <w:iCs/>
                                    </w:rPr>
                                    <w:t>.</w:t>
                                  </w:r>
                                  <w:r w:rsidRPr="00C71B11">
                                    <w:rPr>
                                      <w:rFonts w:cs="Arial"/>
                                    </w:rPr>
                                    <w:t xml:space="preserve"> </w:t>
                                  </w:r>
                                  <w:r w:rsidR="00850B85" w:rsidRPr="0078590B">
                                    <w:rPr>
                                      <w:b w:val="0"/>
                                      <w:bCs w:val="0"/>
                                    </w:rPr>
                                    <w:t>Prueba tra</w:t>
                                  </w:r>
                                  <w:r w:rsidR="00850B85">
                                    <w:rPr>
                                      <w:b w:val="0"/>
                                      <w:bCs w:val="0"/>
                                    </w:rPr>
                                    <w:t xml:space="preserve">mo </w:t>
                                  </w:r>
                                  <w:r w:rsidR="00F06E02">
                                    <w:rPr>
                                      <w:rFonts w:cs="Arial"/>
                                      <w:b w:val="0"/>
                                      <w:bCs w:val="0"/>
                                      <w:sz w:val="20"/>
                                      <w:szCs w:val="16"/>
                                    </w:rPr>
                                    <w:t>{{ nombreCircuitoTrm1C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xml:space="preserve">) }} </w:t>
                                  </w:r>
                                  <w:r w:rsidR="00F06E02">
                                    <w:rPr>
                                      <w:b w:val="0"/>
                                      <w:bCs w:val="0"/>
                                    </w:rPr>
                                    <w:t>– Fase C</w:t>
                                  </w:r>
                                  <w:bookmarkEnd w:id="14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6F6C9C" id="_x0000_s1044" type="#_x0000_t202" style="position:absolute;left:0;text-align:left;margin-left:45.6pt;margin-top:2.2pt;width:368.1pt;height:16.9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" stroked="f">
                      <v:textbox inset="0,0,0,0">
                        <w:txbxContent>
                          <w:p w14:paraId="0F2870AB" w14:textId="6B6E8AAE" w:rsidR="001729EE" w:rsidRPr="00C71B11" w:rsidRDefault="001729EE" w:rsidP="001729EE">
                            <w:pPr>
                              <w:pStyle w:val="Descripcin"/>
                              <w:rPr>
                                <w:rFonts w:cs="Arial"/>
                                <w:noProof/>
                              </w:rPr>
                            </w:pPr>
                            <w:bookmarkStart w:id="160" w:name="_Toc204250212"/>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AB0430">
                              <w:rPr>
                                <w:rFonts w:cs="Arial"/>
                                <w:i/>
                                <w:iCs/>
                                <w:noProof/>
                              </w:rPr>
                              <w:t>6</w:t>
                            </w:r>
                            <w:r w:rsidRPr="00C71B11">
                              <w:rPr>
                                <w:rFonts w:cs="Arial"/>
                                <w:i/>
                                <w:iCs/>
                              </w:rPr>
                              <w:fldChar w:fldCharType="end"/>
                            </w:r>
                            <w:r w:rsidRPr="00C71B11">
                              <w:rPr>
                                <w:rFonts w:cs="Arial"/>
                                <w:i/>
                                <w:iCs/>
                              </w:rPr>
                              <w:t>.</w:t>
                            </w:r>
                            <w:r w:rsidRPr="00C71B11">
                              <w:rPr>
                                <w:rFonts w:cs="Arial"/>
                              </w:rPr>
                              <w:t xml:space="preserve"> </w:t>
                            </w:r>
                            <w:r w:rsidR="00850B85" w:rsidRPr="0078590B">
                              <w:rPr>
                                <w:b w:val="0"/>
                                <w:bCs w:val="0"/>
                              </w:rPr>
                              <w:t>Prueba tra</w:t>
                            </w:r>
                            <w:r w:rsidR="00850B85">
                              <w:rPr>
                                <w:b w:val="0"/>
                                <w:bCs w:val="0"/>
                              </w:rPr>
                              <w:t xml:space="preserve">mo </w:t>
                            </w:r>
                            <w:r w:rsidR="00F06E02">
                              <w:rPr>
                                <w:rFonts w:cs="Arial"/>
                                <w:b w:val="0"/>
                                <w:bCs w:val="0"/>
                                <w:sz w:val="20"/>
                                <w:szCs w:val="16"/>
                              </w:rPr>
                              <w:t>{{ nombreCircuitoTrm1C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xml:space="preserve">) }} </w:t>
                            </w:r>
                            <w:r w:rsidR="00F06E02">
                              <w:rPr>
                                <w:b w:val="0"/>
                                <w:bCs w:val="0"/>
                              </w:rPr>
                              <w:t>– Fase C</w:t>
                            </w:r>
                            <w:bookmarkEnd w:id="160"/>
                          </w:p>
                        </w:txbxContent>
                      </v:textbox>
                      <w10:wrap type="through"/>
                    </v:shape>
                  </w:pict>
                </mc:Fallback>
              </mc:AlternateContent>
            </w:r>
          </w:p>
          <w:p w14:paraId="22ABB9C2" w14:textId="37E9684C" w:rsidR="0089185C" w:rsidRDefault="0089185C" w:rsidP="0089185C">
            <w:pPr>
              <w:jc w:val="center"/>
              <w:rPr>
                <w:rFonts w:cs="Arial"/>
                <w:sz w:val="28"/>
                <w:szCs w:val="28"/>
              </w:rPr>
            </w:pPr>
          </w:p>
          <w:p w14:paraId="31021C39" w14:textId="6FE5A334" w:rsidR="0089185C" w:rsidRPr="0089185C" w:rsidRDefault="0089185C" w:rsidP="0089185C">
            <w:pPr>
              <w:jc w:val="center"/>
              <w:rPr>
                <w:rFonts w:cs="Arial"/>
                <w:sz w:val="28"/>
                <w:szCs w:val="28"/>
              </w:rPr>
            </w:pPr>
            <w:r w:rsidRPr="0089185C">
              <w:rPr>
                <w:rFonts w:cs="Arial"/>
                <w:sz w:val="28"/>
                <w:szCs w:val="28"/>
              </w:rPr>
              <w:t>{{ imgPruebaTramoTrm1</w:t>
            </w:r>
            <w:r w:rsidR="00C21BA9">
              <w:rPr>
                <w:rFonts w:cs="Arial"/>
                <w:sz w:val="28"/>
                <w:szCs w:val="28"/>
              </w:rPr>
              <w:t>C</w:t>
            </w:r>
            <w:r w:rsidRPr="0089185C">
              <w:rPr>
                <w:rFonts w:cs="Arial"/>
                <w:sz w:val="28"/>
                <w:szCs w:val="28"/>
              </w:rPr>
              <w:t xml:space="preserve"> | default("N/A") }}</w:t>
            </w:r>
          </w:p>
          <w:p w14:paraId="081F12E1" w14:textId="75A34DBF" w:rsidR="0089185C" w:rsidRPr="0089185C" w:rsidRDefault="0089185C" w:rsidP="0089185C">
            <w:pPr>
              <w:jc w:val="center"/>
              <w:rPr>
                <w:rFonts w:cs="Arial"/>
                <w:sz w:val="28"/>
                <w:szCs w:val="28"/>
              </w:rPr>
            </w:pPr>
          </w:p>
        </w:tc>
      </w:tr>
      <w:tr w:rsidR="0089185C" w14:paraId="6FFBCDD6" w14:textId="77777777" w:rsidTr="0089185C">
        <w:tc>
          <w:tcPr>
            <w:tcW w:w="9113" w:type="dxa"/>
            <w:vAlign w:val="center"/>
          </w:tcPr>
          <w:p w14:paraId="60AABD39" w14:textId="2C910883" w:rsidR="0089185C" w:rsidRDefault="007C3171" w:rsidP="0089185C">
            <w:pPr>
              <w:jc w:val="center"/>
              <w:rPr>
                <w:rFonts w:cs="Arial"/>
                <w:sz w:val="28"/>
                <w:szCs w:val="28"/>
              </w:rPr>
            </w:pPr>
            <w:r w:rsidRPr="00D371E5">
              <w:rPr>
                <w:rFonts w:cs="Arial"/>
                <w:noProof/>
              </w:rPr>
              <mc:AlternateContent>
                <mc:Choice Requires="wps">
                  <w:drawing>
                    <wp:anchor distT="0" distB="0" distL="114300" distR="114300" simplePos="0" relativeHeight="251739136" behindDoc="0" locked="0" layoutInCell="1" allowOverlap="1" wp14:anchorId="6F2761CA" wp14:editId="30D1CB32">
                      <wp:simplePos x="0" y="0"/>
                      <wp:positionH relativeFrom="column">
                        <wp:posOffset>602615</wp:posOffset>
                      </wp:positionH>
                      <wp:positionV relativeFrom="paragraph">
                        <wp:posOffset>131445</wp:posOffset>
                      </wp:positionV>
                      <wp:extent cx="4699000" cy="206375"/>
                      <wp:effectExtent l="0" t="0" r="6350" b="3175"/>
                      <wp:wrapNone/>
                      <wp:docPr id="2001214048" name="Cuadro de texto 1"/>
                      <wp:cNvGraphicFramePr/>
                      <a:graphic xmlns:a="http://schemas.openxmlformats.org/drawingml/2006/main">
                        <a:graphicData uri="http://schemas.microsoft.com/office/word/2010/wordprocessingShape">
                          <wps:wsp>
                            <wps:cNvSpPr txBox="1"/>
                            <wps:spPr>
                              <a:xfrm>
                                <a:off x="0" y="0"/>
                                <a:ext cx="4699000" cy="206375"/>
                              </a:xfrm>
                              <a:prstGeom prst="rect">
                                <a:avLst/>
                              </a:prstGeom>
                              <a:solidFill>
                                <a:prstClr val="white"/>
                              </a:solidFill>
                              <a:ln>
                                <a:noFill/>
                              </a:ln>
                            </wps:spPr>
                            <wps:txbx>
                              <w:txbxContent>
                                <w:p w14:paraId="7DA245B9" w14:textId="0C835664" w:rsidR="00EB1A53" w:rsidRPr="00C71B11" w:rsidRDefault="00EB1A53" w:rsidP="00EB1A53">
                                  <w:pPr>
                                    <w:pStyle w:val="Descripcin"/>
                                    <w:rPr>
                                      <w:rFonts w:cs="Arial"/>
                                      <w:b w:val="0"/>
                                      <w:bCs w:val="0"/>
                                      <w:noProof/>
                                    </w:rPr>
                                  </w:pPr>
                                  <w:bookmarkStart w:id="142" w:name="_Toc204250213"/>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AB0430">
                                    <w:rPr>
                                      <w:rFonts w:cs="Arial"/>
                                      <w:i/>
                                      <w:iCs/>
                                      <w:noProof/>
                                    </w:rPr>
                                    <w:t>7</w:t>
                                  </w:r>
                                  <w:r w:rsidRPr="00C71B11">
                                    <w:rPr>
                                      <w:rFonts w:cs="Arial"/>
                                      <w:i/>
                                      <w:iCs/>
                                    </w:rPr>
                                    <w:fldChar w:fldCharType="end"/>
                                  </w:r>
                                  <w:r w:rsidRPr="00C71B11">
                                    <w:rPr>
                                      <w:rFonts w:cs="Arial"/>
                                      <w:i/>
                                      <w:iCs/>
                                    </w:rPr>
                                    <w:t>.</w:t>
                                  </w:r>
                                  <w:r w:rsidRPr="00C71B11">
                                    <w:rPr>
                                      <w:rFonts w:cs="Arial"/>
                                      <w:b w:val="0"/>
                                      <w:bCs w:val="0"/>
                                    </w:rPr>
                                    <w:t xml:space="preserve"> </w:t>
                                  </w:r>
                                  <w:r w:rsidR="00850B85" w:rsidRPr="0078590B">
                                    <w:rPr>
                                      <w:b w:val="0"/>
                                      <w:bCs w:val="0"/>
                                    </w:rPr>
                                    <w:t>Prueba tra</w:t>
                                  </w:r>
                                  <w:r w:rsidR="00850B85">
                                    <w:rPr>
                                      <w:b w:val="0"/>
                                      <w:bCs w:val="0"/>
                                    </w:rPr>
                                    <w:t xml:space="preserve">mo </w:t>
                                  </w:r>
                                  <w:r w:rsidR="00490214">
                                    <w:rPr>
                                      <w:rFonts w:cs="Arial"/>
                                      <w:b w:val="0"/>
                                      <w:bCs w:val="0"/>
                                      <w:sz w:val="20"/>
                                      <w:szCs w:val="16"/>
                                    </w:rPr>
                                    <w:t>{{ nombreCircuitoTrm2A | default(</w:t>
                                  </w:r>
                                  <w:r w:rsidR="00490214" w:rsidRPr="00422F17">
                                    <w:rPr>
                                      <w:rFonts w:cs="Arial"/>
                                      <w:b w:val="0"/>
                                      <w:bCs w:val="0"/>
                                      <w:sz w:val="20"/>
                                      <w:szCs w:val="16"/>
                                    </w:rPr>
                                    <w:t>"</w:t>
                                  </w:r>
                                  <w:r w:rsidR="00490214">
                                    <w:rPr>
                                      <w:rFonts w:cs="Arial"/>
                                      <w:b w:val="0"/>
                                      <w:bCs w:val="0"/>
                                      <w:sz w:val="20"/>
                                      <w:szCs w:val="16"/>
                                    </w:rPr>
                                    <w:t>N/A</w:t>
                                  </w:r>
                                  <w:r w:rsidR="00490214" w:rsidRPr="00422F17">
                                    <w:rPr>
                                      <w:rFonts w:cs="Arial"/>
                                      <w:b w:val="0"/>
                                      <w:bCs w:val="0"/>
                                      <w:sz w:val="20"/>
                                      <w:szCs w:val="16"/>
                                    </w:rPr>
                                    <w:t>"</w:t>
                                  </w:r>
                                  <w:r w:rsidR="00490214">
                                    <w:rPr>
                                      <w:rFonts w:cs="Arial"/>
                                      <w:b w:val="0"/>
                                      <w:bCs w:val="0"/>
                                      <w:sz w:val="20"/>
                                      <w:szCs w:val="16"/>
                                    </w:rPr>
                                    <w:t xml:space="preserve">) }} </w:t>
                                  </w:r>
                                  <w:r w:rsidR="00490214">
                                    <w:rPr>
                                      <w:b w:val="0"/>
                                      <w:bCs w:val="0"/>
                                    </w:rPr>
                                    <w:t>– Fase A</w:t>
                                  </w:r>
                                  <w:bookmarkEnd w:id="14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2761CA" id="_x0000_s1045" type="#_x0000_t202" style="position:absolute;left:0;text-align:left;margin-left:47.45pt;margin-top:10.35pt;width:370pt;height:16.25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" stroked="f">
                      <v:textbox inset="0,0,0,0">
                        <w:txbxContent>
                          <w:p w14:paraId="7DA245B9" w14:textId="0C835664" w:rsidR="00EB1A53" w:rsidRPr="00C71B11" w:rsidRDefault="00EB1A53" w:rsidP="00EB1A53">
                            <w:pPr>
                              <w:pStyle w:val="Descripcin"/>
                              <w:rPr>
                                <w:rFonts w:cs="Arial"/>
                                <w:b w:val="0"/>
                                <w:bCs w:val="0"/>
                                <w:noProof/>
                              </w:rPr>
                            </w:pPr>
                            <w:bookmarkStart w:id="162" w:name="_Toc204250213"/>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AB0430">
                              <w:rPr>
                                <w:rFonts w:cs="Arial"/>
                                <w:i/>
                                <w:iCs/>
                                <w:noProof/>
                              </w:rPr>
                              <w:t>7</w:t>
                            </w:r>
                            <w:r w:rsidRPr="00C71B11">
                              <w:rPr>
                                <w:rFonts w:cs="Arial"/>
                                <w:i/>
                                <w:iCs/>
                              </w:rPr>
                              <w:fldChar w:fldCharType="end"/>
                            </w:r>
                            <w:r w:rsidRPr="00C71B11">
                              <w:rPr>
                                <w:rFonts w:cs="Arial"/>
                                <w:i/>
                                <w:iCs/>
                              </w:rPr>
                              <w:t>.</w:t>
                            </w:r>
                            <w:r w:rsidRPr="00C71B11">
                              <w:rPr>
                                <w:rFonts w:cs="Arial"/>
                                <w:b w:val="0"/>
                                <w:bCs w:val="0"/>
                              </w:rPr>
                              <w:t xml:space="preserve"> </w:t>
                            </w:r>
                            <w:r w:rsidR="00850B85" w:rsidRPr="0078590B">
                              <w:rPr>
                                <w:b w:val="0"/>
                                <w:bCs w:val="0"/>
                              </w:rPr>
                              <w:t>Prueba tra</w:t>
                            </w:r>
                            <w:r w:rsidR="00850B85">
                              <w:rPr>
                                <w:b w:val="0"/>
                                <w:bCs w:val="0"/>
                              </w:rPr>
                              <w:t xml:space="preserve">mo </w:t>
                            </w:r>
                            <w:r w:rsidR="00490214">
                              <w:rPr>
                                <w:rFonts w:cs="Arial"/>
                                <w:b w:val="0"/>
                                <w:bCs w:val="0"/>
                                <w:sz w:val="20"/>
                                <w:szCs w:val="16"/>
                              </w:rPr>
                              <w:t>{{ nombreCircuitoTrm2A | default(</w:t>
                            </w:r>
                            <w:r w:rsidR="00490214" w:rsidRPr="00422F17">
                              <w:rPr>
                                <w:rFonts w:cs="Arial"/>
                                <w:b w:val="0"/>
                                <w:bCs w:val="0"/>
                                <w:sz w:val="20"/>
                                <w:szCs w:val="16"/>
                              </w:rPr>
                              <w:t>"</w:t>
                            </w:r>
                            <w:r w:rsidR="00490214">
                              <w:rPr>
                                <w:rFonts w:cs="Arial"/>
                                <w:b w:val="0"/>
                                <w:bCs w:val="0"/>
                                <w:sz w:val="20"/>
                                <w:szCs w:val="16"/>
                              </w:rPr>
                              <w:t>N/A</w:t>
                            </w:r>
                            <w:r w:rsidR="00490214" w:rsidRPr="00422F17">
                              <w:rPr>
                                <w:rFonts w:cs="Arial"/>
                                <w:b w:val="0"/>
                                <w:bCs w:val="0"/>
                                <w:sz w:val="20"/>
                                <w:szCs w:val="16"/>
                              </w:rPr>
                              <w:t>"</w:t>
                            </w:r>
                            <w:r w:rsidR="00490214">
                              <w:rPr>
                                <w:rFonts w:cs="Arial"/>
                                <w:b w:val="0"/>
                                <w:bCs w:val="0"/>
                                <w:sz w:val="20"/>
                                <w:szCs w:val="16"/>
                              </w:rPr>
                              <w:t xml:space="preserve">) }} </w:t>
                            </w:r>
                            <w:r w:rsidR="00490214">
                              <w:rPr>
                                <w:b w:val="0"/>
                                <w:bCs w:val="0"/>
                              </w:rPr>
                              <w:t>– Fase A</w:t>
                            </w:r>
                            <w:bookmarkEnd w:id="162"/>
                          </w:p>
                        </w:txbxContent>
                      </v:textbox>
                    </v:shape>
                  </w:pict>
                </mc:Fallback>
              </mc:AlternateContent>
            </w:r>
          </w:p>
          <w:p w14:paraId="77FA061C" w14:textId="7364C738" w:rsidR="0089185C" w:rsidRDefault="0089185C" w:rsidP="003C4BC9">
            <w:pPr>
              <w:rPr>
                <w:rFonts w:cs="Arial"/>
                <w:sz w:val="28"/>
                <w:szCs w:val="28"/>
              </w:rPr>
            </w:pPr>
          </w:p>
          <w:p w14:paraId="4DC960E6" w14:textId="331F6221" w:rsidR="0089185C" w:rsidRPr="0089185C" w:rsidRDefault="0089185C" w:rsidP="0089185C">
            <w:pPr>
              <w:jc w:val="center"/>
              <w:rPr>
                <w:rFonts w:cs="Arial"/>
                <w:sz w:val="28"/>
                <w:szCs w:val="28"/>
              </w:rPr>
            </w:pPr>
            <w:r w:rsidRPr="0089185C">
              <w:rPr>
                <w:rFonts w:cs="Arial"/>
                <w:sz w:val="28"/>
                <w:szCs w:val="28"/>
              </w:rPr>
              <w:t>{{ imgPruebaTramoTrm</w:t>
            </w:r>
            <w:r>
              <w:rPr>
                <w:rFonts w:cs="Arial"/>
                <w:sz w:val="28"/>
                <w:szCs w:val="28"/>
              </w:rPr>
              <w:t>2</w:t>
            </w:r>
            <w:r w:rsidRPr="0089185C">
              <w:rPr>
                <w:rFonts w:cs="Arial"/>
                <w:sz w:val="28"/>
                <w:szCs w:val="28"/>
              </w:rPr>
              <w:t>A | default("N/A") }}</w:t>
            </w:r>
          </w:p>
          <w:p w14:paraId="26F3BF3A" w14:textId="13D6880C" w:rsidR="0089185C" w:rsidRPr="0089185C" w:rsidRDefault="0089185C" w:rsidP="0089185C">
            <w:pPr>
              <w:jc w:val="center"/>
              <w:rPr>
                <w:rFonts w:cs="Arial"/>
                <w:sz w:val="28"/>
                <w:szCs w:val="28"/>
              </w:rPr>
            </w:pPr>
          </w:p>
        </w:tc>
      </w:tr>
      <w:tr w:rsidR="0089185C" w14:paraId="5771921B" w14:textId="77777777" w:rsidTr="0089185C">
        <w:tc>
          <w:tcPr>
            <w:tcW w:w="9113" w:type="dxa"/>
            <w:vAlign w:val="center"/>
          </w:tcPr>
          <w:p w14:paraId="34EC8C76" w14:textId="0157CBD6" w:rsidR="0089185C" w:rsidRDefault="00CF5180" w:rsidP="0089185C">
            <w:pPr>
              <w:jc w:val="center"/>
              <w:rPr>
                <w:rFonts w:cs="Arial"/>
                <w:sz w:val="28"/>
                <w:szCs w:val="28"/>
              </w:rPr>
            </w:pPr>
            <w:r w:rsidRPr="00D371E5">
              <w:rPr>
                <w:rFonts w:cs="Arial"/>
                <w:noProof/>
              </w:rPr>
              <mc:AlternateContent>
                <mc:Choice Requires="wps">
                  <w:drawing>
                    <wp:anchor distT="0" distB="0" distL="114300" distR="114300" simplePos="0" relativeHeight="251779072" behindDoc="0" locked="0" layoutInCell="1" allowOverlap="1" wp14:anchorId="306A0963" wp14:editId="21028788">
                      <wp:simplePos x="0" y="0"/>
                      <wp:positionH relativeFrom="column">
                        <wp:posOffset>648970</wp:posOffset>
                      </wp:positionH>
                      <wp:positionV relativeFrom="paragraph">
                        <wp:posOffset>89535</wp:posOffset>
                      </wp:positionV>
                      <wp:extent cx="4619625" cy="230505"/>
                      <wp:effectExtent l="0" t="0" r="9525" b="0"/>
                      <wp:wrapNone/>
                      <wp:docPr id="35904635" name="Cuadro de texto 1"/>
                      <wp:cNvGraphicFramePr/>
                      <a:graphic xmlns:a="http://schemas.openxmlformats.org/drawingml/2006/main">
                        <a:graphicData uri="http://schemas.microsoft.com/office/word/2010/wordprocessingShape">
                          <wps:wsp>
                            <wps:cNvSpPr txBox="1"/>
                            <wps:spPr>
                              <a:xfrm>
                                <a:off x="0" y="0"/>
                                <a:ext cx="4619625" cy="230505"/>
                              </a:xfrm>
                              <a:prstGeom prst="rect">
                                <a:avLst/>
                              </a:prstGeom>
                              <a:solidFill>
                                <a:prstClr val="white"/>
                              </a:solidFill>
                              <a:ln>
                                <a:noFill/>
                              </a:ln>
                            </wps:spPr>
                            <wps:txbx>
                              <w:txbxContent>
                                <w:p w14:paraId="56CCCCEC" w14:textId="1F6F8541" w:rsidR="00C71B11" w:rsidRPr="006328A0" w:rsidRDefault="00C71B11" w:rsidP="00C71B11">
                                  <w:pPr>
                                    <w:pStyle w:val="Descripcin"/>
                                    <w:rPr>
                                      <w:rFonts w:cs="Arial"/>
                                      <w:noProof/>
                                    </w:rPr>
                                  </w:pPr>
                                  <w:bookmarkStart w:id="143" w:name="_Toc204250214"/>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AB0430">
                                    <w:rPr>
                                      <w:i/>
                                      <w:iCs/>
                                      <w:noProof/>
                                    </w:rPr>
                                    <w:t>8</w:t>
                                  </w:r>
                                  <w:r w:rsidRPr="002314B3">
                                    <w:rPr>
                                      <w:i/>
                                      <w:iCs/>
                                    </w:rPr>
                                    <w:fldChar w:fldCharType="end"/>
                                  </w:r>
                                  <w:r w:rsidRPr="002314B3">
                                    <w:rPr>
                                      <w:i/>
                                      <w:iCs/>
                                    </w:rPr>
                                    <w:t>.</w:t>
                                  </w:r>
                                  <w:r>
                                    <w:t xml:space="preserve"> </w:t>
                                  </w:r>
                                  <w:r w:rsidR="00850B85" w:rsidRPr="0078590B">
                                    <w:rPr>
                                      <w:b w:val="0"/>
                                      <w:bCs w:val="0"/>
                                    </w:rPr>
                                    <w:t>Prueba tra</w:t>
                                  </w:r>
                                  <w:r w:rsidR="00850B85">
                                    <w:rPr>
                                      <w:b w:val="0"/>
                                      <w:bCs w:val="0"/>
                                    </w:rPr>
                                    <w:t xml:space="preserve">mo </w:t>
                                  </w:r>
                                  <w:r w:rsidR="00CF5180">
                                    <w:rPr>
                                      <w:rFonts w:cs="Arial"/>
                                      <w:b w:val="0"/>
                                      <w:bCs w:val="0"/>
                                      <w:sz w:val="20"/>
                                      <w:szCs w:val="16"/>
                                    </w:rPr>
                                    <w:t>{{ nombreCircuitoTrm2B | default(</w:t>
                                  </w:r>
                                  <w:r w:rsidR="00CF5180" w:rsidRPr="00422F17">
                                    <w:rPr>
                                      <w:rFonts w:cs="Arial"/>
                                      <w:b w:val="0"/>
                                      <w:bCs w:val="0"/>
                                      <w:sz w:val="20"/>
                                      <w:szCs w:val="16"/>
                                    </w:rPr>
                                    <w:t>"</w:t>
                                  </w:r>
                                  <w:r w:rsidR="00CF5180">
                                    <w:rPr>
                                      <w:rFonts w:cs="Arial"/>
                                      <w:b w:val="0"/>
                                      <w:bCs w:val="0"/>
                                      <w:sz w:val="20"/>
                                      <w:szCs w:val="16"/>
                                    </w:rPr>
                                    <w:t>N/A</w:t>
                                  </w:r>
                                  <w:r w:rsidR="00CF5180" w:rsidRPr="00422F17">
                                    <w:rPr>
                                      <w:rFonts w:cs="Arial"/>
                                      <w:b w:val="0"/>
                                      <w:bCs w:val="0"/>
                                      <w:sz w:val="20"/>
                                      <w:szCs w:val="16"/>
                                    </w:rPr>
                                    <w:t>"</w:t>
                                  </w:r>
                                  <w:r w:rsidR="00CF5180">
                                    <w:rPr>
                                      <w:rFonts w:cs="Arial"/>
                                      <w:b w:val="0"/>
                                      <w:bCs w:val="0"/>
                                      <w:sz w:val="20"/>
                                      <w:szCs w:val="16"/>
                                    </w:rPr>
                                    <w:t xml:space="preserve">) }} </w:t>
                                  </w:r>
                                  <w:r w:rsidR="00CF5180">
                                    <w:rPr>
                                      <w:b w:val="0"/>
                                      <w:bCs w:val="0"/>
                                    </w:rPr>
                                    <w:t>– Fase B</w:t>
                                  </w:r>
                                  <w:bookmarkEnd w:id="14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6A0963" id="_x0000_s1046" type="#_x0000_t202" style="position:absolute;left:0;text-align:left;margin-left:51.1pt;margin-top:7.05pt;width:363.75pt;height:18.15pt;z-index:251779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" stroked="f">
                      <v:textbox inset="0,0,0,0">
                        <w:txbxContent>
                          <w:p w14:paraId="56CCCCEC" w14:textId="1F6F8541" w:rsidR="00C71B11" w:rsidRPr="006328A0" w:rsidRDefault="00C71B11" w:rsidP="00C71B11">
                            <w:pPr>
                              <w:pStyle w:val="Descripcin"/>
                              <w:rPr>
                                <w:rFonts w:cs="Arial"/>
                                <w:noProof/>
                              </w:rPr>
                            </w:pPr>
                            <w:bookmarkStart w:id="164" w:name="_Toc204250214"/>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AB0430">
                              <w:rPr>
                                <w:i/>
                                <w:iCs/>
                                <w:noProof/>
                              </w:rPr>
                              <w:t>8</w:t>
                            </w:r>
                            <w:r w:rsidRPr="002314B3">
                              <w:rPr>
                                <w:i/>
                                <w:iCs/>
                              </w:rPr>
                              <w:fldChar w:fldCharType="end"/>
                            </w:r>
                            <w:r w:rsidRPr="002314B3">
                              <w:rPr>
                                <w:i/>
                                <w:iCs/>
                              </w:rPr>
                              <w:t>.</w:t>
                            </w:r>
                            <w:r>
                              <w:t xml:space="preserve"> </w:t>
                            </w:r>
                            <w:r w:rsidR="00850B85" w:rsidRPr="0078590B">
                              <w:rPr>
                                <w:b w:val="0"/>
                                <w:bCs w:val="0"/>
                              </w:rPr>
                              <w:t>Prueba tra</w:t>
                            </w:r>
                            <w:r w:rsidR="00850B85">
                              <w:rPr>
                                <w:b w:val="0"/>
                                <w:bCs w:val="0"/>
                              </w:rPr>
                              <w:t xml:space="preserve">mo </w:t>
                            </w:r>
                            <w:r w:rsidR="00CF5180">
                              <w:rPr>
                                <w:rFonts w:cs="Arial"/>
                                <w:b w:val="0"/>
                                <w:bCs w:val="0"/>
                                <w:sz w:val="20"/>
                                <w:szCs w:val="16"/>
                              </w:rPr>
                              <w:t>{{ nombreCircuitoTrm2B | default(</w:t>
                            </w:r>
                            <w:r w:rsidR="00CF5180" w:rsidRPr="00422F17">
                              <w:rPr>
                                <w:rFonts w:cs="Arial"/>
                                <w:b w:val="0"/>
                                <w:bCs w:val="0"/>
                                <w:sz w:val="20"/>
                                <w:szCs w:val="16"/>
                              </w:rPr>
                              <w:t>"</w:t>
                            </w:r>
                            <w:r w:rsidR="00CF5180">
                              <w:rPr>
                                <w:rFonts w:cs="Arial"/>
                                <w:b w:val="0"/>
                                <w:bCs w:val="0"/>
                                <w:sz w:val="20"/>
                                <w:szCs w:val="16"/>
                              </w:rPr>
                              <w:t>N/A</w:t>
                            </w:r>
                            <w:r w:rsidR="00CF5180" w:rsidRPr="00422F17">
                              <w:rPr>
                                <w:rFonts w:cs="Arial"/>
                                <w:b w:val="0"/>
                                <w:bCs w:val="0"/>
                                <w:sz w:val="20"/>
                                <w:szCs w:val="16"/>
                              </w:rPr>
                              <w:t>"</w:t>
                            </w:r>
                            <w:r w:rsidR="00CF5180">
                              <w:rPr>
                                <w:rFonts w:cs="Arial"/>
                                <w:b w:val="0"/>
                                <w:bCs w:val="0"/>
                                <w:sz w:val="20"/>
                                <w:szCs w:val="16"/>
                              </w:rPr>
                              <w:t xml:space="preserve">) }} </w:t>
                            </w:r>
                            <w:r w:rsidR="00CF5180">
                              <w:rPr>
                                <w:b w:val="0"/>
                                <w:bCs w:val="0"/>
                              </w:rPr>
                              <w:t>– Fase B</w:t>
                            </w:r>
                            <w:bookmarkEnd w:id="164"/>
                          </w:p>
                        </w:txbxContent>
                      </v:textbox>
                    </v:shape>
                  </w:pict>
                </mc:Fallback>
              </mc:AlternateContent>
            </w:r>
          </w:p>
          <w:p w14:paraId="250B033B" w14:textId="30640196" w:rsidR="0089185C" w:rsidRDefault="0089185C" w:rsidP="003C4BC9">
            <w:pPr>
              <w:rPr>
                <w:rFonts w:cs="Arial"/>
                <w:sz w:val="28"/>
                <w:szCs w:val="28"/>
              </w:rPr>
            </w:pPr>
          </w:p>
          <w:p w14:paraId="3287C67A" w14:textId="6F0C0E56" w:rsidR="0089185C" w:rsidRPr="0089185C" w:rsidRDefault="0089185C" w:rsidP="0089185C">
            <w:pPr>
              <w:jc w:val="center"/>
              <w:rPr>
                <w:rFonts w:cs="Arial"/>
                <w:sz w:val="28"/>
                <w:szCs w:val="28"/>
              </w:rPr>
            </w:pPr>
            <w:r w:rsidRPr="0089185C">
              <w:rPr>
                <w:rFonts w:cs="Arial"/>
                <w:sz w:val="28"/>
                <w:szCs w:val="28"/>
              </w:rPr>
              <w:t>{{ imgPruebaTramoTrm</w:t>
            </w:r>
            <w:r>
              <w:rPr>
                <w:rFonts w:cs="Arial"/>
                <w:sz w:val="28"/>
                <w:szCs w:val="28"/>
              </w:rPr>
              <w:t>2B</w:t>
            </w:r>
            <w:r w:rsidRPr="0089185C">
              <w:rPr>
                <w:rFonts w:cs="Arial"/>
                <w:sz w:val="28"/>
                <w:szCs w:val="28"/>
              </w:rPr>
              <w:t xml:space="preserve"> | default("N/A") }}</w:t>
            </w:r>
          </w:p>
          <w:p w14:paraId="716554C2" w14:textId="15EB0274" w:rsidR="0089185C" w:rsidRPr="0089185C" w:rsidRDefault="0089185C" w:rsidP="0089185C">
            <w:pPr>
              <w:jc w:val="center"/>
              <w:rPr>
                <w:rFonts w:cs="Arial"/>
                <w:sz w:val="28"/>
                <w:szCs w:val="28"/>
              </w:rPr>
            </w:pPr>
          </w:p>
        </w:tc>
      </w:tr>
      <w:tr w:rsidR="0089185C" w14:paraId="35E4D469" w14:textId="77777777" w:rsidTr="0089185C">
        <w:tc>
          <w:tcPr>
            <w:tcW w:w="9113" w:type="dxa"/>
            <w:vAlign w:val="center"/>
          </w:tcPr>
          <w:p w14:paraId="6CEAF9B9" w14:textId="7263FE02" w:rsidR="0089185C" w:rsidRDefault="00CF5180" w:rsidP="0089185C">
            <w:pPr>
              <w:jc w:val="center"/>
              <w:rPr>
                <w:rFonts w:cs="Arial"/>
                <w:sz w:val="28"/>
                <w:szCs w:val="28"/>
              </w:rPr>
            </w:pPr>
            <w:r w:rsidRPr="00D371E5">
              <w:rPr>
                <w:rFonts w:cs="Arial"/>
                <w:noProof/>
              </w:rPr>
              <mc:AlternateContent>
                <mc:Choice Requires="wps">
                  <w:drawing>
                    <wp:anchor distT="0" distB="0" distL="114300" distR="114300" simplePos="0" relativeHeight="251783168" behindDoc="0" locked="0" layoutInCell="1" allowOverlap="1" wp14:anchorId="2638F710" wp14:editId="5ACBC049">
                      <wp:simplePos x="0" y="0"/>
                      <wp:positionH relativeFrom="column">
                        <wp:posOffset>633095</wp:posOffset>
                      </wp:positionH>
                      <wp:positionV relativeFrom="paragraph">
                        <wp:posOffset>114300</wp:posOffset>
                      </wp:positionV>
                      <wp:extent cx="4619625" cy="222250"/>
                      <wp:effectExtent l="0" t="0" r="9525" b="6350"/>
                      <wp:wrapNone/>
                      <wp:docPr id="59893112" name="Cuadro de texto 1"/>
                      <wp:cNvGraphicFramePr/>
                      <a:graphic xmlns:a="http://schemas.openxmlformats.org/drawingml/2006/main">
                        <a:graphicData uri="http://schemas.microsoft.com/office/word/2010/wordprocessingShape">
                          <wps:wsp>
                            <wps:cNvSpPr txBox="1"/>
                            <wps:spPr>
                              <a:xfrm>
                                <a:off x="0" y="0"/>
                                <a:ext cx="4619625" cy="222250"/>
                              </a:xfrm>
                              <a:prstGeom prst="rect">
                                <a:avLst/>
                              </a:prstGeom>
                              <a:solidFill>
                                <a:prstClr val="white"/>
                              </a:solidFill>
                              <a:ln>
                                <a:noFill/>
                              </a:ln>
                            </wps:spPr>
                            <wps:txbx>
                              <w:txbxContent>
                                <w:p w14:paraId="14615D10" w14:textId="77DF3EEE" w:rsidR="002314B3" w:rsidRPr="002314B3" w:rsidRDefault="002314B3" w:rsidP="002314B3">
                                  <w:pPr>
                                    <w:pStyle w:val="Descripcin"/>
                                    <w:rPr>
                                      <w:rFonts w:cs="Arial"/>
                                      <w:b w:val="0"/>
                                      <w:bCs w:val="0"/>
                                      <w:noProof/>
                                    </w:rPr>
                                  </w:pPr>
                                  <w:bookmarkStart w:id="144" w:name="_Toc204250215"/>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AB0430">
                                    <w:rPr>
                                      <w:i/>
                                      <w:iCs/>
                                      <w:noProof/>
                                    </w:rPr>
                                    <w:t>9</w:t>
                                  </w:r>
                                  <w:r w:rsidRPr="002314B3">
                                    <w:rPr>
                                      <w:i/>
                                      <w:iCs/>
                                    </w:rPr>
                                    <w:fldChar w:fldCharType="end"/>
                                  </w:r>
                                  <w:r w:rsidRPr="002314B3">
                                    <w:rPr>
                                      <w:i/>
                                      <w:iCs/>
                                    </w:rPr>
                                    <w:t>.</w:t>
                                  </w:r>
                                  <w:r>
                                    <w:t xml:space="preserve"> </w:t>
                                  </w:r>
                                  <w:r w:rsidR="00850B85" w:rsidRPr="0078590B">
                                    <w:rPr>
                                      <w:b w:val="0"/>
                                      <w:bCs w:val="0"/>
                                    </w:rPr>
                                    <w:t>Prueba tra</w:t>
                                  </w:r>
                                  <w:r w:rsidR="00850B85">
                                    <w:rPr>
                                      <w:b w:val="0"/>
                                      <w:bCs w:val="0"/>
                                    </w:rPr>
                                    <w:t xml:space="preserve">mo </w:t>
                                  </w:r>
                                  <w:r w:rsidR="0032197A">
                                    <w:rPr>
                                      <w:rFonts w:cs="Arial"/>
                                      <w:b w:val="0"/>
                                      <w:bCs w:val="0"/>
                                      <w:sz w:val="20"/>
                                      <w:szCs w:val="16"/>
                                    </w:rPr>
                                    <w:t>{{ nombreCircuitoTrm2C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xml:space="preserve">) }} </w:t>
                                  </w:r>
                                  <w:r w:rsidR="0032197A">
                                    <w:rPr>
                                      <w:b w:val="0"/>
                                      <w:bCs w:val="0"/>
                                    </w:rPr>
                                    <w:t>– Fase C</w:t>
                                  </w:r>
                                  <w:bookmarkEnd w:id="14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38F710" id="_x0000_s1047" type="#_x0000_t202" style="position:absolute;left:0;text-align:left;margin-left:49.85pt;margin-top:9pt;width:363.75pt;height:17.5pt;z-index:251783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" stroked="f">
                      <v:textbox inset="0,0,0,0">
                        <w:txbxContent>
                          <w:p w14:paraId="14615D10" w14:textId="77DF3EEE" w:rsidR="002314B3" w:rsidRPr="002314B3" w:rsidRDefault="002314B3" w:rsidP="002314B3">
                            <w:pPr>
                              <w:pStyle w:val="Descripcin"/>
                              <w:rPr>
                                <w:rFonts w:cs="Arial"/>
                                <w:b w:val="0"/>
                                <w:bCs w:val="0"/>
                                <w:noProof/>
                              </w:rPr>
                            </w:pPr>
                            <w:bookmarkStart w:id="166" w:name="_Toc204250215"/>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AB0430">
                              <w:rPr>
                                <w:i/>
                                <w:iCs/>
                                <w:noProof/>
                              </w:rPr>
                              <w:t>9</w:t>
                            </w:r>
                            <w:r w:rsidRPr="002314B3">
                              <w:rPr>
                                <w:i/>
                                <w:iCs/>
                              </w:rPr>
                              <w:fldChar w:fldCharType="end"/>
                            </w:r>
                            <w:r w:rsidRPr="002314B3">
                              <w:rPr>
                                <w:i/>
                                <w:iCs/>
                              </w:rPr>
                              <w:t>.</w:t>
                            </w:r>
                            <w:r>
                              <w:t xml:space="preserve"> </w:t>
                            </w:r>
                            <w:r w:rsidR="00850B85" w:rsidRPr="0078590B">
                              <w:rPr>
                                <w:b w:val="0"/>
                                <w:bCs w:val="0"/>
                              </w:rPr>
                              <w:t>Prueba tra</w:t>
                            </w:r>
                            <w:r w:rsidR="00850B85">
                              <w:rPr>
                                <w:b w:val="0"/>
                                <w:bCs w:val="0"/>
                              </w:rPr>
                              <w:t xml:space="preserve">mo </w:t>
                            </w:r>
                            <w:r w:rsidR="0032197A">
                              <w:rPr>
                                <w:rFonts w:cs="Arial"/>
                                <w:b w:val="0"/>
                                <w:bCs w:val="0"/>
                                <w:sz w:val="20"/>
                                <w:szCs w:val="16"/>
                              </w:rPr>
                              <w:t>{{ nombreCircuitoTrm2C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xml:space="preserve">) }} </w:t>
                            </w:r>
                            <w:r w:rsidR="0032197A">
                              <w:rPr>
                                <w:b w:val="0"/>
                                <w:bCs w:val="0"/>
                              </w:rPr>
                              <w:t>– Fase C</w:t>
                            </w:r>
                            <w:bookmarkEnd w:id="166"/>
                          </w:p>
                        </w:txbxContent>
                      </v:textbox>
                    </v:shape>
                  </w:pict>
                </mc:Fallback>
              </mc:AlternateContent>
            </w:r>
          </w:p>
          <w:p w14:paraId="450479B1" w14:textId="01D94D2C" w:rsidR="0089185C" w:rsidRDefault="0089185C" w:rsidP="003C4BC9">
            <w:pPr>
              <w:rPr>
                <w:rFonts w:cs="Arial"/>
                <w:sz w:val="28"/>
                <w:szCs w:val="28"/>
              </w:rPr>
            </w:pPr>
          </w:p>
          <w:p w14:paraId="57BD4FAB" w14:textId="4BF83BBD" w:rsidR="0089185C" w:rsidRPr="0089185C" w:rsidRDefault="0089185C" w:rsidP="0089185C">
            <w:pPr>
              <w:jc w:val="center"/>
              <w:rPr>
                <w:rFonts w:cs="Arial"/>
                <w:sz w:val="28"/>
                <w:szCs w:val="28"/>
              </w:rPr>
            </w:pPr>
            <w:r w:rsidRPr="0089185C">
              <w:rPr>
                <w:rFonts w:cs="Arial"/>
                <w:sz w:val="28"/>
                <w:szCs w:val="28"/>
              </w:rPr>
              <w:t>{{ imgPruebaTramoTrm</w:t>
            </w:r>
            <w:r>
              <w:rPr>
                <w:rFonts w:cs="Arial"/>
                <w:sz w:val="28"/>
                <w:szCs w:val="28"/>
              </w:rPr>
              <w:t>2C</w:t>
            </w:r>
            <w:r w:rsidRPr="0089185C">
              <w:rPr>
                <w:rFonts w:cs="Arial"/>
                <w:sz w:val="28"/>
                <w:szCs w:val="28"/>
              </w:rPr>
              <w:t xml:space="preserve"> | default("N/A") }}</w:t>
            </w:r>
          </w:p>
          <w:p w14:paraId="6552D5E6" w14:textId="2EB09584" w:rsidR="0089185C" w:rsidRPr="0089185C" w:rsidRDefault="0089185C" w:rsidP="0089185C">
            <w:pPr>
              <w:jc w:val="center"/>
              <w:rPr>
                <w:rFonts w:cs="Arial"/>
                <w:sz w:val="28"/>
                <w:szCs w:val="28"/>
              </w:rPr>
            </w:pPr>
          </w:p>
        </w:tc>
      </w:tr>
      <w:tr w:rsidR="0089185C" w14:paraId="2D98DBA1" w14:textId="77777777" w:rsidTr="0089185C">
        <w:tc>
          <w:tcPr>
            <w:tcW w:w="9113" w:type="dxa"/>
            <w:vAlign w:val="center"/>
          </w:tcPr>
          <w:p w14:paraId="7F792329" w14:textId="15898380" w:rsidR="0089185C" w:rsidRDefault="0032197A" w:rsidP="0089185C">
            <w:pPr>
              <w:jc w:val="center"/>
              <w:rPr>
                <w:rFonts w:cs="Arial"/>
                <w:sz w:val="28"/>
                <w:szCs w:val="28"/>
              </w:rPr>
            </w:pPr>
            <w:r w:rsidRPr="00D371E5">
              <w:rPr>
                <w:rFonts w:cs="Arial"/>
                <w:noProof/>
              </w:rPr>
              <mc:AlternateContent>
                <mc:Choice Requires="wps">
                  <w:drawing>
                    <wp:anchor distT="0" distB="0" distL="114300" distR="114300" simplePos="0" relativeHeight="251787264" behindDoc="0" locked="0" layoutInCell="1" allowOverlap="1" wp14:anchorId="46FFD9D6" wp14:editId="27702491">
                      <wp:simplePos x="0" y="0"/>
                      <wp:positionH relativeFrom="column">
                        <wp:posOffset>593090</wp:posOffset>
                      </wp:positionH>
                      <wp:positionV relativeFrom="paragraph">
                        <wp:posOffset>130810</wp:posOffset>
                      </wp:positionV>
                      <wp:extent cx="4706620" cy="222250"/>
                      <wp:effectExtent l="0" t="0" r="0" b="6350"/>
                      <wp:wrapNone/>
                      <wp:docPr id="820945565" name="Cuadro de texto 1"/>
                      <wp:cNvGraphicFramePr/>
                      <a:graphic xmlns:a="http://schemas.openxmlformats.org/drawingml/2006/main">
                        <a:graphicData uri="http://schemas.microsoft.com/office/word/2010/wordprocessingShape">
                          <wps:wsp>
                            <wps:cNvSpPr txBox="1"/>
                            <wps:spPr>
                              <a:xfrm>
                                <a:off x="0" y="0"/>
                                <a:ext cx="4706620" cy="222250"/>
                              </a:xfrm>
                              <a:prstGeom prst="rect">
                                <a:avLst/>
                              </a:prstGeom>
                              <a:solidFill>
                                <a:prstClr val="white"/>
                              </a:solidFill>
                              <a:ln>
                                <a:noFill/>
                              </a:ln>
                            </wps:spPr>
                            <wps:txbx>
                              <w:txbxContent>
                                <w:p w14:paraId="0651A88A" w14:textId="1666C394" w:rsidR="002314B3" w:rsidRPr="004121BA" w:rsidRDefault="002314B3" w:rsidP="002314B3">
                                  <w:pPr>
                                    <w:pStyle w:val="Descripcin"/>
                                    <w:rPr>
                                      <w:rFonts w:cs="Arial"/>
                                      <w:noProof/>
                                    </w:rPr>
                                  </w:pPr>
                                  <w:bookmarkStart w:id="145" w:name="_Toc204250216"/>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AB0430">
                                    <w:rPr>
                                      <w:i/>
                                      <w:iCs/>
                                      <w:noProof/>
                                    </w:rPr>
                                    <w:t>10</w:t>
                                  </w:r>
                                  <w:r w:rsidRPr="002314B3">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3A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xml:space="preserve">) }} </w:t>
                                  </w:r>
                                  <w:r w:rsidR="0032197A">
                                    <w:rPr>
                                      <w:b w:val="0"/>
                                      <w:bCs w:val="0"/>
                                    </w:rPr>
                                    <w:t>– Fase A</w:t>
                                  </w:r>
                                  <w:bookmarkEnd w:id="14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FFD9D6" id="_x0000_s1048" type="#_x0000_t202" style="position:absolute;left:0;text-align:left;margin-left:46.7pt;margin-top:10.3pt;width:370.6pt;height:17.5pt;z-index:251787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" stroked="f">
                      <v:textbox inset="0,0,0,0">
                        <w:txbxContent>
                          <w:p w14:paraId="0651A88A" w14:textId="1666C394" w:rsidR="002314B3" w:rsidRPr="004121BA" w:rsidRDefault="002314B3" w:rsidP="002314B3">
                            <w:pPr>
                              <w:pStyle w:val="Descripcin"/>
                              <w:rPr>
                                <w:rFonts w:cs="Arial"/>
                                <w:noProof/>
                              </w:rPr>
                            </w:pPr>
                            <w:bookmarkStart w:id="168" w:name="_Toc204250216"/>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AB0430">
                              <w:rPr>
                                <w:i/>
                                <w:iCs/>
                                <w:noProof/>
                              </w:rPr>
                              <w:t>10</w:t>
                            </w:r>
                            <w:r w:rsidRPr="002314B3">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3A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xml:space="preserve">) }} </w:t>
                            </w:r>
                            <w:r w:rsidR="0032197A">
                              <w:rPr>
                                <w:b w:val="0"/>
                                <w:bCs w:val="0"/>
                              </w:rPr>
                              <w:t>– Fase A</w:t>
                            </w:r>
                            <w:bookmarkEnd w:id="168"/>
                          </w:p>
                        </w:txbxContent>
                      </v:textbox>
                    </v:shape>
                  </w:pict>
                </mc:Fallback>
              </mc:AlternateContent>
            </w:r>
          </w:p>
          <w:p w14:paraId="6845F5F8" w14:textId="43E0A1CC" w:rsidR="0089185C" w:rsidRDefault="0089185C" w:rsidP="003C4BC9">
            <w:pPr>
              <w:rPr>
                <w:rFonts w:cs="Arial"/>
                <w:sz w:val="28"/>
                <w:szCs w:val="28"/>
              </w:rPr>
            </w:pPr>
          </w:p>
          <w:p w14:paraId="5EFA28D2" w14:textId="41AF1D0D" w:rsidR="0089185C" w:rsidRPr="0089185C" w:rsidRDefault="0089185C" w:rsidP="0089185C">
            <w:pPr>
              <w:jc w:val="center"/>
              <w:rPr>
                <w:rFonts w:cs="Arial"/>
                <w:sz w:val="28"/>
                <w:szCs w:val="28"/>
              </w:rPr>
            </w:pPr>
            <w:r w:rsidRPr="0089185C">
              <w:rPr>
                <w:rFonts w:cs="Arial"/>
                <w:sz w:val="28"/>
                <w:szCs w:val="28"/>
              </w:rPr>
              <w:t>{{ imgPruebaTramoTrm</w:t>
            </w:r>
            <w:r>
              <w:rPr>
                <w:rFonts w:cs="Arial"/>
                <w:sz w:val="28"/>
                <w:szCs w:val="28"/>
              </w:rPr>
              <w:t>3A</w:t>
            </w:r>
            <w:r w:rsidRPr="0089185C">
              <w:rPr>
                <w:rFonts w:cs="Arial"/>
                <w:sz w:val="28"/>
                <w:szCs w:val="28"/>
              </w:rPr>
              <w:t xml:space="preserve"> | default("N/A") }}</w:t>
            </w:r>
          </w:p>
          <w:p w14:paraId="2153F98A" w14:textId="430B68C5" w:rsidR="0089185C" w:rsidRPr="0089185C" w:rsidRDefault="0089185C" w:rsidP="0089185C">
            <w:pPr>
              <w:jc w:val="center"/>
              <w:rPr>
                <w:rFonts w:cs="Arial"/>
                <w:sz w:val="28"/>
                <w:szCs w:val="28"/>
              </w:rPr>
            </w:pPr>
          </w:p>
        </w:tc>
      </w:tr>
      <w:tr w:rsidR="0089185C" w14:paraId="31604A3C" w14:textId="77777777" w:rsidTr="0089185C">
        <w:tc>
          <w:tcPr>
            <w:tcW w:w="9113" w:type="dxa"/>
            <w:vAlign w:val="center"/>
          </w:tcPr>
          <w:p w14:paraId="09D9D624" w14:textId="03C0C1CF" w:rsidR="0089185C" w:rsidRDefault="0032197A" w:rsidP="0089185C">
            <w:pPr>
              <w:jc w:val="center"/>
              <w:rPr>
                <w:rFonts w:cs="Arial"/>
                <w:sz w:val="28"/>
                <w:szCs w:val="28"/>
              </w:rPr>
            </w:pPr>
            <w:r w:rsidRPr="00D371E5">
              <w:rPr>
                <w:rFonts w:cs="Arial"/>
                <w:noProof/>
              </w:rPr>
              <mc:AlternateContent>
                <mc:Choice Requires="wps">
                  <w:drawing>
                    <wp:anchor distT="0" distB="0" distL="114300" distR="114300" simplePos="0" relativeHeight="251791360" behindDoc="0" locked="0" layoutInCell="1" allowOverlap="1" wp14:anchorId="32F4F2D2" wp14:editId="7C6982CD">
                      <wp:simplePos x="0" y="0"/>
                      <wp:positionH relativeFrom="column">
                        <wp:posOffset>593090</wp:posOffset>
                      </wp:positionH>
                      <wp:positionV relativeFrom="paragraph">
                        <wp:posOffset>130810</wp:posOffset>
                      </wp:positionV>
                      <wp:extent cx="4730750" cy="222250"/>
                      <wp:effectExtent l="0" t="0" r="0" b="6350"/>
                      <wp:wrapNone/>
                      <wp:docPr id="1868818865" name="Cuadro de texto 1"/>
                      <wp:cNvGraphicFramePr/>
                      <a:graphic xmlns:a="http://schemas.openxmlformats.org/drawingml/2006/main">
                        <a:graphicData uri="http://schemas.microsoft.com/office/word/2010/wordprocessingShape">
                          <wps:wsp>
                            <wps:cNvSpPr txBox="1"/>
                            <wps:spPr>
                              <a:xfrm>
                                <a:off x="0" y="0"/>
                                <a:ext cx="4730750" cy="222250"/>
                              </a:xfrm>
                              <a:prstGeom prst="rect">
                                <a:avLst/>
                              </a:prstGeom>
                              <a:solidFill>
                                <a:prstClr val="white"/>
                              </a:solidFill>
                              <a:ln>
                                <a:noFill/>
                              </a:ln>
                            </wps:spPr>
                            <wps:txbx>
                              <w:txbxContent>
                                <w:p w14:paraId="3BCA51E3" w14:textId="28C4DB8F" w:rsidR="002314B3" w:rsidRPr="00A6593D" w:rsidRDefault="002314B3" w:rsidP="002314B3">
                                  <w:pPr>
                                    <w:pStyle w:val="Descripcin"/>
                                    <w:rPr>
                                      <w:rFonts w:cs="Arial"/>
                                      <w:noProof/>
                                    </w:rPr>
                                  </w:pPr>
                                  <w:bookmarkStart w:id="146" w:name="_Toc204250217"/>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AB0430">
                                    <w:rPr>
                                      <w:i/>
                                      <w:iCs/>
                                      <w:noProof/>
                                    </w:rPr>
                                    <w:t>11</w:t>
                                  </w:r>
                                  <w:r w:rsidRPr="002314B3">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3B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xml:space="preserve">) }} </w:t>
                                  </w:r>
                                  <w:r w:rsidR="0032197A">
                                    <w:rPr>
                                      <w:b w:val="0"/>
                                      <w:bCs w:val="0"/>
                                    </w:rPr>
                                    <w:t>– Fase B</w:t>
                                  </w:r>
                                  <w:bookmarkEnd w:id="14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F4F2D2" id="_x0000_s1049" type="#_x0000_t202" style="position:absolute;left:0;text-align:left;margin-left:46.7pt;margin-top:10.3pt;width:372.5pt;height:17.5pt;z-index:251791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" stroked="f">
                      <v:textbox inset="0,0,0,0">
                        <w:txbxContent>
                          <w:p w14:paraId="3BCA51E3" w14:textId="28C4DB8F" w:rsidR="002314B3" w:rsidRPr="00A6593D" w:rsidRDefault="002314B3" w:rsidP="002314B3">
                            <w:pPr>
                              <w:pStyle w:val="Descripcin"/>
                              <w:rPr>
                                <w:rFonts w:cs="Arial"/>
                                <w:noProof/>
                              </w:rPr>
                            </w:pPr>
                            <w:bookmarkStart w:id="170" w:name="_Toc204250217"/>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AB0430">
                              <w:rPr>
                                <w:i/>
                                <w:iCs/>
                                <w:noProof/>
                              </w:rPr>
                              <w:t>11</w:t>
                            </w:r>
                            <w:r w:rsidRPr="002314B3">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3B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xml:space="preserve">) }} </w:t>
                            </w:r>
                            <w:r w:rsidR="0032197A">
                              <w:rPr>
                                <w:b w:val="0"/>
                                <w:bCs w:val="0"/>
                              </w:rPr>
                              <w:t>– Fase B</w:t>
                            </w:r>
                            <w:bookmarkEnd w:id="170"/>
                          </w:p>
                        </w:txbxContent>
                      </v:textbox>
                    </v:shape>
                  </w:pict>
                </mc:Fallback>
              </mc:AlternateContent>
            </w:r>
          </w:p>
          <w:p w14:paraId="593A9808" w14:textId="7E27AE4F" w:rsidR="0089185C" w:rsidRDefault="0089185C" w:rsidP="003C4BC9">
            <w:pPr>
              <w:rPr>
                <w:rFonts w:cs="Arial"/>
                <w:sz w:val="28"/>
                <w:szCs w:val="28"/>
              </w:rPr>
            </w:pPr>
          </w:p>
          <w:p w14:paraId="37E75D06" w14:textId="2B678F2A" w:rsidR="0089185C" w:rsidRPr="0089185C" w:rsidRDefault="0089185C" w:rsidP="0089185C">
            <w:pPr>
              <w:jc w:val="center"/>
              <w:rPr>
                <w:rFonts w:cs="Arial"/>
                <w:sz w:val="28"/>
                <w:szCs w:val="28"/>
              </w:rPr>
            </w:pPr>
            <w:r w:rsidRPr="0089185C">
              <w:rPr>
                <w:rFonts w:cs="Arial"/>
                <w:sz w:val="28"/>
                <w:szCs w:val="28"/>
              </w:rPr>
              <w:t>{{ imgPruebaTramoTrm</w:t>
            </w:r>
            <w:r>
              <w:rPr>
                <w:rFonts w:cs="Arial"/>
                <w:sz w:val="28"/>
                <w:szCs w:val="28"/>
              </w:rPr>
              <w:t>3B</w:t>
            </w:r>
            <w:r w:rsidRPr="0089185C">
              <w:rPr>
                <w:rFonts w:cs="Arial"/>
                <w:sz w:val="28"/>
                <w:szCs w:val="28"/>
              </w:rPr>
              <w:t xml:space="preserve"> | default("N/A") }}</w:t>
            </w:r>
          </w:p>
          <w:p w14:paraId="0017F009" w14:textId="2F8E7929" w:rsidR="0089185C" w:rsidRPr="0089185C" w:rsidRDefault="0089185C" w:rsidP="0089185C">
            <w:pPr>
              <w:jc w:val="center"/>
              <w:rPr>
                <w:rFonts w:cs="Arial"/>
                <w:sz w:val="28"/>
                <w:szCs w:val="28"/>
              </w:rPr>
            </w:pPr>
          </w:p>
        </w:tc>
      </w:tr>
      <w:tr w:rsidR="0089185C" w14:paraId="55A4304A" w14:textId="77777777" w:rsidTr="0089185C">
        <w:tc>
          <w:tcPr>
            <w:tcW w:w="9113" w:type="dxa"/>
            <w:vAlign w:val="center"/>
          </w:tcPr>
          <w:p w14:paraId="41E87B28" w14:textId="283CD61D" w:rsidR="0089185C" w:rsidRDefault="0032197A" w:rsidP="0089185C">
            <w:pPr>
              <w:jc w:val="center"/>
              <w:rPr>
                <w:rFonts w:cs="Arial"/>
                <w:sz w:val="28"/>
                <w:szCs w:val="28"/>
              </w:rPr>
            </w:pPr>
            <w:r w:rsidRPr="00D371E5">
              <w:rPr>
                <w:rFonts w:cs="Arial"/>
                <w:noProof/>
              </w:rPr>
              <mc:AlternateContent>
                <mc:Choice Requires="wps">
                  <w:drawing>
                    <wp:anchor distT="0" distB="0" distL="114300" distR="114300" simplePos="0" relativeHeight="251795456" behindDoc="0" locked="0" layoutInCell="1" allowOverlap="1" wp14:anchorId="5BA13350" wp14:editId="45D799BA">
                      <wp:simplePos x="0" y="0"/>
                      <wp:positionH relativeFrom="column">
                        <wp:posOffset>601345</wp:posOffset>
                      </wp:positionH>
                      <wp:positionV relativeFrom="paragraph">
                        <wp:posOffset>115570</wp:posOffset>
                      </wp:positionV>
                      <wp:extent cx="4714875" cy="238125"/>
                      <wp:effectExtent l="0" t="0" r="9525" b="9525"/>
                      <wp:wrapNone/>
                      <wp:docPr id="1961961546" name="Cuadro de texto 1"/>
                      <wp:cNvGraphicFramePr/>
                      <a:graphic xmlns:a="http://schemas.openxmlformats.org/drawingml/2006/main">
                        <a:graphicData uri="http://schemas.microsoft.com/office/word/2010/wordprocessingShape">
                          <wps:wsp>
                            <wps:cNvSpPr txBox="1"/>
                            <wps:spPr>
                              <a:xfrm>
                                <a:off x="0" y="0"/>
                                <a:ext cx="4714875" cy="238125"/>
                              </a:xfrm>
                              <a:prstGeom prst="rect">
                                <a:avLst/>
                              </a:prstGeom>
                              <a:solidFill>
                                <a:prstClr val="white"/>
                              </a:solidFill>
                              <a:ln>
                                <a:noFill/>
                              </a:ln>
                            </wps:spPr>
                            <wps:txbx>
                              <w:txbxContent>
                                <w:p w14:paraId="7B5E035B" w14:textId="24FFCDBB" w:rsidR="002737C4" w:rsidRPr="00D47C59" w:rsidRDefault="002737C4" w:rsidP="002737C4">
                                  <w:pPr>
                                    <w:pStyle w:val="Descripcin"/>
                                    <w:rPr>
                                      <w:rFonts w:cs="Arial"/>
                                      <w:noProof/>
                                    </w:rPr>
                                  </w:pPr>
                                  <w:bookmarkStart w:id="147" w:name="_Toc204250218"/>
                                  <w:r w:rsidRPr="002737C4">
                                    <w:rPr>
                                      <w:i/>
                                      <w:iCs/>
                                    </w:rPr>
                                    <w:t xml:space="preserve">Imagen </w:t>
                                  </w:r>
                                  <w:r w:rsidRPr="002737C4">
                                    <w:rPr>
                                      <w:i/>
                                      <w:iCs/>
                                    </w:rPr>
                                    <w:fldChar w:fldCharType="begin"/>
                                  </w:r>
                                  <w:r w:rsidRPr="002737C4">
                                    <w:rPr>
                                      <w:i/>
                                      <w:iCs/>
                                    </w:rPr>
                                    <w:instrText xml:space="preserve"> SEQ Imagen \* ARABIC </w:instrText>
                                  </w:r>
                                  <w:r w:rsidRPr="002737C4">
                                    <w:rPr>
                                      <w:i/>
                                      <w:iCs/>
                                    </w:rPr>
                                    <w:fldChar w:fldCharType="separate"/>
                                  </w:r>
                                  <w:r w:rsidR="00AB0430">
                                    <w:rPr>
                                      <w:i/>
                                      <w:iCs/>
                                      <w:noProof/>
                                    </w:rPr>
                                    <w:t>12</w:t>
                                  </w:r>
                                  <w:r w:rsidRPr="002737C4">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3C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xml:space="preserve">) }} </w:t>
                                  </w:r>
                                  <w:r w:rsidR="0032197A">
                                    <w:rPr>
                                      <w:b w:val="0"/>
                                      <w:bCs w:val="0"/>
                                    </w:rPr>
                                    <w:t>– Fase C</w:t>
                                  </w:r>
                                  <w:bookmarkEnd w:id="14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A13350" id="_x0000_s1050" type="#_x0000_t202" style="position:absolute;left:0;text-align:left;margin-left:47.35pt;margin-top:9.1pt;width:371.25pt;height:18.75pt;z-index:251795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" stroked="f">
                      <v:textbox inset="0,0,0,0">
                        <w:txbxContent>
                          <w:p w14:paraId="7B5E035B" w14:textId="24FFCDBB" w:rsidR="002737C4" w:rsidRPr="00D47C59" w:rsidRDefault="002737C4" w:rsidP="002737C4">
                            <w:pPr>
                              <w:pStyle w:val="Descripcin"/>
                              <w:rPr>
                                <w:rFonts w:cs="Arial"/>
                                <w:noProof/>
                              </w:rPr>
                            </w:pPr>
                            <w:bookmarkStart w:id="172" w:name="_Toc204250218"/>
                            <w:r w:rsidRPr="002737C4">
                              <w:rPr>
                                <w:i/>
                                <w:iCs/>
                              </w:rPr>
                              <w:t xml:space="preserve">Imagen </w:t>
                            </w:r>
                            <w:r w:rsidRPr="002737C4">
                              <w:rPr>
                                <w:i/>
                                <w:iCs/>
                              </w:rPr>
                              <w:fldChar w:fldCharType="begin"/>
                            </w:r>
                            <w:r w:rsidRPr="002737C4">
                              <w:rPr>
                                <w:i/>
                                <w:iCs/>
                              </w:rPr>
                              <w:instrText xml:space="preserve"> SEQ Imagen \* ARABIC </w:instrText>
                            </w:r>
                            <w:r w:rsidRPr="002737C4">
                              <w:rPr>
                                <w:i/>
                                <w:iCs/>
                              </w:rPr>
                              <w:fldChar w:fldCharType="separate"/>
                            </w:r>
                            <w:r w:rsidR="00AB0430">
                              <w:rPr>
                                <w:i/>
                                <w:iCs/>
                                <w:noProof/>
                              </w:rPr>
                              <w:t>12</w:t>
                            </w:r>
                            <w:r w:rsidRPr="002737C4">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3C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xml:space="preserve">) }} </w:t>
                            </w:r>
                            <w:r w:rsidR="0032197A">
                              <w:rPr>
                                <w:b w:val="0"/>
                                <w:bCs w:val="0"/>
                              </w:rPr>
                              <w:t>– Fase C</w:t>
                            </w:r>
                            <w:bookmarkEnd w:id="172"/>
                          </w:p>
                        </w:txbxContent>
                      </v:textbox>
                    </v:shape>
                  </w:pict>
                </mc:Fallback>
              </mc:AlternateContent>
            </w:r>
          </w:p>
          <w:p w14:paraId="65694D06" w14:textId="6BF5A37C" w:rsidR="0089185C" w:rsidRDefault="0089185C" w:rsidP="003C4BC9">
            <w:pPr>
              <w:rPr>
                <w:rFonts w:cs="Arial"/>
                <w:sz w:val="28"/>
                <w:szCs w:val="28"/>
              </w:rPr>
            </w:pPr>
          </w:p>
          <w:p w14:paraId="13BCDB30" w14:textId="17540245" w:rsidR="0089185C" w:rsidRPr="0089185C" w:rsidRDefault="0089185C" w:rsidP="0089185C">
            <w:pPr>
              <w:jc w:val="center"/>
              <w:rPr>
                <w:rFonts w:cs="Arial"/>
                <w:sz w:val="28"/>
                <w:szCs w:val="28"/>
              </w:rPr>
            </w:pPr>
            <w:r w:rsidRPr="0089185C">
              <w:rPr>
                <w:rFonts w:cs="Arial"/>
                <w:sz w:val="28"/>
                <w:szCs w:val="28"/>
              </w:rPr>
              <w:t>{{ imgPruebaTramoTrm</w:t>
            </w:r>
            <w:r>
              <w:rPr>
                <w:rFonts w:cs="Arial"/>
                <w:sz w:val="28"/>
                <w:szCs w:val="28"/>
              </w:rPr>
              <w:t>3C</w:t>
            </w:r>
            <w:r w:rsidRPr="0089185C">
              <w:rPr>
                <w:rFonts w:cs="Arial"/>
                <w:sz w:val="28"/>
                <w:szCs w:val="28"/>
              </w:rPr>
              <w:t xml:space="preserve"> | default("N/A") }}</w:t>
            </w:r>
          </w:p>
          <w:p w14:paraId="3E40C3CC" w14:textId="5E96986B" w:rsidR="0089185C" w:rsidRPr="0089185C" w:rsidRDefault="0089185C" w:rsidP="0089185C">
            <w:pPr>
              <w:jc w:val="center"/>
              <w:rPr>
                <w:rFonts w:cs="Arial"/>
                <w:sz w:val="28"/>
                <w:szCs w:val="28"/>
              </w:rPr>
            </w:pPr>
          </w:p>
        </w:tc>
      </w:tr>
      <w:tr w:rsidR="00AB0430" w14:paraId="304F7509" w14:textId="77777777" w:rsidTr="0089185C">
        <w:tc>
          <w:tcPr>
            <w:tcW w:w="9113" w:type="dxa"/>
            <w:vAlign w:val="center"/>
          </w:tcPr>
          <w:p w14:paraId="7349B408" w14:textId="5943940A" w:rsidR="00AB0430" w:rsidRDefault="00AB0430" w:rsidP="00AB0430">
            <w:pPr>
              <w:jc w:val="center"/>
              <w:rPr>
                <w:rFonts w:cs="Arial"/>
                <w:sz w:val="28"/>
                <w:szCs w:val="28"/>
              </w:rPr>
            </w:pPr>
            <w:r>
              <w:rPr>
                <w:noProof/>
              </w:rPr>
              <mc:AlternateContent>
                <mc:Choice Requires="wps">
                  <w:drawing>
                    <wp:anchor distT="0" distB="0" distL="114300" distR="114300" simplePos="0" relativeHeight="251811840" behindDoc="0" locked="0" layoutInCell="1" allowOverlap="1" wp14:anchorId="7BB1514A" wp14:editId="6834853A">
                      <wp:simplePos x="0" y="0"/>
                      <wp:positionH relativeFrom="column">
                        <wp:posOffset>589446</wp:posOffset>
                      </wp:positionH>
                      <wp:positionV relativeFrom="paragraph">
                        <wp:posOffset>117806</wp:posOffset>
                      </wp:positionV>
                      <wp:extent cx="4714875" cy="222250"/>
                      <wp:effectExtent l="0" t="0" r="9525" b="6350"/>
                      <wp:wrapThrough wrapText="bothSides">
                        <wp:wrapPolygon edited="0">
                          <wp:start x="0" y="0"/>
                          <wp:lineTo x="0" y="20366"/>
                          <wp:lineTo x="21556" y="20366"/>
                          <wp:lineTo x="21556" y="0"/>
                          <wp:lineTo x="0" y="0"/>
                        </wp:wrapPolygon>
                      </wp:wrapThrough>
                      <wp:docPr id="1346319218" name="Cuadro de texto 1"/>
                      <wp:cNvGraphicFramePr/>
                      <a:graphic xmlns:a="http://schemas.openxmlformats.org/drawingml/2006/main">
                        <a:graphicData uri="http://schemas.microsoft.com/office/word/2010/wordprocessingShape">
                          <wps:wsp>
                            <wps:cNvSpPr txBox="1"/>
                            <wps:spPr>
                              <a:xfrm>
                                <a:off x="0" y="0"/>
                                <a:ext cx="4714875" cy="222250"/>
                              </a:xfrm>
                              <a:prstGeom prst="rect">
                                <a:avLst/>
                              </a:prstGeom>
                              <a:solidFill>
                                <a:prstClr val="white"/>
                              </a:solidFill>
                              <a:ln>
                                <a:noFill/>
                              </a:ln>
                            </wps:spPr>
                            <wps:txbx>
                              <w:txbxContent>
                                <w:p w14:paraId="59FA83C4" w14:textId="6E4F1261" w:rsidR="00AB0430" w:rsidRPr="0046580A" w:rsidRDefault="00AB0430" w:rsidP="00AB0430">
                                  <w:pPr>
                                    <w:pStyle w:val="Descripcin"/>
                                    <w:rPr>
                                      <w:rFonts w:cs="Arial"/>
                                      <w:noProof/>
                                      <w:szCs w:val="22"/>
                                    </w:rPr>
                                  </w:pPr>
                                  <w:bookmarkStart w:id="148" w:name="_Toc204250219"/>
                                  <w:r w:rsidRPr="00495196">
                                    <w:rPr>
                                      <w:i/>
                                      <w:iCs/>
                                    </w:rPr>
                                    <w:t xml:space="preserve">Imagen </w:t>
                                  </w:r>
                                  <w:r w:rsidRPr="00495196">
                                    <w:rPr>
                                      <w:i/>
                                      <w:iCs/>
                                    </w:rPr>
                                    <w:fldChar w:fldCharType="begin"/>
                                  </w:r>
                                  <w:r w:rsidRPr="00495196">
                                    <w:rPr>
                                      <w:i/>
                                      <w:iCs/>
                                    </w:rPr>
                                    <w:instrText xml:space="preserve"> SEQ Imagen \* ARABIC </w:instrText>
                                  </w:r>
                                  <w:r w:rsidRPr="00495196">
                                    <w:rPr>
                                      <w:i/>
                                      <w:iCs/>
                                    </w:rPr>
                                    <w:fldChar w:fldCharType="separate"/>
                                  </w:r>
                                  <w:r w:rsidRPr="00495196">
                                    <w:rPr>
                                      <w:i/>
                                      <w:iCs/>
                                      <w:noProof/>
                                    </w:rPr>
                                    <w:t>13</w:t>
                                  </w:r>
                                  <w:r w:rsidRPr="00495196">
                                    <w:rPr>
                                      <w:i/>
                                      <w:iCs/>
                                    </w:rP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4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A</w:t>
                                  </w:r>
                                  <w:bookmarkEnd w:id="14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B1514A" id="_x0000_s1051" type="#_x0000_t202" style="position:absolute;left:0;text-align:left;margin-left:46.4pt;margin-top:9.3pt;width:371.25pt;height:17.5pt;z-index:251811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" stroked="f">
                      <v:textbox inset="0,0,0,0">
                        <w:txbxContent>
                          <w:p w14:paraId="59FA83C4" w14:textId="6E4F1261" w:rsidR="00AB0430" w:rsidRPr="0046580A" w:rsidRDefault="00AB0430" w:rsidP="00AB0430">
                            <w:pPr>
                              <w:pStyle w:val="Descripcin"/>
                              <w:rPr>
                                <w:rFonts w:cs="Arial"/>
                                <w:noProof/>
                                <w:szCs w:val="22"/>
                              </w:rPr>
                            </w:pPr>
                            <w:bookmarkStart w:id="174" w:name="_Toc204250219"/>
                            <w:r w:rsidRPr="00495196">
                              <w:rPr>
                                <w:i/>
                                <w:iCs/>
                              </w:rPr>
                              <w:t xml:space="preserve">Imagen </w:t>
                            </w:r>
                            <w:r w:rsidRPr="00495196">
                              <w:rPr>
                                <w:i/>
                                <w:iCs/>
                              </w:rPr>
                              <w:fldChar w:fldCharType="begin"/>
                            </w:r>
                            <w:r w:rsidRPr="00495196">
                              <w:rPr>
                                <w:i/>
                                <w:iCs/>
                              </w:rPr>
                              <w:instrText xml:space="preserve"> SEQ Imagen \* ARABIC </w:instrText>
                            </w:r>
                            <w:r w:rsidRPr="00495196">
                              <w:rPr>
                                <w:i/>
                                <w:iCs/>
                              </w:rPr>
                              <w:fldChar w:fldCharType="separate"/>
                            </w:r>
                            <w:r w:rsidRPr="00495196">
                              <w:rPr>
                                <w:i/>
                                <w:iCs/>
                                <w:noProof/>
                              </w:rPr>
                              <w:t>13</w:t>
                            </w:r>
                            <w:r w:rsidRPr="00495196">
                              <w:rPr>
                                <w:i/>
                                <w:iCs/>
                              </w:rP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w:t>
                            </w:r>
                            <w:r>
                              <w:rPr>
                                <w:rFonts w:cs="Arial"/>
                                <w:b w:val="0"/>
                                <w:bCs w:val="0"/>
                                <w:sz w:val="20"/>
                                <w:szCs w:val="16"/>
                              </w:rPr>
                              <w:t>4A</w:t>
                            </w:r>
                            <w:r>
                              <w:rPr>
                                <w:rFonts w:cs="Arial"/>
                                <w:b w:val="0"/>
                                <w:bCs w:val="0"/>
                                <w:sz w:val="20"/>
                                <w:szCs w:val="16"/>
                              </w:rPr>
                              <w:t xml:space="preserve">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xml:space="preserve">– Fase </w:t>
                            </w:r>
                            <w:r>
                              <w:rPr>
                                <w:b w:val="0"/>
                                <w:bCs w:val="0"/>
                              </w:rPr>
                              <w:t>A</w:t>
                            </w:r>
                            <w:bookmarkEnd w:id="174"/>
                          </w:p>
                        </w:txbxContent>
                      </v:textbox>
                      <w10:wrap type="through"/>
                    </v:shape>
                  </w:pict>
                </mc:Fallback>
              </mc:AlternateContent>
            </w:r>
          </w:p>
          <w:p w14:paraId="6D8C87F8" w14:textId="6C5B2107" w:rsidR="00AB0430" w:rsidRDefault="00AB0430" w:rsidP="00AB0430">
            <w:pPr>
              <w:rPr>
                <w:rFonts w:cs="Arial"/>
                <w:sz w:val="28"/>
                <w:szCs w:val="28"/>
              </w:rPr>
            </w:pPr>
          </w:p>
          <w:p w14:paraId="4349390B" w14:textId="0BB04FAE" w:rsidR="00AB0430" w:rsidRPr="0089185C" w:rsidRDefault="00AB0430" w:rsidP="00AB0430">
            <w:pPr>
              <w:jc w:val="center"/>
              <w:rPr>
                <w:rFonts w:cs="Arial"/>
                <w:sz w:val="28"/>
                <w:szCs w:val="28"/>
              </w:rPr>
            </w:pPr>
            <w:r w:rsidRPr="0089185C">
              <w:rPr>
                <w:rFonts w:cs="Arial"/>
                <w:sz w:val="28"/>
                <w:szCs w:val="28"/>
              </w:rPr>
              <w:t>{{ imgPruebaTramoTrm</w:t>
            </w:r>
            <w:r>
              <w:rPr>
                <w:rFonts w:cs="Arial"/>
                <w:sz w:val="28"/>
                <w:szCs w:val="28"/>
              </w:rPr>
              <w:t>4A</w:t>
            </w:r>
            <w:r w:rsidRPr="0089185C">
              <w:rPr>
                <w:rFonts w:cs="Arial"/>
                <w:sz w:val="28"/>
                <w:szCs w:val="28"/>
              </w:rPr>
              <w:t xml:space="preserve"> | default("N/A") }}</w:t>
            </w:r>
          </w:p>
          <w:p w14:paraId="4B5C55AC" w14:textId="77777777" w:rsidR="00AB0430" w:rsidRPr="00D371E5" w:rsidRDefault="00AB0430" w:rsidP="0089185C">
            <w:pPr>
              <w:jc w:val="center"/>
              <w:rPr>
                <w:rFonts w:cs="Arial"/>
                <w:noProof/>
              </w:rPr>
            </w:pPr>
          </w:p>
        </w:tc>
      </w:tr>
      <w:tr w:rsidR="00AB0430" w14:paraId="2157F1F6" w14:textId="77777777" w:rsidTr="0089185C">
        <w:tc>
          <w:tcPr>
            <w:tcW w:w="9113" w:type="dxa"/>
            <w:vAlign w:val="center"/>
          </w:tcPr>
          <w:p w14:paraId="45EA1EF8" w14:textId="05ED902B" w:rsidR="00AB0430" w:rsidRDefault="00AB0430" w:rsidP="00AB0430">
            <w:pPr>
              <w:jc w:val="center"/>
              <w:rPr>
                <w:rFonts w:cs="Arial"/>
                <w:sz w:val="28"/>
                <w:szCs w:val="28"/>
              </w:rPr>
            </w:pPr>
            <w:r>
              <w:rPr>
                <w:noProof/>
              </w:rPr>
              <mc:AlternateContent>
                <mc:Choice Requires="wps">
                  <w:drawing>
                    <wp:anchor distT="0" distB="0" distL="114300" distR="114300" simplePos="0" relativeHeight="251813888" behindDoc="0" locked="0" layoutInCell="1" allowOverlap="1" wp14:anchorId="30FF959D" wp14:editId="71ED3C40">
                      <wp:simplePos x="0" y="0"/>
                      <wp:positionH relativeFrom="column">
                        <wp:posOffset>573543</wp:posOffset>
                      </wp:positionH>
                      <wp:positionV relativeFrom="paragraph">
                        <wp:posOffset>68911</wp:posOffset>
                      </wp:positionV>
                      <wp:extent cx="4714875" cy="230505"/>
                      <wp:effectExtent l="0" t="0" r="9525" b="0"/>
                      <wp:wrapThrough wrapText="bothSides">
                        <wp:wrapPolygon edited="0">
                          <wp:start x="0" y="0"/>
                          <wp:lineTo x="0" y="19636"/>
                          <wp:lineTo x="21556" y="19636"/>
                          <wp:lineTo x="21556" y="0"/>
                          <wp:lineTo x="0" y="0"/>
                        </wp:wrapPolygon>
                      </wp:wrapThrough>
                      <wp:docPr id="1110289631" name="Cuadro de texto 1"/>
                      <wp:cNvGraphicFramePr/>
                      <a:graphic xmlns:a="http://schemas.openxmlformats.org/drawingml/2006/main">
                        <a:graphicData uri="http://schemas.microsoft.com/office/word/2010/wordprocessingShape">
                          <wps:wsp>
                            <wps:cNvSpPr txBox="1"/>
                            <wps:spPr>
                              <a:xfrm>
                                <a:off x="0" y="0"/>
                                <a:ext cx="4714875" cy="230505"/>
                              </a:xfrm>
                              <a:prstGeom prst="rect">
                                <a:avLst/>
                              </a:prstGeom>
                              <a:solidFill>
                                <a:prstClr val="white"/>
                              </a:solidFill>
                              <a:ln>
                                <a:noFill/>
                              </a:ln>
                            </wps:spPr>
                            <wps:txbx>
                              <w:txbxContent>
                                <w:p w14:paraId="71837472" w14:textId="1918B9B0" w:rsidR="00AB0430" w:rsidRPr="00810883" w:rsidRDefault="00AB0430" w:rsidP="00AB0430">
                                  <w:pPr>
                                    <w:pStyle w:val="Descripcin"/>
                                    <w:rPr>
                                      <w:rFonts w:cs="Arial"/>
                                      <w:noProof/>
                                      <w:szCs w:val="22"/>
                                    </w:rPr>
                                  </w:pPr>
                                  <w:bookmarkStart w:id="149" w:name="_Toc204250220"/>
                                  <w:r w:rsidRPr="00495196">
                                    <w:rPr>
                                      <w:i/>
                                      <w:iCs/>
                                    </w:rPr>
                                    <w:t xml:space="preserve">Imagen </w:t>
                                  </w:r>
                                  <w:r w:rsidRPr="00495196">
                                    <w:rPr>
                                      <w:i/>
                                      <w:iCs/>
                                    </w:rPr>
                                    <w:fldChar w:fldCharType="begin"/>
                                  </w:r>
                                  <w:r w:rsidRPr="00495196">
                                    <w:rPr>
                                      <w:i/>
                                      <w:iCs/>
                                    </w:rPr>
                                    <w:instrText xml:space="preserve"> SEQ Imagen \* ARABIC </w:instrText>
                                  </w:r>
                                  <w:r w:rsidRPr="00495196">
                                    <w:rPr>
                                      <w:i/>
                                      <w:iCs/>
                                    </w:rPr>
                                    <w:fldChar w:fldCharType="separate"/>
                                  </w:r>
                                  <w:r w:rsidRPr="00495196">
                                    <w:rPr>
                                      <w:i/>
                                      <w:iCs/>
                                      <w:noProof/>
                                    </w:rPr>
                                    <w:t>14</w:t>
                                  </w:r>
                                  <w:r w:rsidRPr="00495196">
                                    <w:rPr>
                                      <w:i/>
                                      <w:iCs/>
                                    </w:rP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4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B</w:t>
                                  </w:r>
                                  <w:bookmarkEnd w:id="14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FF959D" id="_x0000_s1052" type="#_x0000_t202" style="position:absolute;left:0;text-align:left;margin-left:45.15pt;margin-top:5.45pt;width:371.25pt;height:18.15pt;z-index:251813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" stroked="f">
                      <v:textbox inset="0,0,0,0">
                        <w:txbxContent>
                          <w:p w14:paraId="71837472" w14:textId="1918B9B0" w:rsidR="00AB0430" w:rsidRPr="00810883" w:rsidRDefault="00AB0430" w:rsidP="00AB0430">
                            <w:pPr>
                              <w:pStyle w:val="Descripcin"/>
                              <w:rPr>
                                <w:rFonts w:cs="Arial"/>
                                <w:noProof/>
                                <w:szCs w:val="22"/>
                              </w:rPr>
                            </w:pPr>
                            <w:bookmarkStart w:id="176" w:name="_Toc204250220"/>
                            <w:r w:rsidRPr="00495196">
                              <w:rPr>
                                <w:i/>
                                <w:iCs/>
                              </w:rPr>
                              <w:t xml:space="preserve">Imagen </w:t>
                            </w:r>
                            <w:r w:rsidRPr="00495196">
                              <w:rPr>
                                <w:i/>
                                <w:iCs/>
                              </w:rPr>
                              <w:fldChar w:fldCharType="begin"/>
                            </w:r>
                            <w:r w:rsidRPr="00495196">
                              <w:rPr>
                                <w:i/>
                                <w:iCs/>
                              </w:rPr>
                              <w:instrText xml:space="preserve"> SEQ Imagen \* ARABIC </w:instrText>
                            </w:r>
                            <w:r w:rsidRPr="00495196">
                              <w:rPr>
                                <w:i/>
                                <w:iCs/>
                              </w:rPr>
                              <w:fldChar w:fldCharType="separate"/>
                            </w:r>
                            <w:r w:rsidRPr="00495196">
                              <w:rPr>
                                <w:i/>
                                <w:iCs/>
                                <w:noProof/>
                              </w:rPr>
                              <w:t>14</w:t>
                            </w:r>
                            <w:r w:rsidRPr="00495196">
                              <w:rPr>
                                <w:i/>
                                <w:iCs/>
                              </w:rP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w:t>
                            </w:r>
                            <w:r>
                              <w:rPr>
                                <w:rFonts w:cs="Arial"/>
                                <w:b w:val="0"/>
                                <w:bCs w:val="0"/>
                                <w:sz w:val="20"/>
                                <w:szCs w:val="16"/>
                              </w:rPr>
                              <w:t>4B</w:t>
                            </w:r>
                            <w:r>
                              <w:rPr>
                                <w:rFonts w:cs="Arial"/>
                                <w:b w:val="0"/>
                                <w:bCs w:val="0"/>
                                <w:sz w:val="20"/>
                                <w:szCs w:val="16"/>
                              </w:rPr>
                              <w:t xml:space="preserve">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xml:space="preserve">– Fase </w:t>
                            </w:r>
                            <w:r>
                              <w:rPr>
                                <w:b w:val="0"/>
                                <w:bCs w:val="0"/>
                              </w:rPr>
                              <w:t>B</w:t>
                            </w:r>
                            <w:bookmarkEnd w:id="176"/>
                          </w:p>
                        </w:txbxContent>
                      </v:textbox>
                      <w10:wrap type="through"/>
                    </v:shape>
                  </w:pict>
                </mc:Fallback>
              </mc:AlternateContent>
            </w:r>
          </w:p>
          <w:p w14:paraId="41B2D733" w14:textId="2931B302" w:rsidR="00AB0430" w:rsidRDefault="00AB0430" w:rsidP="00AB0430">
            <w:pPr>
              <w:rPr>
                <w:rFonts w:cs="Arial"/>
                <w:sz w:val="28"/>
                <w:szCs w:val="28"/>
              </w:rPr>
            </w:pPr>
          </w:p>
          <w:p w14:paraId="04F6A7D5" w14:textId="6803D5F2" w:rsidR="00AB0430" w:rsidRPr="0089185C" w:rsidRDefault="00AB0430" w:rsidP="00AB0430">
            <w:pPr>
              <w:jc w:val="center"/>
              <w:rPr>
                <w:rFonts w:cs="Arial"/>
                <w:sz w:val="28"/>
                <w:szCs w:val="28"/>
              </w:rPr>
            </w:pPr>
            <w:r w:rsidRPr="0089185C">
              <w:rPr>
                <w:rFonts w:cs="Arial"/>
                <w:sz w:val="28"/>
                <w:szCs w:val="28"/>
              </w:rPr>
              <w:lastRenderedPageBreak/>
              <w:t>{{ imgPruebaTramoTrm</w:t>
            </w:r>
            <w:r>
              <w:rPr>
                <w:rFonts w:cs="Arial"/>
                <w:sz w:val="28"/>
                <w:szCs w:val="28"/>
              </w:rPr>
              <w:t>4B</w:t>
            </w:r>
            <w:r w:rsidRPr="0089185C">
              <w:rPr>
                <w:rFonts w:cs="Arial"/>
                <w:sz w:val="28"/>
                <w:szCs w:val="28"/>
              </w:rPr>
              <w:t xml:space="preserve"> | default("N/A") }}</w:t>
            </w:r>
          </w:p>
          <w:p w14:paraId="4E5EAE77" w14:textId="77777777" w:rsidR="00AB0430" w:rsidRDefault="00AB0430" w:rsidP="00AB0430">
            <w:pPr>
              <w:jc w:val="center"/>
              <w:rPr>
                <w:rFonts w:cs="Arial"/>
                <w:sz w:val="28"/>
                <w:szCs w:val="28"/>
              </w:rPr>
            </w:pPr>
          </w:p>
        </w:tc>
      </w:tr>
      <w:tr w:rsidR="00AB0430" w14:paraId="2F502247" w14:textId="77777777" w:rsidTr="0089185C">
        <w:tc>
          <w:tcPr>
            <w:tcW w:w="9113" w:type="dxa"/>
            <w:vAlign w:val="center"/>
          </w:tcPr>
          <w:p w14:paraId="303FC786" w14:textId="2D696E1A" w:rsidR="00AB0430" w:rsidRDefault="00AB0430" w:rsidP="00AB0430">
            <w:pPr>
              <w:jc w:val="center"/>
              <w:rPr>
                <w:rFonts w:cs="Arial"/>
                <w:sz w:val="28"/>
                <w:szCs w:val="28"/>
              </w:rPr>
            </w:pPr>
            <w:r>
              <w:rPr>
                <w:noProof/>
              </w:rPr>
              <w:lastRenderedPageBreak/>
              <mc:AlternateContent>
                <mc:Choice Requires="wps">
                  <w:drawing>
                    <wp:anchor distT="0" distB="0" distL="114300" distR="114300" simplePos="0" relativeHeight="251815936" behindDoc="0" locked="0" layoutInCell="1" allowOverlap="1" wp14:anchorId="57CC0E08" wp14:editId="6702DCD7">
                      <wp:simplePos x="0" y="0"/>
                      <wp:positionH relativeFrom="column">
                        <wp:posOffset>589446</wp:posOffset>
                      </wp:positionH>
                      <wp:positionV relativeFrom="paragraph">
                        <wp:posOffset>93262</wp:posOffset>
                      </wp:positionV>
                      <wp:extent cx="4714875" cy="246380"/>
                      <wp:effectExtent l="0" t="0" r="9525" b="1270"/>
                      <wp:wrapThrough wrapText="bothSides">
                        <wp:wrapPolygon edited="0">
                          <wp:start x="0" y="0"/>
                          <wp:lineTo x="0" y="20041"/>
                          <wp:lineTo x="21556" y="20041"/>
                          <wp:lineTo x="21556" y="0"/>
                          <wp:lineTo x="0" y="0"/>
                        </wp:wrapPolygon>
                      </wp:wrapThrough>
                      <wp:docPr id="1801411555" name="Cuadro de texto 1"/>
                      <wp:cNvGraphicFramePr/>
                      <a:graphic xmlns:a="http://schemas.openxmlformats.org/drawingml/2006/main">
                        <a:graphicData uri="http://schemas.microsoft.com/office/word/2010/wordprocessingShape">
                          <wps:wsp>
                            <wps:cNvSpPr txBox="1"/>
                            <wps:spPr>
                              <a:xfrm>
                                <a:off x="0" y="0"/>
                                <a:ext cx="4714875" cy="246380"/>
                              </a:xfrm>
                              <a:prstGeom prst="rect">
                                <a:avLst/>
                              </a:prstGeom>
                              <a:solidFill>
                                <a:prstClr val="white"/>
                              </a:solidFill>
                              <a:ln>
                                <a:noFill/>
                              </a:ln>
                            </wps:spPr>
                            <wps:txbx>
                              <w:txbxContent>
                                <w:p w14:paraId="0E4F71A4" w14:textId="1FA55FDE" w:rsidR="00AB0430" w:rsidRPr="00CB0567" w:rsidRDefault="00AB0430" w:rsidP="00AB0430">
                                  <w:pPr>
                                    <w:pStyle w:val="Descripcin"/>
                                    <w:rPr>
                                      <w:rFonts w:cs="Arial"/>
                                      <w:noProof/>
                                      <w:szCs w:val="22"/>
                                    </w:rPr>
                                  </w:pPr>
                                  <w:bookmarkStart w:id="150" w:name="_Toc204250221"/>
                                  <w:r w:rsidRPr="00495196">
                                    <w:rPr>
                                      <w:i/>
                                      <w:iCs/>
                                    </w:rPr>
                                    <w:t xml:space="preserve">Imagen </w:t>
                                  </w:r>
                                  <w:r w:rsidRPr="00495196">
                                    <w:rPr>
                                      <w:i/>
                                      <w:iCs/>
                                    </w:rPr>
                                    <w:fldChar w:fldCharType="begin"/>
                                  </w:r>
                                  <w:r w:rsidRPr="00495196">
                                    <w:rPr>
                                      <w:i/>
                                      <w:iCs/>
                                    </w:rPr>
                                    <w:instrText xml:space="preserve"> SEQ Imagen \* ARABIC </w:instrText>
                                  </w:r>
                                  <w:r w:rsidRPr="00495196">
                                    <w:rPr>
                                      <w:i/>
                                      <w:iCs/>
                                    </w:rPr>
                                    <w:fldChar w:fldCharType="separate"/>
                                  </w:r>
                                  <w:r w:rsidRPr="00495196">
                                    <w:rPr>
                                      <w:i/>
                                      <w:iCs/>
                                      <w:noProof/>
                                    </w:rPr>
                                    <w:t>15</w:t>
                                  </w:r>
                                  <w:r w:rsidRPr="00495196">
                                    <w:rPr>
                                      <w:i/>
                                      <w:iCs/>
                                    </w:rP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4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C</w:t>
                                  </w:r>
                                  <w:bookmarkEnd w:id="15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CC0E08" id="_x0000_s1053" type="#_x0000_t202" style="position:absolute;left:0;text-align:left;margin-left:46.4pt;margin-top:7.35pt;width:371.25pt;height:19.4pt;z-index:251815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" stroked="f">
                      <v:textbox inset="0,0,0,0">
                        <w:txbxContent>
                          <w:p w14:paraId="0E4F71A4" w14:textId="1FA55FDE" w:rsidR="00AB0430" w:rsidRPr="00CB0567" w:rsidRDefault="00AB0430" w:rsidP="00AB0430">
                            <w:pPr>
                              <w:pStyle w:val="Descripcin"/>
                              <w:rPr>
                                <w:rFonts w:cs="Arial"/>
                                <w:noProof/>
                                <w:szCs w:val="22"/>
                              </w:rPr>
                            </w:pPr>
                            <w:bookmarkStart w:id="178" w:name="_Toc204250221"/>
                            <w:r w:rsidRPr="00495196">
                              <w:rPr>
                                <w:i/>
                                <w:iCs/>
                              </w:rPr>
                              <w:t xml:space="preserve">Imagen </w:t>
                            </w:r>
                            <w:r w:rsidRPr="00495196">
                              <w:rPr>
                                <w:i/>
                                <w:iCs/>
                              </w:rPr>
                              <w:fldChar w:fldCharType="begin"/>
                            </w:r>
                            <w:r w:rsidRPr="00495196">
                              <w:rPr>
                                <w:i/>
                                <w:iCs/>
                              </w:rPr>
                              <w:instrText xml:space="preserve"> SEQ Imagen \* ARABIC </w:instrText>
                            </w:r>
                            <w:r w:rsidRPr="00495196">
                              <w:rPr>
                                <w:i/>
                                <w:iCs/>
                              </w:rPr>
                              <w:fldChar w:fldCharType="separate"/>
                            </w:r>
                            <w:r w:rsidRPr="00495196">
                              <w:rPr>
                                <w:i/>
                                <w:iCs/>
                                <w:noProof/>
                              </w:rPr>
                              <w:t>15</w:t>
                            </w:r>
                            <w:r w:rsidRPr="00495196">
                              <w:rPr>
                                <w:i/>
                                <w:iCs/>
                              </w:rP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w:t>
                            </w:r>
                            <w:r>
                              <w:rPr>
                                <w:rFonts w:cs="Arial"/>
                                <w:b w:val="0"/>
                                <w:bCs w:val="0"/>
                                <w:sz w:val="20"/>
                                <w:szCs w:val="16"/>
                              </w:rPr>
                              <w:t>4</w:t>
                            </w:r>
                            <w:r>
                              <w:rPr>
                                <w:rFonts w:cs="Arial"/>
                                <w:b w:val="0"/>
                                <w:bCs w:val="0"/>
                                <w:sz w:val="20"/>
                                <w:szCs w:val="16"/>
                              </w:rPr>
                              <w:t>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xml:space="preserve">– Fase </w:t>
                            </w:r>
                            <w:r>
                              <w:rPr>
                                <w:b w:val="0"/>
                                <w:bCs w:val="0"/>
                              </w:rPr>
                              <w:t>C</w:t>
                            </w:r>
                            <w:bookmarkEnd w:id="178"/>
                          </w:p>
                        </w:txbxContent>
                      </v:textbox>
                      <w10:wrap type="through"/>
                    </v:shape>
                  </w:pict>
                </mc:Fallback>
              </mc:AlternateContent>
            </w:r>
          </w:p>
          <w:p w14:paraId="19D62F55" w14:textId="17456856" w:rsidR="00AB0430" w:rsidRDefault="00AB0430" w:rsidP="00AB0430">
            <w:pPr>
              <w:rPr>
                <w:rFonts w:cs="Arial"/>
                <w:sz w:val="28"/>
                <w:szCs w:val="28"/>
              </w:rPr>
            </w:pPr>
          </w:p>
          <w:p w14:paraId="48E28694" w14:textId="28CDF08C" w:rsidR="00AB0430" w:rsidRPr="0089185C" w:rsidRDefault="00AB0430" w:rsidP="00AB0430">
            <w:pPr>
              <w:jc w:val="center"/>
              <w:rPr>
                <w:rFonts w:cs="Arial"/>
                <w:sz w:val="28"/>
                <w:szCs w:val="28"/>
              </w:rPr>
            </w:pPr>
            <w:r w:rsidRPr="0089185C">
              <w:rPr>
                <w:rFonts w:cs="Arial"/>
                <w:sz w:val="28"/>
                <w:szCs w:val="28"/>
              </w:rPr>
              <w:t>{{ imgPruebaTramoTrm</w:t>
            </w:r>
            <w:r>
              <w:rPr>
                <w:rFonts w:cs="Arial"/>
                <w:sz w:val="28"/>
                <w:szCs w:val="28"/>
              </w:rPr>
              <w:t>4C</w:t>
            </w:r>
            <w:r w:rsidRPr="0089185C">
              <w:rPr>
                <w:rFonts w:cs="Arial"/>
                <w:sz w:val="28"/>
                <w:szCs w:val="28"/>
              </w:rPr>
              <w:t xml:space="preserve"> | default("N/A") }}</w:t>
            </w:r>
          </w:p>
          <w:p w14:paraId="64FF403C" w14:textId="77777777" w:rsidR="00AB0430" w:rsidRDefault="00AB0430" w:rsidP="00AB0430">
            <w:pPr>
              <w:jc w:val="center"/>
              <w:rPr>
                <w:rFonts w:cs="Arial"/>
                <w:sz w:val="28"/>
                <w:szCs w:val="28"/>
              </w:rPr>
            </w:pPr>
          </w:p>
        </w:tc>
      </w:tr>
    </w:tbl>
    <w:p w14:paraId="43080AA4" w14:textId="6905989F" w:rsidR="002314B3" w:rsidRDefault="002314B3" w:rsidP="00D422B5">
      <w:pPr>
        <w:rPr>
          <w:rFonts w:cs="Arial"/>
        </w:rPr>
      </w:pPr>
    </w:p>
    <w:p w14:paraId="68A2A444" w14:textId="77777777" w:rsidR="003C4BC9" w:rsidRPr="00D371E5" w:rsidRDefault="003C4BC9" w:rsidP="00D422B5">
      <w:pPr>
        <w:rPr>
          <w:rFonts w:cs="Arial"/>
        </w:rPr>
      </w:pPr>
    </w:p>
    <w:p w14:paraId="443F928D" w14:textId="3D0BA87F" w:rsidR="00DD410E" w:rsidRPr="00D371E5" w:rsidRDefault="00DD410E" w:rsidP="00D422B5">
      <w:pPr>
        <w:rPr>
          <w:rFonts w:cs="Arial"/>
        </w:rPr>
      </w:pPr>
    </w:p>
    <w:p w14:paraId="333D96BC" w14:textId="76FA69BB" w:rsidR="00E72E5E" w:rsidRPr="00D371E5" w:rsidRDefault="00E72E5E" w:rsidP="00E72E5E">
      <w:pPr>
        <w:pStyle w:val="Ttulo1"/>
        <w:numPr>
          <w:ilvl w:val="0"/>
          <w:numId w:val="29"/>
        </w:numPr>
        <w:spacing w:before="240"/>
        <w:rPr>
          <w:rFonts w:ascii="Arial" w:hAnsi="Arial" w:cs="Arial"/>
          <w:sz w:val="22"/>
          <w:szCs w:val="22"/>
        </w:rPr>
      </w:pPr>
      <w:r w:rsidRPr="00D371E5">
        <w:rPr>
          <w:rFonts w:ascii="Arial" w:hAnsi="Arial" w:cs="Arial"/>
          <w:sz w:val="22"/>
          <w:szCs w:val="22"/>
        </w:rPr>
        <w:t xml:space="preserve"> </w:t>
      </w:r>
      <w:bookmarkStart w:id="151" w:name="_Toc165882414"/>
      <w:r w:rsidR="00380EE4" w:rsidRPr="00D371E5">
        <w:rPr>
          <w:rFonts w:ascii="Arial" w:hAnsi="Arial" w:cs="Arial"/>
          <w:sz w:val="22"/>
          <w:szCs w:val="22"/>
        </w:rPr>
        <w:t>EVALUACIÓN FINAL</w:t>
      </w:r>
      <w:bookmarkEnd w:id="151"/>
      <w:r w:rsidR="00380EE4" w:rsidRPr="00D371E5">
        <w:rPr>
          <w:rFonts w:ascii="Arial" w:hAnsi="Arial" w:cs="Arial"/>
          <w:sz w:val="22"/>
          <w:szCs w:val="22"/>
        </w:rPr>
        <w:t xml:space="preserve"> </w:t>
      </w:r>
    </w:p>
    <w:p w14:paraId="2C3CE45D" w14:textId="2D9C0B2C" w:rsidR="00F66E83" w:rsidRDefault="00D422B5" w:rsidP="009F3C08">
      <w:pPr>
        <w:ind w:left="360"/>
        <w:rPr>
          <w:rFonts w:cs="Arial"/>
        </w:rPr>
      </w:pPr>
      <w:r w:rsidRPr="00D371E5">
        <w:rPr>
          <w:rFonts w:cs="Arial"/>
        </w:rPr>
        <w:t xml:space="preserve">Los tramos </w:t>
      </w:r>
      <w:r w:rsidR="00090E10">
        <w:rPr>
          <w:rFonts w:cs="Arial"/>
        </w:rPr>
        <w:t xml:space="preserve">trifásicos </w:t>
      </w:r>
      <w:r w:rsidRPr="00D371E5">
        <w:rPr>
          <w:rFonts w:cs="Arial"/>
        </w:rPr>
        <w:t xml:space="preserve">de los cables de media tensión instalados </w:t>
      </w:r>
      <w:r w:rsidR="0012641A">
        <w:rPr>
          <w:rFonts w:cs="Arial"/>
        </w:rPr>
        <w:t xml:space="preserve">en el proyecto </w:t>
      </w:r>
      <w:r w:rsidR="0012641A" w:rsidRPr="00392665">
        <w:rPr>
          <w:rFonts w:cs="Arial"/>
        </w:rPr>
        <w:t xml:space="preserve">de </w:t>
      </w:r>
      <w:r w:rsidR="00392665" w:rsidRPr="002B3DE8">
        <w:rPr>
          <w:rFonts w:cs="Arial"/>
          <w:szCs w:val="24"/>
          <w:highlight w:val="red"/>
          <w:lang w:val="es-MX"/>
        </w:rPr>
        <w:t xml:space="preserve">{{ nombreProyecto </w:t>
      </w:r>
      <w:r w:rsidR="00392665" w:rsidRPr="002B3DE8">
        <w:rPr>
          <w:rFonts w:cs="Arial"/>
          <w:szCs w:val="24"/>
          <w:highlight w:val="red"/>
        </w:rPr>
        <w:t>| default("N/A")</w:t>
      </w:r>
      <w:r w:rsidR="00392665" w:rsidRPr="002B3DE8">
        <w:rPr>
          <w:rFonts w:cs="Arial"/>
          <w:szCs w:val="24"/>
          <w:highlight w:val="red"/>
          <w:lang w:val="es-MX"/>
        </w:rPr>
        <w:t xml:space="preserve"> }}</w:t>
      </w:r>
      <w:r w:rsidR="0012641A" w:rsidRPr="00392665">
        <w:rPr>
          <w:rFonts w:cs="Arial"/>
        </w:rPr>
        <w:t xml:space="preserve"> </w:t>
      </w:r>
      <w:r w:rsidRPr="00392665">
        <w:rPr>
          <w:rFonts w:cs="Arial"/>
        </w:rPr>
        <w:t xml:space="preserve"> </w:t>
      </w:r>
      <w:r w:rsidR="00DD410E" w:rsidRPr="00392665">
        <w:rPr>
          <w:rFonts w:cs="Arial"/>
        </w:rPr>
        <w:t xml:space="preserve"> en el municipio de </w:t>
      </w:r>
      <w:r w:rsidR="00392665" w:rsidRPr="002B3DE8">
        <w:rPr>
          <w:rFonts w:cs="Arial"/>
          <w:highlight w:val="red"/>
        </w:rPr>
        <w:t xml:space="preserve">{{ nombreCiudadoMunicipio </w:t>
      </w:r>
      <w:r w:rsidR="00392665" w:rsidRPr="002B3DE8">
        <w:rPr>
          <w:rFonts w:cs="Arial"/>
          <w:szCs w:val="24"/>
          <w:highlight w:val="red"/>
        </w:rPr>
        <w:t>| default("N/A")</w:t>
      </w:r>
      <w:r w:rsidR="00392665" w:rsidRPr="002B3DE8">
        <w:rPr>
          <w:rFonts w:cs="Arial"/>
          <w:highlight w:val="red"/>
        </w:rPr>
        <w:t xml:space="preserve"> }}</w:t>
      </w:r>
      <w:r w:rsidR="00392665">
        <w:rPr>
          <w:rFonts w:cs="Arial"/>
        </w:rPr>
        <w:t xml:space="preserve">, </w:t>
      </w:r>
      <w:r w:rsidR="00392665" w:rsidRPr="002B3DE8">
        <w:rPr>
          <w:rFonts w:cs="Arial"/>
          <w:highlight w:val="red"/>
        </w:rPr>
        <w:t xml:space="preserve">{{ nombreDepartamento </w:t>
      </w:r>
      <w:r w:rsidR="00392665" w:rsidRPr="002B3DE8">
        <w:rPr>
          <w:rFonts w:cs="Arial"/>
          <w:szCs w:val="24"/>
          <w:highlight w:val="red"/>
        </w:rPr>
        <w:t>| default("N/A")</w:t>
      </w:r>
      <w:r w:rsidR="00392665" w:rsidRPr="002B3DE8">
        <w:rPr>
          <w:rFonts w:cs="Arial"/>
          <w:highlight w:val="red"/>
        </w:rPr>
        <w:t xml:space="preserve"> }}</w:t>
      </w:r>
      <w:r w:rsidR="00392665">
        <w:rPr>
          <w:rFonts w:cs="Arial"/>
        </w:rPr>
        <w:t>,</w:t>
      </w:r>
      <w:r w:rsidR="00392665" w:rsidRPr="00D371E5">
        <w:rPr>
          <w:rFonts w:cs="Arial"/>
        </w:rPr>
        <w:t xml:space="preserve"> </w:t>
      </w:r>
      <w:r w:rsidRPr="00D371E5">
        <w:rPr>
          <w:rFonts w:cs="Arial"/>
          <w:b/>
          <w:bCs/>
        </w:rPr>
        <w:t>cumplen</w:t>
      </w:r>
      <w:r w:rsidRPr="00D371E5">
        <w:rPr>
          <w:rFonts w:cs="Arial"/>
        </w:rPr>
        <w:t xml:space="preserve"> a cabalidad con base en el estándar IEEE 400-2 y son aptos para ser instalados. </w:t>
      </w:r>
    </w:p>
    <w:p w14:paraId="797728FE" w14:textId="5B0FED2F" w:rsidR="003102C7" w:rsidRDefault="00F66E83" w:rsidP="003102C7">
      <w:pPr>
        <w:ind w:left="360"/>
        <w:rPr>
          <w:rFonts w:cs="Arial"/>
        </w:rPr>
      </w:pPr>
      <w:r>
        <w:rPr>
          <w:rFonts w:cs="Arial"/>
        </w:rPr>
        <w:t xml:space="preserve">Se anexan los valores </w:t>
      </w:r>
      <w:r w:rsidR="00825248">
        <w:rPr>
          <w:rFonts w:cs="Arial"/>
        </w:rPr>
        <w:t xml:space="preserve">detallados </w:t>
      </w:r>
      <w:r w:rsidR="00622D8F">
        <w:rPr>
          <w:rFonts w:cs="Arial"/>
        </w:rPr>
        <w:t xml:space="preserve">del </w:t>
      </w:r>
      <w:r w:rsidR="00825248">
        <w:rPr>
          <w:rFonts w:cs="Arial"/>
        </w:rPr>
        <w:t>minuto a minuto</w:t>
      </w:r>
      <w:r>
        <w:rPr>
          <w:rFonts w:cs="Arial"/>
        </w:rPr>
        <w:t xml:space="preserve"> a través del informe que suministra </w:t>
      </w:r>
    </w:p>
    <w:p w14:paraId="1C7765E0" w14:textId="1693021A" w:rsidR="004A7CB9" w:rsidRDefault="00F66E83" w:rsidP="003102C7">
      <w:pPr>
        <w:ind w:left="360"/>
        <w:rPr>
          <w:rFonts w:cs="Arial"/>
        </w:rPr>
      </w:pPr>
      <w:r>
        <w:rPr>
          <w:rFonts w:cs="Arial"/>
        </w:rPr>
        <w:t>el equipo HVA28.</w:t>
      </w:r>
      <w:bookmarkEnd w:id="120"/>
    </w:p>
    <w:p w14:paraId="19943E0F" w14:textId="4A2AB7CD" w:rsidR="0049294E" w:rsidRPr="0049294E" w:rsidRDefault="0049294E" w:rsidP="0049294E">
      <w:pPr>
        <w:rPr>
          <w:rFonts w:cs="Arial"/>
        </w:rPr>
      </w:pPr>
    </w:p>
    <w:p w14:paraId="44CF5E4E" w14:textId="46FD8758" w:rsidR="0049294E" w:rsidRPr="0049294E" w:rsidRDefault="0049294E" w:rsidP="0049294E">
      <w:pPr>
        <w:rPr>
          <w:rFonts w:cs="Arial"/>
        </w:rPr>
      </w:pPr>
    </w:p>
    <w:p w14:paraId="59CFF316" w14:textId="0300E6CB" w:rsidR="0049294E" w:rsidRPr="0049294E" w:rsidRDefault="0049294E" w:rsidP="0049294E">
      <w:pPr>
        <w:rPr>
          <w:rFonts w:cs="Arial"/>
        </w:rPr>
      </w:pPr>
    </w:p>
    <w:p w14:paraId="2E9F28C2" w14:textId="1946AB0D" w:rsidR="0049294E" w:rsidRPr="0049294E" w:rsidRDefault="0049294E" w:rsidP="0049294E">
      <w:pPr>
        <w:rPr>
          <w:rFonts w:cs="Arial"/>
        </w:rPr>
      </w:pPr>
    </w:p>
    <w:p w14:paraId="22B53D50" w14:textId="0E1D9459" w:rsidR="0049294E" w:rsidRPr="0049294E" w:rsidRDefault="0049294E" w:rsidP="0049294E">
      <w:pPr>
        <w:rPr>
          <w:rFonts w:cs="Arial"/>
        </w:rPr>
      </w:pPr>
    </w:p>
    <w:p w14:paraId="5FEE03A6" w14:textId="0CFB59CC" w:rsidR="0049294E" w:rsidRDefault="0049294E" w:rsidP="0049294E">
      <w:pPr>
        <w:tabs>
          <w:tab w:val="left" w:pos="6637"/>
        </w:tabs>
        <w:rPr>
          <w:rFonts w:cs="Arial"/>
        </w:rPr>
      </w:pPr>
    </w:p>
    <w:p w14:paraId="4436171E" w14:textId="0994B051" w:rsidR="00D76483" w:rsidRDefault="00D76483" w:rsidP="0049294E">
      <w:pPr>
        <w:tabs>
          <w:tab w:val="left" w:pos="6637"/>
        </w:tabs>
        <w:rPr>
          <w:rFonts w:cs="Arial"/>
        </w:rPr>
      </w:pPr>
    </w:p>
    <w:p w14:paraId="29C28DCA" w14:textId="70BCD795" w:rsidR="00D76483" w:rsidRDefault="00D76483" w:rsidP="0049294E">
      <w:pPr>
        <w:tabs>
          <w:tab w:val="left" w:pos="6637"/>
        </w:tabs>
        <w:rPr>
          <w:rFonts w:cs="Arial"/>
        </w:rPr>
      </w:pPr>
    </w:p>
    <w:p w14:paraId="7F5E726F" w14:textId="5F8D1C4B" w:rsidR="00D76483" w:rsidRDefault="00D76483" w:rsidP="0049294E">
      <w:pPr>
        <w:tabs>
          <w:tab w:val="left" w:pos="6637"/>
        </w:tabs>
        <w:rPr>
          <w:rFonts w:cs="Arial"/>
        </w:rPr>
      </w:pPr>
    </w:p>
    <w:p w14:paraId="71828D12" w14:textId="1996E115" w:rsidR="00D76483" w:rsidRDefault="00D76483" w:rsidP="0049294E">
      <w:pPr>
        <w:tabs>
          <w:tab w:val="left" w:pos="6637"/>
        </w:tabs>
        <w:rPr>
          <w:rFonts w:cs="Arial"/>
        </w:rPr>
      </w:pPr>
    </w:p>
    <w:p w14:paraId="768CC4AB" w14:textId="77777777" w:rsidR="00D76483" w:rsidRDefault="00D76483" w:rsidP="0049294E">
      <w:pPr>
        <w:tabs>
          <w:tab w:val="left" w:pos="6637"/>
        </w:tabs>
        <w:rPr>
          <w:rFonts w:cs="Arial"/>
        </w:rPr>
      </w:pPr>
    </w:p>
    <w:p w14:paraId="6E4F862C" w14:textId="77777777" w:rsidR="00D76483" w:rsidRDefault="00D76483" w:rsidP="0049294E">
      <w:pPr>
        <w:tabs>
          <w:tab w:val="left" w:pos="6637"/>
        </w:tabs>
        <w:rPr>
          <w:rFonts w:cs="Arial"/>
        </w:rPr>
      </w:pPr>
    </w:p>
    <w:p w14:paraId="26B30AAA" w14:textId="77777777" w:rsidR="00D76483" w:rsidRPr="0049294E" w:rsidRDefault="00D76483" w:rsidP="0049294E">
      <w:pPr>
        <w:tabs>
          <w:tab w:val="left" w:pos="6637"/>
        </w:tabs>
        <w:rPr>
          <w:rFonts w:cs="Arial"/>
        </w:rPr>
      </w:pPr>
    </w:p>
    <w:sectPr w:rsidR="00D76483" w:rsidRPr="0049294E" w:rsidSect="00B76C7C">
      <w:headerReference w:type="default" r:id="rId12"/>
      <w:footerReference w:type="default" r:id="rId13"/>
      <w:headerReference w:type="first" r:id="rId14"/>
      <w:footerReference w:type="first" r:id="rId15"/>
      <w:pgSz w:w="12242" w:h="15842" w:code="1"/>
      <w:pgMar w:top="1418" w:right="1418" w:bottom="1134" w:left="1701" w:header="851" w:footer="851" w:gutter="0"/>
      <w:paperSrc w:first="15" w:other="15"/>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43454E7" w14:textId="77777777" w:rsidR="000765E1" w:rsidRDefault="000765E1" w:rsidP="007F6923">
      <w:pPr>
        <w:spacing w:after="0" w:line="240" w:lineRule="auto"/>
      </w:pPr>
      <w:r>
        <w:separator/>
      </w:r>
    </w:p>
    <w:p w14:paraId="06A9DFBD" w14:textId="77777777" w:rsidR="000765E1" w:rsidRDefault="000765E1"/>
  </w:endnote>
  <w:endnote w:type="continuationSeparator" w:id="0">
    <w:p w14:paraId="1508BF17" w14:textId="77777777" w:rsidR="000765E1" w:rsidRDefault="000765E1" w:rsidP="007F6923">
      <w:pPr>
        <w:spacing w:after="0" w:line="240" w:lineRule="auto"/>
      </w:pPr>
      <w:r>
        <w:continuationSeparator/>
      </w:r>
    </w:p>
    <w:p w14:paraId="0B978A8F" w14:textId="77777777" w:rsidR="000765E1" w:rsidRDefault="000765E1"/>
  </w:endnote>
  <w:endnote w:type="continuationNotice" w:id="1">
    <w:p w14:paraId="7812C098" w14:textId="77777777" w:rsidR="000765E1" w:rsidRDefault="000765E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Negrita">
    <w:altName w:val="Arial"/>
    <w:panose1 w:val="020B0704020202020204"/>
    <w:charset w:val="00"/>
    <w:family w:val="auto"/>
    <w:pitch w:val="default"/>
  </w:font>
  <w:font w:name="Tahoma">
    <w:panose1 w:val="020B0604030504040204"/>
    <w:charset w:val="00"/>
    <w:family w:val="swiss"/>
    <w:pitch w:val="variable"/>
    <w:sig w:usb0="E1002EFF" w:usb1="C000605B" w:usb2="00000029" w:usb3="00000000" w:csb0="000101FF" w:csb1="00000000"/>
  </w:font>
  <w:font w:name="Frutiger-Light">
    <w:altName w:val="Times New Roman"/>
    <w:charset w:val="00"/>
    <w:family w:val="auto"/>
    <w:pitch w:val="variable"/>
    <w:sig w:usb0="00000083" w:usb1="00000000" w:usb2="00000000" w:usb3="00000000" w:csb0="00000009" w:csb1="00000000"/>
  </w:font>
  <w:font w:name="Helvetica">
    <w:panose1 w:val="020B0604020202020204"/>
    <w:charset w:val="00"/>
    <w:family w:val="swiss"/>
    <w:pitch w:val="variable"/>
    <w:sig w:usb0="E0002EFF" w:usb1="C000785B" w:usb2="00000009" w:usb3="00000000" w:csb0="000001FF" w:csb1="00000000"/>
  </w:font>
  <w:font w:name="Segoe UI Historic">
    <w:panose1 w:val="020B0502040204020203"/>
    <w:charset w:val="00"/>
    <w:family w:val="swiss"/>
    <w:pitch w:val="variable"/>
    <w:sig w:usb0="800001EF" w:usb1="02000002" w:usb2="0060C080" w:usb3="00000000" w:csb0="00000001"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Arial Unicode MS">
    <w:panose1 w:val="020B0604020202020204"/>
    <w:charset w:val="80"/>
    <w:family w:val="swiss"/>
    <w:pitch w:val="variable"/>
    <w:sig w:usb0="F7FFAFFF" w:usb1="E9DFFFFF" w:usb2="0000003F" w:usb3="00000000" w:csb0="003F01FF" w:csb1="00000000"/>
  </w:font>
  <w:font w:name="Montserrat Light">
    <w:charset w:val="00"/>
    <w:family w:val="auto"/>
    <w:pitch w:val="variable"/>
    <w:sig w:usb0="2000020F" w:usb1="00000003" w:usb2="00000000" w:usb3="00000000" w:csb0="00000197" w:csb1="00000000"/>
  </w:font>
  <w:font w:name="Montserrat SemiBold">
    <w:charset w:val="00"/>
    <w:family w:val="auto"/>
    <w:pitch w:val="variable"/>
    <w:sig w:usb0="2000020F" w:usb1="00000003" w:usb2="00000000" w:usb3="00000000" w:csb0="00000197"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914CB6" w14:textId="4F040AC7" w:rsidR="00A305DB" w:rsidRDefault="00A305DB">
    <w:pPr>
      <w:pStyle w:val="Piedepgina"/>
    </w:pPr>
    <w:r>
      <w:rPr>
        <w:noProof/>
        <w:lang w:val="en-US"/>
      </w:rPr>
      <w:drawing>
        <wp:anchor distT="0" distB="0" distL="114300" distR="114300" simplePos="0" relativeHeight="251669504" behindDoc="0" locked="0" layoutInCell="1" allowOverlap="1" wp14:anchorId="691E42AA" wp14:editId="133AC9C6">
          <wp:simplePos x="0" y="0"/>
          <wp:positionH relativeFrom="page">
            <wp:posOffset>-45720</wp:posOffset>
          </wp:positionH>
          <wp:positionV relativeFrom="paragraph">
            <wp:posOffset>-389890</wp:posOffset>
          </wp:positionV>
          <wp:extent cx="7871460" cy="1141095"/>
          <wp:effectExtent l="0" t="0" r="0" b="1905"/>
          <wp:wrapNone/>
          <wp:docPr id="55415595" name="Imagen 55415595" descr="C:\Users\Yeraldine Gutièrrez\AppData\Local\Microsoft\Windows\INetCache\Content.Word\membrete-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Yeraldine Gutièrrez\AppData\Local\Microsoft\Windows\INetCache\Content.Word\membrete-22.png"/>
                  <pic:cNvPicPr>
                    <a:picLocks noChangeAspect="1" noChangeArrowheads="1"/>
                  </pic:cNvPicPr>
                </pic:nvPicPr>
                <pic:blipFill rotWithShape="1">
                  <a:blip r:embed="rId1" cstate="print">
                    <a:extLst>
                      <a:ext uri="{BEBA8EAE-BF5A-486C-A8C5-ECC9F3942E4B}">
                        <a14:imgProps xmlns:a14="http://schemas.microsoft.com/office/drawing/2010/main">
                          <a14:imgLayer r:embed="rId2">
                            <a14:imgEffect>
                              <a14:sharpenSoften amount="25000"/>
                            </a14:imgEffect>
                          </a14:imgLayer>
                        </a14:imgProps>
                      </a:ext>
                      <a:ext uri="{28A0092B-C50C-407E-A947-70E740481C1C}">
                        <a14:useLocalDpi xmlns:a14="http://schemas.microsoft.com/office/drawing/2010/main" val="0"/>
                      </a:ext>
                    </a:extLst>
                  </a:blip>
                  <a:srcRect t="89326"/>
                  <a:stretch/>
                </pic:blipFill>
                <pic:spPr bwMode="auto">
                  <a:xfrm>
                    <a:off x="0" y="0"/>
                    <a:ext cx="7871460" cy="11410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BC70A0" w14:textId="1EFBDFEA" w:rsidR="00A305DB" w:rsidRDefault="00A305DB">
    <w:pPr>
      <w:pStyle w:val="Piedepgina"/>
    </w:pPr>
    <w:r>
      <w:rPr>
        <w:noProof/>
        <w:lang w:val="en-US"/>
      </w:rPr>
      <w:drawing>
        <wp:anchor distT="0" distB="0" distL="114300" distR="114300" simplePos="0" relativeHeight="251667456" behindDoc="0" locked="0" layoutInCell="1" allowOverlap="1" wp14:anchorId="3FC9DC17" wp14:editId="688B9C9C">
          <wp:simplePos x="0" y="0"/>
          <wp:positionH relativeFrom="page">
            <wp:posOffset>-7620</wp:posOffset>
          </wp:positionH>
          <wp:positionV relativeFrom="paragraph">
            <wp:posOffset>-260350</wp:posOffset>
          </wp:positionV>
          <wp:extent cx="7802880" cy="1141095"/>
          <wp:effectExtent l="0" t="0" r="7620" b="1905"/>
          <wp:wrapNone/>
          <wp:docPr id="373" name="Imagen 373" descr="C:\Users\Yeraldine Gutièrrez\AppData\Local\Microsoft\Windows\INetCache\Content.Word\membrete-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Yeraldine Gutièrrez\AppData\Local\Microsoft\Windows\INetCache\Content.Word\membrete-22.png"/>
                  <pic:cNvPicPr>
                    <a:picLocks noChangeAspect="1" noChangeArrowheads="1"/>
                  </pic:cNvPicPr>
                </pic:nvPicPr>
                <pic:blipFill rotWithShape="1">
                  <a:blip r:embed="rId1" cstate="print">
                    <a:extLst>
                      <a:ext uri="{BEBA8EAE-BF5A-486C-A8C5-ECC9F3942E4B}">
                        <a14:imgProps xmlns:a14="http://schemas.microsoft.com/office/drawing/2010/main">
                          <a14:imgLayer r:embed="rId2">
                            <a14:imgEffect>
                              <a14:sharpenSoften amount="25000"/>
                            </a14:imgEffect>
                          </a14:imgLayer>
                        </a14:imgProps>
                      </a:ext>
                      <a:ext uri="{28A0092B-C50C-407E-A947-70E740481C1C}">
                        <a14:useLocalDpi xmlns:a14="http://schemas.microsoft.com/office/drawing/2010/main" val="0"/>
                      </a:ext>
                    </a:extLst>
                  </a:blip>
                  <a:srcRect t="89326"/>
                  <a:stretch/>
                </pic:blipFill>
                <pic:spPr bwMode="auto">
                  <a:xfrm>
                    <a:off x="0" y="0"/>
                    <a:ext cx="7802880" cy="11410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6E0754B" w14:textId="77777777" w:rsidR="000765E1" w:rsidRDefault="000765E1" w:rsidP="007F6923">
      <w:pPr>
        <w:spacing w:after="0" w:line="240" w:lineRule="auto"/>
      </w:pPr>
      <w:r>
        <w:separator/>
      </w:r>
    </w:p>
    <w:p w14:paraId="0C008EA6" w14:textId="77777777" w:rsidR="000765E1" w:rsidRDefault="000765E1"/>
  </w:footnote>
  <w:footnote w:type="continuationSeparator" w:id="0">
    <w:p w14:paraId="525615EC" w14:textId="77777777" w:rsidR="000765E1" w:rsidRDefault="000765E1" w:rsidP="007F6923">
      <w:pPr>
        <w:spacing w:after="0" w:line="240" w:lineRule="auto"/>
      </w:pPr>
      <w:r>
        <w:continuationSeparator/>
      </w:r>
    </w:p>
    <w:p w14:paraId="4B93EA7B" w14:textId="77777777" w:rsidR="000765E1" w:rsidRDefault="000765E1"/>
  </w:footnote>
  <w:footnote w:type="continuationNotice" w:id="1">
    <w:p w14:paraId="3C37FB29" w14:textId="77777777" w:rsidR="000765E1" w:rsidRDefault="000765E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08D4A2" w14:textId="75173810" w:rsidR="00A305DB" w:rsidRDefault="00A305DB">
    <w:pPr>
      <w:pStyle w:val="Encabezado"/>
    </w:pPr>
    <w:r>
      <w:rPr>
        <w:noProof/>
        <w:lang w:val="en-US"/>
      </w:rPr>
      <mc:AlternateContent>
        <mc:Choice Requires="wps">
          <w:drawing>
            <wp:anchor distT="45720" distB="45720" distL="114300" distR="114300" simplePos="0" relativeHeight="251665408" behindDoc="0" locked="0" layoutInCell="1" allowOverlap="1" wp14:anchorId="733B03D6" wp14:editId="68108A9F">
              <wp:simplePos x="0" y="0"/>
              <wp:positionH relativeFrom="column">
                <wp:posOffset>3741420</wp:posOffset>
              </wp:positionH>
              <wp:positionV relativeFrom="paragraph">
                <wp:posOffset>-350520</wp:posOffset>
              </wp:positionV>
              <wp:extent cx="2277110" cy="1404620"/>
              <wp:effectExtent l="0" t="0" r="0" b="0"/>
              <wp:wrapSquare wrapText="bothSides"/>
              <wp:docPr id="55425677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7110" cy="1404620"/>
                      </a:xfrm>
                      <a:prstGeom prst="rect">
                        <a:avLst/>
                      </a:prstGeom>
                      <a:noFill/>
                      <a:ln w="9525">
                        <a:noFill/>
                        <a:miter lim="800000"/>
                        <a:headEnd/>
                        <a:tailEnd/>
                      </a:ln>
                    </wps:spPr>
                    <wps:txbx>
                      <w:txbxContent>
                        <w:p w14:paraId="7846E8B8"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GIGA Electroingeniería S.A.S.</w:t>
                          </w:r>
                        </w:p>
                        <w:p w14:paraId="535AE396"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33B03D6" id="_x0000_t202" coordsize="21600,21600" o:spt="202" path="m,l,21600r21600,l21600,xe">
              <v:stroke joinstyle="miter"/>
              <v:path gradientshapeok="t" o:connecttype="rect"/>
            </v:shapetype>
            <v:shape id="Cuadro de texto 2" o:spid="_x0000_s1054" type="#_x0000_t202" style="position:absolute;left:0;text-align:left;margin-left:294.6pt;margin-top:-27.6pt;width:179.3pt;height:110.6pt;z-index:25166540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" filled="f" stroked="f">
              <v:textbox style="mso-fit-shape-to-text:t">
                <w:txbxContent>
                  <w:p w14:paraId="7846E8B8"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 xml:space="preserve">GIGA </w:t>
                    </w:r>
                    <w:proofErr w:type="spellStart"/>
                    <w:r w:rsidRPr="00A305DB">
                      <w:rPr>
                        <w:rFonts w:ascii="Montserrat Light" w:hAnsi="Montserrat Light"/>
                        <w:sz w:val="20"/>
                        <w:szCs w:val="20"/>
                        <w:lang w:val="es-MX"/>
                      </w:rPr>
                      <w:t>Electroingeniería</w:t>
                    </w:r>
                    <w:proofErr w:type="spellEnd"/>
                    <w:r w:rsidRPr="00A305DB">
                      <w:rPr>
                        <w:rFonts w:ascii="Montserrat Light" w:hAnsi="Montserrat Light"/>
                        <w:sz w:val="20"/>
                        <w:szCs w:val="20"/>
                        <w:lang w:val="es-MX"/>
                      </w:rPr>
                      <w:t xml:space="preserve"> S.A.S.</w:t>
                    </w:r>
                  </w:p>
                  <w:p w14:paraId="535AE396"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v:textbox>
              <w10:wrap type="square"/>
            </v:shape>
          </w:pict>
        </mc:Fallback>
      </mc:AlternateContent>
    </w:r>
    <w:r w:rsidRPr="00087A59">
      <w:rPr>
        <w:noProof/>
        <w:lang w:val="en-US"/>
      </w:rPr>
      <w:drawing>
        <wp:anchor distT="0" distB="0" distL="114300" distR="114300" simplePos="0" relativeHeight="251663360" behindDoc="0" locked="0" layoutInCell="1" allowOverlap="1" wp14:anchorId="46CAA28F" wp14:editId="0D3C3010">
          <wp:simplePos x="0" y="0"/>
          <wp:positionH relativeFrom="column">
            <wp:posOffset>-815340</wp:posOffset>
          </wp:positionH>
          <wp:positionV relativeFrom="paragraph">
            <wp:posOffset>-670560</wp:posOffset>
          </wp:positionV>
          <wp:extent cx="2276475" cy="1021725"/>
          <wp:effectExtent l="0" t="0" r="0" b="0"/>
          <wp:wrapNone/>
          <wp:docPr id="1578897903" name="Imagen 1578897903" descr="C:\Users\Yeraldine Gutièrrez\Documents\GIGA\LOGO GIGA-0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Yeraldine Gutièrrez\Documents\GIGA\LOGO GIGA-09.pn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4813" t="10718" r="5199" b="14275"/>
                  <a:stretch/>
                </pic:blipFill>
                <pic:spPr bwMode="auto">
                  <a:xfrm>
                    <a:off x="0" y="0"/>
                    <a:ext cx="2276475" cy="10217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D366E3" w14:textId="11E5B427" w:rsidR="00763B83" w:rsidRPr="00E354B0" w:rsidRDefault="00A305DB" w:rsidP="00763B83">
    <w:pPr>
      <w:pStyle w:val="Encabezado"/>
      <w:spacing w:after="40"/>
      <w:jc w:val="right"/>
      <w:rPr>
        <w:rFonts w:cs="Arial"/>
      </w:rPr>
    </w:pPr>
    <w:r>
      <w:rPr>
        <w:noProof/>
        <w:lang w:val="en-US"/>
      </w:rPr>
      <mc:AlternateContent>
        <mc:Choice Requires="wps">
          <w:drawing>
            <wp:anchor distT="45720" distB="45720" distL="114300" distR="114300" simplePos="0" relativeHeight="251661312" behindDoc="0" locked="0" layoutInCell="1" allowOverlap="1" wp14:anchorId="0046423C" wp14:editId="2B4051C9">
              <wp:simplePos x="0" y="0"/>
              <wp:positionH relativeFrom="column">
                <wp:posOffset>3742690</wp:posOffset>
              </wp:positionH>
              <wp:positionV relativeFrom="paragraph">
                <wp:posOffset>-183515</wp:posOffset>
              </wp:positionV>
              <wp:extent cx="2277110" cy="1404620"/>
              <wp:effectExtent l="0" t="0" r="0" b="0"/>
              <wp:wrapSquare wrapText="bothSides"/>
              <wp:docPr id="1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7110" cy="1404620"/>
                      </a:xfrm>
                      <a:prstGeom prst="rect">
                        <a:avLst/>
                      </a:prstGeom>
                      <a:noFill/>
                      <a:ln w="9525">
                        <a:noFill/>
                        <a:miter lim="800000"/>
                        <a:headEnd/>
                        <a:tailEnd/>
                      </a:ln>
                    </wps:spPr>
                    <wps:txbx>
                      <w:txbxContent>
                        <w:p w14:paraId="58C5296D"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GIGA Electroingeniería S.A.S.</w:t>
                          </w:r>
                        </w:p>
                        <w:p w14:paraId="1ED3206D"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046423C" id="_x0000_t202" coordsize="21600,21600" o:spt="202" path="m,l,21600r21600,l21600,xe">
              <v:stroke joinstyle="miter"/>
              <v:path gradientshapeok="t" o:connecttype="rect"/>
            </v:shapetype>
            <v:shape id="_x0000_s1055" type="#_x0000_t202" style="position:absolute;left:0;text-align:left;margin-left:294.7pt;margin-top:-14.45pt;width:179.3pt;height:110.6pt;z-index:251661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" filled="f" stroked="f">
              <v:textbox style="mso-fit-shape-to-text:t">
                <w:txbxContent>
                  <w:p w14:paraId="58C5296D"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 xml:space="preserve">GIGA </w:t>
                    </w:r>
                    <w:proofErr w:type="spellStart"/>
                    <w:r w:rsidRPr="00A305DB">
                      <w:rPr>
                        <w:rFonts w:ascii="Montserrat Light" w:hAnsi="Montserrat Light"/>
                        <w:sz w:val="20"/>
                        <w:szCs w:val="20"/>
                        <w:lang w:val="es-MX"/>
                      </w:rPr>
                      <w:t>Electroingeniería</w:t>
                    </w:r>
                    <w:proofErr w:type="spellEnd"/>
                    <w:r w:rsidRPr="00A305DB">
                      <w:rPr>
                        <w:rFonts w:ascii="Montserrat Light" w:hAnsi="Montserrat Light"/>
                        <w:sz w:val="20"/>
                        <w:szCs w:val="20"/>
                        <w:lang w:val="es-MX"/>
                      </w:rPr>
                      <w:t xml:space="preserve"> S.A.S.</w:t>
                    </w:r>
                  </w:p>
                  <w:p w14:paraId="1ED3206D"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v:textbox>
              <w10:wrap type="square"/>
            </v:shape>
          </w:pict>
        </mc:Fallback>
      </mc:AlternateContent>
    </w:r>
    <w:r w:rsidRPr="00087A59">
      <w:rPr>
        <w:noProof/>
        <w:lang w:val="en-US"/>
      </w:rPr>
      <w:drawing>
        <wp:anchor distT="0" distB="0" distL="114300" distR="114300" simplePos="0" relativeHeight="251659264" behindDoc="0" locked="0" layoutInCell="1" allowOverlap="1" wp14:anchorId="77C7589A" wp14:editId="2B46D290">
          <wp:simplePos x="0" y="0"/>
          <wp:positionH relativeFrom="column">
            <wp:posOffset>-937260</wp:posOffset>
          </wp:positionH>
          <wp:positionV relativeFrom="paragraph">
            <wp:posOffset>-584200</wp:posOffset>
          </wp:positionV>
          <wp:extent cx="2276475" cy="1021725"/>
          <wp:effectExtent l="0" t="0" r="0" b="0"/>
          <wp:wrapNone/>
          <wp:docPr id="372" name="Imagen 372" descr="C:\Users\Yeraldine Gutièrrez\Documents\GIGA\LOGO GIGA-0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Yeraldine Gutièrrez\Documents\GIGA\LOGO GIGA-09.pn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4813" t="10718" r="5199" b="14275"/>
                  <a:stretch/>
                </pic:blipFill>
                <pic:spPr bwMode="auto">
                  <a:xfrm>
                    <a:off x="0" y="0"/>
                    <a:ext cx="2276475" cy="10217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63B83">
      <w:rPr>
        <w:rFonts w:cs="Arial"/>
      </w:rPr>
      <w:t xml:space="preserve"> </w:t>
    </w:r>
    <w:r w:rsidR="00763B83">
      <w:rPr>
        <w:rFonts w:cs="Arial"/>
      </w:rPr>
      <w:tab/>
    </w:r>
    <w:r w:rsidR="00763B83">
      <w:rPr>
        <w:rFonts w:cs="Arial"/>
      </w:rPr>
      <w:tab/>
    </w:r>
  </w:p>
  <w:p w14:paraId="3217CCB9" w14:textId="62C3F047" w:rsidR="00763B83" w:rsidRDefault="00763B83">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C61B87"/>
    <w:multiLevelType w:val="hybridMultilevel"/>
    <w:tmpl w:val="A96891DA"/>
    <w:lvl w:ilvl="0" w:tplc="AE02EE18">
      <w:numFmt w:val="bullet"/>
      <w:lvlText w:val="-"/>
      <w:lvlJc w:val="left"/>
      <w:pPr>
        <w:ind w:left="720" w:hanging="360"/>
      </w:pPr>
      <w:rPr>
        <w:rFonts w:ascii="Calibri" w:eastAsia="Times New Roman" w:hAnsi="Calibri" w:cs="Calibri"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 w15:restartNumberingAfterBreak="0">
    <w:nsid w:val="07771E0A"/>
    <w:multiLevelType w:val="hybridMultilevel"/>
    <w:tmpl w:val="3C5AAF1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 w15:restartNumberingAfterBreak="0">
    <w:nsid w:val="0F420828"/>
    <w:multiLevelType w:val="hybridMultilevel"/>
    <w:tmpl w:val="F64EBF36"/>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 w15:restartNumberingAfterBreak="0">
    <w:nsid w:val="134E3938"/>
    <w:multiLevelType w:val="hybridMultilevel"/>
    <w:tmpl w:val="3228988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4" w15:restartNumberingAfterBreak="0">
    <w:nsid w:val="13F13700"/>
    <w:multiLevelType w:val="singleLevel"/>
    <w:tmpl w:val="6840BDD8"/>
    <w:lvl w:ilvl="0">
      <w:start w:val="1"/>
      <w:numFmt w:val="bullet"/>
      <w:pStyle w:val="Lista"/>
      <w:lvlText w:val=""/>
      <w:lvlJc w:val="left"/>
      <w:pPr>
        <w:tabs>
          <w:tab w:val="num" w:pos="717"/>
        </w:tabs>
        <w:ind w:left="360" w:hanging="3"/>
      </w:pPr>
      <w:rPr>
        <w:rFonts w:ascii="Wingdings" w:hAnsi="Wingdings" w:hint="default"/>
      </w:rPr>
    </w:lvl>
  </w:abstractNum>
  <w:abstractNum w:abstractNumId="5" w15:restartNumberingAfterBreak="0">
    <w:nsid w:val="16573384"/>
    <w:multiLevelType w:val="hybridMultilevel"/>
    <w:tmpl w:val="23D4FADC"/>
    <w:lvl w:ilvl="0" w:tplc="B016D5C4">
      <w:start w:val="1"/>
      <w:numFmt w:val="bullet"/>
      <w:pStyle w:val="Lista-Sin-E-Bullets"/>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135B74"/>
    <w:multiLevelType w:val="hybridMultilevel"/>
    <w:tmpl w:val="9ACC0384"/>
    <w:lvl w:ilvl="0" w:tplc="232A7DE4">
      <w:start w:val="1"/>
      <w:numFmt w:val="lowerLetter"/>
      <w:pStyle w:val="NormalNumeracinAlfabetica"/>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7" w15:restartNumberingAfterBreak="0">
    <w:nsid w:val="22374FB4"/>
    <w:multiLevelType w:val="hybridMultilevel"/>
    <w:tmpl w:val="3AF89AA6"/>
    <w:lvl w:ilvl="0" w:tplc="3934D776">
      <w:start w:val="1"/>
      <w:numFmt w:val="bullet"/>
      <w:pStyle w:val="Parrafolistavieta"/>
      <w:lvlText w:val=""/>
      <w:lvlJc w:val="left"/>
      <w:pPr>
        <w:ind w:left="360" w:hanging="360"/>
      </w:pPr>
      <w:rPr>
        <w:rFonts w:ascii="Symbol" w:hAnsi="Symbol" w:hint="default"/>
        <w:sz w:val="22"/>
        <w:szCs w:val="22"/>
        <w:lang w:val="es-ES_tradnl"/>
      </w:rPr>
    </w:lvl>
    <w:lvl w:ilvl="1" w:tplc="D65400CC">
      <w:start w:val="1"/>
      <w:numFmt w:val="bullet"/>
      <w:lvlText w:val=""/>
      <w:lvlJc w:val="left"/>
      <w:pPr>
        <w:ind w:left="1080" w:hanging="360"/>
      </w:pPr>
      <w:rPr>
        <w:rFonts w:ascii="Symbol" w:hAnsi="Symbol" w:hint="default"/>
      </w:rPr>
    </w:lvl>
    <w:lvl w:ilvl="2" w:tplc="F47A8A8C">
      <w:start w:val="1"/>
      <w:numFmt w:val="decimal"/>
      <w:lvlText w:val="%3."/>
      <w:lvlJc w:val="left"/>
      <w:pPr>
        <w:ind w:left="1980" w:hanging="360"/>
      </w:pPr>
      <w:rPr>
        <w:rFonts w:hint="default"/>
      </w:r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8" w15:restartNumberingAfterBreak="0">
    <w:nsid w:val="2B9937EC"/>
    <w:multiLevelType w:val="hybridMultilevel"/>
    <w:tmpl w:val="1F00C8DA"/>
    <w:lvl w:ilvl="0" w:tplc="240A000D">
      <w:start w:val="1"/>
      <w:numFmt w:val="bullet"/>
      <w:lvlText w:val=""/>
      <w:lvlJc w:val="left"/>
      <w:pPr>
        <w:ind w:left="720" w:hanging="360"/>
      </w:pPr>
      <w:rPr>
        <w:rFonts w:ascii="Wingdings" w:hAnsi="Wingdings" w:hint="default"/>
      </w:rPr>
    </w:lvl>
    <w:lvl w:ilvl="1" w:tplc="240A0003">
      <w:start w:val="1"/>
      <w:numFmt w:val="bullet"/>
      <w:lvlText w:val="o"/>
      <w:lvlJc w:val="left"/>
      <w:pPr>
        <w:ind w:left="1440" w:hanging="360"/>
      </w:pPr>
      <w:rPr>
        <w:rFonts w:ascii="Courier New" w:hAnsi="Courier New" w:cs="Courier New" w:hint="default"/>
      </w:rPr>
    </w:lvl>
    <w:lvl w:ilvl="2" w:tplc="240A0005">
      <w:start w:val="1"/>
      <w:numFmt w:val="bullet"/>
      <w:lvlText w:val=""/>
      <w:lvlJc w:val="left"/>
      <w:pPr>
        <w:ind w:left="2160" w:hanging="360"/>
      </w:pPr>
      <w:rPr>
        <w:rFonts w:ascii="Wingdings" w:hAnsi="Wingdings" w:hint="default"/>
      </w:rPr>
    </w:lvl>
    <w:lvl w:ilvl="3" w:tplc="240A0001">
      <w:start w:val="1"/>
      <w:numFmt w:val="bullet"/>
      <w:lvlText w:val=""/>
      <w:lvlJc w:val="left"/>
      <w:pPr>
        <w:ind w:left="2880" w:hanging="360"/>
      </w:pPr>
      <w:rPr>
        <w:rFonts w:ascii="Symbol" w:hAnsi="Symbol" w:hint="default"/>
      </w:rPr>
    </w:lvl>
    <w:lvl w:ilvl="4" w:tplc="240A0003">
      <w:start w:val="1"/>
      <w:numFmt w:val="bullet"/>
      <w:lvlText w:val="o"/>
      <w:lvlJc w:val="left"/>
      <w:pPr>
        <w:ind w:left="3600" w:hanging="360"/>
      </w:pPr>
      <w:rPr>
        <w:rFonts w:ascii="Courier New" w:hAnsi="Courier New" w:cs="Courier New" w:hint="default"/>
      </w:rPr>
    </w:lvl>
    <w:lvl w:ilvl="5" w:tplc="240A0005">
      <w:start w:val="1"/>
      <w:numFmt w:val="bullet"/>
      <w:lvlText w:val=""/>
      <w:lvlJc w:val="left"/>
      <w:pPr>
        <w:ind w:left="4320" w:hanging="360"/>
      </w:pPr>
      <w:rPr>
        <w:rFonts w:ascii="Wingdings" w:hAnsi="Wingdings" w:hint="default"/>
      </w:rPr>
    </w:lvl>
    <w:lvl w:ilvl="6" w:tplc="240A0001">
      <w:start w:val="1"/>
      <w:numFmt w:val="bullet"/>
      <w:lvlText w:val=""/>
      <w:lvlJc w:val="left"/>
      <w:pPr>
        <w:ind w:left="5040" w:hanging="360"/>
      </w:pPr>
      <w:rPr>
        <w:rFonts w:ascii="Symbol" w:hAnsi="Symbol" w:hint="default"/>
      </w:rPr>
    </w:lvl>
    <w:lvl w:ilvl="7" w:tplc="240A0003">
      <w:start w:val="1"/>
      <w:numFmt w:val="bullet"/>
      <w:lvlText w:val="o"/>
      <w:lvlJc w:val="left"/>
      <w:pPr>
        <w:ind w:left="5760" w:hanging="360"/>
      </w:pPr>
      <w:rPr>
        <w:rFonts w:ascii="Courier New" w:hAnsi="Courier New" w:cs="Courier New" w:hint="default"/>
      </w:rPr>
    </w:lvl>
    <w:lvl w:ilvl="8" w:tplc="240A0005">
      <w:start w:val="1"/>
      <w:numFmt w:val="bullet"/>
      <w:lvlText w:val=""/>
      <w:lvlJc w:val="left"/>
      <w:pPr>
        <w:ind w:left="6480" w:hanging="360"/>
      </w:pPr>
      <w:rPr>
        <w:rFonts w:ascii="Wingdings" w:hAnsi="Wingdings" w:hint="default"/>
      </w:rPr>
    </w:lvl>
  </w:abstractNum>
  <w:abstractNum w:abstractNumId="9" w15:restartNumberingAfterBreak="0">
    <w:nsid w:val="2CA900A8"/>
    <w:multiLevelType w:val="hybridMultilevel"/>
    <w:tmpl w:val="90E0747C"/>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0" w15:restartNumberingAfterBreak="0">
    <w:nsid w:val="313D32A0"/>
    <w:multiLevelType w:val="hybridMultilevel"/>
    <w:tmpl w:val="D6C6049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1" w15:restartNumberingAfterBreak="0">
    <w:nsid w:val="34892EBD"/>
    <w:multiLevelType w:val="hybridMultilevel"/>
    <w:tmpl w:val="F9F4CC24"/>
    <w:lvl w:ilvl="0" w:tplc="240A0001">
      <w:start w:val="1"/>
      <w:numFmt w:val="bullet"/>
      <w:lvlText w:val=""/>
      <w:lvlJc w:val="left"/>
      <w:pPr>
        <w:ind w:left="720" w:hanging="360"/>
      </w:pPr>
      <w:rPr>
        <w:rFonts w:ascii="Symbol" w:hAnsi="Symbol" w:hint="default"/>
      </w:rPr>
    </w:lvl>
    <w:lvl w:ilvl="1" w:tplc="240A0003">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2" w15:restartNumberingAfterBreak="0">
    <w:nsid w:val="35596822"/>
    <w:multiLevelType w:val="hybridMultilevel"/>
    <w:tmpl w:val="0FA6CE3C"/>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3" w15:restartNumberingAfterBreak="0">
    <w:nsid w:val="355A7D78"/>
    <w:multiLevelType w:val="hybridMultilevel"/>
    <w:tmpl w:val="878A3D5E"/>
    <w:lvl w:ilvl="0" w:tplc="BCC0B078">
      <w:numFmt w:val="bullet"/>
      <w:lvlText w:val="-"/>
      <w:lvlJc w:val="left"/>
      <w:pPr>
        <w:ind w:left="360" w:hanging="360"/>
      </w:pPr>
      <w:rPr>
        <w:rFonts w:ascii="Arial" w:eastAsia="Times New Roman" w:hAnsi="Arial" w:cs="Arial"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14" w15:restartNumberingAfterBreak="0">
    <w:nsid w:val="370B6BE1"/>
    <w:multiLevelType w:val="singleLevel"/>
    <w:tmpl w:val="015EB9D0"/>
    <w:lvl w:ilvl="0">
      <w:start w:val="1"/>
      <w:numFmt w:val="bullet"/>
      <w:pStyle w:val="V1"/>
      <w:lvlText w:val=""/>
      <w:lvlJc w:val="left"/>
      <w:pPr>
        <w:tabs>
          <w:tab w:val="num" w:pos="360"/>
        </w:tabs>
      </w:pPr>
      <w:rPr>
        <w:rFonts w:ascii="Symbol" w:hAnsi="Symbol" w:hint="default"/>
      </w:rPr>
    </w:lvl>
  </w:abstractNum>
  <w:abstractNum w:abstractNumId="15" w15:restartNumberingAfterBreak="0">
    <w:nsid w:val="38817029"/>
    <w:multiLevelType w:val="hybridMultilevel"/>
    <w:tmpl w:val="3A6A6F66"/>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6" w15:restartNumberingAfterBreak="0">
    <w:nsid w:val="38EC7802"/>
    <w:multiLevelType w:val="hybridMultilevel"/>
    <w:tmpl w:val="7BEC7156"/>
    <w:lvl w:ilvl="0" w:tplc="4A9EE5EC">
      <w:start w:val="1"/>
      <w:numFmt w:val="decimal"/>
      <w:pStyle w:val="Tabla-Numerada"/>
      <w:lvlText w:val="%1"/>
      <w:lvlJc w:val="left"/>
      <w:pPr>
        <w:ind w:left="1065" w:hanging="705"/>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7" w15:restartNumberingAfterBreak="0">
    <w:nsid w:val="39581E68"/>
    <w:multiLevelType w:val="hybridMultilevel"/>
    <w:tmpl w:val="ACEC7902"/>
    <w:lvl w:ilvl="0" w:tplc="0C0A0017">
      <w:start w:val="1"/>
      <w:numFmt w:val="lowerLetter"/>
      <w:lvlText w:val="%1)"/>
      <w:lvlJc w:val="left"/>
      <w:pPr>
        <w:ind w:left="720" w:hanging="360"/>
      </w:pPr>
    </w:lvl>
    <w:lvl w:ilvl="1" w:tplc="0C0A0019">
      <w:start w:val="1"/>
      <w:numFmt w:val="lowerLetter"/>
      <w:lvlText w:val="%2."/>
      <w:lvlJc w:val="left"/>
      <w:pPr>
        <w:ind w:left="1440" w:hanging="360"/>
      </w:pPr>
    </w:lvl>
    <w:lvl w:ilvl="2" w:tplc="0C0A001B">
      <w:start w:val="1"/>
      <w:numFmt w:val="lowerRoman"/>
      <w:lvlText w:val="%3."/>
      <w:lvlJc w:val="right"/>
      <w:pPr>
        <w:ind w:left="2160" w:hanging="180"/>
      </w:pPr>
    </w:lvl>
    <w:lvl w:ilvl="3" w:tplc="0C0A000F">
      <w:start w:val="1"/>
      <w:numFmt w:val="decimal"/>
      <w:lvlText w:val="%4."/>
      <w:lvlJc w:val="left"/>
      <w:pPr>
        <w:ind w:left="2880" w:hanging="360"/>
      </w:pPr>
    </w:lvl>
    <w:lvl w:ilvl="4" w:tplc="0C0A0019">
      <w:start w:val="1"/>
      <w:numFmt w:val="lowerLetter"/>
      <w:lvlText w:val="%5."/>
      <w:lvlJc w:val="left"/>
      <w:pPr>
        <w:ind w:left="3600" w:hanging="360"/>
      </w:pPr>
    </w:lvl>
    <w:lvl w:ilvl="5" w:tplc="0C0A001B">
      <w:start w:val="1"/>
      <w:numFmt w:val="lowerRoman"/>
      <w:lvlText w:val="%6."/>
      <w:lvlJc w:val="right"/>
      <w:pPr>
        <w:ind w:left="4320" w:hanging="180"/>
      </w:pPr>
    </w:lvl>
    <w:lvl w:ilvl="6" w:tplc="0C0A000F">
      <w:start w:val="1"/>
      <w:numFmt w:val="decimal"/>
      <w:lvlText w:val="%7."/>
      <w:lvlJc w:val="left"/>
      <w:pPr>
        <w:ind w:left="5040" w:hanging="360"/>
      </w:pPr>
    </w:lvl>
    <w:lvl w:ilvl="7" w:tplc="0C0A0019">
      <w:start w:val="1"/>
      <w:numFmt w:val="lowerLetter"/>
      <w:lvlText w:val="%8."/>
      <w:lvlJc w:val="left"/>
      <w:pPr>
        <w:ind w:left="5760" w:hanging="360"/>
      </w:pPr>
    </w:lvl>
    <w:lvl w:ilvl="8" w:tplc="0C0A001B">
      <w:start w:val="1"/>
      <w:numFmt w:val="lowerRoman"/>
      <w:lvlText w:val="%9."/>
      <w:lvlJc w:val="right"/>
      <w:pPr>
        <w:ind w:left="6480" w:hanging="180"/>
      </w:pPr>
    </w:lvl>
  </w:abstractNum>
  <w:abstractNum w:abstractNumId="18" w15:restartNumberingAfterBreak="0">
    <w:nsid w:val="396514E8"/>
    <w:multiLevelType w:val="multilevel"/>
    <w:tmpl w:val="15641B40"/>
    <w:styleLink w:val="Estilo1"/>
    <w:lvl w:ilvl="0">
      <w:start w:val="1"/>
      <w:numFmt w:val="decimal"/>
      <w:lvlText w:val="%1."/>
      <w:lvlJc w:val="left"/>
      <w:pPr>
        <w:ind w:left="432" w:hanging="432"/>
      </w:pPr>
      <w:rPr>
        <w:rFonts w:hint="default"/>
        <w:b/>
        <w:i w:val="0"/>
        <w:caps/>
        <w:strike w:val="0"/>
        <w:dstrike w:val="0"/>
        <w:vanish w:val="0"/>
        <w:color w:val="000000"/>
        <w:sz w:val="22"/>
        <w:szCs w:val="22"/>
        <w:vertAlign w:val="baseline"/>
      </w:rPr>
    </w:lvl>
    <w:lvl w:ilvl="1">
      <w:start w:val="1"/>
      <w:numFmt w:val="decimal"/>
      <w:lvlText w:val="%1.%2."/>
      <w:lvlJc w:val="left"/>
      <w:pPr>
        <w:ind w:left="576" w:hanging="576"/>
      </w:pPr>
      <w:rPr>
        <w:rFonts w:hint="default"/>
        <w:b/>
        <w:i w:val="0"/>
        <w:caps/>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720" w:hanging="720"/>
      </w:pPr>
      <w:rPr>
        <w:rFonts w:hint="default"/>
        <w:b/>
        <w:i w:val="0"/>
        <w:caps w:val="0"/>
        <w:strike w:val="0"/>
        <w:dstrike w:val="0"/>
        <w:vanish w:val="0"/>
        <w:color w:val="000000"/>
        <w:sz w:val="22"/>
        <w:szCs w:val="22"/>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ind w:left="864" w:hanging="864"/>
      </w:pPr>
      <w:rPr>
        <w:rFonts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9" w15:restartNumberingAfterBreak="0">
    <w:nsid w:val="399A12DE"/>
    <w:multiLevelType w:val="singleLevel"/>
    <w:tmpl w:val="0284C19C"/>
    <w:lvl w:ilvl="0">
      <w:start w:val="1"/>
      <w:numFmt w:val="bullet"/>
      <w:lvlText w:val=""/>
      <w:lvlJc w:val="left"/>
      <w:pPr>
        <w:tabs>
          <w:tab w:val="num" w:pos="757"/>
        </w:tabs>
        <w:ind w:left="757" w:hanging="397"/>
      </w:pPr>
      <w:rPr>
        <w:rFonts w:ascii="Symbol" w:hAnsi="Symbol" w:hint="default"/>
      </w:rPr>
    </w:lvl>
  </w:abstractNum>
  <w:abstractNum w:abstractNumId="20" w15:restartNumberingAfterBreak="0">
    <w:nsid w:val="3B904A81"/>
    <w:multiLevelType w:val="hybridMultilevel"/>
    <w:tmpl w:val="6D328CA6"/>
    <w:lvl w:ilvl="0" w:tplc="1FD0BEDA">
      <w:start w:val="1"/>
      <w:numFmt w:val="decimal"/>
      <w:lvlText w:val="%1."/>
      <w:lvlJc w:val="left"/>
      <w:pPr>
        <w:ind w:left="720" w:hanging="360"/>
      </w:pPr>
      <w:rPr>
        <w:rFonts w:hint="default"/>
        <w:b/>
        <w:bCs/>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1" w15:restartNumberingAfterBreak="0">
    <w:nsid w:val="41F80027"/>
    <w:multiLevelType w:val="hybridMultilevel"/>
    <w:tmpl w:val="F9C80054"/>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2" w15:restartNumberingAfterBreak="0">
    <w:nsid w:val="41FC3567"/>
    <w:multiLevelType w:val="hybridMultilevel"/>
    <w:tmpl w:val="DAE04958"/>
    <w:lvl w:ilvl="0" w:tplc="1AAA6DE8">
      <w:start w:val="380"/>
      <w:numFmt w:val="bullet"/>
      <w:lvlText w:val="-"/>
      <w:lvlJc w:val="left"/>
      <w:pPr>
        <w:ind w:left="720" w:hanging="360"/>
      </w:pPr>
      <w:rPr>
        <w:rFonts w:ascii="Calibri" w:eastAsia="Times New Roman" w:hAnsi="Calibri" w:cs="Calibri"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23" w15:restartNumberingAfterBreak="0">
    <w:nsid w:val="42742381"/>
    <w:multiLevelType w:val="hybridMultilevel"/>
    <w:tmpl w:val="A29A7B7E"/>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4" w15:restartNumberingAfterBreak="0">
    <w:nsid w:val="429F16E9"/>
    <w:multiLevelType w:val="hybridMultilevel"/>
    <w:tmpl w:val="E1CABE12"/>
    <w:lvl w:ilvl="0" w:tplc="240A0017">
      <w:start w:val="1"/>
      <w:numFmt w:val="low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5" w15:restartNumberingAfterBreak="0">
    <w:nsid w:val="4B93064C"/>
    <w:multiLevelType w:val="hybridMultilevel"/>
    <w:tmpl w:val="F9FCC658"/>
    <w:lvl w:ilvl="0" w:tplc="988A561C">
      <w:start w:val="1"/>
      <w:numFmt w:val="bullet"/>
      <w:pStyle w:val="tem01"/>
      <w:lvlText w:val=""/>
      <w:lvlJc w:val="left"/>
      <w:pPr>
        <w:ind w:left="723" w:hanging="720"/>
      </w:pPr>
      <w:rPr>
        <w:rFonts w:ascii="Symbol" w:hAnsi="Symbol" w:hint="default"/>
      </w:rPr>
    </w:lvl>
    <w:lvl w:ilvl="1" w:tplc="240A0003">
      <w:start w:val="1"/>
      <w:numFmt w:val="bullet"/>
      <w:lvlText w:val="o"/>
      <w:lvlJc w:val="left"/>
      <w:pPr>
        <w:ind w:left="1083" w:hanging="360"/>
      </w:pPr>
      <w:rPr>
        <w:rFonts w:ascii="Courier New" w:hAnsi="Courier New" w:cs="Courier New" w:hint="default"/>
      </w:rPr>
    </w:lvl>
    <w:lvl w:ilvl="2" w:tplc="240A0005" w:tentative="1">
      <w:start w:val="1"/>
      <w:numFmt w:val="bullet"/>
      <w:lvlText w:val=""/>
      <w:lvlJc w:val="left"/>
      <w:pPr>
        <w:ind w:left="1803" w:hanging="360"/>
      </w:pPr>
      <w:rPr>
        <w:rFonts w:ascii="Wingdings" w:hAnsi="Wingdings" w:hint="default"/>
      </w:rPr>
    </w:lvl>
    <w:lvl w:ilvl="3" w:tplc="240A0001" w:tentative="1">
      <w:start w:val="1"/>
      <w:numFmt w:val="bullet"/>
      <w:lvlText w:val=""/>
      <w:lvlJc w:val="left"/>
      <w:pPr>
        <w:ind w:left="2523" w:hanging="360"/>
      </w:pPr>
      <w:rPr>
        <w:rFonts w:ascii="Symbol" w:hAnsi="Symbol" w:hint="default"/>
      </w:rPr>
    </w:lvl>
    <w:lvl w:ilvl="4" w:tplc="240A0003" w:tentative="1">
      <w:start w:val="1"/>
      <w:numFmt w:val="bullet"/>
      <w:lvlText w:val="o"/>
      <w:lvlJc w:val="left"/>
      <w:pPr>
        <w:ind w:left="3243" w:hanging="360"/>
      </w:pPr>
      <w:rPr>
        <w:rFonts w:ascii="Courier New" w:hAnsi="Courier New" w:cs="Courier New" w:hint="default"/>
      </w:rPr>
    </w:lvl>
    <w:lvl w:ilvl="5" w:tplc="240A0005" w:tentative="1">
      <w:start w:val="1"/>
      <w:numFmt w:val="bullet"/>
      <w:lvlText w:val=""/>
      <w:lvlJc w:val="left"/>
      <w:pPr>
        <w:ind w:left="3963" w:hanging="360"/>
      </w:pPr>
      <w:rPr>
        <w:rFonts w:ascii="Wingdings" w:hAnsi="Wingdings" w:hint="default"/>
      </w:rPr>
    </w:lvl>
    <w:lvl w:ilvl="6" w:tplc="240A0001" w:tentative="1">
      <w:start w:val="1"/>
      <w:numFmt w:val="bullet"/>
      <w:lvlText w:val=""/>
      <w:lvlJc w:val="left"/>
      <w:pPr>
        <w:ind w:left="4683" w:hanging="360"/>
      </w:pPr>
      <w:rPr>
        <w:rFonts w:ascii="Symbol" w:hAnsi="Symbol" w:hint="default"/>
      </w:rPr>
    </w:lvl>
    <w:lvl w:ilvl="7" w:tplc="240A0003" w:tentative="1">
      <w:start w:val="1"/>
      <w:numFmt w:val="bullet"/>
      <w:lvlText w:val="o"/>
      <w:lvlJc w:val="left"/>
      <w:pPr>
        <w:ind w:left="5403" w:hanging="360"/>
      </w:pPr>
      <w:rPr>
        <w:rFonts w:ascii="Courier New" w:hAnsi="Courier New" w:cs="Courier New" w:hint="default"/>
      </w:rPr>
    </w:lvl>
    <w:lvl w:ilvl="8" w:tplc="240A0005" w:tentative="1">
      <w:start w:val="1"/>
      <w:numFmt w:val="bullet"/>
      <w:lvlText w:val=""/>
      <w:lvlJc w:val="left"/>
      <w:pPr>
        <w:ind w:left="6123" w:hanging="360"/>
      </w:pPr>
      <w:rPr>
        <w:rFonts w:ascii="Wingdings" w:hAnsi="Wingdings" w:hint="default"/>
      </w:rPr>
    </w:lvl>
  </w:abstractNum>
  <w:abstractNum w:abstractNumId="26" w15:restartNumberingAfterBreak="0">
    <w:nsid w:val="4D2D025C"/>
    <w:multiLevelType w:val="hybridMultilevel"/>
    <w:tmpl w:val="EC7265E6"/>
    <w:lvl w:ilvl="0" w:tplc="3F4A4F4E">
      <w:start w:val="1"/>
      <w:numFmt w:val="bullet"/>
      <w:pStyle w:val="Tabla-Bulets"/>
      <w:lvlText w:val=""/>
      <w:lvlJc w:val="left"/>
      <w:pPr>
        <w:ind w:left="2650" w:hanging="360"/>
      </w:pPr>
      <w:rPr>
        <w:rFonts w:ascii="Symbol" w:hAnsi="Symbol" w:hint="default"/>
      </w:rPr>
    </w:lvl>
    <w:lvl w:ilvl="1" w:tplc="240A0003" w:tentative="1">
      <w:start w:val="1"/>
      <w:numFmt w:val="bullet"/>
      <w:lvlText w:val="o"/>
      <w:lvlJc w:val="left"/>
      <w:pPr>
        <w:ind w:left="3370" w:hanging="360"/>
      </w:pPr>
      <w:rPr>
        <w:rFonts w:ascii="Courier New" w:hAnsi="Courier New" w:cs="Courier New" w:hint="default"/>
      </w:rPr>
    </w:lvl>
    <w:lvl w:ilvl="2" w:tplc="240A0005" w:tentative="1">
      <w:start w:val="1"/>
      <w:numFmt w:val="bullet"/>
      <w:lvlText w:val=""/>
      <w:lvlJc w:val="left"/>
      <w:pPr>
        <w:ind w:left="4090" w:hanging="360"/>
      </w:pPr>
      <w:rPr>
        <w:rFonts w:ascii="Wingdings" w:hAnsi="Wingdings" w:hint="default"/>
      </w:rPr>
    </w:lvl>
    <w:lvl w:ilvl="3" w:tplc="240A0001" w:tentative="1">
      <w:start w:val="1"/>
      <w:numFmt w:val="bullet"/>
      <w:lvlText w:val=""/>
      <w:lvlJc w:val="left"/>
      <w:pPr>
        <w:ind w:left="4810" w:hanging="360"/>
      </w:pPr>
      <w:rPr>
        <w:rFonts w:ascii="Symbol" w:hAnsi="Symbol" w:hint="default"/>
      </w:rPr>
    </w:lvl>
    <w:lvl w:ilvl="4" w:tplc="240A0003" w:tentative="1">
      <w:start w:val="1"/>
      <w:numFmt w:val="bullet"/>
      <w:lvlText w:val="o"/>
      <w:lvlJc w:val="left"/>
      <w:pPr>
        <w:ind w:left="5530" w:hanging="360"/>
      </w:pPr>
      <w:rPr>
        <w:rFonts w:ascii="Courier New" w:hAnsi="Courier New" w:cs="Courier New" w:hint="default"/>
      </w:rPr>
    </w:lvl>
    <w:lvl w:ilvl="5" w:tplc="240A0005" w:tentative="1">
      <w:start w:val="1"/>
      <w:numFmt w:val="bullet"/>
      <w:lvlText w:val=""/>
      <w:lvlJc w:val="left"/>
      <w:pPr>
        <w:ind w:left="6250" w:hanging="360"/>
      </w:pPr>
      <w:rPr>
        <w:rFonts w:ascii="Wingdings" w:hAnsi="Wingdings" w:hint="default"/>
      </w:rPr>
    </w:lvl>
    <w:lvl w:ilvl="6" w:tplc="240A0001" w:tentative="1">
      <w:start w:val="1"/>
      <w:numFmt w:val="bullet"/>
      <w:lvlText w:val=""/>
      <w:lvlJc w:val="left"/>
      <w:pPr>
        <w:ind w:left="6970" w:hanging="360"/>
      </w:pPr>
      <w:rPr>
        <w:rFonts w:ascii="Symbol" w:hAnsi="Symbol" w:hint="default"/>
      </w:rPr>
    </w:lvl>
    <w:lvl w:ilvl="7" w:tplc="240A0003" w:tentative="1">
      <w:start w:val="1"/>
      <w:numFmt w:val="bullet"/>
      <w:lvlText w:val="o"/>
      <w:lvlJc w:val="left"/>
      <w:pPr>
        <w:ind w:left="7690" w:hanging="360"/>
      </w:pPr>
      <w:rPr>
        <w:rFonts w:ascii="Courier New" w:hAnsi="Courier New" w:cs="Courier New" w:hint="default"/>
      </w:rPr>
    </w:lvl>
    <w:lvl w:ilvl="8" w:tplc="240A0005" w:tentative="1">
      <w:start w:val="1"/>
      <w:numFmt w:val="bullet"/>
      <w:lvlText w:val=""/>
      <w:lvlJc w:val="left"/>
      <w:pPr>
        <w:ind w:left="8410" w:hanging="360"/>
      </w:pPr>
      <w:rPr>
        <w:rFonts w:ascii="Wingdings" w:hAnsi="Wingdings" w:hint="default"/>
      </w:rPr>
    </w:lvl>
  </w:abstractNum>
  <w:abstractNum w:abstractNumId="27" w15:restartNumberingAfterBreak="0">
    <w:nsid w:val="535F3872"/>
    <w:multiLevelType w:val="hybridMultilevel"/>
    <w:tmpl w:val="3EEE82C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4BE39EB"/>
    <w:multiLevelType w:val="hybridMultilevel"/>
    <w:tmpl w:val="50D8E622"/>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9" w15:restartNumberingAfterBreak="0">
    <w:nsid w:val="576E6E41"/>
    <w:multiLevelType w:val="hybridMultilevel"/>
    <w:tmpl w:val="0798A8BC"/>
    <w:lvl w:ilvl="0" w:tplc="53F0A65E">
      <w:start w:val="1"/>
      <w:numFmt w:val="decimal"/>
      <w:lvlText w:val="[%1]"/>
      <w:lvlJc w:val="center"/>
      <w:pPr>
        <w:ind w:left="720" w:hanging="360"/>
      </w:pPr>
      <w:rPr>
        <w:rFonts w:ascii="Arial" w:hAnsi="Arial" w:hint="default"/>
        <w:b w:val="0"/>
        <w:i w:val="0"/>
        <w:caps w:val="0"/>
        <w:strike w:val="0"/>
        <w:dstrike w:val="0"/>
        <w:vanish w:val="0"/>
        <w:color w:val="auto"/>
        <w:sz w:val="22"/>
        <w:szCs w:val="22"/>
        <w:vertAlign w:val="baseline"/>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0" w15:restartNumberingAfterBreak="0">
    <w:nsid w:val="62A64669"/>
    <w:multiLevelType w:val="hybridMultilevel"/>
    <w:tmpl w:val="CD40847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1" w15:restartNumberingAfterBreak="0">
    <w:nsid w:val="70BF2319"/>
    <w:multiLevelType w:val="multilevel"/>
    <w:tmpl w:val="15641B40"/>
    <w:numStyleLink w:val="Estilo1"/>
  </w:abstractNum>
  <w:abstractNum w:abstractNumId="32" w15:restartNumberingAfterBreak="0">
    <w:nsid w:val="70CD3CDD"/>
    <w:multiLevelType w:val="multilevel"/>
    <w:tmpl w:val="59D2206A"/>
    <w:lvl w:ilvl="0">
      <w:start w:val="1"/>
      <w:numFmt w:val="decimal"/>
      <w:lvlText w:val="%1."/>
      <w:lvlJc w:val="left"/>
      <w:pPr>
        <w:tabs>
          <w:tab w:val="num" w:pos="567"/>
        </w:tabs>
        <w:ind w:left="567" w:hanging="567"/>
      </w:pPr>
      <w:rPr>
        <w:rFonts w:ascii="Arial" w:hAnsi="Arial" w:cs="Arial" w:hint="default"/>
        <w:b/>
        <w:i w:val="0"/>
        <w:caps/>
        <w:strike w:val="0"/>
        <w:dstrike w:val="0"/>
        <w:vanish w:val="0"/>
        <w:color w:val="000000"/>
        <w:sz w:val="22"/>
        <w:szCs w:val="22"/>
        <w:vertAlign w:val="baseline"/>
      </w:rPr>
    </w:lvl>
    <w:lvl w:ilvl="1">
      <w:start w:val="1"/>
      <w:numFmt w:val="decimal"/>
      <w:lvlText w:val="%1.%2"/>
      <w:lvlJc w:val="left"/>
      <w:pPr>
        <w:tabs>
          <w:tab w:val="num" w:pos="567"/>
        </w:tabs>
        <w:ind w:left="567" w:hanging="567"/>
      </w:pPr>
      <w:rPr>
        <w:rFonts w:ascii="Arial" w:hAnsi="Arial" w:cs="Arial" w:hint="default"/>
        <w:b/>
        <w:bCs/>
        <w:i w:val="0"/>
        <w:iCs w:val="0"/>
        <w:caps w:val="0"/>
        <w:strike w:val="0"/>
        <w:dstrike w:val="0"/>
        <w:vanish w:val="0"/>
        <w:color w:val="auto"/>
        <w:spacing w:val="0"/>
        <w:w w:val="100"/>
        <w:kern w:val="0"/>
        <w:position w:val="0"/>
        <w:sz w:val="22"/>
        <w:szCs w:val="22"/>
        <w:u w:val="none"/>
        <w:effect w:val="none"/>
        <w:vertAlign w:val="baseline"/>
        <w:em w:val="none"/>
      </w:rPr>
    </w:lvl>
    <w:lvl w:ilvl="2">
      <w:start w:val="1"/>
      <w:numFmt w:val="decimal"/>
      <w:lvlText w:val="%1.%2.%3"/>
      <w:lvlJc w:val="left"/>
      <w:pPr>
        <w:tabs>
          <w:tab w:val="num" w:pos="851"/>
        </w:tabs>
        <w:ind w:left="680" w:hanging="680"/>
      </w:pPr>
      <w:rPr>
        <w:rFonts w:ascii="Arial" w:hAnsi="Arial" w:hint="default"/>
        <w:b/>
        <w:i w:val="0"/>
        <w:caps w:val="0"/>
        <w:strike w:val="0"/>
        <w:dstrike w:val="0"/>
        <w:vanish w:val="0"/>
        <w:color w:val="000000"/>
        <w:sz w:val="22"/>
        <w:szCs w:val="22"/>
        <w:vertAlign w:val="baseline"/>
      </w:rPr>
    </w:lvl>
    <w:lvl w:ilvl="3">
      <w:start w:val="1"/>
      <w:numFmt w:val="decimal"/>
      <w:lvlText w:val="%1.%2.%3.%4"/>
      <w:lvlJc w:val="left"/>
      <w:pPr>
        <w:tabs>
          <w:tab w:val="num" w:pos="567"/>
        </w:tabs>
        <w:ind w:left="567" w:hanging="567"/>
      </w:pPr>
      <w:rPr>
        <w:rFonts w:ascii="Arial Negrita" w:hAnsi="Arial Negrita" w:hint="default"/>
        <w:b/>
        <w:i w:val="0"/>
        <w:caps w:val="0"/>
        <w:strike w:val="0"/>
        <w:dstrike w:val="0"/>
        <w:vanish w:val="0"/>
        <w:color w:val="000000"/>
        <w:sz w:val="22"/>
        <w:szCs w:val="22"/>
        <w:vertAlign w:val="baseline"/>
      </w:rPr>
    </w:lvl>
    <w:lvl w:ilvl="4">
      <w:start w:val="1"/>
      <w:numFmt w:val="decimal"/>
      <w:lvlText w:val="%1.%2.%3.%4.%5"/>
      <w:lvlJc w:val="left"/>
      <w:pPr>
        <w:tabs>
          <w:tab w:val="num" w:pos="567"/>
        </w:tabs>
        <w:ind w:left="567" w:hanging="567"/>
      </w:pPr>
      <w:rPr>
        <w:rFonts w:hint="default"/>
        <w:b/>
        <w:i w:val="0"/>
        <w:caps w:val="0"/>
        <w:strike w:val="0"/>
        <w:dstrike w:val="0"/>
        <w:vanish w:val="0"/>
        <w:color w:val="000000"/>
        <w:sz w:val="22"/>
        <w:szCs w:val="22"/>
        <w:vertAlign w:val="baseline"/>
      </w:rPr>
    </w:lvl>
    <w:lvl w:ilvl="5">
      <w:start w:val="1"/>
      <w:numFmt w:val="decimal"/>
      <w:lvlText w:val="%1.%2.%3.%4.%5.%6"/>
      <w:lvlJc w:val="left"/>
      <w:pPr>
        <w:tabs>
          <w:tab w:val="num" w:pos="567"/>
        </w:tabs>
        <w:ind w:left="567" w:hanging="567"/>
      </w:pPr>
      <w:rPr>
        <w:rFonts w:hint="default"/>
      </w:rPr>
    </w:lvl>
    <w:lvl w:ilvl="6">
      <w:start w:val="1"/>
      <w:numFmt w:val="decimal"/>
      <w:lvlText w:val="%1.%2.%3.%4.%5.%6.%7"/>
      <w:lvlJc w:val="left"/>
      <w:pPr>
        <w:tabs>
          <w:tab w:val="num" w:pos="567"/>
        </w:tabs>
        <w:ind w:left="567" w:hanging="567"/>
      </w:pPr>
      <w:rPr>
        <w:rFonts w:hint="default"/>
      </w:rPr>
    </w:lvl>
    <w:lvl w:ilvl="7">
      <w:start w:val="1"/>
      <w:numFmt w:val="decimal"/>
      <w:lvlText w:val="%1.%2.%3.%4.%5.%6.%7.%8"/>
      <w:lvlJc w:val="left"/>
      <w:pPr>
        <w:tabs>
          <w:tab w:val="num" w:pos="567"/>
        </w:tabs>
        <w:ind w:left="567" w:hanging="567"/>
      </w:pPr>
      <w:rPr>
        <w:rFonts w:hint="default"/>
      </w:rPr>
    </w:lvl>
    <w:lvl w:ilvl="8">
      <w:start w:val="1"/>
      <w:numFmt w:val="decimal"/>
      <w:lvlText w:val="%1.%2.%3.%4.%5.%6.%7.%8.%9"/>
      <w:lvlJc w:val="left"/>
      <w:pPr>
        <w:tabs>
          <w:tab w:val="num" w:pos="567"/>
        </w:tabs>
        <w:ind w:left="567" w:hanging="567"/>
      </w:pPr>
      <w:rPr>
        <w:rFonts w:hint="default"/>
      </w:rPr>
    </w:lvl>
  </w:abstractNum>
  <w:abstractNum w:abstractNumId="33" w15:restartNumberingAfterBreak="0">
    <w:nsid w:val="7854755B"/>
    <w:multiLevelType w:val="hybridMultilevel"/>
    <w:tmpl w:val="DDE4211A"/>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4" w15:restartNumberingAfterBreak="0">
    <w:nsid w:val="7FC170EC"/>
    <w:multiLevelType w:val="multilevel"/>
    <w:tmpl w:val="97505252"/>
    <w:lvl w:ilvl="0">
      <w:start w:val="1"/>
      <w:numFmt w:val="decimal"/>
      <w:pStyle w:val="EST-1"/>
      <w:lvlText w:val="%1."/>
      <w:lvlJc w:val="left"/>
      <w:pPr>
        <w:ind w:left="360" w:hanging="360"/>
      </w:pPr>
      <w:rPr>
        <w:rFonts w:hint="default"/>
      </w:rPr>
    </w:lvl>
    <w:lvl w:ilvl="1">
      <w:start w:val="1"/>
      <w:numFmt w:val="decimal"/>
      <w:pStyle w:val="EST-11"/>
      <w:suff w:val="space"/>
      <w:lvlText w:val="%1.%2."/>
      <w:lvlJc w:val="left"/>
      <w:pPr>
        <w:ind w:left="357" w:hanging="357"/>
      </w:pPr>
      <w:rPr>
        <w:rFonts w:hint="default"/>
      </w:rPr>
    </w:lvl>
    <w:lvl w:ilvl="2">
      <w:start w:val="1"/>
      <w:numFmt w:val="decimal"/>
      <w:suff w:val="space"/>
      <w:lvlText w:val="%1.%2.%3."/>
      <w:lvlJc w:val="left"/>
      <w:pPr>
        <w:ind w:left="1588" w:hanging="737"/>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FC3268F"/>
    <w:multiLevelType w:val="multilevel"/>
    <w:tmpl w:val="7F52EFFE"/>
    <w:lvl w:ilvl="0">
      <w:start w:val="1"/>
      <w:numFmt w:val="decimal"/>
      <w:lvlText w:val="%1."/>
      <w:lvlJc w:val="left"/>
      <w:pPr>
        <w:tabs>
          <w:tab w:val="num" w:pos="567"/>
        </w:tabs>
        <w:ind w:left="567" w:hanging="567"/>
      </w:pPr>
      <w:rPr>
        <w:rFonts w:asciiTheme="minorHAnsi" w:hAnsiTheme="minorHAnsi" w:cstheme="minorHAnsi" w:hint="default"/>
        <w:b/>
        <w:i w:val="0"/>
        <w:caps/>
        <w:strike w:val="0"/>
        <w:dstrike w:val="0"/>
        <w:vanish w:val="0"/>
        <w:color w:val="000000"/>
        <w:sz w:val="22"/>
        <w:szCs w:val="22"/>
        <w:vertAlign w:val="baseline"/>
      </w:rPr>
    </w:lvl>
    <w:lvl w:ilvl="1">
      <w:start w:val="1"/>
      <w:numFmt w:val="decimal"/>
      <w:lvlText w:val="%1.%2"/>
      <w:lvlJc w:val="left"/>
      <w:pPr>
        <w:tabs>
          <w:tab w:val="num" w:pos="567"/>
        </w:tabs>
        <w:ind w:left="567" w:hanging="567"/>
      </w:pPr>
      <w:rPr>
        <w:rFonts w:asciiTheme="minorHAnsi" w:hAnsiTheme="minorHAnsi" w:cstheme="minorHAnsi" w:hint="default"/>
        <w:b/>
        <w:i w:val="0"/>
        <w:caps/>
        <w:strike w:val="0"/>
        <w:dstrike w:val="0"/>
        <w:vanish w:val="0"/>
        <w:color w:val="000000"/>
        <w:sz w:val="22"/>
        <w:szCs w:val="22"/>
        <w:vertAlign w:val="baseline"/>
      </w:rPr>
    </w:lvl>
    <w:lvl w:ilvl="2">
      <w:start w:val="1"/>
      <w:numFmt w:val="decimal"/>
      <w:lvlText w:val="%1.%2.%3"/>
      <w:lvlJc w:val="left"/>
      <w:pPr>
        <w:tabs>
          <w:tab w:val="num" w:pos="720"/>
        </w:tabs>
        <w:ind w:left="0" w:firstLine="0"/>
      </w:pPr>
      <w:rPr>
        <w:rFonts w:ascii="Calibri" w:hAnsi="Calibri" w:cs="Calibri" w:hint="default"/>
        <w:b/>
        <w:i w:val="0"/>
        <w:caps w:val="0"/>
        <w:strike w:val="0"/>
        <w:dstrike w:val="0"/>
        <w:vanish w:val="0"/>
        <w:color w:val="000000"/>
        <w:sz w:val="22"/>
        <w:szCs w:val="22"/>
        <w:vertAlign w:val="baseline"/>
      </w:rPr>
    </w:lvl>
    <w:lvl w:ilvl="3">
      <w:start w:val="1"/>
      <w:numFmt w:val="decimal"/>
      <w:lvlText w:val="%1.%2.%3.%4"/>
      <w:lvlJc w:val="left"/>
      <w:pPr>
        <w:tabs>
          <w:tab w:val="num" w:pos="720"/>
        </w:tabs>
        <w:ind w:left="0" w:firstLine="0"/>
      </w:pPr>
      <w:rPr>
        <w:rFonts w:ascii="Arial" w:hAnsi="Arial" w:cs="Arial" w:hint="default"/>
        <w:b w:val="0"/>
        <w:i w:val="0"/>
        <w:caps w:val="0"/>
        <w:strike w:val="0"/>
        <w:dstrike w:val="0"/>
        <w:vanish w:val="0"/>
        <w:color w:val="000000"/>
        <w:sz w:val="20"/>
        <w:vertAlign w:val="baseline"/>
      </w:r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num w:numId="1" w16cid:durableId="1857500093">
    <w:abstractNumId w:val="7"/>
  </w:num>
  <w:num w:numId="2" w16cid:durableId="546645759">
    <w:abstractNumId w:val="31"/>
  </w:num>
  <w:num w:numId="3" w16cid:durableId="485778264">
    <w:abstractNumId w:val="34"/>
  </w:num>
  <w:num w:numId="4" w16cid:durableId="980311308">
    <w:abstractNumId w:val="32"/>
  </w:num>
  <w:num w:numId="5" w16cid:durableId="63839779">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53948725">
    <w:abstractNumId w:val="24"/>
  </w:num>
  <w:num w:numId="7" w16cid:durableId="676689509">
    <w:abstractNumId w:val="16"/>
  </w:num>
  <w:num w:numId="8" w16cid:durableId="422148882">
    <w:abstractNumId w:val="26"/>
  </w:num>
  <w:num w:numId="9" w16cid:durableId="1562868783">
    <w:abstractNumId w:val="5"/>
  </w:num>
  <w:num w:numId="10" w16cid:durableId="2145612346">
    <w:abstractNumId w:val="6"/>
  </w:num>
  <w:num w:numId="11" w16cid:durableId="121583727">
    <w:abstractNumId w:val="4"/>
  </w:num>
  <w:num w:numId="12" w16cid:durableId="1099523494">
    <w:abstractNumId w:val="18"/>
  </w:num>
  <w:num w:numId="13" w16cid:durableId="1639260485">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539661719">
    <w:abstractNumId w:val="14"/>
  </w:num>
  <w:num w:numId="15" w16cid:durableId="1346638539">
    <w:abstractNumId w:val="11"/>
  </w:num>
  <w:num w:numId="16" w16cid:durableId="893389805">
    <w:abstractNumId w:val="15"/>
  </w:num>
  <w:num w:numId="17" w16cid:durableId="655688881">
    <w:abstractNumId w:val="25"/>
  </w:num>
  <w:num w:numId="18" w16cid:durableId="255866192">
    <w:abstractNumId w:val="22"/>
  </w:num>
  <w:num w:numId="19" w16cid:durableId="1129276620">
    <w:abstractNumId w:val="13"/>
  </w:num>
  <w:num w:numId="20" w16cid:durableId="1556157778">
    <w:abstractNumId w:val="35"/>
  </w:num>
  <w:num w:numId="21" w16cid:durableId="2145155837">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64576598">
    <w:abstractNumId w:val="0"/>
  </w:num>
  <w:num w:numId="23" w16cid:durableId="1359353032">
    <w:abstractNumId w:val="8"/>
  </w:num>
  <w:num w:numId="24" w16cid:durableId="119961934">
    <w:abstractNumId w:val="1"/>
  </w:num>
  <w:num w:numId="25" w16cid:durableId="2016609869">
    <w:abstractNumId w:val="9"/>
  </w:num>
  <w:num w:numId="26" w16cid:durableId="1499929201">
    <w:abstractNumId w:val="19"/>
  </w:num>
  <w:num w:numId="27" w16cid:durableId="219096691">
    <w:abstractNumId w:val="27"/>
  </w:num>
  <w:num w:numId="28" w16cid:durableId="1629553721">
    <w:abstractNumId w:val="23"/>
  </w:num>
  <w:num w:numId="29" w16cid:durableId="122503908">
    <w:abstractNumId w:val="20"/>
  </w:num>
  <w:num w:numId="30" w16cid:durableId="24598833">
    <w:abstractNumId w:val="12"/>
  </w:num>
  <w:num w:numId="31" w16cid:durableId="1155343656">
    <w:abstractNumId w:val="2"/>
  </w:num>
  <w:num w:numId="32" w16cid:durableId="120466872">
    <w:abstractNumId w:val="17"/>
  </w:num>
  <w:num w:numId="33" w16cid:durableId="692725866">
    <w:abstractNumId w:val="3"/>
  </w:num>
  <w:num w:numId="34" w16cid:durableId="617831958">
    <w:abstractNumId w:val="21"/>
  </w:num>
  <w:num w:numId="35" w16cid:durableId="1711803858">
    <w:abstractNumId w:val="30"/>
  </w:num>
  <w:num w:numId="36" w16cid:durableId="1326519285">
    <w:abstractNumId w:val="28"/>
  </w:num>
  <w:num w:numId="37" w16cid:durableId="1647590201">
    <w:abstractNumId w:val="10"/>
  </w:num>
  <w:num w:numId="38" w16cid:durableId="998731956">
    <w:abstractNumId w:val="3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2NzEzMjE0NzAztjBU0lEKTi0uzszPAykwqQUAs4Oy3ywAAAA="/>
  </w:docVars>
  <w:rsids>
    <w:rsidRoot w:val="007F6923"/>
    <w:rsid w:val="00000276"/>
    <w:rsid w:val="0000079D"/>
    <w:rsid w:val="00000D67"/>
    <w:rsid w:val="00004D73"/>
    <w:rsid w:val="000053F8"/>
    <w:rsid w:val="000065D0"/>
    <w:rsid w:val="000079DB"/>
    <w:rsid w:val="0000F96D"/>
    <w:rsid w:val="000100AF"/>
    <w:rsid w:val="00010B16"/>
    <w:rsid w:val="00011A4A"/>
    <w:rsid w:val="0001287B"/>
    <w:rsid w:val="00014E1E"/>
    <w:rsid w:val="00014F8D"/>
    <w:rsid w:val="00015E3E"/>
    <w:rsid w:val="00017E5D"/>
    <w:rsid w:val="0002092D"/>
    <w:rsid w:val="00020F8E"/>
    <w:rsid w:val="00021528"/>
    <w:rsid w:val="00021981"/>
    <w:rsid w:val="00023416"/>
    <w:rsid w:val="000239AA"/>
    <w:rsid w:val="00026027"/>
    <w:rsid w:val="00026A8E"/>
    <w:rsid w:val="0002773F"/>
    <w:rsid w:val="000302D5"/>
    <w:rsid w:val="00030EE9"/>
    <w:rsid w:val="00032CBB"/>
    <w:rsid w:val="00033B79"/>
    <w:rsid w:val="00033BF8"/>
    <w:rsid w:val="0003613C"/>
    <w:rsid w:val="00037FF1"/>
    <w:rsid w:val="0004075E"/>
    <w:rsid w:val="0004190B"/>
    <w:rsid w:val="00041B7F"/>
    <w:rsid w:val="00041C9A"/>
    <w:rsid w:val="00041EAC"/>
    <w:rsid w:val="00041F56"/>
    <w:rsid w:val="000446C8"/>
    <w:rsid w:val="000452C1"/>
    <w:rsid w:val="000453AE"/>
    <w:rsid w:val="00045829"/>
    <w:rsid w:val="0004584D"/>
    <w:rsid w:val="00046711"/>
    <w:rsid w:val="00050071"/>
    <w:rsid w:val="0005058F"/>
    <w:rsid w:val="00050C92"/>
    <w:rsid w:val="00051188"/>
    <w:rsid w:val="00052916"/>
    <w:rsid w:val="00053612"/>
    <w:rsid w:val="00057720"/>
    <w:rsid w:val="0006031F"/>
    <w:rsid w:val="00060BB6"/>
    <w:rsid w:val="00061191"/>
    <w:rsid w:val="000613A0"/>
    <w:rsid w:val="00061877"/>
    <w:rsid w:val="00062021"/>
    <w:rsid w:val="000640A1"/>
    <w:rsid w:val="00064CD3"/>
    <w:rsid w:val="00064CE3"/>
    <w:rsid w:val="00064F86"/>
    <w:rsid w:val="000658DD"/>
    <w:rsid w:val="00065D87"/>
    <w:rsid w:val="00065DEC"/>
    <w:rsid w:val="0006643A"/>
    <w:rsid w:val="00066D45"/>
    <w:rsid w:val="00067B31"/>
    <w:rsid w:val="000723DC"/>
    <w:rsid w:val="000723FD"/>
    <w:rsid w:val="000730C9"/>
    <w:rsid w:val="00073F1F"/>
    <w:rsid w:val="00075408"/>
    <w:rsid w:val="000765E1"/>
    <w:rsid w:val="00076C59"/>
    <w:rsid w:val="00077ED5"/>
    <w:rsid w:val="00080C64"/>
    <w:rsid w:val="000814DA"/>
    <w:rsid w:val="0008190C"/>
    <w:rsid w:val="000821C8"/>
    <w:rsid w:val="000866A7"/>
    <w:rsid w:val="00087BBF"/>
    <w:rsid w:val="00090E10"/>
    <w:rsid w:val="00091896"/>
    <w:rsid w:val="0009328F"/>
    <w:rsid w:val="000950AC"/>
    <w:rsid w:val="00096027"/>
    <w:rsid w:val="00096F9B"/>
    <w:rsid w:val="000973B9"/>
    <w:rsid w:val="000A08BA"/>
    <w:rsid w:val="000A0E4F"/>
    <w:rsid w:val="000A11A1"/>
    <w:rsid w:val="000A2560"/>
    <w:rsid w:val="000A2B49"/>
    <w:rsid w:val="000A4C8B"/>
    <w:rsid w:val="000A699C"/>
    <w:rsid w:val="000A7835"/>
    <w:rsid w:val="000A7D22"/>
    <w:rsid w:val="000A7EE6"/>
    <w:rsid w:val="000A900C"/>
    <w:rsid w:val="000B0D1B"/>
    <w:rsid w:val="000B1125"/>
    <w:rsid w:val="000B4EA3"/>
    <w:rsid w:val="000B60A7"/>
    <w:rsid w:val="000C2E13"/>
    <w:rsid w:val="000C42E7"/>
    <w:rsid w:val="000C43E9"/>
    <w:rsid w:val="000C5916"/>
    <w:rsid w:val="000C5952"/>
    <w:rsid w:val="000C5AE2"/>
    <w:rsid w:val="000C5CFD"/>
    <w:rsid w:val="000C688E"/>
    <w:rsid w:val="000C70DA"/>
    <w:rsid w:val="000C72BD"/>
    <w:rsid w:val="000C7F6A"/>
    <w:rsid w:val="000D003E"/>
    <w:rsid w:val="000D0CAF"/>
    <w:rsid w:val="000D0E45"/>
    <w:rsid w:val="000D2952"/>
    <w:rsid w:val="000D2FD4"/>
    <w:rsid w:val="000D3925"/>
    <w:rsid w:val="000D468E"/>
    <w:rsid w:val="000D4E70"/>
    <w:rsid w:val="000D5041"/>
    <w:rsid w:val="000D5B56"/>
    <w:rsid w:val="000D6AF2"/>
    <w:rsid w:val="000D7297"/>
    <w:rsid w:val="000D76F2"/>
    <w:rsid w:val="000E04AF"/>
    <w:rsid w:val="000E04B8"/>
    <w:rsid w:val="000E07EF"/>
    <w:rsid w:val="000E141E"/>
    <w:rsid w:val="000E2A3B"/>
    <w:rsid w:val="000E2E1E"/>
    <w:rsid w:val="000E3430"/>
    <w:rsid w:val="000E43DF"/>
    <w:rsid w:val="000E5E2A"/>
    <w:rsid w:val="000E689A"/>
    <w:rsid w:val="000E7FB8"/>
    <w:rsid w:val="000F1210"/>
    <w:rsid w:val="000F1ECC"/>
    <w:rsid w:val="000F25C0"/>
    <w:rsid w:val="000F287C"/>
    <w:rsid w:val="000F2CAB"/>
    <w:rsid w:val="000F3A00"/>
    <w:rsid w:val="000F5689"/>
    <w:rsid w:val="000F7AC9"/>
    <w:rsid w:val="000F7B21"/>
    <w:rsid w:val="00100DF9"/>
    <w:rsid w:val="00101671"/>
    <w:rsid w:val="0010288A"/>
    <w:rsid w:val="00103CA3"/>
    <w:rsid w:val="0010526A"/>
    <w:rsid w:val="00105BAD"/>
    <w:rsid w:val="001079CF"/>
    <w:rsid w:val="00107A77"/>
    <w:rsid w:val="00113293"/>
    <w:rsid w:val="00115555"/>
    <w:rsid w:val="00116A6F"/>
    <w:rsid w:val="00117685"/>
    <w:rsid w:val="00117DA9"/>
    <w:rsid w:val="00120480"/>
    <w:rsid w:val="00122422"/>
    <w:rsid w:val="00122792"/>
    <w:rsid w:val="00123862"/>
    <w:rsid w:val="001244AD"/>
    <w:rsid w:val="00124DFD"/>
    <w:rsid w:val="0012641A"/>
    <w:rsid w:val="00126954"/>
    <w:rsid w:val="001269D8"/>
    <w:rsid w:val="00130B16"/>
    <w:rsid w:val="001314BD"/>
    <w:rsid w:val="00131B33"/>
    <w:rsid w:val="0013238A"/>
    <w:rsid w:val="00132C37"/>
    <w:rsid w:val="00132DD3"/>
    <w:rsid w:val="0013330B"/>
    <w:rsid w:val="0013338E"/>
    <w:rsid w:val="0013513B"/>
    <w:rsid w:val="00135F65"/>
    <w:rsid w:val="00142670"/>
    <w:rsid w:val="001441F6"/>
    <w:rsid w:val="00144F3E"/>
    <w:rsid w:val="00145E88"/>
    <w:rsid w:val="00146261"/>
    <w:rsid w:val="00146A86"/>
    <w:rsid w:val="00147C84"/>
    <w:rsid w:val="001507DA"/>
    <w:rsid w:val="00152664"/>
    <w:rsid w:val="00153027"/>
    <w:rsid w:val="0015327F"/>
    <w:rsid w:val="001532A2"/>
    <w:rsid w:val="001536DA"/>
    <w:rsid w:val="00153784"/>
    <w:rsid w:val="0015410F"/>
    <w:rsid w:val="0015437E"/>
    <w:rsid w:val="001550D1"/>
    <w:rsid w:val="00157D58"/>
    <w:rsid w:val="00160899"/>
    <w:rsid w:val="001609F7"/>
    <w:rsid w:val="00160B50"/>
    <w:rsid w:val="0016256E"/>
    <w:rsid w:val="00163F3E"/>
    <w:rsid w:val="0016422A"/>
    <w:rsid w:val="0016456F"/>
    <w:rsid w:val="001649E0"/>
    <w:rsid w:val="00166665"/>
    <w:rsid w:val="00166D02"/>
    <w:rsid w:val="0016760E"/>
    <w:rsid w:val="00167E62"/>
    <w:rsid w:val="0017098F"/>
    <w:rsid w:val="00170DF0"/>
    <w:rsid w:val="001719E8"/>
    <w:rsid w:val="00172600"/>
    <w:rsid w:val="0017290F"/>
    <w:rsid w:val="001729EE"/>
    <w:rsid w:val="001739A7"/>
    <w:rsid w:val="0017555D"/>
    <w:rsid w:val="00176452"/>
    <w:rsid w:val="00180CCF"/>
    <w:rsid w:val="001816C1"/>
    <w:rsid w:val="001819F7"/>
    <w:rsid w:val="00181F2E"/>
    <w:rsid w:val="00182BD0"/>
    <w:rsid w:val="00182F14"/>
    <w:rsid w:val="001853A4"/>
    <w:rsid w:val="001860C5"/>
    <w:rsid w:val="001922B3"/>
    <w:rsid w:val="00192947"/>
    <w:rsid w:val="0019453F"/>
    <w:rsid w:val="00196F12"/>
    <w:rsid w:val="00196F39"/>
    <w:rsid w:val="00197A41"/>
    <w:rsid w:val="00197B53"/>
    <w:rsid w:val="001A0717"/>
    <w:rsid w:val="001A1312"/>
    <w:rsid w:val="001A23BF"/>
    <w:rsid w:val="001A27E8"/>
    <w:rsid w:val="001A317E"/>
    <w:rsid w:val="001A395B"/>
    <w:rsid w:val="001A4058"/>
    <w:rsid w:val="001A51A2"/>
    <w:rsid w:val="001A629A"/>
    <w:rsid w:val="001A647A"/>
    <w:rsid w:val="001A65F5"/>
    <w:rsid w:val="001A673C"/>
    <w:rsid w:val="001A6AAE"/>
    <w:rsid w:val="001A7DFA"/>
    <w:rsid w:val="001B02E5"/>
    <w:rsid w:val="001B0858"/>
    <w:rsid w:val="001B126F"/>
    <w:rsid w:val="001B1420"/>
    <w:rsid w:val="001B1DB6"/>
    <w:rsid w:val="001B2015"/>
    <w:rsid w:val="001B28EF"/>
    <w:rsid w:val="001B2D20"/>
    <w:rsid w:val="001B3E8E"/>
    <w:rsid w:val="001B3E9A"/>
    <w:rsid w:val="001B56F4"/>
    <w:rsid w:val="001B5D79"/>
    <w:rsid w:val="001B5E7D"/>
    <w:rsid w:val="001B63C6"/>
    <w:rsid w:val="001B7017"/>
    <w:rsid w:val="001C07BE"/>
    <w:rsid w:val="001C0C86"/>
    <w:rsid w:val="001C1D06"/>
    <w:rsid w:val="001C2CE1"/>
    <w:rsid w:val="001C2E9D"/>
    <w:rsid w:val="001C32A5"/>
    <w:rsid w:val="001C39F0"/>
    <w:rsid w:val="001C536C"/>
    <w:rsid w:val="001C59AC"/>
    <w:rsid w:val="001C6015"/>
    <w:rsid w:val="001C7196"/>
    <w:rsid w:val="001D0DAD"/>
    <w:rsid w:val="001D0E1C"/>
    <w:rsid w:val="001D2F78"/>
    <w:rsid w:val="001D30E7"/>
    <w:rsid w:val="001D3CB0"/>
    <w:rsid w:val="001D3E0D"/>
    <w:rsid w:val="001D59FF"/>
    <w:rsid w:val="001D6AF9"/>
    <w:rsid w:val="001E13F5"/>
    <w:rsid w:val="001E1BD8"/>
    <w:rsid w:val="001E227B"/>
    <w:rsid w:val="001E349D"/>
    <w:rsid w:val="001E3C6E"/>
    <w:rsid w:val="001E3EE0"/>
    <w:rsid w:val="001E4229"/>
    <w:rsid w:val="001E440F"/>
    <w:rsid w:val="001E4509"/>
    <w:rsid w:val="001E45B5"/>
    <w:rsid w:val="001E51E3"/>
    <w:rsid w:val="001E56DD"/>
    <w:rsid w:val="001E58DD"/>
    <w:rsid w:val="001E66BD"/>
    <w:rsid w:val="001F0A2E"/>
    <w:rsid w:val="001F11D8"/>
    <w:rsid w:val="001F1FD3"/>
    <w:rsid w:val="001F29EF"/>
    <w:rsid w:val="001F3C8E"/>
    <w:rsid w:val="001F589C"/>
    <w:rsid w:val="001F60F1"/>
    <w:rsid w:val="001F6BA8"/>
    <w:rsid w:val="00200094"/>
    <w:rsid w:val="00200172"/>
    <w:rsid w:val="0020115E"/>
    <w:rsid w:val="002012A6"/>
    <w:rsid w:val="0020277D"/>
    <w:rsid w:val="00202F19"/>
    <w:rsid w:val="002050C1"/>
    <w:rsid w:val="0020577F"/>
    <w:rsid w:val="00205D0F"/>
    <w:rsid w:val="002071C7"/>
    <w:rsid w:val="00212F89"/>
    <w:rsid w:val="00215631"/>
    <w:rsid w:val="00215806"/>
    <w:rsid w:val="002160B2"/>
    <w:rsid w:val="00216B10"/>
    <w:rsid w:val="002208CB"/>
    <w:rsid w:val="00220DFE"/>
    <w:rsid w:val="00222195"/>
    <w:rsid w:val="002254A8"/>
    <w:rsid w:val="002267F9"/>
    <w:rsid w:val="00226CF8"/>
    <w:rsid w:val="00227656"/>
    <w:rsid w:val="00227792"/>
    <w:rsid w:val="002314B3"/>
    <w:rsid w:val="00232460"/>
    <w:rsid w:val="00232872"/>
    <w:rsid w:val="00232C01"/>
    <w:rsid w:val="00233181"/>
    <w:rsid w:val="00233436"/>
    <w:rsid w:val="0023401D"/>
    <w:rsid w:val="00234780"/>
    <w:rsid w:val="002365A4"/>
    <w:rsid w:val="0023661D"/>
    <w:rsid w:val="002371D9"/>
    <w:rsid w:val="002372CD"/>
    <w:rsid w:val="00237D5D"/>
    <w:rsid w:val="00240A84"/>
    <w:rsid w:val="00241BC9"/>
    <w:rsid w:val="002424A4"/>
    <w:rsid w:val="00242AEB"/>
    <w:rsid w:val="00242AF7"/>
    <w:rsid w:val="00243FAB"/>
    <w:rsid w:val="00244D26"/>
    <w:rsid w:val="002453A3"/>
    <w:rsid w:val="00245CC2"/>
    <w:rsid w:val="00245E52"/>
    <w:rsid w:val="00250745"/>
    <w:rsid w:val="0025098A"/>
    <w:rsid w:val="002513E4"/>
    <w:rsid w:val="002516D9"/>
    <w:rsid w:val="002532FD"/>
    <w:rsid w:val="00253DF0"/>
    <w:rsid w:val="00253E79"/>
    <w:rsid w:val="00253F44"/>
    <w:rsid w:val="00254854"/>
    <w:rsid w:val="00254FC5"/>
    <w:rsid w:val="002552C8"/>
    <w:rsid w:val="00255A4B"/>
    <w:rsid w:val="00256BC7"/>
    <w:rsid w:val="0026060A"/>
    <w:rsid w:val="00261A0A"/>
    <w:rsid w:val="002629C8"/>
    <w:rsid w:val="00264B8C"/>
    <w:rsid w:val="002651F4"/>
    <w:rsid w:val="0026626F"/>
    <w:rsid w:val="002672B5"/>
    <w:rsid w:val="00267596"/>
    <w:rsid w:val="00271304"/>
    <w:rsid w:val="002718A5"/>
    <w:rsid w:val="00272404"/>
    <w:rsid w:val="0027240C"/>
    <w:rsid w:val="00272D6D"/>
    <w:rsid w:val="002737C4"/>
    <w:rsid w:val="0027387E"/>
    <w:rsid w:val="00273A6B"/>
    <w:rsid w:val="002742F9"/>
    <w:rsid w:val="002758BD"/>
    <w:rsid w:val="0027754A"/>
    <w:rsid w:val="0028000A"/>
    <w:rsid w:val="0028089D"/>
    <w:rsid w:val="00281447"/>
    <w:rsid w:val="002814B6"/>
    <w:rsid w:val="00282999"/>
    <w:rsid w:val="00282BA3"/>
    <w:rsid w:val="00284090"/>
    <w:rsid w:val="00284221"/>
    <w:rsid w:val="002842D7"/>
    <w:rsid w:val="00285088"/>
    <w:rsid w:val="002855AD"/>
    <w:rsid w:val="0028577D"/>
    <w:rsid w:val="00285ADB"/>
    <w:rsid w:val="00285E23"/>
    <w:rsid w:val="00286519"/>
    <w:rsid w:val="002869FE"/>
    <w:rsid w:val="00286BA5"/>
    <w:rsid w:val="00286D0E"/>
    <w:rsid w:val="00287F59"/>
    <w:rsid w:val="002911B3"/>
    <w:rsid w:val="002924B0"/>
    <w:rsid w:val="00292A7D"/>
    <w:rsid w:val="00292DF4"/>
    <w:rsid w:val="00292FC8"/>
    <w:rsid w:val="00293A85"/>
    <w:rsid w:val="002950D2"/>
    <w:rsid w:val="002977E3"/>
    <w:rsid w:val="002A1630"/>
    <w:rsid w:val="002A16D4"/>
    <w:rsid w:val="002A33A5"/>
    <w:rsid w:val="002A3C23"/>
    <w:rsid w:val="002A3D69"/>
    <w:rsid w:val="002A408A"/>
    <w:rsid w:val="002A41CA"/>
    <w:rsid w:val="002A75E8"/>
    <w:rsid w:val="002A7E94"/>
    <w:rsid w:val="002A7F54"/>
    <w:rsid w:val="002B03CC"/>
    <w:rsid w:val="002B1934"/>
    <w:rsid w:val="002B19C3"/>
    <w:rsid w:val="002B2FF3"/>
    <w:rsid w:val="002B3922"/>
    <w:rsid w:val="002B3942"/>
    <w:rsid w:val="002B3DE8"/>
    <w:rsid w:val="002B530D"/>
    <w:rsid w:val="002C14BA"/>
    <w:rsid w:val="002C1D4F"/>
    <w:rsid w:val="002C2002"/>
    <w:rsid w:val="002C2A06"/>
    <w:rsid w:val="002C2E54"/>
    <w:rsid w:val="002C3FDC"/>
    <w:rsid w:val="002C420F"/>
    <w:rsid w:val="002C4BAE"/>
    <w:rsid w:val="002C5E28"/>
    <w:rsid w:val="002C5E36"/>
    <w:rsid w:val="002C7158"/>
    <w:rsid w:val="002D0B77"/>
    <w:rsid w:val="002D1959"/>
    <w:rsid w:val="002D212A"/>
    <w:rsid w:val="002D58C0"/>
    <w:rsid w:val="002D6B47"/>
    <w:rsid w:val="002D6D2E"/>
    <w:rsid w:val="002D789A"/>
    <w:rsid w:val="002E100C"/>
    <w:rsid w:val="002E1548"/>
    <w:rsid w:val="002E17A9"/>
    <w:rsid w:val="002E247C"/>
    <w:rsid w:val="002E29ED"/>
    <w:rsid w:val="002E3378"/>
    <w:rsid w:val="002E33BA"/>
    <w:rsid w:val="002E373D"/>
    <w:rsid w:val="002E54DD"/>
    <w:rsid w:val="002E5FE9"/>
    <w:rsid w:val="002E6A53"/>
    <w:rsid w:val="002E7B65"/>
    <w:rsid w:val="002F02E8"/>
    <w:rsid w:val="002F0634"/>
    <w:rsid w:val="002F120C"/>
    <w:rsid w:val="002F160F"/>
    <w:rsid w:val="002F1950"/>
    <w:rsid w:val="002F258F"/>
    <w:rsid w:val="002F3836"/>
    <w:rsid w:val="002F403B"/>
    <w:rsid w:val="002F621A"/>
    <w:rsid w:val="002F7C8C"/>
    <w:rsid w:val="0030017F"/>
    <w:rsid w:val="003001DB"/>
    <w:rsid w:val="00300B5F"/>
    <w:rsid w:val="0030128F"/>
    <w:rsid w:val="003026D3"/>
    <w:rsid w:val="00303FDB"/>
    <w:rsid w:val="003040F1"/>
    <w:rsid w:val="00304D74"/>
    <w:rsid w:val="00304DE2"/>
    <w:rsid w:val="003062FC"/>
    <w:rsid w:val="00310196"/>
    <w:rsid w:val="003102C7"/>
    <w:rsid w:val="00310CB9"/>
    <w:rsid w:val="0031180B"/>
    <w:rsid w:val="00311C4C"/>
    <w:rsid w:val="00311DB6"/>
    <w:rsid w:val="00312E1B"/>
    <w:rsid w:val="003134B1"/>
    <w:rsid w:val="00314002"/>
    <w:rsid w:val="003162AB"/>
    <w:rsid w:val="00316DBF"/>
    <w:rsid w:val="00317BD4"/>
    <w:rsid w:val="00317F91"/>
    <w:rsid w:val="00320F78"/>
    <w:rsid w:val="0032119C"/>
    <w:rsid w:val="0032197A"/>
    <w:rsid w:val="00321F2A"/>
    <w:rsid w:val="003229F9"/>
    <w:rsid w:val="00323035"/>
    <w:rsid w:val="00324CAA"/>
    <w:rsid w:val="0032617F"/>
    <w:rsid w:val="0032681E"/>
    <w:rsid w:val="003303AB"/>
    <w:rsid w:val="0033103B"/>
    <w:rsid w:val="00331ECB"/>
    <w:rsid w:val="003329BB"/>
    <w:rsid w:val="003336D4"/>
    <w:rsid w:val="00333741"/>
    <w:rsid w:val="00335D7D"/>
    <w:rsid w:val="003367CA"/>
    <w:rsid w:val="00336C75"/>
    <w:rsid w:val="00337284"/>
    <w:rsid w:val="00337BBB"/>
    <w:rsid w:val="00340457"/>
    <w:rsid w:val="00340736"/>
    <w:rsid w:val="00340CCD"/>
    <w:rsid w:val="003410D4"/>
    <w:rsid w:val="00342636"/>
    <w:rsid w:val="00343E27"/>
    <w:rsid w:val="00345B9E"/>
    <w:rsid w:val="00345DCA"/>
    <w:rsid w:val="00345F5B"/>
    <w:rsid w:val="0034651F"/>
    <w:rsid w:val="003465F7"/>
    <w:rsid w:val="003469F7"/>
    <w:rsid w:val="00351260"/>
    <w:rsid w:val="00351951"/>
    <w:rsid w:val="00352511"/>
    <w:rsid w:val="00352539"/>
    <w:rsid w:val="003525A8"/>
    <w:rsid w:val="003526D2"/>
    <w:rsid w:val="00353CC6"/>
    <w:rsid w:val="003547D6"/>
    <w:rsid w:val="00355BF8"/>
    <w:rsid w:val="0035735E"/>
    <w:rsid w:val="00357F0A"/>
    <w:rsid w:val="0036023B"/>
    <w:rsid w:val="00361882"/>
    <w:rsid w:val="003621CF"/>
    <w:rsid w:val="00363224"/>
    <w:rsid w:val="00363C04"/>
    <w:rsid w:val="003645FA"/>
    <w:rsid w:val="00365011"/>
    <w:rsid w:val="00365362"/>
    <w:rsid w:val="003654DD"/>
    <w:rsid w:val="00365AEF"/>
    <w:rsid w:val="00365CBC"/>
    <w:rsid w:val="003679A5"/>
    <w:rsid w:val="00367E57"/>
    <w:rsid w:val="00370671"/>
    <w:rsid w:val="00370776"/>
    <w:rsid w:val="00370984"/>
    <w:rsid w:val="00372BED"/>
    <w:rsid w:val="00373026"/>
    <w:rsid w:val="00374133"/>
    <w:rsid w:val="00374335"/>
    <w:rsid w:val="0037599A"/>
    <w:rsid w:val="003767B3"/>
    <w:rsid w:val="0037748B"/>
    <w:rsid w:val="0037757E"/>
    <w:rsid w:val="00380016"/>
    <w:rsid w:val="00380EC2"/>
    <w:rsid w:val="00380EE4"/>
    <w:rsid w:val="00380F03"/>
    <w:rsid w:val="00381E43"/>
    <w:rsid w:val="00382643"/>
    <w:rsid w:val="003834AE"/>
    <w:rsid w:val="00383B88"/>
    <w:rsid w:val="00383EB8"/>
    <w:rsid w:val="00384912"/>
    <w:rsid w:val="003875E8"/>
    <w:rsid w:val="00390E95"/>
    <w:rsid w:val="003912D0"/>
    <w:rsid w:val="00391BD7"/>
    <w:rsid w:val="0039253E"/>
    <w:rsid w:val="00392665"/>
    <w:rsid w:val="0039408C"/>
    <w:rsid w:val="0039442E"/>
    <w:rsid w:val="0039462A"/>
    <w:rsid w:val="00395A49"/>
    <w:rsid w:val="00395DA4"/>
    <w:rsid w:val="00395FEF"/>
    <w:rsid w:val="00397553"/>
    <w:rsid w:val="00397866"/>
    <w:rsid w:val="00397D1C"/>
    <w:rsid w:val="003A2985"/>
    <w:rsid w:val="003A33D5"/>
    <w:rsid w:val="003A371A"/>
    <w:rsid w:val="003A3EC0"/>
    <w:rsid w:val="003A40B6"/>
    <w:rsid w:val="003A4717"/>
    <w:rsid w:val="003A6A2B"/>
    <w:rsid w:val="003A6BB6"/>
    <w:rsid w:val="003B0F40"/>
    <w:rsid w:val="003B185C"/>
    <w:rsid w:val="003B5DF7"/>
    <w:rsid w:val="003C02E2"/>
    <w:rsid w:val="003C0405"/>
    <w:rsid w:val="003C0C66"/>
    <w:rsid w:val="003C3716"/>
    <w:rsid w:val="003C3B61"/>
    <w:rsid w:val="003C487B"/>
    <w:rsid w:val="003C4BC9"/>
    <w:rsid w:val="003C4E06"/>
    <w:rsid w:val="003C4E90"/>
    <w:rsid w:val="003C547A"/>
    <w:rsid w:val="003C6366"/>
    <w:rsid w:val="003C706A"/>
    <w:rsid w:val="003C70B5"/>
    <w:rsid w:val="003D06BF"/>
    <w:rsid w:val="003D21BD"/>
    <w:rsid w:val="003D22F1"/>
    <w:rsid w:val="003D33A0"/>
    <w:rsid w:val="003D4AE9"/>
    <w:rsid w:val="003D6503"/>
    <w:rsid w:val="003E03CF"/>
    <w:rsid w:val="003E0A57"/>
    <w:rsid w:val="003E0F0E"/>
    <w:rsid w:val="003E1FE7"/>
    <w:rsid w:val="003E2E06"/>
    <w:rsid w:val="003E325A"/>
    <w:rsid w:val="003E3551"/>
    <w:rsid w:val="003E4683"/>
    <w:rsid w:val="003E5BD6"/>
    <w:rsid w:val="003E5F70"/>
    <w:rsid w:val="003E716D"/>
    <w:rsid w:val="003F048F"/>
    <w:rsid w:val="003F1447"/>
    <w:rsid w:val="003F1F64"/>
    <w:rsid w:val="003F2C15"/>
    <w:rsid w:val="003F4FF7"/>
    <w:rsid w:val="003F599C"/>
    <w:rsid w:val="003F6549"/>
    <w:rsid w:val="003F74DA"/>
    <w:rsid w:val="003F7817"/>
    <w:rsid w:val="0040113D"/>
    <w:rsid w:val="004015C8"/>
    <w:rsid w:val="00401FD6"/>
    <w:rsid w:val="004030A1"/>
    <w:rsid w:val="00403DE9"/>
    <w:rsid w:val="0040566C"/>
    <w:rsid w:val="00406396"/>
    <w:rsid w:val="00407D04"/>
    <w:rsid w:val="00407DB2"/>
    <w:rsid w:val="00411431"/>
    <w:rsid w:val="0041205B"/>
    <w:rsid w:val="00412255"/>
    <w:rsid w:val="004125B5"/>
    <w:rsid w:val="00412AAD"/>
    <w:rsid w:val="00413A1C"/>
    <w:rsid w:val="00413EC9"/>
    <w:rsid w:val="004148B3"/>
    <w:rsid w:val="004169F4"/>
    <w:rsid w:val="00417542"/>
    <w:rsid w:val="00420242"/>
    <w:rsid w:val="00421670"/>
    <w:rsid w:val="004217B1"/>
    <w:rsid w:val="004221A0"/>
    <w:rsid w:val="004228F6"/>
    <w:rsid w:val="00422F17"/>
    <w:rsid w:val="00423843"/>
    <w:rsid w:val="00425016"/>
    <w:rsid w:val="00427BBE"/>
    <w:rsid w:val="00430FBA"/>
    <w:rsid w:val="004313DE"/>
    <w:rsid w:val="00432078"/>
    <w:rsid w:val="00432998"/>
    <w:rsid w:val="0043364C"/>
    <w:rsid w:val="004339A2"/>
    <w:rsid w:val="00433A72"/>
    <w:rsid w:val="00435E61"/>
    <w:rsid w:val="004369AD"/>
    <w:rsid w:val="004370B1"/>
    <w:rsid w:val="00440965"/>
    <w:rsid w:val="00441BFD"/>
    <w:rsid w:val="00442D79"/>
    <w:rsid w:val="0044467F"/>
    <w:rsid w:val="004446B0"/>
    <w:rsid w:val="00444A20"/>
    <w:rsid w:val="004455C5"/>
    <w:rsid w:val="004461C1"/>
    <w:rsid w:val="00450F04"/>
    <w:rsid w:val="004510B1"/>
    <w:rsid w:val="00451796"/>
    <w:rsid w:val="00451BDE"/>
    <w:rsid w:val="00452745"/>
    <w:rsid w:val="00452D1F"/>
    <w:rsid w:val="00453D7A"/>
    <w:rsid w:val="0045471A"/>
    <w:rsid w:val="004567BE"/>
    <w:rsid w:val="00456B8A"/>
    <w:rsid w:val="004578A1"/>
    <w:rsid w:val="00460BC4"/>
    <w:rsid w:val="00460E82"/>
    <w:rsid w:val="00461E88"/>
    <w:rsid w:val="00463A5C"/>
    <w:rsid w:val="00463E6C"/>
    <w:rsid w:val="00464617"/>
    <w:rsid w:val="004648AF"/>
    <w:rsid w:val="00466CF8"/>
    <w:rsid w:val="004670B9"/>
    <w:rsid w:val="00470F84"/>
    <w:rsid w:val="004719E4"/>
    <w:rsid w:val="00471C56"/>
    <w:rsid w:val="00473AFE"/>
    <w:rsid w:val="00473D7A"/>
    <w:rsid w:val="0047466D"/>
    <w:rsid w:val="004748A8"/>
    <w:rsid w:val="00474BF3"/>
    <w:rsid w:val="0047503D"/>
    <w:rsid w:val="004758F6"/>
    <w:rsid w:val="00477141"/>
    <w:rsid w:val="0048159B"/>
    <w:rsid w:val="00481770"/>
    <w:rsid w:val="00481C42"/>
    <w:rsid w:val="00482049"/>
    <w:rsid w:val="00482EB9"/>
    <w:rsid w:val="00482F8A"/>
    <w:rsid w:val="004845FA"/>
    <w:rsid w:val="00484F29"/>
    <w:rsid w:val="004868CA"/>
    <w:rsid w:val="00486C91"/>
    <w:rsid w:val="00490214"/>
    <w:rsid w:val="00492308"/>
    <w:rsid w:val="0049294E"/>
    <w:rsid w:val="00492F94"/>
    <w:rsid w:val="00495002"/>
    <w:rsid w:val="00495196"/>
    <w:rsid w:val="00495CFD"/>
    <w:rsid w:val="004A03C9"/>
    <w:rsid w:val="004A1664"/>
    <w:rsid w:val="004A4602"/>
    <w:rsid w:val="004A69B2"/>
    <w:rsid w:val="004A7CB9"/>
    <w:rsid w:val="004B0E14"/>
    <w:rsid w:val="004B14BB"/>
    <w:rsid w:val="004B2B05"/>
    <w:rsid w:val="004B2BBC"/>
    <w:rsid w:val="004B41EB"/>
    <w:rsid w:val="004B43E9"/>
    <w:rsid w:val="004B49FA"/>
    <w:rsid w:val="004B4C89"/>
    <w:rsid w:val="004B697A"/>
    <w:rsid w:val="004B6AC3"/>
    <w:rsid w:val="004C0889"/>
    <w:rsid w:val="004C0BB5"/>
    <w:rsid w:val="004C0D91"/>
    <w:rsid w:val="004C2151"/>
    <w:rsid w:val="004C2A2E"/>
    <w:rsid w:val="004C3228"/>
    <w:rsid w:val="004C3928"/>
    <w:rsid w:val="004C3B16"/>
    <w:rsid w:val="004C4A3C"/>
    <w:rsid w:val="004C4F59"/>
    <w:rsid w:val="004C539B"/>
    <w:rsid w:val="004C628D"/>
    <w:rsid w:val="004C6D29"/>
    <w:rsid w:val="004C7A23"/>
    <w:rsid w:val="004D2916"/>
    <w:rsid w:val="004D3728"/>
    <w:rsid w:val="004D3EB4"/>
    <w:rsid w:val="004D4088"/>
    <w:rsid w:val="004D4DB3"/>
    <w:rsid w:val="004D532E"/>
    <w:rsid w:val="004D56F0"/>
    <w:rsid w:val="004D671D"/>
    <w:rsid w:val="004D6C9A"/>
    <w:rsid w:val="004D78FD"/>
    <w:rsid w:val="004E00E9"/>
    <w:rsid w:val="004E09AD"/>
    <w:rsid w:val="004E0B57"/>
    <w:rsid w:val="004E0EEB"/>
    <w:rsid w:val="004E0F00"/>
    <w:rsid w:val="004E2C60"/>
    <w:rsid w:val="004E3120"/>
    <w:rsid w:val="004E3DB0"/>
    <w:rsid w:val="004E4055"/>
    <w:rsid w:val="004E41F0"/>
    <w:rsid w:val="004E4E11"/>
    <w:rsid w:val="004E521C"/>
    <w:rsid w:val="004E6F4A"/>
    <w:rsid w:val="004E6FD6"/>
    <w:rsid w:val="004E7733"/>
    <w:rsid w:val="004F1B8F"/>
    <w:rsid w:val="004F2D7E"/>
    <w:rsid w:val="004F2E1F"/>
    <w:rsid w:val="004F3DFE"/>
    <w:rsid w:val="004F418C"/>
    <w:rsid w:val="004F4764"/>
    <w:rsid w:val="004F4D0E"/>
    <w:rsid w:val="004F642C"/>
    <w:rsid w:val="00504289"/>
    <w:rsid w:val="0050505A"/>
    <w:rsid w:val="005057FB"/>
    <w:rsid w:val="00505DEE"/>
    <w:rsid w:val="005106C5"/>
    <w:rsid w:val="00510776"/>
    <w:rsid w:val="0051145B"/>
    <w:rsid w:val="005124CA"/>
    <w:rsid w:val="00512BBF"/>
    <w:rsid w:val="00514F7F"/>
    <w:rsid w:val="00515190"/>
    <w:rsid w:val="00515A7E"/>
    <w:rsid w:val="0051798C"/>
    <w:rsid w:val="00517BAF"/>
    <w:rsid w:val="0052008E"/>
    <w:rsid w:val="005203D7"/>
    <w:rsid w:val="00523C93"/>
    <w:rsid w:val="00525234"/>
    <w:rsid w:val="00526B9C"/>
    <w:rsid w:val="00526FC9"/>
    <w:rsid w:val="005270FD"/>
    <w:rsid w:val="00527850"/>
    <w:rsid w:val="00527CCB"/>
    <w:rsid w:val="0052A176"/>
    <w:rsid w:val="005305AA"/>
    <w:rsid w:val="005306E7"/>
    <w:rsid w:val="00531452"/>
    <w:rsid w:val="005317A6"/>
    <w:rsid w:val="00531F85"/>
    <w:rsid w:val="0053294A"/>
    <w:rsid w:val="00532FBB"/>
    <w:rsid w:val="0053378B"/>
    <w:rsid w:val="00534C60"/>
    <w:rsid w:val="0053660B"/>
    <w:rsid w:val="0053738A"/>
    <w:rsid w:val="00537E20"/>
    <w:rsid w:val="00540860"/>
    <w:rsid w:val="0054107E"/>
    <w:rsid w:val="00541822"/>
    <w:rsid w:val="00541AA4"/>
    <w:rsid w:val="0054269A"/>
    <w:rsid w:val="005428C6"/>
    <w:rsid w:val="00542BCC"/>
    <w:rsid w:val="0054310E"/>
    <w:rsid w:val="005436B2"/>
    <w:rsid w:val="005444F2"/>
    <w:rsid w:val="00544716"/>
    <w:rsid w:val="00544ADB"/>
    <w:rsid w:val="005462FD"/>
    <w:rsid w:val="00546C94"/>
    <w:rsid w:val="005475E8"/>
    <w:rsid w:val="005508B8"/>
    <w:rsid w:val="0055294E"/>
    <w:rsid w:val="00552ED8"/>
    <w:rsid w:val="00553174"/>
    <w:rsid w:val="00553D0A"/>
    <w:rsid w:val="0055495F"/>
    <w:rsid w:val="00554A3A"/>
    <w:rsid w:val="0055701B"/>
    <w:rsid w:val="00557A80"/>
    <w:rsid w:val="005602C0"/>
    <w:rsid w:val="005615A4"/>
    <w:rsid w:val="00564022"/>
    <w:rsid w:val="00565481"/>
    <w:rsid w:val="0056761E"/>
    <w:rsid w:val="00567AA6"/>
    <w:rsid w:val="005700F6"/>
    <w:rsid w:val="005702E1"/>
    <w:rsid w:val="0057181B"/>
    <w:rsid w:val="00571D1F"/>
    <w:rsid w:val="005725A6"/>
    <w:rsid w:val="005729A3"/>
    <w:rsid w:val="00573616"/>
    <w:rsid w:val="00573BB3"/>
    <w:rsid w:val="005745C3"/>
    <w:rsid w:val="00574E17"/>
    <w:rsid w:val="00575938"/>
    <w:rsid w:val="00580168"/>
    <w:rsid w:val="00581853"/>
    <w:rsid w:val="00581DA7"/>
    <w:rsid w:val="005821F4"/>
    <w:rsid w:val="0058363E"/>
    <w:rsid w:val="00583CDF"/>
    <w:rsid w:val="005845E3"/>
    <w:rsid w:val="0058465B"/>
    <w:rsid w:val="00584C43"/>
    <w:rsid w:val="0058616B"/>
    <w:rsid w:val="00586538"/>
    <w:rsid w:val="00586B65"/>
    <w:rsid w:val="00587D02"/>
    <w:rsid w:val="005909BA"/>
    <w:rsid w:val="0059109E"/>
    <w:rsid w:val="005916CC"/>
    <w:rsid w:val="00594CF7"/>
    <w:rsid w:val="005954B2"/>
    <w:rsid w:val="0059578A"/>
    <w:rsid w:val="00596694"/>
    <w:rsid w:val="00596D34"/>
    <w:rsid w:val="005971E7"/>
    <w:rsid w:val="005A2B87"/>
    <w:rsid w:val="005A3794"/>
    <w:rsid w:val="005A392D"/>
    <w:rsid w:val="005A3BF2"/>
    <w:rsid w:val="005A5352"/>
    <w:rsid w:val="005A5518"/>
    <w:rsid w:val="005A560F"/>
    <w:rsid w:val="005A5A03"/>
    <w:rsid w:val="005A5F53"/>
    <w:rsid w:val="005A6074"/>
    <w:rsid w:val="005B0D69"/>
    <w:rsid w:val="005B1D3E"/>
    <w:rsid w:val="005B2185"/>
    <w:rsid w:val="005B3E34"/>
    <w:rsid w:val="005B5352"/>
    <w:rsid w:val="005B53F5"/>
    <w:rsid w:val="005B5B4F"/>
    <w:rsid w:val="005B6D3D"/>
    <w:rsid w:val="005B7D70"/>
    <w:rsid w:val="005C0670"/>
    <w:rsid w:val="005C0FA6"/>
    <w:rsid w:val="005C1CE3"/>
    <w:rsid w:val="005C498F"/>
    <w:rsid w:val="005C547A"/>
    <w:rsid w:val="005C589C"/>
    <w:rsid w:val="005C5948"/>
    <w:rsid w:val="005C7C51"/>
    <w:rsid w:val="005D0657"/>
    <w:rsid w:val="005D102D"/>
    <w:rsid w:val="005D10A1"/>
    <w:rsid w:val="005D1AE4"/>
    <w:rsid w:val="005D1F45"/>
    <w:rsid w:val="005D3386"/>
    <w:rsid w:val="005D5517"/>
    <w:rsid w:val="005D5A4B"/>
    <w:rsid w:val="005D5B4C"/>
    <w:rsid w:val="005D67AB"/>
    <w:rsid w:val="005D790F"/>
    <w:rsid w:val="005E1E10"/>
    <w:rsid w:val="005E6362"/>
    <w:rsid w:val="005E6FCB"/>
    <w:rsid w:val="005E70E3"/>
    <w:rsid w:val="005E733F"/>
    <w:rsid w:val="005E7BD2"/>
    <w:rsid w:val="005F08CA"/>
    <w:rsid w:val="005F1104"/>
    <w:rsid w:val="005F18EF"/>
    <w:rsid w:val="005F2CED"/>
    <w:rsid w:val="005F3E64"/>
    <w:rsid w:val="005F3E7F"/>
    <w:rsid w:val="005F59A6"/>
    <w:rsid w:val="00600C0B"/>
    <w:rsid w:val="00600C95"/>
    <w:rsid w:val="00600F31"/>
    <w:rsid w:val="00602328"/>
    <w:rsid w:val="006025A0"/>
    <w:rsid w:val="00602EB3"/>
    <w:rsid w:val="00603C84"/>
    <w:rsid w:val="00605455"/>
    <w:rsid w:val="00605A68"/>
    <w:rsid w:val="00606CAD"/>
    <w:rsid w:val="00607030"/>
    <w:rsid w:val="0061065E"/>
    <w:rsid w:val="006108CE"/>
    <w:rsid w:val="0061121E"/>
    <w:rsid w:val="00612589"/>
    <w:rsid w:val="006127F3"/>
    <w:rsid w:val="00612D5B"/>
    <w:rsid w:val="00613590"/>
    <w:rsid w:val="00613B80"/>
    <w:rsid w:val="006141A4"/>
    <w:rsid w:val="00616633"/>
    <w:rsid w:val="00616AA2"/>
    <w:rsid w:val="00617105"/>
    <w:rsid w:val="006174F5"/>
    <w:rsid w:val="00617764"/>
    <w:rsid w:val="006212D5"/>
    <w:rsid w:val="006229FA"/>
    <w:rsid w:val="00622D8F"/>
    <w:rsid w:val="006235DA"/>
    <w:rsid w:val="006237B4"/>
    <w:rsid w:val="00623D6D"/>
    <w:rsid w:val="00624174"/>
    <w:rsid w:val="006249E0"/>
    <w:rsid w:val="00625475"/>
    <w:rsid w:val="00625E17"/>
    <w:rsid w:val="00626152"/>
    <w:rsid w:val="00630EF3"/>
    <w:rsid w:val="00631659"/>
    <w:rsid w:val="00634148"/>
    <w:rsid w:val="006345CD"/>
    <w:rsid w:val="00634E28"/>
    <w:rsid w:val="00635106"/>
    <w:rsid w:val="0063523F"/>
    <w:rsid w:val="0063622A"/>
    <w:rsid w:val="006367A6"/>
    <w:rsid w:val="00640CA5"/>
    <w:rsid w:val="00640F81"/>
    <w:rsid w:val="00641799"/>
    <w:rsid w:val="0064573E"/>
    <w:rsid w:val="0064577A"/>
    <w:rsid w:val="006458EF"/>
    <w:rsid w:val="006465AC"/>
    <w:rsid w:val="00646D66"/>
    <w:rsid w:val="006508AF"/>
    <w:rsid w:val="0065158F"/>
    <w:rsid w:val="0065253F"/>
    <w:rsid w:val="00652C32"/>
    <w:rsid w:val="00652F02"/>
    <w:rsid w:val="006533C7"/>
    <w:rsid w:val="006538C6"/>
    <w:rsid w:val="00653D3F"/>
    <w:rsid w:val="006545F8"/>
    <w:rsid w:val="00660CA6"/>
    <w:rsid w:val="00661A4A"/>
    <w:rsid w:val="00662333"/>
    <w:rsid w:val="00663443"/>
    <w:rsid w:val="00665259"/>
    <w:rsid w:val="0066558D"/>
    <w:rsid w:val="006666A9"/>
    <w:rsid w:val="0066732B"/>
    <w:rsid w:val="00667A02"/>
    <w:rsid w:val="00670020"/>
    <w:rsid w:val="00670103"/>
    <w:rsid w:val="0067089B"/>
    <w:rsid w:val="00673373"/>
    <w:rsid w:val="006736CF"/>
    <w:rsid w:val="006736D4"/>
    <w:rsid w:val="006761EE"/>
    <w:rsid w:val="0067647E"/>
    <w:rsid w:val="00676F9D"/>
    <w:rsid w:val="00676FB2"/>
    <w:rsid w:val="006803F8"/>
    <w:rsid w:val="00680818"/>
    <w:rsid w:val="00680C6D"/>
    <w:rsid w:val="00681135"/>
    <w:rsid w:val="00681247"/>
    <w:rsid w:val="006837BB"/>
    <w:rsid w:val="00683B0E"/>
    <w:rsid w:val="00683D41"/>
    <w:rsid w:val="00686425"/>
    <w:rsid w:val="006929B0"/>
    <w:rsid w:val="006936D7"/>
    <w:rsid w:val="006938D9"/>
    <w:rsid w:val="00693AA9"/>
    <w:rsid w:val="00695787"/>
    <w:rsid w:val="00695B65"/>
    <w:rsid w:val="00695CEB"/>
    <w:rsid w:val="00695FDA"/>
    <w:rsid w:val="006966A3"/>
    <w:rsid w:val="00697BC4"/>
    <w:rsid w:val="006A00C5"/>
    <w:rsid w:val="006A0407"/>
    <w:rsid w:val="006A07D4"/>
    <w:rsid w:val="006A0883"/>
    <w:rsid w:val="006A08D9"/>
    <w:rsid w:val="006A10BD"/>
    <w:rsid w:val="006A19DA"/>
    <w:rsid w:val="006A221C"/>
    <w:rsid w:val="006A35A2"/>
    <w:rsid w:val="006A3EF1"/>
    <w:rsid w:val="006A3FB1"/>
    <w:rsid w:val="006A46B7"/>
    <w:rsid w:val="006A63A1"/>
    <w:rsid w:val="006A70A0"/>
    <w:rsid w:val="006B0442"/>
    <w:rsid w:val="006B079E"/>
    <w:rsid w:val="006B0ABE"/>
    <w:rsid w:val="006B1084"/>
    <w:rsid w:val="006B1484"/>
    <w:rsid w:val="006B2831"/>
    <w:rsid w:val="006B318E"/>
    <w:rsid w:val="006B342A"/>
    <w:rsid w:val="006B3A51"/>
    <w:rsid w:val="006B3B02"/>
    <w:rsid w:val="006B5B00"/>
    <w:rsid w:val="006B5D99"/>
    <w:rsid w:val="006B622D"/>
    <w:rsid w:val="006B668A"/>
    <w:rsid w:val="006B681E"/>
    <w:rsid w:val="006B6E60"/>
    <w:rsid w:val="006B7938"/>
    <w:rsid w:val="006B7CD6"/>
    <w:rsid w:val="006C1577"/>
    <w:rsid w:val="006C1805"/>
    <w:rsid w:val="006C1F32"/>
    <w:rsid w:val="006C3BDD"/>
    <w:rsid w:val="006C3D2C"/>
    <w:rsid w:val="006C3FF5"/>
    <w:rsid w:val="006C411C"/>
    <w:rsid w:val="006C44BB"/>
    <w:rsid w:val="006C6470"/>
    <w:rsid w:val="006C652B"/>
    <w:rsid w:val="006C7A03"/>
    <w:rsid w:val="006C7CE7"/>
    <w:rsid w:val="006D1CDC"/>
    <w:rsid w:val="006D2515"/>
    <w:rsid w:val="006D3FAD"/>
    <w:rsid w:val="006D4B7D"/>
    <w:rsid w:val="006D6593"/>
    <w:rsid w:val="006D6BA6"/>
    <w:rsid w:val="006D7020"/>
    <w:rsid w:val="006D7729"/>
    <w:rsid w:val="006E1775"/>
    <w:rsid w:val="006E2E5A"/>
    <w:rsid w:val="006E36F3"/>
    <w:rsid w:val="006E492B"/>
    <w:rsid w:val="006E498B"/>
    <w:rsid w:val="006E4D5D"/>
    <w:rsid w:val="006E5439"/>
    <w:rsid w:val="006E545A"/>
    <w:rsid w:val="006E5713"/>
    <w:rsid w:val="006E600E"/>
    <w:rsid w:val="006E6812"/>
    <w:rsid w:val="006E7343"/>
    <w:rsid w:val="006F1C51"/>
    <w:rsid w:val="006F1CD0"/>
    <w:rsid w:val="006F2B74"/>
    <w:rsid w:val="006F3645"/>
    <w:rsid w:val="006F3B1F"/>
    <w:rsid w:val="006F6DF0"/>
    <w:rsid w:val="006F71A2"/>
    <w:rsid w:val="0070191E"/>
    <w:rsid w:val="00702406"/>
    <w:rsid w:val="007026CB"/>
    <w:rsid w:val="00702F31"/>
    <w:rsid w:val="0070390B"/>
    <w:rsid w:val="00705F7C"/>
    <w:rsid w:val="00706381"/>
    <w:rsid w:val="007065A9"/>
    <w:rsid w:val="00707584"/>
    <w:rsid w:val="00707954"/>
    <w:rsid w:val="00707E10"/>
    <w:rsid w:val="0071015F"/>
    <w:rsid w:val="007105E4"/>
    <w:rsid w:val="00710BB3"/>
    <w:rsid w:val="00712429"/>
    <w:rsid w:val="00715C75"/>
    <w:rsid w:val="00716637"/>
    <w:rsid w:val="007170BF"/>
    <w:rsid w:val="007174D6"/>
    <w:rsid w:val="00717825"/>
    <w:rsid w:val="00717C2F"/>
    <w:rsid w:val="00720C20"/>
    <w:rsid w:val="00720E3D"/>
    <w:rsid w:val="007221D3"/>
    <w:rsid w:val="00722346"/>
    <w:rsid w:val="007227E3"/>
    <w:rsid w:val="00722A7D"/>
    <w:rsid w:val="007236D3"/>
    <w:rsid w:val="00723EE7"/>
    <w:rsid w:val="007246B8"/>
    <w:rsid w:val="00724726"/>
    <w:rsid w:val="00726472"/>
    <w:rsid w:val="00732D1B"/>
    <w:rsid w:val="00733261"/>
    <w:rsid w:val="00734E63"/>
    <w:rsid w:val="007354F0"/>
    <w:rsid w:val="007357A6"/>
    <w:rsid w:val="0073759A"/>
    <w:rsid w:val="00737BF9"/>
    <w:rsid w:val="00740418"/>
    <w:rsid w:val="00741188"/>
    <w:rsid w:val="00742338"/>
    <w:rsid w:val="0074315D"/>
    <w:rsid w:val="00743250"/>
    <w:rsid w:val="007439A8"/>
    <w:rsid w:val="00744174"/>
    <w:rsid w:val="00745807"/>
    <w:rsid w:val="00747C51"/>
    <w:rsid w:val="00751076"/>
    <w:rsid w:val="007513AD"/>
    <w:rsid w:val="007526C2"/>
    <w:rsid w:val="007531FC"/>
    <w:rsid w:val="00753DCD"/>
    <w:rsid w:val="0075455C"/>
    <w:rsid w:val="00754AFA"/>
    <w:rsid w:val="00755044"/>
    <w:rsid w:val="007551B5"/>
    <w:rsid w:val="00755C74"/>
    <w:rsid w:val="007574E6"/>
    <w:rsid w:val="007577EF"/>
    <w:rsid w:val="007604A5"/>
    <w:rsid w:val="00761A04"/>
    <w:rsid w:val="00762EAC"/>
    <w:rsid w:val="00763542"/>
    <w:rsid w:val="00763B49"/>
    <w:rsid w:val="00763B83"/>
    <w:rsid w:val="00763DD3"/>
    <w:rsid w:val="007649D1"/>
    <w:rsid w:val="0076524C"/>
    <w:rsid w:val="00765758"/>
    <w:rsid w:val="00765CDB"/>
    <w:rsid w:val="00767370"/>
    <w:rsid w:val="00770F8C"/>
    <w:rsid w:val="00771A73"/>
    <w:rsid w:val="00771C21"/>
    <w:rsid w:val="00771DC4"/>
    <w:rsid w:val="0077270F"/>
    <w:rsid w:val="00775A6E"/>
    <w:rsid w:val="00775EB5"/>
    <w:rsid w:val="0077747E"/>
    <w:rsid w:val="00777F6E"/>
    <w:rsid w:val="007805A2"/>
    <w:rsid w:val="007812EA"/>
    <w:rsid w:val="00782034"/>
    <w:rsid w:val="00782182"/>
    <w:rsid w:val="007838A3"/>
    <w:rsid w:val="00783A96"/>
    <w:rsid w:val="0078590B"/>
    <w:rsid w:val="00786046"/>
    <w:rsid w:val="00786C19"/>
    <w:rsid w:val="00787196"/>
    <w:rsid w:val="00787768"/>
    <w:rsid w:val="0079055B"/>
    <w:rsid w:val="00790A2D"/>
    <w:rsid w:val="00790D96"/>
    <w:rsid w:val="00792D3D"/>
    <w:rsid w:val="00793818"/>
    <w:rsid w:val="00793AED"/>
    <w:rsid w:val="00793E96"/>
    <w:rsid w:val="00794E8B"/>
    <w:rsid w:val="00795962"/>
    <w:rsid w:val="0079658F"/>
    <w:rsid w:val="00797834"/>
    <w:rsid w:val="007A101B"/>
    <w:rsid w:val="007A1645"/>
    <w:rsid w:val="007A18A4"/>
    <w:rsid w:val="007A2E4D"/>
    <w:rsid w:val="007A3896"/>
    <w:rsid w:val="007A6153"/>
    <w:rsid w:val="007A6637"/>
    <w:rsid w:val="007A6E40"/>
    <w:rsid w:val="007B304B"/>
    <w:rsid w:val="007B32D9"/>
    <w:rsid w:val="007B37A3"/>
    <w:rsid w:val="007B3958"/>
    <w:rsid w:val="007B39F6"/>
    <w:rsid w:val="007B3DD2"/>
    <w:rsid w:val="007B46BA"/>
    <w:rsid w:val="007B5368"/>
    <w:rsid w:val="007B5F46"/>
    <w:rsid w:val="007B65F5"/>
    <w:rsid w:val="007B7451"/>
    <w:rsid w:val="007B7FA0"/>
    <w:rsid w:val="007C02BB"/>
    <w:rsid w:val="007C032B"/>
    <w:rsid w:val="007C08FA"/>
    <w:rsid w:val="007C1832"/>
    <w:rsid w:val="007C2B1D"/>
    <w:rsid w:val="007C3171"/>
    <w:rsid w:val="007C3809"/>
    <w:rsid w:val="007C38D0"/>
    <w:rsid w:val="007C3A34"/>
    <w:rsid w:val="007C41C2"/>
    <w:rsid w:val="007C5882"/>
    <w:rsid w:val="007C5B67"/>
    <w:rsid w:val="007C720C"/>
    <w:rsid w:val="007C7317"/>
    <w:rsid w:val="007C7549"/>
    <w:rsid w:val="007D1426"/>
    <w:rsid w:val="007D2778"/>
    <w:rsid w:val="007D27A9"/>
    <w:rsid w:val="007D3AC8"/>
    <w:rsid w:val="007D4EC7"/>
    <w:rsid w:val="007D4F55"/>
    <w:rsid w:val="007D569B"/>
    <w:rsid w:val="007D5AA9"/>
    <w:rsid w:val="007D5CCA"/>
    <w:rsid w:val="007D5E93"/>
    <w:rsid w:val="007D5EE8"/>
    <w:rsid w:val="007D7391"/>
    <w:rsid w:val="007D753A"/>
    <w:rsid w:val="007D7C6F"/>
    <w:rsid w:val="007E24EA"/>
    <w:rsid w:val="007E2F04"/>
    <w:rsid w:val="007E519B"/>
    <w:rsid w:val="007E5D5B"/>
    <w:rsid w:val="007E615A"/>
    <w:rsid w:val="007E641D"/>
    <w:rsid w:val="007E69F2"/>
    <w:rsid w:val="007E706B"/>
    <w:rsid w:val="007E7341"/>
    <w:rsid w:val="007F3812"/>
    <w:rsid w:val="007F4904"/>
    <w:rsid w:val="007F4D06"/>
    <w:rsid w:val="007F549E"/>
    <w:rsid w:val="007F5E9B"/>
    <w:rsid w:val="007F6923"/>
    <w:rsid w:val="007F6B68"/>
    <w:rsid w:val="0080076B"/>
    <w:rsid w:val="00800FE5"/>
    <w:rsid w:val="00801DA9"/>
    <w:rsid w:val="00801EFC"/>
    <w:rsid w:val="0080265F"/>
    <w:rsid w:val="0080284D"/>
    <w:rsid w:val="00802944"/>
    <w:rsid w:val="00802ECC"/>
    <w:rsid w:val="00804CF5"/>
    <w:rsid w:val="0080625E"/>
    <w:rsid w:val="00806B85"/>
    <w:rsid w:val="00806CBA"/>
    <w:rsid w:val="00806E99"/>
    <w:rsid w:val="00807918"/>
    <w:rsid w:val="008116EF"/>
    <w:rsid w:val="008122A0"/>
    <w:rsid w:val="00812D88"/>
    <w:rsid w:val="00812EFB"/>
    <w:rsid w:val="00812F41"/>
    <w:rsid w:val="00813047"/>
    <w:rsid w:val="00813680"/>
    <w:rsid w:val="00813F49"/>
    <w:rsid w:val="008149CA"/>
    <w:rsid w:val="00815907"/>
    <w:rsid w:val="00816583"/>
    <w:rsid w:val="00816595"/>
    <w:rsid w:val="00816C42"/>
    <w:rsid w:val="00816F2C"/>
    <w:rsid w:val="00817846"/>
    <w:rsid w:val="00821E25"/>
    <w:rsid w:val="00822CFB"/>
    <w:rsid w:val="00822F20"/>
    <w:rsid w:val="00823197"/>
    <w:rsid w:val="008234BE"/>
    <w:rsid w:val="0082387A"/>
    <w:rsid w:val="00823915"/>
    <w:rsid w:val="008243D5"/>
    <w:rsid w:val="0082512D"/>
    <w:rsid w:val="00825248"/>
    <w:rsid w:val="00825C61"/>
    <w:rsid w:val="00825DCA"/>
    <w:rsid w:val="00826029"/>
    <w:rsid w:val="00826B20"/>
    <w:rsid w:val="00831E38"/>
    <w:rsid w:val="00833FAD"/>
    <w:rsid w:val="00834098"/>
    <w:rsid w:val="00834D0A"/>
    <w:rsid w:val="00834E9B"/>
    <w:rsid w:val="0083758D"/>
    <w:rsid w:val="008409E8"/>
    <w:rsid w:val="00841525"/>
    <w:rsid w:val="008420F9"/>
    <w:rsid w:val="00843510"/>
    <w:rsid w:val="0084377A"/>
    <w:rsid w:val="0084501A"/>
    <w:rsid w:val="00845391"/>
    <w:rsid w:val="008459FC"/>
    <w:rsid w:val="00846417"/>
    <w:rsid w:val="00850151"/>
    <w:rsid w:val="00850B85"/>
    <w:rsid w:val="00850E0D"/>
    <w:rsid w:val="00851235"/>
    <w:rsid w:val="0085528B"/>
    <w:rsid w:val="008559BA"/>
    <w:rsid w:val="0086171C"/>
    <w:rsid w:val="00861E35"/>
    <w:rsid w:val="00861F68"/>
    <w:rsid w:val="00863FDD"/>
    <w:rsid w:val="00864135"/>
    <w:rsid w:val="00866231"/>
    <w:rsid w:val="008665C4"/>
    <w:rsid w:val="008671EA"/>
    <w:rsid w:val="00867895"/>
    <w:rsid w:val="00867BD3"/>
    <w:rsid w:val="00867DF5"/>
    <w:rsid w:val="00870BD5"/>
    <w:rsid w:val="00870D59"/>
    <w:rsid w:val="00872524"/>
    <w:rsid w:val="00872536"/>
    <w:rsid w:val="00872EBD"/>
    <w:rsid w:val="00872F70"/>
    <w:rsid w:val="008745C0"/>
    <w:rsid w:val="008750F7"/>
    <w:rsid w:val="00876860"/>
    <w:rsid w:val="008773FB"/>
    <w:rsid w:val="00877E54"/>
    <w:rsid w:val="008806DA"/>
    <w:rsid w:val="0088106C"/>
    <w:rsid w:val="00882A90"/>
    <w:rsid w:val="00883D47"/>
    <w:rsid w:val="008845D1"/>
    <w:rsid w:val="00885B3E"/>
    <w:rsid w:val="008862C8"/>
    <w:rsid w:val="00887F86"/>
    <w:rsid w:val="0089185C"/>
    <w:rsid w:val="008924B6"/>
    <w:rsid w:val="008924C8"/>
    <w:rsid w:val="008952EE"/>
    <w:rsid w:val="008954A6"/>
    <w:rsid w:val="00895E8E"/>
    <w:rsid w:val="008968B3"/>
    <w:rsid w:val="0089763E"/>
    <w:rsid w:val="0089786C"/>
    <w:rsid w:val="008A1005"/>
    <w:rsid w:val="008A2222"/>
    <w:rsid w:val="008A2559"/>
    <w:rsid w:val="008A2ECA"/>
    <w:rsid w:val="008A3B48"/>
    <w:rsid w:val="008A4168"/>
    <w:rsid w:val="008A46AC"/>
    <w:rsid w:val="008A4997"/>
    <w:rsid w:val="008A5674"/>
    <w:rsid w:val="008A582D"/>
    <w:rsid w:val="008A659A"/>
    <w:rsid w:val="008A6A8A"/>
    <w:rsid w:val="008A7822"/>
    <w:rsid w:val="008A7C15"/>
    <w:rsid w:val="008AE79D"/>
    <w:rsid w:val="008B0922"/>
    <w:rsid w:val="008B2071"/>
    <w:rsid w:val="008B2430"/>
    <w:rsid w:val="008B5449"/>
    <w:rsid w:val="008B78B2"/>
    <w:rsid w:val="008B7C88"/>
    <w:rsid w:val="008B7E74"/>
    <w:rsid w:val="008C1A1B"/>
    <w:rsid w:val="008C2B02"/>
    <w:rsid w:val="008C3534"/>
    <w:rsid w:val="008C36AB"/>
    <w:rsid w:val="008C4D43"/>
    <w:rsid w:val="008C5853"/>
    <w:rsid w:val="008D0E5D"/>
    <w:rsid w:val="008D1FBE"/>
    <w:rsid w:val="008D2561"/>
    <w:rsid w:val="008D270E"/>
    <w:rsid w:val="008D3E57"/>
    <w:rsid w:val="008D6BA0"/>
    <w:rsid w:val="008E1486"/>
    <w:rsid w:val="008E17D5"/>
    <w:rsid w:val="008E194B"/>
    <w:rsid w:val="008E58FE"/>
    <w:rsid w:val="008E78B6"/>
    <w:rsid w:val="008E7BCD"/>
    <w:rsid w:val="008E7EC7"/>
    <w:rsid w:val="008F1689"/>
    <w:rsid w:val="008F1C84"/>
    <w:rsid w:val="008F245F"/>
    <w:rsid w:val="008F34E4"/>
    <w:rsid w:val="008F3559"/>
    <w:rsid w:val="008F5896"/>
    <w:rsid w:val="008F5C32"/>
    <w:rsid w:val="008F609B"/>
    <w:rsid w:val="00900176"/>
    <w:rsid w:val="00900A10"/>
    <w:rsid w:val="00900A8A"/>
    <w:rsid w:val="009017B9"/>
    <w:rsid w:val="00902138"/>
    <w:rsid w:val="0090330E"/>
    <w:rsid w:val="00904015"/>
    <w:rsid w:val="0090427D"/>
    <w:rsid w:val="00904299"/>
    <w:rsid w:val="0090518C"/>
    <w:rsid w:val="009111C1"/>
    <w:rsid w:val="009115D4"/>
    <w:rsid w:val="00912372"/>
    <w:rsid w:val="009133CE"/>
    <w:rsid w:val="0091379B"/>
    <w:rsid w:val="00915019"/>
    <w:rsid w:val="00915F2A"/>
    <w:rsid w:val="00917ED5"/>
    <w:rsid w:val="00921A01"/>
    <w:rsid w:val="009225D6"/>
    <w:rsid w:val="00923C46"/>
    <w:rsid w:val="009247BE"/>
    <w:rsid w:val="00925821"/>
    <w:rsid w:val="00925BCE"/>
    <w:rsid w:val="00925F59"/>
    <w:rsid w:val="00926952"/>
    <w:rsid w:val="00927C0C"/>
    <w:rsid w:val="0093147F"/>
    <w:rsid w:val="00931523"/>
    <w:rsid w:val="00931534"/>
    <w:rsid w:val="00931920"/>
    <w:rsid w:val="009327A0"/>
    <w:rsid w:val="00933B3A"/>
    <w:rsid w:val="00935ED9"/>
    <w:rsid w:val="0093715F"/>
    <w:rsid w:val="0093725B"/>
    <w:rsid w:val="00937C30"/>
    <w:rsid w:val="0094039F"/>
    <w:rsid w:val="00940E3F"/>
    <w:rsid w:val="00943035"/>
    <w:rsid w:val="00943577"/>
    <w:rsid w:val="00944E05"/>
    <w:rsid w:val="0094736F"/>
    <w:rsid w:val="00950110"/>
    <w:rsid w:val="009510C0"/>
    <w:rsid w:val="00952CD2"/>
    <w:rsid w:val="00953589"/>
    <w:rsid w:val="00953D88"/>
    <w:rsid w:val="0095401D"/>
    <w:rsid w:val="00954D19"/>
    <w:rsid w:val="0095720C"/>
    <w:rsid w:val="0096008E"/>
    <w:rsid w:val="009628AC"/>
    <w:rsid w:val="009628BD"/>
    <w:rsid w:val="00963221"/>
    <w:rsid w:val="00963C80"/>
    <w:rsid w:val="0096417D"/>
    <w:rsid w:val="00964419"/>
    <w:rsid w:val="00964766"/>
    <w:rsid w:val="00964B92"/>
    <w:rsid w:val="00966034"/>
    <w:rsid w:val="0096700F"/>
    <w:rsid w:val="00972EBB"/>
    <w:rsid w:val="0097524D"/>
    <w:rsid w:val="00975D2E"/>
    <w:rsid w:val="00976645"/>
    <w:rsid w:val="0097687D"/>
    <w:rsid w:val="009768E2"/>
    <w:rsid w:val="00976CC0"/>
    <w:rsid w:val="009803F4"/>
    <w:rsid w:val="00980496"/>
    <w:rsid w:val="00980517"/>
    <w:rsid w:val="009810A7"/>
    <w:rsid w:val="00981BCF"/>
    <w:rsid w:val="00981F93"/>
    <w:rsid w:val="00982002"/>
    <w:rsid w:val="00982785"/>
    <w:rsid w:val="00982CC0"/>
    <w:rsid w:val="009848A9"/>
    <w:rsid w:val="00985154"/>
    <w:rsid w:val="00985DD9"/>
    <w:rsid w:val="00986E8B"/>
    <w:rsid w:val="009906A4"/>
    <w:rsid w:val="0099336F"/>
    <w:rsid w:val="00993C36"/>
    <w:rsid w:val="0099529E"/>
    <w:rsid w:val="00996360"/>
    <w:rsid w:val="00996CC2"/>
    <w:rsid w:val="009A05F2"/>
    <w:rsid w:val="009A0BD4"/>
    <w:rsid w:val="009A28C5"/>
    <w:rsid w:val="009A2998"/>
    <w:rsid w:val="009A2B1C"/>
    <w:rsid w:val="009A2E29"/>
    <w:rsid w:val="009A418B"/>
    <w:rsid w:val="009A4DFD"/>
    <w:rsid w:val="009A6405"/>
    <w:rsid w:val="009A7C65"/>
    <w:rsid w:val="009B022F"/>
    <w:rsid w:val="009B03A5"/>
    <w:rsid w:val="009B0D42"/>
    <w:rsid w:val="009B2F27"/>
    <w:rsid w:val="009B46D2"/>
    <w:rsid w:val="009B689C"/>
    <w:rsid w:val="009B694C"/>
    <w:rsid w:val="009C0E09"/>
    <w:rsid w:val="009C1386"/>
    <w:rsid w:val="009C24C1"/>
    <w:rsid w:val="009C2513"/>
    <w:rsid w:val="009C2587"/>
    <w:rsid w:val="009C6D62"/>
    <w:rsid w:val="009C7AF2"/>
    <w:rsid w:val="009D01F3"/>
    <w:rsid w:val="009D0A27"/>
    <w:rsid w:val="009D17FA"/>
    <w:rsid w:val="009D2ED7"/>
    <w:rsid w:val="009D3822"/>
    <w:rsid w:val="009D392F"/>
    <w:rsid w:val="009D39C8"/>
    <w:rsid w:val="009D404D"/>
    <w:rsid w:val="009D4CC7"/>
    <w:rsid w:val="009D5920"/>
    <w:rsid w:val="009D69DB"/>
    <w:rsid w:val="009D6A3F"/>
    <w:rsid w:val="009D6C43"/>
    <w:rsid w:val="009D7797"/>
    <w:rsid w:val="009E0018"/>
    <w:rsid w:val="009E0E77"/>
    <w:rsid w:val="009E1775"/>
    <w:rsid w:val="009E256A"/>
    <w:rsid w:val="009E2C43"/>
    <w:rsid w:val="009E2CAA"/>
    <w:rsid w:val="009E2CF6"/>
    <w:rsid w:val="009E3289"/>
    <w:rsid w:val="009E3934"/>
    <w:rsid w:val="009E4D03"/>
    <w:rsid w:val="009E6478"/>
    <w:rsid w:val="009E6807"/>
    <w:rsid w:val="009E6CEE"/>
    <w:rsid w:val="009E6E14"/>
    <w:rsid w:val="009E7CA1"/>
    <w:rsid w:val="009F23A6"/>
    <w:rsid w:val="009F2C3F"/>
    <w:rsid w:val="009F2FE6"/>
    <w:rsid w:val="009F3B5D"/>
    <w:rsid w:val="009F3C08"/>
    <w:rsid w:val="009F3CDF"/>
    <w:rsid w:val="009F489A"/>
    <w:rsid w:val="009F4DAC"/>
    <w:rsid w:val="00A00EC8"/>
    <w:rsid w:val="00A015A1"/>
    <w:rsid w:val="00A02419"/>
    <w:rsid w:val="00A02D8E"/>
    <w:rsid w:val="00A042D5"/>
    <w:rsid w:val="00A0437F"/>
    <w:rsid w:val="00A053FA"/>
    <w:rsid w:val="00A05B6C"/>
    <w:rsid w:val="00A06836"/>
    <w:rsid w:val="00A109A9"/>
    <w:rsid w:val="00A112F1"/>
    <w:rsid w:val="00A12C79"/>
    <w:rsid w:val="00A13728"/>
    <w:rsid w:val="00A13B1D"/>
    <w:rsid w:val="00A149D7"/>
    <w:rsid w:val="00A15C9E"/>
    <w:rsid w:val="00A15CD7"/>
    <w:rsid w:val="00A1715D"/>
    <w:rsid w:val="00A200CC"/>
    <w:rsid w:val="00A213C3"/>
    <w:rsid w:val="00A21727"/>
    <w:rsid w:val="00A23241"/>
    <w:rsid w:val="00A2416A"/>
    <w:rsid w:val="00A26E38"/>
    <w:rsid w:val="00A30119"/>
    <w:rsid w:val="00A305DB"/>
    <w:rsid w:val="00A30DF7"/>
    <w:rsid w:val="00A31173"/>
    <w:rsid w:val="00A32640"/>
    <w:rsid w:val="00A34416"/>
    <w:rsid w:val="00A3460F"/>
    <w:rsid w:val="00A3475A"/>
    <w:rsid w:val="00A34A23"/>
    <w:rsid w:val="00A36902"/>
    <w:rsid w:val="00A37C4A"/>
    <w:rsid w:val="00A41CBF"/>
    <w:rsid w:val="00A420C7"/>
    <w:rsid w:val="00A42A52"/>
    <w:rsid w:val="00A43576"/>
    <w:rsid w:val="00A43941"/>
    <w:rsid w:val="00A43A32"/>
    <w:rsid w:val="00A44CDE"/>
    <w:rsid w:val="00A45207"/>
    <w:rsid w:val="00A467D8"/>
    <w:rsid w:val="00A47FB1"/>
    <w:rsid w:val="00A50ADF"/>
    <w:rsid w:val="00A50B21"/>
    <w:rsid w:val="00A51631"/>
    <w:rsid w:val="00A52161"/>
    <w:rsid w:val="00A528BE"/>
    <w:rsid w:val="00A534BB"/>
    <w:rsid w:val="00A537A4"/>
    <w:rsid w:val="00A545E4"/>
    <w:rsid w:val="00A548B1"/>
    <w:rsid w:val="00A54D08"/>
    <w:rsid w:val="00A55138"/>
    <w:rsid w:val="00A552A7"/>
    <w:rsid w:val="00A554BB"/>
    <w:rsid w:val="00A558F3"/>
    <w:rsid w:val="00A55955"/>
    <w:rsid w:val="00A56A07"/>
    <w:rsid w:val="00A577FB"/>
    <w:rsid w:val="00A57ADF"/>
    <w:rsid w:val="00A60A9C"/>
    <w:rsid w:val="00A60DF3"/>
    <w:rsid w:val="00A61CF6"/>
    <w:rsid w:val="00A6225B"/>
    <w:rsid w:val="00A6299F"/>
    <w:rsid w:val="00A63CF5"/>
    <w:rsid w:val="00A64795"/>
    <w:rsid w:val="00A6488C"/>
    <w:rsid w:val="00A654E2"/>
    <w:rsid w:val="00A71075"/>
    <w:rsid w:val="00A71A7B"/>
    <w:rsid w:val="00A72367"/>
    <w:rsid w:val="00A750BF"/>
    <w:rsid w:val="00A75A34"/>
    <w:rsid w:val="00A768BC"/>
    <w:rsid w:val="00A76F15"/>
    <w:rsid w:val="00A76FBD"/>
    <w:rsid w:val="00A7706E"/>
    <w:rsid w:val="00A773E8"/>
    <w:rsid w:val="00A802AB"/>
    <w:rsid w:val="00A80F76"/>
    <w:rsid w:val="00A83173"/>
    <w:rsid w:val="00A83CAC"/>
    <w:rsid w:val="00A83CC9"/>
    <w:rsid w:val="00A83D0B"/>
    <w:rsid w:val="00A8540A"/>
    <w:rsid w:val="00A86041"/>
    <w:rsid w:val="00A869C5"/>
    <w:rsid w:val="00A9074F"/>
    <w:rsid w:val="00A90756"/>
    <w:rsid w:val="00A91CB3"/>
    <w:rsid w:val="00A91FC8"/>
    <w:rsid w:val="00A944AE"/>
    <w:rsid w:val="00A95DB6"/>
    <w:rsid w:val="00A96B2A"/>
    <w:rsid w:val="00A96B37"/>
    <w:rsid w:val="00A9765A"/>
    <w:rsid w:val="00AA0F08"/>
    <w:rsid w:val="00AA121F"/>
    <w:rsid w:val="00AA17FA"/>
    <w:rsid w:val="00AA2650"/>
    <w:rsid w:val="00AA32D4"/>
    <w:rsid w:val="00AA33EB"/>
    <w:rsid w:val="00AA34E1"/>
    <w:rsid w:val="00AA4504"/>
    <w:rsid w:val="00AA4CD8"/>
    <w:rsid w:val="00AA55D3"/>
    <w:rsid w:val="00AA56AB"/>
    <w:rsid w:val="00AA6549"/>
    <w:rsid w:val="00AA67B5"/>
    <w:rsid w:val="00AA76CB"/>
    <w:rsid w:val="00AB0430"/>
    <w:rsid w:val="00AB0AEF"/>
    <w:rsid w:val="00AB1549"/>
    <w:rsid w:val="00AB242F"/>
    <w:rsid w:val="00AB2A1B"/>
    <w:rsid w:val="00AB2F60"/>
    <w:rsid w:val="00AB36A4"/>
    <w:rsid w:val="00AB36CE"/>
    <w:rsid w:val="00AB39B1"/>
    <w:rsid w:val="00AB4320"/>
    <w:rsid w:val="00AB5BE4"/>
    <w:rsid w:val="00AB6B22"/>
    <w:rsid w:val="00AB7F0B"/>
    <w:rsid w:val="00ABB63B"/>
    <w:rsid w:val="00AC1007"/>
    <w:rsid w:val="00AC11E3"/>
    <w:rsid w:val="00AC121D"/>
    <w:rsid w:val="00AC59D1"/>
    <w:rsid w:val="00AC62AE"/>
    <w:rsid w:val="00AC77F9"/>
    <w:rsid w:val="00AD0A56"/>
    <w:rsid w:val="00AD0AEF"/>
    <w:rsid w:val="00AD1E86"/>
    <w:rsid w:val="00AD2A46"/>
    <w:rsid w:val="00AD2AE6"/>
    <w:rsid w:val="00AD2FBD"/>
    <w:rsid w:val="00AD32E5"/>
    <w:rsid w:val="00AD4DDF"/>
    <w:rsid w:val="00AD57CC"/>
    <w:rsid w:val="00AD5B12"/>
    <w:rsid w:val="00AD5B4A"/>
    <w:rsid w:val="00AD6BEC"/>
    <w:rsid w:val="00AD7053"/>
    <w:rsid w:val="00AD7D72"/>
    <w:rsid w:val="00AE056D"/>
    <w:rsid w:val="00AE09B3"/>
    <w:rsid w:val="00AE0E9F"/>
    <w:rsid w:val="00AE1B63"/>
    <w:rsid w:val="00AE2598"/>
    <w:rsid w:val="00AE27A8"/>
    <w:rsid w:val="00AE3671"/>
    <w:rsid w:val="00AE45CF"/>
    <w:rsid w:val="00AE45EA"/>
    <w:rsid w:val="00AE47B6"/>
    <w:rsid w:val="00AE56D9"/>
    <w:rsid w:val="00AE574C"/>
    <w:rsid w:val="00AE652E"/>
    <w:rsid w:val="00AE7C26"/>
    <w:rsid w:val="00AF0429"/>
    <w:rsid w:val="00AF05B4"/>
    <w:rsid w:val="00AF0A5B"/>
    <w:rsid w:val="00AF36A6"/>
    <w:rsid w:val="00AF4A45"/>
    <w:rsid w:val="00AF5389"/>
    <w:rsid w:val="00AF6090"/>
    <w:rsid w:val="00AF60CC"/>
    <w:rsid w:val="00AF643C"/>
    <w:rsid w:val="00AF7D95"/>
    <w:rsid w:val="00B002C1"/>
    <w:rsid w:val="00B01AB9"/>
    <w:rsid w:val="00B0405F"/>
    <w:rsid w:val="00B0529A"/>
    <w:rsid w:val="00B06247"/>
    <w:rsid w:val="00B06BD6"/>
    <w:rsid w:val="00B06C13"/>
    <w:rsid w:val="00B06C22"/>
    <w:rsid w:val="00B07358"/>
    <w:rsid w:val="00B07C02"/>
    <w:rsid w:val="00B10D74"/>
    <w:rsid w:val="00B112E4"/>
    <w:rsid w:val="00B116E5"/>
    <w:rsid w:val="00B12720"/>
    <w:rsid w:val="00B12CDB"/>
    <w:rsid w:val="00B131A2"/>
    <w:rsid w:val="00B14873"/>
    <w:rsid w:val="00B166AB"/>
    <w:rsid w:val="00B1816F"/>
    <w:rsid w:val="00B2178F"/>
    <w:rsid w:val="00B21BA1"/>
    <w:rsid w:val="00B21E07"/>
    <w:rsid w:val="00B22809"/>
    <w:rsid w:val="00B234D5"/>
    <w:rsid w:val="00B25C96"/>
    <w:rsid w:val="00B25ECE"/>
    <w:rsid w:val="00B275E7"/>
    <w:rsid w:val="00B300ED"/>
    <w:rsid w:val="00B3063F"/>
    <w:rsid w:val="00B3112E"/>
    <w:rsid w:val="00B3120C"/>
    <w:rsid w:val="00B31F77"/>
    <w:rsid w:val="00B32062"/>
    <w:rsid w:val="00B32C17"/>
    <w:rsid w:val="00B3425B"/>
    <w:rsid w:val="00B361C8"/>
    <w:rsid w:val="00B36917"/>
    <w:rsid w:val="00B36D8A"/>
    <w:rsid w:val="00B40611"/>
    <w:rsid w:val="00B40ADB"/>
    <w:rsid w:val="00B417A5"/>
    <w:rsid w:val="00B417C0"/>
    <w:rsid w:val="00B41EDF"/>
    <w:rsid w:val="00B42F6B"/>
    <w:rsid w:val="00B459C3"/>
    <w:rsid w:val="00B466BC"/>
    <w:rsid w:val="00B476B8"/>
    <w:rsid w:val="00B503E6"/>
    <w:rsid w:val="00B50C6A"/>
    <w:rsid w:val="00B51C7C"/>
    <w:rsid w:val="00B51D3B"/>
    <w:rsid w:val="00B524A2"/>
    <w:rsid w:val="00B5497D"/>
    <w:rsid w:val="00B60995"/>
    <w:rsid w:val="00B61A43"/>
    <w:rsid w:val="00B6231A"/>
    <w:rsid w:val="00B630D1"/>
    <w:rsid w:val="00B654AB"/>
    <w:rsid w:val="00B65D37"/>
    <w:rsid w:val="00B663CF"/>
    <w:rsid w:val="00B66691"/>
    <w:rsid w:val="00B67C2C"/>
    <w:rsid w:val="00B71335"/>
    <w:rsid w:val="00B71C0A"/>
    <w:rsid w:val="00B71C30"/>
    <w:rsid w:val="00B726F3"/>
    <w:rsid w:val="00B72E20"/>
    <w:rsid w:val="00B7325A"/>
    <w:rsid w:val="00B73CC3"/>
    <w:rsid w:val="00B741B6"/>
    <w:rsid w:val="00B74821"/>
    <w:rsid w:val="00B76A8B"/>
    <w:rsid w:val="00B76B47"/>
    <w:rsid w:val="00B76B73"/>
    <w:rsid w:val="00B76C7C"/>
    <w:rsid w:val="00B77042"/>
    <w:rsid w:val="00B77B51"/>
    <w:rsid w:val="00B80D02"/>
    <w:rsid w:val="00B8202A"/>
    <w:rsid w:val="00B8278A"/>
    <w:rsid w:val="00B8349A"/>
    <w:rsid w:val="00B8364B"/>
    <w:rsid w:val="00B83814"/>
    <w:rsid w:val="00B84D13"/>
    <w:rsid w:val="00B85F19"/>
    <w:rsid w:val="00B86C2C"/>
    <w:rsid w:val="00B9003A"/>
    <w:rsid w:val="00B91ACC"/>
    <w:rsid w:val="00B91B6B"/>
    <w:rsid w:val="00B92C60"/>
    <w:rsid w:val="00B92D7E"/>
    <w:rsid w:val="00B94414"/>
    <w:rsid w:val="00B97288"/>
    <w:rsid w:val="00B97F01"/>
    <w:rsid w:val="00BA00E5"/>
    <w:rsid w:val="00BA0594"/>
    <w:rsid w:val="00BA0863"/>
    <w:rsid w:val="00BA093D"/>
    <w:rsid w:val="00BA1134"/>
    <w:rsid w:val="00BA1712"/>
    <w:rsid w:val="00BA174A"/>
    <w:rsid w:val="00BA1867"/>
    <w:rsid w:val="00BA24E1"/>
    <w:rsid w:val="00BA3287"/>
    <w:rsid w:val="00BA3CBA"/>
    <w:rsid w:val="00BA4A97"/>
    <w:rsid w:val="00BA4ECA"/>
    <w:rsid w:val="00BA509D"/>
    <w:rsid w:val="00BA5A0F"/>
    <w:rsid w:val="00BA6A64"/>
    <w:rsid w:val="00BA768C"/>
    <w:rsid w:val="00BB1950"/>
    <w:rsid w:val="00BB1F78"/>
    <w:rsid w:val="00BB30BB"/>
    <w:rsid w:val="00BB339A"/>
    <w:rsid w:val="00BB4D25"/>
    <w:rsid w:val="00BB5EBB"/>
    <w:rsid w:val="00BB647C"/>
    <w:rsid w:val="00BB68F5"/>
    <w:rsid w:val="00BB7180"/>
    <w:rsid w:val="00BB7449"/>
    <w:rsid w:val="00BC0D0E"/>
    <w:rsid w:val="00BC129C"/>
    <w:rsid w:val="00BC17C4"/>
    <w:rsid w:val="00BC3340"/>
    <w:rsid w:val="00BC3FB5"/>
    <w:rsid w:val="00BC49DD"/>
    <w:rsid w:val="00BC4EC9"/>
    <w:rsid w:val="00BC53E2"/>
    <w:rsid w:val="00BC56FC"/>
    <w:rsid w:val="00BC6516"/>
    <w:rsid w:val="00BD016A"/>
    <w:rsid w:val="00BD0E77"/>
    <w:rsid w:val="00BD1428"/>
    <w:rsid w:val="00BD171E"/>
    <w:rsid w:val="00BD1784"/>
    <w:rsid w:val="00BD2A8D"/>
    <w:rsid w:val="00BD4C52"/>
    <w:rsid w:val="00BD4DF0"/>
    <w:rsid w:val="00BD4F8A"/>
    <w:rsid w:val="00BD6458"/>
    <w:rsid w:val="00BD7E00"/>
    <w:rsid w:val="00BE0AD1"/>
    <w:rsid w:val="00BE1882"/>
    <w:rsid w:val="00BE1A53"/>
    <w:rsid w:val="00BE23DB"/>
    <w:rsid w:val="00BE2640"/>
    <w:rsid w:val="00BE29B5"/>
    <w:rsid w:val="00BE2E89"/>
    <w:rsid w:val="00BE37F6"/>
    <w:rsid w:val="00BE6A0C"/>
    <w:rsid w:val="00BEA6C9"/>
    <w:rsid w:val="00BF0361"/>
    <w:rsid w:val="00BF0D14"/>
    <w:rsid w:val="00BF0D9A"/>
    <w:rsid w:val="00BF1914"/>
    <w:rsid w:val="00BF19BA"/>
    <w:rsid w:val="00BF1A62"/>
    <w:rsid w:val="00BF2721"/>
    <w:rsid w:val="00BF2E52"/>
    <w:rsid w:val="00BF2EF7"/>
    <w:rsid w:val="00BF45CC"/>
    <w:rsid w:val="00BF4E92"/>
    <w:rsid w:val="00BF50B6"/>
    <w:rsid w:val="00BF50F5"/>
    <w:rsid w:val="00BF639A"/>
    <w:rsid w:val="00BF700A"/>
    <w:rsid w:val="00BF74C1"/>
    <w:rsid w:val="00C01114"/>
    <w:rsid w:val="00C0266A"/>
    <w:rsid w:val="00C02CA1"/>
    <w:rsid w:val="00C03B79"/>
    <w:rsid w:val="00C03B89"/>
    <w:rsid w:val="00C047AA"/>
    <w:rsid w:val="00C04B49"/>
    <w:rsid w:val="00C074E5"/>
    <w:rsid w:val="00C11DC9"/>
    <w:rsid w:val="00C122B7"/>
    <w:rsid w:val="00C13A74"/>
    <w:rsid w:val="00C14279"/>
    <w:rsid w:val="00C1680E"/>
    <w:rsid w:val="00C16D41"/>
    <w:rsid w:val="00C17869"/>
    <w:rsid w:val="00C20493"/>
    <w:rsid w:val="00C20AEE"/>
    <w:rsid w:val="00C21BA9"/>
    <w:rsid w:val="00C25102"/>
    <w:rsid w:val="00C25262"/>
    <w:rsid w:val="00C25BC7"/>
    <w:rsid w:val="00C25BEC"/>
    <w:rsid w:val="00C26567"/>
    <w:rsid w:val="00C266AD"/>
    <w:rsid w:val="00C26935"/>
    <w:rsid w:val="00C302FC"/>
    <w:rsid w:val="00C31B3A"/>
    <w:rsid w:val="00C32B3D"/>
    <w:rsid w:val="00C32E80"/>
    <w:rsid w:val="00C3309D"/>
    <w:rsid w:val="00C33F9C"/>
    <w:rsid w:val="00C355C5"/>
    <w:rsid w:val="00C36869"/>
    <w:rsid w:val="00C37680"/>
    <w:rsid w:val="00C37E39"/>
    <w:rsid w:val="00C40A31"/>
    <w:rsid w:val="00C42B18"/>
    <w:rsid w:val="00C47D2E"/>
    <w:rsid w:val="00C50410"/>
    <w:rsid w:val="00C505D8"/>
    <w:rsid w:val="00C51444"/>
    <w:rsid w:val="00C521A8"/>
    <w:rsid w:val="00C5378A"/>
    <w:rsid w:val="00C53BC8"/>
    <w:rsid w:val="00C53BFD"/>
    <w:rsid w:val="00C56462"/>
    <w:rsid w:val="00C57A03"/>
    <w:rsid w:val="00C60F8B"/>
    <w:rsid w:val="00C64FF8"/>
    <w:rsid w:val="00C65EDB"/>
    <w:rsid w:val="00C67C6D"/>
    <w:rsid w:val="00C70EBC"/>
    <w:rsid w:val="00C71B11"/>
    <w:rsid w:val="00C7224D"/>
    <w:rsid w:val="00C7232D"/>
    <w:rsid w:val="00C72538"/>
    <w:rsid w:val="00C7417C"/>
    <w:rsid w:val="00C74707"/>
    <w:rsid w:val="00C74B53"/>
    <w:rsid w:val="00C77C87"/>
    <w:rsid w:val="00C849B9"/>
    <w:rsid w:val="00C87777"/>
    <w:rsid w:val="00C87849"/>
    <w:rsid w:val="00C87876"/>
    <w:rsid w:val="00C87E5A"/>
    <w:rsid w:val="00C91797"/>
    <w:rsid w:val="00C927F7"/>
    <w:rsid w:val="00C92D27"/>
    <w:rsid w:val="00C9418F"/>
    <w:rsid w:val="00C95958"/>
    <w:rsid w:val="00C96163"/>
    <w:rsid w:val="00C9637D"/>
    <w:rsid w:val="00C96478"/>
    <w:rsid w:val="00C96F34"/>
    <w:rsid w:val="00C977B6"/>
    <w:rsid w:val="00C978B9"/>
    <w:rsid w:val="00CA0366"/>
    <w:rsid w:val="00CA0938"/>
    <w:rsid w:val="00CA16EE"/>
    <w:rsid w:val="00CA1BA4"/>
    <w:rsid w:val="00CA22DB"/>
    <w:rsid w:val="00CA2896"/>
    <w:rsid w:val="00CA2AB4"/>
    <w:rsid w:val="00CA2EF1"/>
    <w:rsid w:val="00CA341C"/>
    <w:rsid w:val="00CA3FA1"/>
    <w:rsid w:val="00CA43EB"/>
    <w:rsid w:val="00CA4524"/>
    <w:rsid w:val="00CA6AEC"/>
    <w:rsid w:val="00CA6CDC"/>
    <w:rsid w:val="00CA6EB2"/>
    <w:rsid w:val="00CA6F2D"/>
    <w:rsid w:val="00CA7741"/>
    <w:rsid w:val="00CB050E"/>
    <w:rsid w:val="00CB0611"/>
    <w:rsid w:val="00CB2073"/>
    <w:rsid w:val="00CB227B"/>
    <w:rsid w:val="00CB25DA"/>
    <w:rsid w:val="00CB294F"/>
    <w:rsid w:val="00CB3819"/>
    <w:rsid w:val="00CB3EF1"/>
    <w:rsid w:val="00CB51E8"/>
    <w:rsid w:val="00CB63F5"/>
    <w:rsid w:val="00CB7749"/>
    <w:rsid w:val="00CB78AC"/>
    <w:rsid w:val="00CC022E"/>
    <w:rsid w:val="00CC0374"/>
    <w:rsid w:val="00CC07AF"/>
    <w:rsid w:val="00CC07E6"/>
    <w:rsid w:val="00CC16D4"/>
    <w:rsid w:val="00CC2FF4"/>
    <w:rsid w:val="00CC32F5"/>
    <w:rsid w:val="00CC3A39"/>
    <w:rsid w:val="00CC5BEB"/>
    <w:rsid w:val="00CC622A"/>
    <w:rsid w:val="00CC6C48"/>
    <w:rsid w:val="00CC784D"/>
    <w:rsid w:val="00CC7FFE"/>
    <w:rsid w:val="00CD0DE2"/>
    <w:rsid w:val="00CD1163"/>
    <w:rsid w:val="00CD18C2"/>
    <w:rsid w:val="00CD19FE"/>
    <w:rsid w:val="00CD34FC"/>
    <w:rsid w:val="00CD5323"/>
    <w:rsid w:val="00CD54A4"/>
    <w:rsid w:val="00CD6C12"/>
    <w:rsid w:val="00CD73B8"/>
    <w:rsid w:val="00CD7465"/>
    <w:rsid w:val="00CD7689"/>
    <w:rsid w:val="00CD7A3C"/>
    <w:rsid w:val="00CE0A66"/>
    <w:rsid w:val="00CE2C87"/>
    <w:rsid w:val="00CE368C"/>
    <w:rsid w:val="00CE5155"/>
    <w:rsid w:val="00CE63B9"/>
    <w:rsid w:val="00CE6D28"/>
    <w:rsid w:val="00CE7771"/>
    <w:rsid w:val="00CE7BB1"/>
    <w:rsid w:val="00CF0454"/>
    <w:rsid w:val="00CF0A6C"/>
    <w:rsid w:val="00CF4D2B"/>
    <w:rsid w:val="00CF5180"/>
    <w:rsid w:val="00CF6E34"/>
    <w:rsid w:val="00D00618"/>
    <w:rsid w:val="00D00B04"/>
    <w:rsid w:val="00D0187F"/>
    <w:rsid w:val="00D02589"/>
    <w:rsid w:val="00D02DCC"/>
    <w:rsid w:val="00D02E06"/>
    <w:rsid w:val="00D032BD"/>
    <w:rsid w:val="00D03C19"/>
    <w:rsid w:val="00D03C35"/>
    <w:rsid w:val="00D0445C"/>
    <w:rsid w:val="00D04BF7"/>
    <w:rsid w:val="00D05150"/>
    <w:rsid w:val="00D0630D"/>
    <w:rsid w:val="00D0714D"/>
    <w:rsid w:val="00D07848"/>
    <w:rsid w:val="00D07CBE"/>
    <w:rsid w:val="00D1074C"/>
    <w:rsid w:val="00D110E8"/>
    <w:rsid w:val="00D125F3"/>
    <w:rsid w:val="00D12EA4"/>
    <w:rsid w:val="00D132EB"/>
    <w:rsid w:val="00D13ACD"/>
    <w:rsid w:val="00D13DFD"/>
    <w:rsid w:val="00D1489E"/>
    <w:rsid w:val="00D155DD"/>
    <w:rsid w:val="00D15C25"/>
    <w:rsid w:val="00D17B2B"/>
    <w:rsid w:val="00D21AE2"/>
    <w:rsid w:val="00D21E84"/>
    <w:rsid w:val="00D2233D"/>
    <w:rsid w:val="00D225EE"/>
    <w:rsid w:val="00D22AEE"/>
    <w:rsid w:val="00D23BE9"/>
    <w:rsid w:val="00D23FC7"/>
    <w:rsid w:val="00D2453F"/>
    <w:rsid w:val="00D3098D"/>
    <w:rsid w:val="00D30E32"/>
    <w:rsid w:val="00D32160"/>
    <w:rsid w:val="00D33050"/>
    <w:rsid w:val="00D34765"/>
    <w:rsid w:val="00D34B4C"/>
    <w:rsid w:val="00D35BDF"/>
    <w:rsid w:val="00D371E5"/>
    <w:rsid w:val="00D37A34"/>
    <w:rsid w:val="00D40F5D"/>
    <w:rsid w:val="00D41915"/>
    <w:rsid w:val="00D41C95"/>
    <w:rsid w:val="00D422B5"/>
    <w:rsid w:val="00D429D4"/>
    <w:rsid w:val="00D43BDD"/>
    <w:rsid w:val="00D44263"/>
    <w:rsid w:val="00D44887"/>
    <w:rsid w:val="00D475D6"/>
    <w:rsid w:val="00D47F38"/>
    <w:rsid w:val="00D50FC7"/>
    <w:rsid w:val="00D5354D"/>
    <w:rsid w:val="00D5438E"/>
    <w:rsid w:val="00D5640B"/>
    <w:rsid w:val="00D57188"/>
    <w:rsid w:val="00D57C77"/>
    <w:rsid w:val="00D57FAC"/>
    <w:rsid w:val="00D6046E"/>
    <w:rsid w:val="00D60AEA"/>
    <w:rsid w:val="00D61AB0"/>
    <w:rsid w:val="00D621F5"/>
    <w:rsid w:val="00D63B27"/>
    <w:rsid w:val="00D64FFF"/>
    <w:rsid w:val="00D67A6F"/>
    <w:rsid w:val="00D712CC"/>
    <w:rsid w:val="00D7158E"/>
    <w:rsid w:val="00D73026"/>
    <w:rsid w:val="00D738AC"/>
    <w:rsid w:val="00D73D21"/>
    <w:rsid w:val="00D73FF5"/>
    <w:rsid w:val="00D74313"/>
    <w:rsid w:val="00D7566C"/>
    <w:rsid w:val="00D76483"/>
    <w:rsid w:val="00D76A6D"/>
    <w:rsid w:val="00D775BC"/>
    <w:rsid w:val="00D77708"/>
    <w:rsid w:val="00D80D55"/>
    <w:rsid w:val="00D82DA4"/>
    <w:rsid w:val="00D853B0"/>
    <w:rsid w:val="00D859BA"/>
    <w:rsid w:val="00D86177"/>
    <w:rsid w:val="00D86369"/>
    <w:rsid w:val="00D869A9"/>
    <w:rsid w:val="00D90EF0"/>
    <w:rsid w:val="00D91677"/>
    <w:rsid w:val="00D91B5C"/>
    <w:rsid w:val="00D93A40"/>
    <w:rsid w:val="00D945B2"/>
    <w:rsid w:val="00D9577A"/>
    <w:rsid w:val="00D957BD"/>
    <w:rsid w:val="00D957E8"/>
    <w:rsid w:val="00D96B9F"/>
    <w:rsid w:val="00D96D09"/>
    <w:rsid w:val="00D971EB"/>
    <w:rsid w:val="00D9736F"/>
    <w:rsid w:val="00DA052A"/>
    <w:rsid w:val="00DA0F0E"/>
    <w:rsid w:val="00DA16CE"/>
    <w:rsid w:val="00DA24ED"/>
    <w:rsid w:val="00DA2AB2"/>
    <w:rsid w:val="00DA32C8"/>
    <w:rsid w:val="00DA5B28"/>
    <w:rsid w:val="00DA68D2"/>
    <w:rsid w:val="00DA6D66"/>
    <w:rsid w:val="00DB085D"/>
    <w:rsid w:val="00DB3131"/>
    <w:rsid w:val="00DB390E"/>
    <w:rsid w:val="00DB6AA7"/>
    <w:rsid w:val="00DB6CC6"/>
    <w:rsid w:val="00DB7378"/>
    <w:rsid w:val="00DB7437"/>
    <w:rsid w:val="00DB7B90"/>
    <w:rsid w:val="00DC1F1B"/>
    <w:rsid w:val="00DC263F"/>
    <w:rsid w:val="00DC26D8"/>
    <w:rsid w:val="00DC3F68"/>
    <w:rsid w:val="00DC5936"/>
    <w:rsid w:val="00DC7CB1"/>
    <w:rsid w:val="00DD00AB"/>
    <w:rsid w:val="00DD0B81"/>
    <w:rsid w:val="00DD11BB"/>
    <w:rsid w:val="00DD14C4"/>
    <w:rsid w:val="00DD1FA7"/>
    <w:rsid w:val="00DD2412"/>
    <w:rsid w:val="00DD3891"/>
    <w:rsid w:val="00DD410E"/>
    <w:rsid w:val="00DD51AC"/>
    <w:rsid w:val="00DE0D4F"/>
    <w:rsid w:val="00DE11A0"/>
    <w:rsid w:val="00DE12ED"/>
    <w:rsid w:val="00DE154C"/>
    <w:rsid w:val="00DE19AD"/>
    <w:rsid w:val="00DE1C92"/>
    <w:rsid w:val="00DE272E"/>
    <w:rsid w:val="00DE2E40"/>
    <w:rsid w:val="00DE43F4"/>
    <w:rsid w:val="00DE5440"/>
    <w:rsid w:val="00DE59CA"/>
    <w:rsid w:val="00DE653A"/>
    <w:rsid w:val="00DF1D90"/>
    <w:rsid w:val="00DF22BC"/>
    <w:rsid w:val="00DF277C"/>
    <w:rsid w:val="00DF2C7F"/>
    <w:rsid w:val="00DF2ED5"/>
    <w:rsid w:val="00DF3442"/>
    <w:rsid w:val="00DF377C"/>
    <w:rsid w:val="00DF3E9A"/>
    <w:rsid w:val="00DF42F4"/>
    <w:rsid w:val="00DF4355"/>
    <w:rsid w:val="00DF44E4"/>
    <w:rsid w:val="00DF7259"/>
    <w:rsid w:val="00DF7E07"/>
    <w:rsid w:val="00E00818"/>
    <w:rsid w:val="00E01599"/>
    <w:rsid w:val="00E015CB"/>
    <w:rsid w:val="00E01D8E"/>
    <w:rsid w:val="00E02480"/>
    <w:rsid w:val="00E02A51"/>
    <w:rsid w:val="00E02B90"/>
    <w:rsid w:val="00E04132"/>
    <w:rsid w:val="00E04C19"/>
    <w:rsid w:val="00E04C1D"/>
    <w:rsid w:val="00E04E11"/>
    <w:rsid w:val="00E05162"/>
    <w:rsid w:val="00E05DE6"/>
    <w:rsid w:val="00E063C6"/>
    <w:rsid w:val="00E11DBD"/>
    <w:rsid w:val="00E11E9B"/>
    <w:rsid w:val="00E1244F"/>
    <w:rsid w:val="00E13793"/>
    <w:rsid w:val="00E16EE7"/>
    <w:rsid w:val="00E17035"/>
    <w:rsid w:val="00E17458"/>
    <w:rsid w:val="00E17A04"/>
    <w:rsid w:val="00E20FCD"/>
    <w:rsid w:val="00E225AA"/>
    <w:rsid w:val="00E235A2"/>
    <w:rsid w:val="00E23EA7"/>
    <w:rsid w:val="00E23F20"/>
    <w:rsid w:val="00E2410C"/>
    <w:rsid w:val="00E257B2"/>
    <w:rsid w:val="00E26F4B"/>
    <w:rsid w:val="00E308B7"/>
    <w:rsid w:val="00E3183D"/>
    <w:rsid w:val="00E31BE4"/>
    <w:rsid w:val="00E32CF5"/>
    <w:rsid w:val="00E3310E"/>
    <w:rsid w:val="00E33BC6"/>
    <w:rsid w:val="00E354B0"/>
    <w:rsid w:val="00E358CB"/>
    <w:rsid w:val="00E375C2"/>
    <w:rsid w:val="00E37A83"/>
    <w:rsid w:val="00E37AE0"/>
    <w:rsid w:val="00E40CB4"/>
    <w:rsid w:val="00E4119F"/>
    <w:rsid w:val="00E41886"/>
    <w:rsid w:val="00E42AFF"/>
    <w:rsid w:val="00E432B5"/>
    <w:rsid w:val="00E434B9"/>
    <w:rsid w:val="00E43C35"/>
    <w:rsid w:val="00E44204"/>
    <w:rsid w:val="00E443DC"/>
    <w:rsid w:val="00E445FE"/>
    <w:rsid w:val="00E45B89"/>
    <w:rsid w:val="00E45BBF"/>
    <w:rsid w:val="00E46942"/>
    <w:rsid w:val="00E500C4"/>
    <w:rsid w:val="00E512CC"/>
    <w:rsid w:val="00E51789"/>
    <w:rsid w:val="00E51CAD"/>
    <w:rsid w:val="00E52194"/>
    <w:rsid w:val="00E55580"/>
    <w:rsid w:val="00E5590C"/>
    <w:rsid w:val="00E56736"/>
    <w:rsid w:val="00E57384"/>
    <w:rsid w:val="00E5794E"/>
    <w:rsid w:val="00E60284"/>
    <w:rsid w:val="00E61AA4"/>
    <w:rsid w:val="00E61E43"/>
    <w:rsid w:val="00E63549"/>
    <w:rsid w:val="00E637AB"/>
    <w:rsid w:val="00E639E5"/>
    <w:rsid w:val="00E64347"/>
    <w:rsid w:val="00E6667F"/>
    <w:rsid w:val="00E67127"/>
    <w:rsid w:val="00E67616"/>
    <w:rsid w:val="00E71D9F"/>
    <w:rsid w:val="00E725AD"/>
    <w:rsid w:val="00E72CA0"/>
    <w:rsid w:val="00E72E5E"/>
    <w:rsid w:val="00E73978"/>
    <w:rsid w:val="00E7430B"/>
    <w:rsid w:val="00E75B78"/>
    <w:rsid w:val="00E7726C"/>
    <w:rsid w:val="00E77C2C"/>
    <w:rsid w:val="00E81AFA"/>
    <w:rsid w:val="00E82715"/>
    <w:rsid w:val="00E83D6F"/>
    <w:rsid w:val="00E84AE0"/>
    <w:rsid w:val="00E85B2E"/>
    <w:rsid w:val="00E860FF"/>
    <w:rsid w:val="00E86D21"/>
    <w:rsid w:val="00E91550"/>
    <w:rsid w:val="00E938D6"/>
    <w:rsid w:val="00E939FB"/>
    <w:rsid w:val="00E9464B"/>
    <w:rsid w:val="00E95187"/>
    <w:rsid w:val="00E96F4F"/>
    <w:rsid w:val="00E9737D"/>
    <w:rsid w:val="00E97AB7"/>
    <w:rsid w:val="00EA11B4"/>
    <w:rsid w:val="00EA11DA"/>
    <w:rsid w:val="00EA1500"/>
    <w:rsid w:val="00EA15D3"/>
    <w:rsid w:val="00EA16ED"/>
    <w:rsid w:val="00EA1865"/>
    <w:rsid w:val="00EA351E"/>
    <w:rsid w:val="00EA3B2E"/>
    <w:rsid w:val="00EA5103"/>
    <w:rsid w:val="00EA7E68"/>
    <w:rsid w:val="00EA7F95"/>
    <w:rsid w:val="00EB1A53"/>
    <w:rsid w:val="00EB20CC"/>
    <w:rsid w:val="00EB2572"/>
    <w:rsid w:val="00EB2A47"/>
    <w:rsid w:val="00EB3209"/>
    <w:rsid w:val="00EB45AD"/>
    <w:rsid w:val="00EB48A0"/>
    <w:rsid w:val="00EB64C8"/>
    <w:rsid w:val="00EB7139"/>
    <w:rsid w:val="00EC1B1A"/>
    <w:rsid w:val="00EC333F"/>
    <w:rsid w:val="00EC3A6D"/>
    <w:rsid w:val="00EC4899"/>
    <w:rsid w:val="00EC53F4"/>
    <w:rsid w:val="00EC584E"/>
    <w:rsid w:val="00EC6A30"/>
    <w:rsid w:val="00EC70D5"/>
    <w:rsid w:val="00EC7129"/>
    <w:rsid w:val="00EC7A07"/>
    <w:rsid w:val="00ED201B"/>
    <w:rsid w:val="00ED2D15"/>
    <w:rsid w:val="00ED2EF6"/>
    <w:rsid w:val="00ED3926"/>
    <w:rsid w:val="00ED3AEA"/>
    <w:rsid w:val="00ED3F79"/>
    <w:rsid w:val="00ED4218"/>
    <w:rsid w:val="00ED4429"/>
    <w:rsid w:val="00ED4465"/>
    <w:rsid w:val="00ED4D09"/>
    <w:rsid w:val="00ED6255"/>
    <w:rsid w:val="00ED7B11"/>
    <w:rsid w:val="00EE0304"/>
    <w:rsid w:val="00EE06B4"/>
    <w:rsid w:val="00EE1165"/>
    <w:rsid w:val="00EE17F9"/>
    <w:rsid w:val="00EE196A"/>
    <w:rsid w:val="00EE1BCA"/>
    <w:rsid w:val="00EE3708"/>
    <w:rsid w:val="00EE5D4E"/>
    <w:rsid w:val="00EE6111"/>
    <w:rsid w:val="00EE7144"/>
    <w:rsid w:val="00EE7BA7"/>
    <w:rsid w:val="00EF14AC"/>
    <w:rsid w:val="00EF1BC9"/>
    <w:rsid w:val="00EF2776"/>
    <w:rsid w:val="00EF3729"/>
    <w:rsid w:val="00EF3B7F"/>
    <w:rsid w:val="00EF5A93"/>
    <w:rsid w:val="00EF623D"/>
    <w:rsid w:val="00EF7BD9"/>
    <w:rsid w:val="00F00683"/>
    <w:rsid w:val="00F00D0E"/>
    <w:rsid w:val="00F01864"/>
    <w:rsid w:val="00F02244"/>
    <w:rsid w:val="00F02BB5"/>
    <w:rsid w:val="00F037FF"/>
    <w:rsid w:val="00F03A39"/>
    <w:rsid w:val="00F045FC"/>
    <w:rsid w:val="00F047DF"/>
    <w:rsid w:val="00F05160"/>
    <w:rsid w:val="00F05B50"/>
    <w:rsid w:val="00F06891"/>
    <w:rsid w:val="00F06E02"/>
    <w:rsid w:val="00F073D1"/>
    <w:rsid w:val="00F073EC"/>
    <w:rsid w:val="00F101EA"/>
    <w:rsid w:val="00F1049D"/>
    <w:rsid w:val="00F12B63"/>
    <w:rsid w:val="00F13050"/>
    <w:rsid w:val="00F15117"/>
    <w:rsid w:val="00F16DE4"/>
    <w:rsid w:val="00F179D5"/>
    <w:rsid w:val="00F17B9E"/>
    <w:rsid w:val="00F17D4C"/>
    <w:rsid w:val="00F20EF9"/>
    <w:rsid w:val="00F213BC"/>
    <w:rsid w:val="00F230E7"/>
    <w:rsid w:val="00F239BD"/>
    <w:rsid w:val="00F262FC"/>
    <w:rsid w:val="00F2662A"/>
    <w:rsid w:val="00F27020"/>
    <w:rsid w:val="00F2754F"/>
    <w:rsid w:val="00F324BC"/>
    <w:rsid w:val="00F328A9"/>
    <w:rsid w:val="00F3295A"/>
    <w:rsid w:val="00F3453D"/>
    <w:rsid w:val="00F34745"/>
    <w:rsid w:val="00F35341"/>
    <w:rsid w:val="00F37F20"/>
    <w:rsid w:val="00F404E0"/>
    <w:rsid w:val="00F41537"/>
    <w:rsid w:val="00F41AA0"/>
    <w:rsid w:val="00F42FA5"/>
    <w:rsid w:val="00F4304F"/>
    <w:rsid w:val="00F4523F"/>
    <w:rsid w:val="00F45A2D"/>
    <w:rsid w:val="00F47428"/>
    <w:rsid w:val="00F51454"/>
    <w:rsid w:val="00F51945"/>
    <w:rsid w:val="00F52356"/>
    <w:rsid w:val="00F52AEC"/>
    <w:rsid w:val="00F52FDB"/>
    <w:rsid w:val="00F54C28"/>
    <w:rsid w:val="00F556C0"/>
    <w:rsid w:val="00F56186"/>
    <w:rsid w:val="00F57222"/>
    <w:rsid w:val="00F577B0"/>
    <w:rsid w:val="00F616C6"/>
    <w:rsid w:val="00F62680"/>
    <w:rsid w:val="00F63B21"/>
    <w:rsid w:val="00F63F5F"/>
    <w:rsid w:val="00F6468B"/>
    <w:rsid w:val="00F6477C"/>
    <w:rsid w:val="00F64AC3"/>
    <w:rsid w:val="00F653F8"/>
    <w:rsid w:val="00F6646D"/>
    <w:rsid w:val="00F667B9"/>
    <w:rsid w:val="00F66DE5"/>
    <w:rsid w:val="00F66E83"/>
    <w:rsid w:val="00F67CA6"/>
    <w:rsid w:val="00F71986"/>
    <w:rsid w:val="00F71DDF"/>
    <w:rsid w:val="00F726FA"/>
    <w:rsid w:val="00F72B20"/>
    <w:rsid w:val="00F74C61"/>
    <w:rsid w:val="00F76642"/>
    <w:rsid w:val="00F76CC4"/>
    <w:rsid w:val="00F80A49"/>
    <w:rsid w:val="00F82961"/>
    <w:rsid w:val="00F85798"/>
    <w:rsid w:val="00F8589F"/>
    <w:rsid w:val="00F85A82"/>
    <w:rsid w:val="00F87189"/>
    <w:rsid w:val="00F900FD"/>
    <w:rsid w:val="00F901B0"/>
    <w:rsid w:val="00F90586"/>
    <w:rsid w:val="00F9134E"/>
    <w:rsid w:val="00F924AD"/>
    <w:rsid w:val="00F92727"/>
    <w:rsid w:val="00F92CE2"/>
    <w:rsid w:val="00F95485"/>
    <w:rsid w:val="00F95495"/>
    <w:rsid w:val="00F96B01"/>
    <w:rsid w:val="00F9779E"/>
    <w:rsid w:val="00FA01AE"/>
    <w:rsid w:val="00FA0584"/>
    <w:rsid w:val="00FA0D8A"/>
    <w:rsid w:val="00FA18F4"/>
    <w:rsid w:val="00FA1AA3"/>
    <w:rsid w:val="00FA1C41"/>
    <w:rsid w:val="00FA2F75"/>
    <w:rsid w:val="00FA3273"/>
    <w:rsid w:val="00FA5092"/>
    <w:rsid w:val="00FA5A16"/>
    <w:rsid w:val="00FA71B5"/>
    <w:rsid w:val="00FA7A1E"/>
    <w:rsid w:val="00FB2897"/>
    <w:rsid w:val="00FB28CA"/>
    <w:rsid w:val="00FB2ADA"/>
    <w:rsid w:val="00FB3B1D"/>
    <w:rsid w:val="00FB78E6"/>
    <w:rsid w:val="00FB7CC8"/>
    <w:rsid w:val="00FC0229"/>
    <w:rsid w:val="00FC071B"/>
    <w:rsid w:val="00FC0CC9"/>
    <w:rsid w:val="00FC2E0F"/>
    <w:rsid w:val="00FC34A4"/>
    <w:rsid w:val="00FC5902"/>
    <w:rsid w:val="00FC598F"/>
    <w:rsid w:val="00FC7120"/>
    <w:rsid w:val="00FC7C31"/>
    <w:rsid w:val="00FC7D5C"/>
    <w:rsid w:val="00FD1894"/>
    <w:rsid w:val="00FD18DA"/>
    <w:rsid w:val="00FD24F6"/>
    <w:rsid w:val="00FD2B0E"/>
    <w:rsid w:val="00FD36F5"/>
    <w:rsid w:val="00FD5F79"/>
    <w:rsid w:val="00FE05D0"/>
    <w:rsid w:val="00FE2EEA"/>
    <w:rsid w:val="00FE5EC1"/>
    <w:rsid w:val="00FE66EC"/>
    <w:rsid w:val="00FE70C5"/>
    <w:rsid w:val="00FF0F8A"/>
    <w:rsid w:val="00FF1D19"/>
    <w:rsid w:val="00FF1FE5"/>
    <w:rsid w:val="00FF2747"/>
    <w:rsid w:val="00FF2BC2"/>
    <w:rsid w:val="00FF30FA"/>
    <w:rsid w:val="00FF3CC2"/>
    <w:rsid w:val="00FF3CCC"/>
    <w:rsid w:val="00FF3CF6"/>
    <w:rsid w:val="00FF49A7"/>
    <w:rsid w:val="00FF4C1F"/>
    <w:rsid w:val="01059B69"/>
    <w:rsid w:val="012815FC"/>
    <w:rsid w:val="012F7BB5"/>
    <w:rsid w:val="013D85FB"/>
    <w:rsid w:val="013F7D14"/>
    <w:rsid w:val="01450F5B"/>
    <w:rsid w:val="014725D1"/>
    <w:rsid w:val="014C92C4"/>
    <w:rsid w:val="015BFF9A"/>
    <w:rsid w:val="015D14A6"/>
    <w:rsid w:val="015ECDB9"/>
    <w:rsid w:val="01616B80"/>
    <w:rsid w:val="016F66FC"/>
    <w:rsid w:val="0172D51C"/>
    <w:rsid w:val="019593B5"/>
    <w:rsid w:val="01CA7545"/>
    <w:rsid w:val="01E1A756"/>
    <w:rsid w:val="01E38F90"/>
    <w:rsid w:val="01E68D94"/>
    <w:rsid w:val="01EB8244"/>
    <w:rsid w:val="01F2B8B1"/>
    <w:rsid w:val="02004A35"/>
    <w:rsid w:val="0205DE08"/>
    <w:rsid w:val="021A770B"/>
    <w:rsid w:val="022FF63B"/>
    <w:rsid w:val="023A8B08"/>
    <w:rsid w:val="0244A341"/>
    <w:rsid w:val="0250CFBF"/>
    <w:rsid w:val="025157A0"/>
    <w:rsid w:val="02B72F0A"/>
    <w:rsid w:val="02CCEFF3"/>
    <w:rsid w:val="02CD6205"/>
    <w:rsid w:val="02D29274"/>
    <w:rsid w:val="02F127EC"/>
    <w:rsid w:val="02F8FC00"/>
    <w:rsid w:val="03110DBB"/>
    <w:rsid w:val="0318006B"/>
    <w:rsid w:val="0320F6AA"/>
    <w:rsid w:val="033F131C"/>
    <w:rsid w:val="0352AB73"/>
    <w:rsid w:val="03596265"/>
    <w:rsid w:val="03675730"/>
    <w:rsid w:val="037119DB"/>
    <w:rsid w:val="03743EAB"/>
    <w:rsid w:val="03CC3336"/>
    <w:rsid w:val="03D60A8D"/>
    <w:rsid w:val="03D8C7FE"/>
    <w:rsid w:val="043D4E03"/>
    <w:rsid w:val="0443B677"/>
    <w:rsid w:val="048025AE"/>
    <w:rsid w:val="04979D74"/>
    <w:rsid w:val="049D6123"/>
    <w:rsid w:val="04B8EEBC"/>
    <w:rsid w:val="04C1842E"/>
    <w:rsid w:val="04D0C04C"/>
    <w:rsid w:val="04D54083"/>
    <w:rsid w:val="04F599BA"/>
    <w:rsid w:val="04FD449D"/>
    <w:rsid w:val="05090EF0"/>
    <w:rsid w:val="051D6878"/>
    <w:rsid w:val="052BCBC4"/>
    <w:rsid w:val="056D64A7"/>
    <w:rsid w:val="05722BCA"/>
    <w:rsid w:val="05915EFE"/>
    <w:rsid w:val="059F21FA"/>
    <w:rsid w:val="05CD0E95"/>
    <w:rsid w:val="060817F3"/>
    <w:rsid w:val="0609061B"/>
    <w:rsid w:val="06445169"/>
    <w:rsid w:val="0670AAB5"/>
    <w:rsid w:val="0690EA33"/>
    <w:rsid w:val="06A18135"/>
    <w:rsid w:val="06EE216B"/>
    <w:rsid w:val="06F4FD91"/>
    <w:rsid w:val="06F51D69"/>
    <w:rsid w:val="0714C68D"/>
    <w:rsid w:val="0716A88A"/>
    <w:rsid w:val="072E40EE"/>
    <w:rsid w:val="073D8BA9"/>
    <w:rsid w:val="074B4A3B"/>
    <w:rsid w:val="07583A95"/>
    <w:rsid w:val="076E3815"/>
    <w:rsid w:val="079CAE0B"/>
    <w:rsid w:val="07A129D0"/>
    <w:rsid w:val="07AACA85"/>
    <w:rsid w:val="07AD24EC"/>
    <w:rsid w:val="07B38159"/>
    <w:rsid w:val="07B557E5"/>
    <w:rsid w:val="07B6EAE3"/>
    <w:rsid w:val="07BEDD13"/>
    <w:rsid w:val="07BEEEDE"/>
    <w:rsid w:val="07CB3BF6"/>
    <w:rsid w:val="07CD4825"/>
    <w:rsid w:val="07CE339D"/>
    <w:rsid w:val="07F8A9DB"/>
    <w:rsid w:val="07FDAFB3"/>
    <w:rsid w:val="080CAC38"/>
    <w:rsid w:val="081BEBDE"/>
    <w:rsid w:val="08271EA2"/>
    <w:rsid w:val="08416E6C"/>
    <w:rsid w:val="08448AFE"/>
    <w:rsid w:val="084BB2F7"/>
    <w:rsid w:val="085885FE"/>
    <w:rsid w:val="0889E999"/>
    <w:rsid w:val="08A41522"/>
    <w:rsid w:val="08A64B1B"/>
    <w:rsid w:val="08B46113"/>
    <w:rsid w:val="08BF9741"/>
    <w:rsid w:val="08CBFB68"/>
    <w:rsid w:val="08CCA7E6"/>
    <w:rsid w:val="08D2A046"/>
    <w:rsid w:val="08F32014"/>
    <w:rsid w:val="0908AC98"/>
    <w:rsid w:val="093534C0"/>
    <w:rsid w:val="093E2832"/>
    <w:rsid w:val="0950B23D"/>
    <w:rsid w:val="0959DDAB"/>
    <w:rsid w:val="09B3CA7A"/>
    <w:rsid w:val="09B52A7D"/>
    <w:rsid w:val="09B5CA11"/>
    <w:rsid w:val="09CAAE6A"/>
    <w:rsid w:val="09DBC57A"/>
    <w:rsid w:val="09E05B5F"/>
    <w:rsid w:val="0A050039"/>
    <w:rsid w:val="0A1EF3EA"/>
    <w:rsid w:val="0A480148"/>
    <w:rsid w:val="0A499320"/>
    <w:rsid w:val="0A5F9420"/>
    <w:rsid w:val="0A85D917"/>
    <w:rsid w:val="0A872969"/>
    <w:rsid w:val="0A9533FA"/>
    <w:rsid w:val="0A9BA27A"/>
    <w:rsid w:val="0A9F772E"/>
    <w:rsid w:val="0AA597D8"/>
    <w:rsid w:val="0ABDEA0F"/>
    <w:rsid w:val="0AC691A8"/>
    <w:rsid w:val="0ACB3FE4"/>
    <w:rsid w:val="0AD642E6"/>
    <w:rsid w:val="0ADC6CCF"/>
    <w:rsid w:val="0ADD8C02"/>
    <w:rsid w:val="0AE16901"/>
    <w:rsid w:val="0AEB6E5E"/>
    <w:rsid w:val="0AF597E1"/>
    <w:rsid w:val="0B1C320F"/>
    <w:rsid w:val="0B461DFA"/>
    <w:rsid w:val="0B64D939"/>
    <w:rsid w:val="0B8AA8CC"/>
    <w:rsid w:val="0B93494B"/>
    <w:rsid w:val="0B9955C3"/>
    <w:rsid w:val="0B9BF72D"/>
    <w:rsid w:val="0BA19CA2"/>
    <w:rsid w:val="0BBD7E51"/>
    <w:rsid w:val="0BC2BB44"/>
    <w:rsid w:val="0BD9D409"/>
    <w:rsid w:val="0BE69FE9"/>
    <w:rsid w:val="0BFFCAE6"/>
    <w:rsid w:val="0C16E1DD"/>
    <w:rsid w:val="0C26D58F"/>
    <w:rsid w:val="0C2FFE19"/>
    <w:rsid w:val="0C4AF8D9"/>
    <w:rsid w:val="0C551593"/>
    <w:rsid w:val="0C78DC43"/>
    <w:rsid w:val="0C8BB0D8"/>
    <w:rsid w:val="0C9A9AF4"/>
    <w:rsid w:val="0CBA4311"/>
    <w:rsid w:val="0CEC435E"/>
    <w:rsid w:val="0CF4F727"/>
    <w:rsid w:val="0CFC7266"/>
    <w:rsid w:val="0CFE17F3"/>
    <w:rsid w:val="0D07D394"/>
    <w:rsid w:val="0D097E74"/>
    <w:rsid w:val="0D119931"/>
    <w:rsid w:val="0D48ED35"/>
    <w:rsid w:val="0D5E9BA0"/>
    <w:rsid w:val="0D672B6D"/>
    <w:rsid w:val="0D6A0621"/>
    <w:rsid w:val="0D76571D"/>
    <w:rsid w:val="0D9E4128"/>
    <w:rsid w:val="0DA2297C"/>
    <w:rsid w:val="0DB430A5"/>
    <w:rsid w:val="0DDAD716"/>
    <w:rsid w:val="0DDB63EF"/>
    <w:rsid w:val="0DECC015"/>
    <w:rsid w:val="0DF958C0"/>
    <w:rsid w:val="0E2E1E97"/>
    <w:rsid w:val="0E3171D8"/>
    <w:rsid w:val="0E46A8A5"/>
    <w:rsid w:val="0E5CE176"/>
    <w:rsid w:val="0EAF0C28"/>
    <w:rsid w:val="0EB6C8B9"/>
    <w:rsid w:val="0EC4DFF2"/>
    <w:rsid w:val="0ED5D63F"/>
    <w:rsid w:val="0EDD40C2"/>
    <w:rsid w:val="0EE02F3A"/>
    <w:rsid w:val="0EE77622"/>
    <w:rsid w:val="0EEA0664"/>
    <w:rsid w:val="0F01B1D1"/>
    <w:rsid w:val="0F27E59C"/>
    <w:rsid w:val="0F2E38A6"/>
    <w:rsid w:val="0F35F5B5"/>
    <w:rsid w:val="0F635E56"/>
    <w:rsid w:val="0F69BBC3"/>
    <w:rsid w:val="0F7622B8"/>
    <w:rsid w:val="0F80DA6E"/>
    <w:rsid w:val="0F9A7E3B"/>
    <w:rsid w:val="0F9EB107"/>
    <w:rsid w:val="0FA0A5FF"/>
    <w:rsid w:val="0FC7504A"/>
    <w:rsid w:val="0FC9EEF8"/>
    <w:rsid w:val="0FCAC6EA"/>
    <w:rsid w:val="0FD5829B"/>
    <w:rsid w:val="0FD98942"/>
    <w:rsid w:val="0FDBDA13"/>
    <w:rsid w:val="0FDBFEB0"/>
    <w:rsid w:val="0FF04B29"/>
    <w:rsid w:val="1022E345"/>
    <w:rsid w:val="105B861C"/>
    <w:rsid w:val="1084F599"/>
    <w:rsid w:val="10B52B67"/>
    <w:rsid w:val="10C49C7B"/>
    <w:rsid w:val="10EAFF9E"/>
    <w:rsid w:val="10EB4595"/>
    <w:rsid w:val="1115D6B9"/>
    <w:rsid w:val="111CAACF"/>
    <w:rsid w:val="1154564C"/>
    <w:rsid w:val="1165BF59"/>
    <w:rsid w:val="117BA5FD"/>
    <w:rsid w:val="11838C0D"/>
    <w:rsid w:val="11A019E3"/>
    <w:rsid w:val="11C1CCA8"/>
    <w:rsid w:val="11C7863E"/>
    <w:rsid w:val="11D76BBA"/>
    <w:rsid w:val="11D863B7"/>
    <w:rsid w:val="11F4DB2E"/>
    <w:rsid w:val="123963A7"/>
    <w:rsid w:val="1271EAF8"/>
    <w:rsid w:val="1271F5B1"/>
    <w:rsid w:val="12CD37CA"/>
    <w:rsid w:val="12D0FD87"/>
    <w:rsid w:val="12FAF25C"/>
    <w:rsid w:val="13156B8C"/>
    <w:rsid w:val="13190E12"/>
    <w:rsid w:val="133A9401"/>
    <w:rsid w:val="13402685"/>
    <w:rsid w:val="13494F22"/>
    <w:rsid w:val="13515185"/>
    <w:rsid w:val="13587F29"/>
    <w:rsid w:val="136689CE"/>
    <w:rsid w:val="137F55F1"/>
    <w:rsid w:val="139E5B30"/>
    <w:rsid w:val="13BE2065"/>
    <w:rsid w:val="13BFF165"/>
    <w:rsid w:val="13D333B6"/>
    <w:rsid w:val="13DB34E6"/>
    <w:rsid w:val="13F2A5CB"/>
    <w:rsid w:val="140E9EE5"/>
    <w:rsid w:val="14138A83"/>
    <w:rsid w:val="1425569A"/>
    <w:rsid w:val="1438D2AB"/>
    <w:rsid w:val="144C261B"/>
    <w:rsid w:val="144FD7D7"/>
    <w:rsid w:val="1455C732"/>
    <w:rsid w:val="14570406"/>
    <w:rsid w:val="14613E1F"/>
    <w:rsid w:val="1461A609"/>
    <w:rsid w:val="14831D59"/>
    <w:rsid w:val="1483F864"/>
    <w:rsid w:val="14892037"/>
    <w:rsid w:val="1498E677"/>
    <w:rsid w:val="14D45E48"/>
    <w:rsid w:val="15202024"/>
    <w:rsid w:val="1534C89F"/>
    <w:rsid w:val="1534F8C9"/>
    <w:rsid w:val="159D82FC"/>
    <w:rsid w:val="15B95A63"/>
    <w:rsid w:val="15C3A055"/>
    <w:rsid w:val="15D8A07F"/>
    <w:rsid w:val="15EE5106"/>
    <w:rsid w:val="15F38F1C"/>
    <w:rsid w:val="15FD3F7C"/>
    <w:rsid w:val="15FD766A"/>
    <w:rsid w:val="1612CD99"/>
    <w:rsid w:val="1615E011"/>
    <w:rsid w:val="162C9A3F"/>
    <w:rsid w:val="1633B7C9"/>
    <w:rsid w:val="163EB2D0"/>
    <w:rsid w:val="1645C633"/>
    <w:rsid w:val="166D8A32"/>
    <w:rsid w:val="166DF2CC"/>
    <w:rsid w:val="16A450CB"/>
    <w:rsid w:val="16A524D1"/>
    <w:rsid w:val="16E6D291"/>
    <w:rsid w:val="16F01B81"/>
    <w:rsid w:val="1737150B"/>
    <w:rsid w:val="173A482C"/>
    <w:rsid w:val="175343F7"/>
    <w:rsid w:val="17732BC0"/>
    <w:rsid w:val="177D1F79"/>
    <w:rsid w:val="17CC988C"/>
    <w:rsid w:val="17E2564E"/>
    <w:rsid w:val="17F33737"/>
    <w:rsid w:val="17F5A78C"/>
    <w:rsid w:val="17FB2639"/>
    <w:rsid w:val="181A4F7D"/>
    <w:rsid w:val="181F07D9"/>
    <w:rsid w:val="18244654"/>
    <w:rsid w:val="183CD890"/>
    <w:rsid w:val="184D6FA4"/>
    <w:rsid w:val="184FE2C8"/>
    <w:rsid w:val="18552D97"/>
    <w:rsid w:val="185A9A89"/>
    <w:rsid w:val="185DCC13"/>
    <w:rsid w:val="1861EE68"/>
    <w:rsid w:val="1874DB53"/>
    <w:rsid w:val="18BF61F8"/>
    <w:rsid w:val="18C18F24"/>
    <w:rsid w:val="18C1B460"/>
    <w:rsid w:val="18C91347"/>
    <w:rsid w:val="18E6C025"/>
    <w:rsid w:val="18E9683B"/>
    <w:rsid w:val="190C91BF"/>
    <w:rsid w:val="1914293A"/>
    <w:rsid w:val="194C5ABD"/>
    <w:rsid w:val="195239C8"/>
    <w:rsid w:val="195A3D9A"/>
    <w:rsid w:val="19611BBD"/>
    <w:rsid w:val="1987CA2C"/>
    <w:rsid w:val="199EA0F6"/>
    <w:rsid w:val="19A67513"/>
    <w:rsid w:val="19AAAE38"/>
    <w:rsid w:val="19E9BCAC"/>
    <w:rsid w:val="19F248CE"/>
    <w:rsid w:val="1A04102B"/>
    <w:rsid w:val="1A170BED"/>
    <w:rsid w:val="1A270E5E"/>
    <w:rsid w:val="1A48CD26"/>
    <w:rsid w:val="1A5D0879"/>
    <w:rsid w:val="1A60CA97"/>
    <w:rsid w:val="1A6A462D"/>
    <w:rsid w:val="1A8F9919"/>
    <w:rsid w:val="1A9FF754"/>
    <w:rsid w:val="1AA43268"/>
    <w:rsid w:val="1AACB532"/>
    <w:rsid w:val="1AD7AD25"/>
    <w:rsid w:val="1AE01269"/>
    <w:rsid w:val="1AE2DD15"/>
    <w:rsid w:val="1AF4F7A9"/>
    <w:rsid w:val="1B0F6A6A"/>
    <w:rsid w:val="1B16DD9D"/>
    <w:rsid w:val="1B1C2CD8"/>
    <w:rsid w:val="1B42684D"/>
    <w:rsid w:val="1B56FA10"/>
    <w:rsid w:val="1B7492A3"/>
    <w:rsid w:val="1B78EBDF"/>
    <w:rsid w:val="1B817F60"/>
    <w:rsid w:val="1B829519"/>
    <w:rsid w:val="1B829F90"/>
    <w:rsid w:val="1B906291"/>
    <w:rsid w:val="1BAACEEA"/>
    <w:rsid w:val="1BCEE597"/>
    <w:rsid w:val="1BD4CC92"/>
    <w:rsid w:val="1BD93C59"/>
    <w:rsid w:val="1BDC10EE"/>
    <w:rsid w:val="1C0F2380"/>
    <w:rsid w:val="1C2C9076"/>
    <w:rsid w:val="1C3A315A"/>
    <w:rsid w:val="1C686BAC"/>
    <w:rsid w:val="1C6F5913"/>
    <w:rsid w:val="1C8136F5"/>
    <w:rsid w:val="1C9A49B3"/>
    <w:rsid w:val="1C9AF66E"/>
    <w:rsid w:val="1CA7EFB8"/>
    <w:rsid w:val="1CB74C8C"/>
    <w:rsid w:val="1CC6452F"/>
    <w:rsid w:val="1CCC7444"/>
    <w:rsid w:val="1CD328C8"/>
    <w:rsid w:val="1CE9C6AC"/>
    <w:rsid w:val="1D1CAF65"/>
    <w:rsid w:val="1D29EF6A"/>
    <w:rsid w:val="1D3A7CDC"/>
    <w:rsid w:val="1D7A8AAF"/>
    <w:rsid w:val="1D97DBA3"/>
    <w:rsid w:val="1DB8B92F"/>
    <w:rsid w:val="1DBFD527"/>
    <w:rsid w:val="1DEE0764"/>
    <w:rsid w:val="1DFD1C96"/>
    <w:rsid w:val="1E33078A"/>
    <w:rsid w:val="1E6A4FFC"/>
    <w:rsid w:val="1E6CD452"/>
    <w:rsid w:val="1E70C8A2"/>
    <w:rsid w:val="1E84A84A"/>
    <w:rsid w:val="1EB4AE72"/>
    <w:rsid w:val="1EC58A8F"/>
    <w:rsid w:val="1ED4DC41"/>
    <w:rsid w:val="1EF15B1F"/>
    <w:rsid w:val="1F10DD1B"/>
    <w:rsid w:val="1F1450C3"/>
    <w:rsid w:val="1F359201"/>
    <w:rsid w:val="1F40CCE6"/>
    <w:rsid w:val="1F519766"/>
    <w:rsid w:val="1F7803B9"/>
    <w:rsid w:val="1F805FC8"/>
    <w:rsid w:val="1F8CA4F1"/>
    <w:rsid w:val="1F9365DA"/>
    <w:rsid w:val="1FAC6537"/>
    <w:rsid w:val="1FC51DF0"/>
    <w:rsid w:val="200B7501"/>
    <w:rsid w:val="202D1AB5"/>
    <w:rsid w:val="205BAF4B"/>
    <w:rsid w:val="20617C41"/>
    <w:rsid w:val="206964C8"/>
    <w:rsid w:val="20BB688E"/>
    <w:rsid w:val="20C218F2"/>
    <w:rsid w:val="20CCBBF4"/>
    <w:rsid w:val="20F2C8C3"/>
    <w:rsid w:val="212D8458"/>
    <w:rsid w:val="2131F419"/>
    <w:rsid w:val="214049A6"/>
    <w:rsid w:val="2162AC82"/>
    <w:rsid w:val="219E372E"/>
    <w:rsid w:val="21A699EB"/>
    <w:rsid w:val="21AA9169"/>
    <w:rsid w:val="21B2420A"/>
    <w:rsid w:val="21CA12D2"/>
    <w:rsid w:val="21CE1074"/>
    <w:rsid w:val="21DC0914"/>
    <w:rsid w:val="21FD4CA2"/>
    <w:rsid w:val="2231A8C8"/>
    <w:rsid w:val="2236FCBF"/>
    <w:rsid w:val="2267F5E0"/>
    <w:rsid w:val="227B59E7"/>
    <w:rsid w:val="2291CC4B"/>
    <w:rsid w:val="22A7D496"/>
    <w:rsid w:val="22DF5074"/>
    <w:rsid w:val="22F3492F"/>
    <w:rsid w:val="230678AD"/>
    <w:rsid w:val="23274594"/>
    <w:rsid w:val="23426A4C"/>
    <w:rsid w:val="2343FDE3"/>
    <w:rsid w:val="234A0EB3"/>
    <w:rsid w:val="2364BC71"/>
    <w:rsid w:val="23757270"/>
    <w:rsid w:val="23782178"/>
    <w:rsid w:val="2378CE89"/>
    <w:rsid w:val="23823CB7"/>
    <w:rsid w:val="2382F191"/>
    <w:rsid w:val="238F366C"/>
    <w:rsid w:val="23B3AD69"/>
    <w:rsid w:val="23B60DB9"/>
    <w:rsid w:val="23DD2942"/>
    <w:rsid w:val="23E7C1E6"/>
    <w:rsid w:val="23EBC182"/>
    <w:rsid w:val="242EDDAC"/>
    <w:rsid w:val="24366267"/>
    <w:rsid w:val="24418AD9"/>
    <w:rsid w:val="24954DE7"/>
    <w:rsid w:val="24A2490E"/>
    <w:rsid w:val="24A9F387"/>
    <w:rsid w:val="24AAFB2B"/>
    <w:rsid w:val="24C6CDD0"/>
    <w:rsid w:val="24DCD7FD"/>
    <w:rsid w:val="24EC34A1"/>
    <w:rsid w:val="252730CF"/>
    <w:rsid w:val="252D6C83"/>
    <w:rsid w:val="2533D430"/>
    <w:rsid w:val="2541A9E7"/>
    <w:rsid w:val="25579385"/>
    <w:rsid w:val="256EE3C8"/>
    <w:rsid w:val="2572A00E"/>
    <w:rsid w:val="25AA96FB"/>
    <w:rsid w:val="25B66DBF"/>
    <w:rsid w:val="25DD258A"/>
    <w:rsid w:val="25E5A87F"/>
    <w:rsid w:val="25E6E50F"/>
    <w:rsid w:val="26009FFD"/>
    <w:rsid w:val="26060647"/>
    <w:rsid w:val="260AD43A"/>
    <w:rsid w:val="2612E5BE"/>
    <w:rsid w:val="265C1DF7"/>
    <w:rsid w:val="265F0B62"/>
    <w:rsid w:val="266D9E93"/>
    <w:rsid w:val="266DFEF7"/>
    <w:rsid w:val="268B13B3"/>
    <w:rsid w:val="26AD089C"/>
    <w:rsid w:val="26C64C78"/>
    <w:rsid w:val="26E09C4F"/>
    <w:rsid w:val="26E0FA2A"/>
    <w:rsid w:val="26E344F7"/>
    <w:rsid w:val="26E8825F"/>
    <w:rsid w:val="26ED19F0"/>
    <w:rsid w:val="27041B62"/>
    <w:rsid w:val="270B1B8A"/>
    <w:rsid w:val="2710B2DD"/>
    <w:rsid w:val="2711B1DA"/>
    <w:rsid w:val="272CEBC0"/>
    <w:rsid w:val="272D70A8"/>
    <w:rsid w:val="2739D77C"/>
    <w:rsid w:val="2782F253"/>
    <w:rsid w:val="278A99FF"/>
    <w:rsid w:val="278FAB07"/>
    <w:rsid w:val="27A443AC"/>
    <w:rsid w:val="27A589E9"/>
    <w:rsid w:val="27C71E91"/>
    <w:rsid w:val="27C7EC82"/>
    <w:rsid w:val="27C98C14"/>
    <w:rsid w:val="27E2D440"/>
    <w:rsid w:val="27FA8E3B"/>
    <w:rsid w:val="2809CF58"/>
    <w:rsid w:val="280F26EB"/>
    <w:rsid w:val="28119D02"/>
    <w:rsid w:val="281B476E"/>
    <w:rsid w:val="2833B718"/>
    <w:rsid w:val="286206AE"/>
    <w:rsid w:val="286D2A17"/>
    <w:rsid w:val="2873C5BB"/>
    <w:rsid w:val="28790167"/>
    <w:rsid w:val="2890EAFF"/>
    <w:rsid w:val="289D87B7"/>
    <w:rsid w:val="28A0BE95"/>
    <w:rsid w:val="28BCE576"/>
    <w:rsid w:val="28C412DD"/>
    <w:rsid w:val="28CAFFE1"/>
    <w:rsid w:val="28D3EDAE"/>
    <w:rsid w:val="28E6622C"/>
    <w:rsid w:val="29091126"/>
    <w:rsid w:val="29180587"/>
    <w:rsid w:val="29238FB1"/>
    <w:rsid w:val="295A6E39"/>
    <w:rsid w:val="297EA797"/>
    <w:rsid w:val="29809176"/>
    <w:rsid w:val="298E928B"/>
    <w:rsid w:val="298FC921"/>
    <w:rsid w:val="2996D345"/>
    <w:rsid w:val="29A42FA2"/>
    <w:rsid w:val="29B0C629"/>
    <w:rsid w:val="29B56D76"/>
    <w:rsid w:val="29BE1B69"/>
    <w:rsid w:val="29C02765"/>
    <w:rsid w:val="29D20C3E"/>
    <w:rsid w:val="29D44897"/>
    <w:rsid w:val="29E7F9DA"/>
    <w:rsid w:val="29FE46ED"/>
    <w:rsid w:val="2A029015"/>
    <w:rsid w:val="2A0B4BEA"/>
    <w:rsid w:val="2A1248C4"/>
    <w:rsid w:val="2A24D943"/>
    <w:rsid w:val="2A315D34"/>
    <w:rsid w:val="2A4F761A"/>
    <w:rsid w:val="2A5FD9E1"/>
    <w:rsid w:val="2A9BD4E5"/>
    <w:rsid w:val="2AB9E697"/>
    <w:rsid w:val="2AFC217A"/>
    <w:rsid w:val="2B031015"/>
    <w:rsid w:val="2B118A92"/>
    <w:rsid w:val="2B1549D7"/>
    <w:rsid w:val="2B16CB36"/>
    <w:rsid w:val="2B3099E7"/>
    <w:rsid w:val="2B4A7FD0"/>
    <w:rsid w:val="2B6AB5CD"/>
    <w:rsid w:val="2BBF4276"/>
    <w:rsid w:val="2BCAFD58"/>
    <w:rsid w:val="2BDCECFA"/>
    <w:rsid w:val="2BECB208"/>
    <w:rsid w:val="2C001C53"/>
    <w:rsid w:val="2C2189B3"/>
    <w:rsid w:val="2C2FD7B4"/>
    <w:rsid w:val="2C5CE98B"/>
    <w:rsid w:val="2C8632BA"/>
    <w:rsid w:val="2C8BF78F"/>
    <w:rsid w:val="2CBEE10C"/>
    <w:rsid w:val="2CCE73F8"/>
    <w:rsid w:val="2CD31907"/>
    <w:rsid w:val="2CDF0D5E"/>
    <w:rsid w:val="2CE727BB"/>
    <w:rsid w:val="2CEAADB4"/>
    <w:rsid w:val="2CFD86FD"/>
    <w:rsid w:val="2D566FD8"/>
    <w:rsid w:val="2D6A1E99"/>
    <w:rsid w:val="2D75DFF5"/>
    <w:rsid w:val="2DB0294E"/>
    <w:rsid w:val="2DB17CDB"/>
    <w:rsid w:val="2DBB51B6"/>
    <w:rsid w:val="2DBF8BC6"/>
    <w:rsid w:val="2DD3863E"/>
    <w:rsid w:val="2DFA10E0"/>
    <w:rsid w:val="2DFCB09E"/>
    <w:rsid w:val="2E05C89B"/>
    <w:rsid w:val="2E181288"/>
    <w:rsid w:val="2E1AB8F8"/>
    <w:rsid w:val="2E1C1C39"/>
    <w:rsid w:val="2E34C1D3"/>
    <w:rsid w:val="2E6A345E"/>
    <w:rsid w:val="2E6A619E"/>
    <w:rsid w:val="2E763C10"/>
    <w:rsid w:val="2E839A6F"/>
    <w:rsid w:val="2E9E65D9"/>
    <w:rsid w:val="2EA25216"/>
    <w:rsid w:val="2EA3A85D"/>
    <w:rsid w:val="2EA7E815"/>
    <w:rsid w:val="2EF5961F"/>
    <w:rsid w:val="2F4BF9AF"/>
    <w:rsid w:val="2F512012"/>
    <w:rsid w:val="2F592B25"/>
    <w:rsid w:val="2F62E8C9"/>
    <w:rsid w:val="2F98FD69"/>
    <w:rsid w:val="2FA8B6D5"/>
    <w:rsid w:val="2FE38847"/>
    <w:rsid w:val="2FE52190"/>
    <w:rsid w:val="2FE8BAFA"/>
    <w:rsid w:val="2FEF9C0A"/>
    <w:rsid w:val="2FF00F7F"/>
    <w:rsid w:val="2FFEFF6E"/>
    <w:rsid w:val="3007AF4E"/>
    <w:rsid w:val="300D5F23"/>
    <w:rsid w:val="3027E7D2"/>
    <w:rsid w:val="3038B3F0"/>
    <w:rsid w:val="303B041D"/>
    <w:rsid w:val="3056FDD5"/>
    <w:rsid w:val="3058A93C"/>
    <w:rsid w:val="30684A39"/>
    <w:rsid w:val="30D30149"/>
    <w:rsid w:val="30F20531"/>
    <w:rsid w:val="30FDA0EB"/>
    <w:rsid w:val="31877021"/>
    <w:rsid w:val="31BCBD28"/>
    <w:rsid w:val="31C49D4A"/>
    <w:rsid w:val="31D4B53B"/>
    <w:rsid w:val="31ECB1EF"/>
    <w:rsid w:val="31FF3995"/>
    <w:rsid w:val="3216D23B"/>
    <w:rsid w:val="32223D11"/>
    <w:rsid w:val="323D52A4"/>
    <w:rsid w:val="3247FE8E"/>
    <w:rsid w:val="324DA74A"/>
    <w:rsid w:val="324F64AA"/>
    <w:rsid w:val="325E7BD9"/>
    <w:rsid w:val="3266B2B7"/>
    <w:rsid w:val="32771A09"/>
    <w:rsid w:val="327C39C4"/>
    <w:rsid w:val="3280F314"/>
    <w:rsid w:val="3284201E"/>
    <w:rsid w:val="3292C6DF"/>
    <w:rsid w:val="32A4984C"/>
    <w:rsid w:val="32AC269D"/>
    <w:rsid w:val="32AD2CC9"/>
    <w:rsid w:val="32B953C6"/>
    <w:rsid w:val="32D9E5BC"/>
    <w:rsid w:val="32EA24B0"/>
    <w:rsid w:val="3314A02A"/>
    <w:rsid w:val="331711E9"/>
    <w:rsid w:val="331B091D"/>
    <w:rsid w:val="334A847F"/>
    <w:rsid w:val="334E0EB0"/>
    <w:rsid w:val="3360A27E"/>
    <w:rsid w:val="336D9FF6"/>
    <w:rsid w:val="3375C339"/>
    <w:rsid w:val="337B0EFB"/>
    <w:rsid w:val="3388523C"/>
    <w:rsid w:val="33A5800D"/>
    <w:rsid w:val="33FFD42A"/>
    <w:rsid w:val="341CE7D8"/>
    <w:rsid w:val="34277902"/>
    <w:rsid w:val="3435A23D"/>
    <w:rsid w:val="34393939"/>
    <w:rsid w:val="344B4F21"/>
    <w:rsid w:val="34575655"/>
    <w:rsid w:val="346B2FCC"/>
    <w:rsid w:val="34703585"/>
    <w:rsid w:val="3478E15C"/>
    <w:rsid w:val="34A91C4A"/>
    <w:rsid w:val="34B4A7B7"/>
    <w:rsid w:val="34B969CF"/>
    <w:rsid w:val="34CD2C83"/>
    <w:rsid w:val="34EE78DF"/>
    <w:rsid w:val="34FBE26E"/>
    <w:rsid w:val="3501757B"/>
    <w:rsid w:val="35110189"/>
    <w:rsid w:val="35162AA5"/>
    <w:rsid w:val="354C94CF"/>
    <w:rsid w:val="35626087"/>
    <w:rsid w:val="356D0FFD"/>
    <w:rsid w:val="3572B457"/>
    <w:rsid w:val="357C439E"/>
    <w:rsid w:val="358F9F09"/>
    <w:rsid w:val="35A1A397"/>
    <w:rsid w:val="35AA48B4"/>
    <w:rsid w:val="35AF805B"/>
    <w:rsid w:val="35E97FD2"/>
    <w:rsid w:val="360EC29F"/>
    <w:rsid w:val="365B0CE2"/>
    <w:rsid w:val="365C2ABF"/>
    <w:rsid w:val="366979A5"/>
    <w:rsid w:val="3673CBB2"/>
    <w:rsid w:val="36854D9A"/>
    <w:rsid w:val="36B01EE2"/>
    <w:rsid w:val="36B72BC3"/>
    <w:rsid w:val="36E048F1"/>
    <w:rsid w:val="36FB9526"/>
    <w:rsid w:val="36FD666B"/>
    <w:rsid w:val="37287CEF"/>
    <w:rsid w:val="37672FCC"/>
    <w:rsid w:val="3781CCF4"/>
    <w:rsid w:val="37A0F788"/>
    <w:rsid w:val="37A4D946"/>
    <w:rsid w:val="37B4636B"/>
    <w:rsid w:val="37CA18CA"/>
    <w:rsid w:val="37D9E430"/>
    <w:rsid w:val="37F01CEE"/>
    <w:rsid w:val="37F55FD7"/>
    <w:rsid w:val="3823DF81"/>
    <w:rsid w:val="38387B99"/>
    <w:rsid w:val="383F483A"/>
    <w:rsid w:val="38641491"/>
    <w:rsid w:val="387373D0"/>
    <w:rsid w:val="388407F4"/>
    <w:rsid w:val="38A02FA7"/>
    <w:rsid w:val="38A491C2"/>
    <w:rsid w:val="38A610A8"/>
    <w:rsid w:val="38B9ACB4"/>
    <w:rsid w:val="38E4B681"/>
    <w:rsid w:val="38FD1058"/>
    <w:rsid w:val="3908B2D0"/>
    <w:rsid w:val="39318FE6"/>
    <w:rsid w:val="3932ACE4"/>
    <w:rsid w:val="393832C9"/>
    <w:rsid w:val="394E4C4E"/>
    <w:rsid w:val="396868DC"/>
    <w:rsid w:val="396C0508"/>
    <w:rsid w:val="3975B602"/>
    <w:rsid w:val="399AEB35"/>
    <w:rsid w:val="39A387EA"/>
    <w:rsid w:val="39A7CE4D"/>
    <w:rsid w:val="39AC558F"/>
    <w:rsid w:val="39B19C0F"/>
    <w:rsid w:val="39B8820D"/>
    <w:rsid w:val="39B8ADC4"/>
    <w:rsid w:val="39BFAFE2"/>
    <w:rsid w:val="39D64165"/>
    <w:rsid w:val="39F2AA8D"/>
    <w:rsid w:val="3A08E1C5"/>
    <w:rsid w:val="3A353829"/>
    <w:rsid w:val="3A3CBF82"/>
    <w:rsid w:val="3A44B701"/>
    <w:rsid w:val="3A79FD75"/>
    <w:rsid w:val="3ABD3D6F"/>
    <w:rsid w:val="3ADAEF75"/>
    <w:rsid w:val="3AE2F992"/>
    <w:rsid w:val="3AE4275D"/>
    <w:rsid w:val="3AE7A8E7"/>
    <w:rsid w:val="3B0E581F"/>
    <w:rsid w:val="3B15DC4B"/>
    <w:rsid w:val="3B35AD5F"/>
    <w:rsid w:val="3B45DE41"/>
    <w:rsid w:val="3B4D6C70"/>
    <w:rsid w:val="3B4F5C88"/>
    <w:rsid w:val="3B56CAA0"/>
    <w:rsid w:val="3B5DF791"/>
    <w:rsid w:val="3B690308"/>
    <w:rsid w:val="3B7363E1"/>
    <w:rsid w:val="3B789FE4"/>
    <w:rsid w:val="3B9E2E87"/>
    <w:rsid w:val="3B9EF7D2"/>
    <w:rsid w:val="3BA6428C"/>
    <w:rsid w:val="3BD41C8F"/>
    <w:rsid w:val="3BD66FC8"/>
    <w:rsid w:val="3BDFB73D"/>
    <w:rsid w:val="3C367FC3"/>
    <w:rsid w:val="3C3A1C00"/>
    <w:rsid w:val="3C446D17"/>
    <w:rsid w:val="3C79F541"/>
    <w:rsid w:val="3C7A7F68"/>
    <w:rsid w:val="3C910648"/>
    <w:rsid w:val="3C98DAF3"/>
    <w:rsid w:val="3CAB7A05"/>
    <w:rsid w:val="3CEDCF6F"/>
    <w:rsid w:val="3D1EB695"/>
    <w:rsid w:val="3D29A5A8"/>
    <w:rsid w:val="3D2B54EC"/>
    <w:rsid w:val="3D33C34D"/>
    <w:rsid w:val="3D3B7BBA"/>
    <w:rsid w:val="3D75A5B9"/>
    <w:rsid w:val="3DDA0AF2"/>
    <w:rsid w:val="3DE765AD"/>
    <w:rsid w:val="3DEE455D"/>
    <w:rsid w:val="3E1CE2FB"/>
    <w:rsid w:val="3E1DD2F1"/>
    <w:rsid w:val="3E2165E0"/>
    <w:rsid w:val="3E324AC5"/>
    <w:rsid w:val="3E4352A1"/>
    <w:rsid w:val="3E5B9548"/>
    <w:rsid w:val="3E678F3D"/>
    <w:rsid w:val="3ECC15A6"/>
    <w:rsid w:val="3ED589F1"/>
    <w:rsid w:val="3EDDA6FB"/>
    <w:rsid w:val="3EE0C893"/>
    <w:rsid w:val="3EE59223"/>
    <w:rsid w:val="3F047AC2"/>
    <w:rsid w:val="3F0EABC3"/>
    <w:rsid w:val="3F1DDD41"/>
    <w:rsid w:val="3F39E9B4"/>
    <w:rsid w:val="3FBD29CB"/>
    <w:rsid w:val="3FC59267"/>
    <w:rsid w:val="3FDC1C90"/>
    <w:rsid w:val="3FDF7D21"/>
    <w:rsid w:val="3FF68BBD"/>
    <w:rsid w:val="401AF68F"/>
    <w:rsid w:val="4028CF60"/>
    <w:rsid w:val="403368A3"/>
    <w:rsid w:val="403509E1"/>
    <w:rsid w:val="40576AA7"/>
    <w:rsid w:val="405BF709"/>
    <w:rsid w:val="405D1DD8"/>
    <w:rsid w:val="4081ABC4"/>
    <w:rsid w:val="40863954"/>
    <w:rsid w:val="40AF4953"/>
    <w:rsid w:val="40B29505"/>
    <w:rsid w:val="40B35A92"/>
    <w:rsid w:val="40C739C0"/>
    <w:rsid w:val="40E4C57D"/>
    <w:rsid w:val="4103A21D"/>
    <w:rsid w:val="4114253F"/>
    <w:rsid w:val="4129C454"/>
    <w:rsid w:val="4132A1D2"/>
    <w:rsid w:val="415828A4"/>
    <w:rsid w:val="4191A355"/>
    <w:rsid w:val="41EA5FBE"/>
    <w:rsid w:val="41EBC9FD"/>
    <w:rsid w:val="41ED6EBF"/>
    <w:rsid w:val="42599AB1"/>
    <w:rsid w:val="425CCBD1"/>
    <w:rsid w:val="425E5AF8"/>
    <w:rsid w:val="42775652"/>
    <w:rsid w:val="4281716F"/>
    <w:rsid w:val="42856648"/>
    <w:rsid w:val="428F081C"/>
    <w:rsid w:val="42950EA5"/>
    <w:rsid w:val="42E7B7B0"/>
    <w:rsid w:val="42EA5008"/>
    <w:rsid w:val="42EC4786"/>
    <w:rsid w:val="43140D56"/>
    <w:rsid w:val="431686E1"/>
    <w:rsid w:val="43426C3D"/>
    <w:rsid w:val="4346000A"/>
    <w:rsid w:val="434B5D51"/>
    <w:rsid w:val="4384183E"/>
    <w:rsid w:val="438D7FAD"/>
    <w:rsid w:val="43ABF32D"/>
    <w:rsid w:val="43B7818D"/>
    <w:rsid w:val="43D0F7F2"/>
    <w:rsid w:val="43D1CB54"/>
    <w:rsid w:val="43DF6490"/>
    <w:rsid w:val="43E54475"/>
    <w:rsid w:val="43F1228C"/>
    <w:rsid w:val="43FE2173"/>
    <w:rsid w:val="4437041C"/>
    <w:rsid w:val="444A2793"/>
    <w:rsid w:val="444BB389"/>
    <w:rsid w:val="444CF90E"/>
    <w:rsid w:val="4467D7E0"/>
    <w:rsid w:val="446A4A4D"/>
    <w:rsid w:val="446E0591"/>
    <w:rsid w:val="44760D2B"/>
    <w:rsid w:val="447C2F90"/>
    <w:rsid w:val="44A279B3"/>
    <w:rsid w:val="44B6508C"/>
    <w:rsid w:val="45102932"/>
    <w:rsid w:val="451B5EC3"/>
    <w:rsid w:val="4545F03C"/>
    <w:rsid w:val="4554F003"/>
    <w:rsid w:val="45804029"/>
    <w:rsid w:val="458EFAC1"/>
    <w:rsid w:val="45A5D4FF"/>
    <w:rsid w:val="45B89350"/>
    <w:rsid w:val="45BC8E7D"/>
    <w:rsid w:val="462DAB27"/>
    <w:rsid w:val="4632F20A"/>
    <w:rsid w:val="4639EB79"/>
    <w:rsid w:val="4645F6AE"/>
    <w:rsid w:val="466D290B"/>
    <w:rsid w:val="46AB54E2"/>
    <w:rsid w:val="46BC80B9"/>
    <w:rsid w:val="46D036B0"/>
    <w:rsid w:val="46E2507E"/>
    <w:rsid w:val="46F53562"/>
    <w:rsid w:val="47150F6C"/>
    <w:rsid w:val="471C2C51"/>
    <w:rsid w:val="471D5B8B"/>
    <w:rsid w:val="4729C40F"/>
    <w:rsid w:val="475E334A"/>
    <w:rsid w:val="477EFFF2"/>
    <w:rsid w:val="47B2C6E1"/>
    <w:rsid w:val="47BA80F7"/>
    <w:rsid w:val="47BAFDF1"/>
    <w:rsid w:val="47BC6A80"/>
    <w:rsid w:val="47D5BDDC"/>
    <w:rsid w:val="4819D8D0"/>
    <w:rsid w:val="482E8622"/>
    <w:rsid w:val="48760D63"/>
    <w:rsid w:val="48A91857"/>
    <w:rsid w:val="48CC2B60"/>
    <w:rsid w:val="48DFD271"/>
    <w:rsid w:val="48F4A7CC"/>
    <w:rsid w:val="490528D3"/>
    <w:rsid w:val="490E4549"/>
    <w:rsid w:val="490FB021"/>
    <w:rsid w:val="4917B20D"/>
    <w:rsid w:val="49248EE4"/>
    <w:rsid w:val="4925F469"/>
    <w:rsid w:val="4929DC83"/>
    <w:rsid w:val="492D76C7"/>
    <w:rsid w:val="49322A3E"/>
    <w:rsid w:val="493AE836"/>
    <w:rsid w:val="494799AD"/>
    <w:rsid w:val="495575EE"/>
    <w:rsid w:val="49951F6E"/>
    <w:rsid w:val="4995B6DD"/>
    <w:rsid w:val="49A201B4"/>
    <w:rsid w:val="49B24B09"/>
    <w:rsid w:val="49BE7709"/>
    <w:rsid w:val="49C20FF6"/>
    <w:rsid w:val="49C552BA"/>
    <w:rsid w:val="49D891F5"/>
    <w:rsid w:val="49E39A55"/>
    <w:rsid w:val="49F876D8"/>
    <w:rsid w:val="4A47B1D6"/>
    <w:rsid w:val="4A4D5768"/>
    <w:rsid w:val="4A70D3EC"/>
    <w:rsid w:val="4A79CF7E"/>
    <w:rsid w:val="4A8344E9"/>
    <w:rsid w:val="4A8C67E9"/>
    <w:rsid w:val="4AA240AD"/>
    <w:rsid w:val="4AD0C5DE"/>
    <w:rsid w:val="4AD5C31D"/>
    <w:rsid w:val="4B0E337F"/>
    <w:rsid w:val="4B29EA6D"/>
    <w:rsid w:val="4B36774D"/>
    <w:rsid w:val="4B6001DD"/>
    <w:rsid w:val="4B62D2D9"/>
    <w:rsid w:val="4B7F060F"/>
    <w:rsid w:val="4B85BE11"/>
    <w:rsid w:val="4B99265F"/>
    <w:rsid w:val="4BB0F52B"/>
    <w:rsid w:val="4BB3DF4C"/>
    <w:rsid w:val="4BBDF785"/>
    <w:rsid w:val="4BEFF56F"/>
    <w:rsid w:val="4C252A44"/>
    <w:rsid w:val="4C27AE9D"/>
    <w:rsid w:val="4C3C6940"/>
    <w:rsid w:val="4C453C85"/>
    <w:rsid w:val="4C5A990B"/>
    <w:rsid w:val="4C73F6F7"/>
    <w:rsid w:val="4C742390"/>
    <w:rsid w:val="4C88431E"/>
    <w:rsid w:val="4CD00C3A"/>
    <w:rsid w:val="4CD9AF32"/>
    <w:rsid w:val="4CF8FC97"/>
    <w:rsid w:val="4CFC3997"/>
    <w:rsid w:val="4D18DBA1"/>
    <w:rsid w:val="4D55E824"/>
    <w:rsid w:val="4D73F9B5"/>
    <w:rsid w:val="4DA25BD6"/>
    <w:rsid w:val="4DAE29C5"/>
    <w:rsid w:val="4DC17A26"/>
    <w:rsid w:val="4DD6652F"/>
    <w:rsid w:val="4DD76275"/>
    <w:rsid w:val="4DEC102B"/>
    <w:rsid w:val="4DF5C425"/>
    <w:rsid w:val="4DF7BB66"/>
    <w:rsid w:val="4E2E7CE4"/>
    <w:rsid w:val="4E304209"/>
    <w:rsid w:val="4E411301"/>
    <w:rsid w:val="4E5C6F4D"/>
    <w:rsid w:val="4E5E7AE5"/>
    <w:rsid w:val="4E6AE966"/>
    <w:rsid w:val="4E6D2577"/>
    <w:rsid w:val="4E741E8F"/>
    <w:rsid w:val="4E931278"/>
    <w:rsid w:val="4EA8DBE0"/>
    <w:rsid w:val="4EB7F04C"/>
    <w:rsid w:val="4ECE8ACE"/>
    <w:rsid w:val="4ED14662"/>
    <w:rsid w:val="4EEAEC2D"/>
    <w:rsid w:val="4F14859E"/>
    <w:rsid w:val="4F364152"/>
    <w:rsid w:val="4F40B559"/>
    <w:rsid w:val="4F50985C"/>
    <w:rsid w:val="4F5709EB"/>
    <w:rsid w:val="4F7632DA"/>
    <w:rsid w:val="4F816ED7"/>
    <w:rsid w:val="4F83DF65"/>
    <w:rsid w:val="4F99EE8F"/>
    <w:rsid w:val="4F9DD9F4"/>
    <w:rsid w:val="4FB29C70"/>
    <w:rsid w:val="4FC7AE0C"/>
    <w:rsid w:val="4FCE7A70"/>
    <w:rsid w:val="503F5FD2"/>
    <w:rsid w:val="5057F7AD"/>
    <w:rsid w:val="507166E7"/>
    <w:rsid w:val="5091FF81"/>
    <w:rsid w:val="50A26DF1"/>
    <w:rsid w:val="50AFF12A"/>
    <w:rsid w:val="50B7B309"/>
    <w:rsid w:val="50F3EBCC"/>
    <w:rsid w:val="5109DAED"/>
    <w:rsid w:val="510AD0ED"/>
    <w:rsid w:val="511049E3"/>
    <w:rsid w:val="5119CD0C"/>
    <w:rsid w:val="511EBEB4"/>
    <w:rsid w:val="511EFFD6"/>
    <w:rsid w:val="5122C1C4"/>
    <w:rsid w:val="51442983"/>
    <w:rsid w:val="514A5063"/>
    <w:rsid w:val="515F8B66"/>
    <w:rsid w:val="51697152"/>
    <w:rsid w:val="51805888"/>
    <w:rsid w:val="5193D7B4"/>
    <w:rsid w:val="5196452E"/>
    <w:rsid w:val="51A5E592"/>
    <w:rsid w:val="51E4D238"/>
    <w:rsid w:val="51F716FB"/>
    <w:rsid w:val="52026A14"/>
    <w:rsid w:val="520ACD54"/>
    <w:rsid w:val="520B3D32"/>
    <w:rsid w:val="5261B970"/>
    <w:rsid w:val="5271C383"/>
    <w:rsid w:val="528242A2"/>
    <w:rsid w:val="529E027D"/>
    <w:rsid w:val="52A916BC"/>
    <w:rsid w:val="52ABD8A4"/>
    <w:rsid w:val="52BBD5D9"/>
    <w:rsid w:val="52C59DFC"/>
    <w:rsid w:val="52DD492D"/>
    <w:rsid w:val="52E0334E"/>
    <w:rsid w:val="52EDB7BE"/>
    <w:rsid w:val="53080C60"/>
    <w:rsid w:val="530D0FC0"/>
    <w:rsid w:val="53254C45"/>
    <w:rsid w:val="5388FF72"/>
    <w:rsid w:val="538E51AF"/>
    <w:rsid w:val="539C159E"/>
    <w:rsid w:val="53AC2D67"/>
    <w:rsid w:val="53C3AD8D"/>
    <w:rsid w:val="53E667E7"/>
    <w:rsid w:val="53E7F6C1"/>
    <w:rsid w:val="53F1924A"/>
    <w:rsid w:val="53F905FA"/>
    <w:rsid w:val="53F92B41"/>
    <w:rsid w:val="540A69FF"/>
    <w:rsid w:val="540C06B3"/>
    <w:rsid w:val="540D5A52"/>
    <w:rsid w:val="54244570"/>
    <w:rsid w:val="54383625"/>
    <w:rsid w:val="54411622"/>
    <w:rsid w:val="5442E1E9"/>
    <w:rsid w:val="54474D1F"/>
    <w:rsid w:val="548639AE"/>
    <w:rsid w:val="54A27330"/>
    <w:rsid w:val="54BF91DC"/>
    <w:rsid w:val="54F4AFDF"/>
    <w:rsid w:val="553153E5"/>
    <w:rsid w:val="55592919"/>
    <w:rsid w:val="5574B2E1"/>
    <w:rsid w:val="55A0144F"/>
    <w:rsid w:val="55C1886A"/>
    <w:rsid w:val="55D06837"/>
    <w:rsid w:val="55DC2199"/>
    <w:rsid w:val="55F701F8"/>
    <w:rsid w:val="56233486"/>
    <w:rsid w:val="5633D748"/>
    <w:rsid w:val="563DD632"/>
    <w:rsid w:val="563F787E"/>
    <w:rsid w:val="565FFE86"/>
    <w:rsid w:val="5686D6A4"/>
    <w:rsid w:val="56894E57"/>
    <w:rsid w:val="569C8E16"/>
    <w:rsid w:val="56B66536"/>
    <w:rsid w:val="56C8F04C"/>
    <w:rsid w:val="56E14A13"/>
    <w:rsid w:val="5704125D"/>
    <w:rsid w:val="5709C437"/>
    <w:rsid w:val="570CC156"/>
    <w:rsid w:val="5723F293"/>
    <w:rsid w:val="57379C40"/>
    <w:rsid w:val="573EA81F"/>
    <w:rsid w:val="5750052F"/>
    <w:rsid w:val="575A4381"/>
    <w:rsid w:val="575D78E3"/>
    <w:rsid w:val="575F47C8"/>
    <w:rsid w:val="5762A12C"/>
    <w:rsid w:val="57984A04"/>
    <w:rsid w:val="57ADDB23"/>
    <w:rsid w:val="57BC33AB"/>
    <w:rsid w:val="57D6BA70"/>
    <w:rsid w:val="57EF5A85"/>
    <w:rsid w:val="57F5B13F"/>
    <w:rsid w:val="57FF1AF6"/>
    <w:rsid w:val="580B7F9D"/>
    <w:rsid w:val="5813523D"/>
    <w:rsid w:val="582B7DA4"/>
    <w:rsid w:val="58365E15"/>
    <w:rsid w:val="583FE329"/>
    <w:rsid w:val="58578B93"/>
    <w:rsid w:val="5859B2D5"/>
    <w:rsid w:val="58625BC2"/>
    <w:rsid w:val="586639B3"/>
    <w:rsid w:val="588B9C61"/>
    <w:rsid w:val="58A4C49C"/>
    <w:rsid w:val="58A8B3BE"/>
    <w:rsid w:val="58C5A1C8"/>
    <w:rsid w:val="58DD635F"/>
    <w:rsid w:val="58ECF1C5"/>
    <w:rsid w:val="58EF9BA4"/>
    <w:rsid w:val="58F3DA74"/>
    <w:rsid w:val="59186E40"/>
    <w:rsid w:val="5927FB60"/>
    <w:rsid w:val="592EC2D2"/>
    <w:rsid w:val="5951BB68"/>
    <w:rsid w:val="595A1851"/>
    <w:rsid w:val="595EF9C9"/>
    <w:rsid w:val="59605D04"/>
    <w:rsid w:val="596BFD90"/>
    <w:rsid w:val="597322E1"/>
    <w:rsid w:val="597D22EE"/>
    <w:rsid w:val="598DE836"/>
    <w:rsid w:val="599F95A5"/>
    <w:rsid w:val="59B22C0F"/>
    <w:rsid w:val="59B3806F"/>
    <w:rsid w:val="59C1BD07"/>
    <w:rsid w:val="5A740D3A"/>
    <w:rsid w:val="5A8E1B05"/>
    <w:rsid w:val="5A9AADAB"/>
    <w:rsid w:val="5AA4BA6A"/>
    <w:rsid w:val="5AA9567C"/>
    <w:rsid w:val="5AC64A0B"/>
    <w:rsid w:val="5AE0BD1C"/>
    <w:rsid w:val="5B009547"/>
    <w:rsid w:val="5B0235AB"/>
    <w:rsid w:val="5B0C110E"/>
    <w:rsid w:val="5B1CFB1C"/>
    <w:rsid w:val="5B22383B"/>
    <w:rsid w:val="5B34795B"/>
    <w:rsid w:val="5B74C9B9"/>
    <w:rsid w:val="5B78A554"/>
    <w:rsid w:val="5B91D27B"/>
    <w:rsid w:val="5B949FF6"/>
    <w:rsid w:val="5B9FE135"/>
    <w:rsid w:val="5BB71D56"/>
    <w:rsid w:val="5BBA54FF"/>
    <w:rsid w:val="5BD5FDFD"/>
    <w:rsid w:val="5C1653A7"/>
    <w:rsid w:val="5C221763"/>
    <w:rsid w:val="5C3E091F"/>
    <w:rsid w:val="5C597980"/>
    <w:rsid w:val="5C5C7CB4"/>
    <w:rsid w:val="5C7C8D7D"/>
    <w:rsid w:val="5C88311A"/>
    <w:rsid w:val="5C8E6CF0"/>
    <w:rsid w:val="5CA024FF"/>
    <w:rsid w:val="5CA56819"/>
    <w:rsid w:val="5CDBF764"/>
    <w:rsid w:val="5CE2F55B"/>
    <w:rsid w:val="5CE9BB96"/>
    <w:rsid w:val="5CEB2131"/>
    <w:rsid w:val="5CFDF4DA"/>
    <w:rsid w:val="5D180685"/>
    <w:rsid w:val="5D19BBDC"/>
    <w:rsid w:val="5D2612BE"/>
    <w:rsid w:val="5D2A6166"/>
    <w:rsid w:val="5D35FAE5"/>
    <w:rsid w:val="5D5B07BF"/>
    <w:rsid w:val="5D9877B7"/>
    <w:rsid w:val="5D98EB21"/>
    <w:rsid w:val="5DAB6A18"/>
    <w:rsid w:val="5DBBDA40"/>
    <w:rsid w:val="5DBBFCFC"/>
    <w:rsid w:val="5DC51FEF"/>
    <w:rsid w:val="5DDD6130"/>
    <w:rsid w:val="5DE2443F"/>
    <w:rsid w:val="5DEEEE33"/>
    <w:rsid w:val="5DF1049D"/>
    <w:rsid w:val="5DF7B6B9"/>
    <w:rsid w:val="5E062054"/>
    <w:rsid w:val="5E27F082"/>
    <w:rsid w:val="5E2D4AA2"/>
    <w:rsid w:val="5E3221B7"/>
    <w:rsid w:val="5E453C69"/>
    <w:rsid w:val="5E53B2ED"/>
    <w:rsid w:val="5E54A715"/>
    <w:rsid w:val="5E6E18D6"/>
    <w:rsid w:val="5E6F291E"/>
    <w:rsid w:val="5E77C7C5"/>
    <w:rsid w:val="5E960DCC"/>
    <w:rsid w:val="5EAB2C44"/>
    <w:rsid w:val="5EAD3896"/>
    <w:rsid w:val="5EAEAA10"/>
    <w:rsid w:val="5EB8A535"/>
    <w:rsid w:val="5ED0DABA"/>
    <w:rsid w:val="5ED1FFE6"/>
    <w:rsid w:val="5ED40A7E"/>
    <w:rsid w:val="5ED8A5AE"/>
    <w:rsid w:val="5EDCCE8B"/>
    <w:rsid w:val="5EE8AC45"/>
    <w:rsid w:val="5EEEBD09"/>
    <w:rsid w:val="5EF4D930"/>
    <w:rsid w:val="5F0D2B49"/>
    <w:rsid w:val="5F1EE50A"/>
    <w:rsid w:val="5F416FC8"/>
    <w:rsid w:val="5F9EB74F"/>
    <w:rsid w:val="5FAF737A"/>
    <w:rsid w:val="5FB677CF"/>
    <w:rsid w:val="5FE098A9"/>
    <w:rsid w:val="600E6F05"/>
    <w:rsid w:val="6015E9C5"/>
    <w:rsid w:val="602DA084"/>
    <w:rsid w:val="60537E6F"/>
    <w:rsid w:val="6068B9A4"/>
    <w:rsid w:val="606CAB1B"/>
    <w:rsid w:val="606D9BA7"/>
    <w:rsid w:val="607214E6"/>
    <w:rsid w:val="607A91E8"/>
    <w:rsid w:val="60A79766"/>
    <w:rsid w:val="60BA31F8"/>
    <w:rsid w:val="60BB65D9"/>
    <w:rsid w:val="60D19098"/>
    <w:rsid w:val="60D82B55"/>
    <w:rsid w:val="60E1F215"/>
    <w:rsid w:val="60E28514"/>
    <w:rsid w:val="60EB569A"/>
    <w:rsid w:val="6106A4F1"/>
    <w:rsid w:val="610B0C1D"/>
    <w:rsid w:val="6124D9DB"/>
    <w:rsid w:val="6164B024"/>
    <w:rsid w:val="61695529"/>
    <w:rsid w:val="61698F7E"/>
    <w:rsid w:val="617792D2"/>
    <w:rsid w:val="6197E9EC"/>
    <w:rsid w:val="61A08A95"/>
    <w:rsid w:val="61B9CC48"/>
    <w:rsid w:val="61DECC66"/>
    <w:rsid w:val="61ECDFB3"/>
    <w:rsid w:val="61F61413"/>
    <w:rsid w:val="62025A53"/>
    <w:rsid w:val="620C81C7"/>
    <w:rsid w:val="620DE547"/>
    <w:rsid w:val="62143442"/>
    <w:rsid w:val="62163193"/>
    <w:rsid w:val="6228DEA4"/>
    <w:rsid w:val="623DB028"/>
    <w:rsid w:val="6242436F"/>
    <w:rsid w:val="6249347A"/>
    <w:rsid w:val="627385A0"/>
    <w:rsid w:val="628337A3"/>
    <w:rsid w:val="6297FF1F"/>
    <w:rsid w:val="62B7C4BF"/>
    <w:rsid w:val="62BE499E"/>
    <w:rsid w:val="62CBDDB6"/>
    <w:rsid w:val="62D8B576"/>
    <w:rsid w:val="62DA840D"/>
    <w:rsid w:val="62E9A0DB"/>
    <w:rsid w:val="62EA21ED"/>
    <w:rsid w:val="62ED027E"/>
    <w:rsid w:val="62F86296"/>
    <w:rsid w:val="631D7A66"/>
    <w:rsid w:val="632A1FAB"/>
    <w:rsid w:val="6332108B"/>
    <w:rsid w:val="633E455D"/>
    <w:rsid w:val="637A9CC7"/>
    <w:rsid w:val="63A53C69"/>
    <w:rsid w:val="63B72F90"/>
    <w:rsid w:val="63BF84C7"/>
    <w:rsid w:val="63DAD0B5"/>
    <w:rsid w:val="63E0088E"/>
    <w:rsid w:val="63E0DA74"/>
    <w:rsid w:val="63E2C595"/>
    <w:rsid w:val="63FB2699"/>
    <w:rsid w:val="64172097"/>
    <w:rsid w:val="641C060A"/>
    <w:rsid w:val="6424A273"/>
    <w:rsid w:val="6437CFAC"/>
    <w:rsid w:val="6483F8DC"/>
    <w:rsid w:val="648AC058"/>
    <w:rsid w:val="649BC9A0"/>
    <w:rsid w:val="64A324A4"/>
    <w:rsid w:val="64C15F60"/>
    <w:rsid w:val="64E7CAA0"/>
    <w:rsid w:val="64F5024E"/>
    <w:rsid w:val="650517C6"/>
    <w:rsid w:val="65221859"/>
    <w:rsid w:val="654DE4EC"/>
    <w:rsid w:val="657B47D8"/>
    <w:rsid w:val="657F366E"/>
    <w:rsid w:val="658E0443"/>
    <w:rsid w:val="6598C8E8"/>
    <w:rsid w:val="65C31D4D"/>
    <w:rsid w:val="65E6A3D9"/>
    <w:rsid w:val="65EEDAE1"/>
    <w:rsid w:val="664D9278"/>
    <w:rsid w:val="6658977C"/>
    <w:rsid w:val="666E65DA"/>
    <w:rsid w:val="6674399F"/>
    <w:rsid w:val="668DADDF"/>
    <w:rsid w:val="669745E0"/>
    <w:rsid w:val="66A52009"/>
    <w:rsid w:val="66A5EDA6"/>
    <w:rsid w:val="66BEE578"/>
    <w:rsid w:val="66CAC46A"/>
    <w:rsid w:val="66E2E7CC"/>
    <w:rsid w:val="66F30598"/>
    <w:rsid w:val="673DA8D3"/>
    <w:rsid w:val="67436FE4"/>
    <w:rsid w:val="67612115"/>
    <w:rsid w:val="67697A15"/>
    <w:rsid w:val="6784B4A8"/>
    <w:rsid w:val="6790A0D7"/>
    <w:rsid w:val="67C8EABB"/>
    <w:rsid w:val="67D93CAA"/>
    <w:rsid w:val="67E69C35"/>
    <w:rsid w:val="67EA4B34"/>
    <w:rsid w:val="67F296DD"/>
    <w:rsid w:val="67F843BC"/>
    <w:rsid w:val="68080038"/>
    <w:rsid w:val="6813A101"/>
    <w:rsid w:val="68217F07"/>
    <w:rsid w:val="68275805"/>
    <w:rsid w:val="682C035E"/>
    <w:rsid w:val="682CA310"/>
    <w:rsid w:val="68321741"/>
    <w:rsid w:val="685C0459"/>
    <w:rsid w:val="686DB989"/>
    <w:rsid w:val="687FEF3F"/>
    <w:rsid w:val="689D4ACB"/>
    <w:rsid w:val="689E46B9"/>
    <w:rsid w:val="68AA5047"/>
    <w:rsid w:val="68AC9BD0"/>
    <w:rsid w:val="68B6D730"/>
    <w:rsid w:val="68E5F8AB"/>
    <w:rsid w:val="692F1EBD"/>
    <w:rsid w:val="69B05BAB"/>
    <w:rsid w:val="6A1E5825"/>
    <w:rsid w:val="6A277AFC"/>
    <w:rsid w:val="6A3C95EE"/>
    <w:rsid w:val="6A426F11"/>
    <w:rsid w:val="6A50A27C"/>
    <w:rsid w:val="6A5915EE"/>
    <w:rsid w:val="6A6E102D"/>
    <w:rsid w:val="6A72A870"/>
    <w:rsid w:val="6A7787FF"/>
    <w:rsid w:val="6A8A2887"/>
    <w:rsid w:val="6A9EE4E4"/>
    <w:rsid w:val="6AAC0A40"/>
    <w:rsid w:val="6AB08E2E"/>
    <w:rsid w:val="6ADCB9C5"/>
    <w:rsid w:val="6B120C4C"/>
    <w:rsid w:val="6B280A32"/>
    <w:rsid w:val="6B29CFF0"/>
    <w:rsid w:val="6B5E23CE"/>
    <w:rsid w:val="6B8C7597"/>
    <w:rsid w:val="6BA39C0A"/>
    <w:rsid w:val="6BC520CD"/>
    <w:rsid w:val="6BECA077"/>
    <w:rsid w:val="6C09E08E"/>
    <w:rsid w:val="6C29FB1D"/>
    <w:rsid w:val="6C2FA41E"/>
    <w:rsid w:val="6C3738BE"/>
    <w:rsid w:val="6C3B8766"/>
    <w:rsid w:val="6C694781"/>
    <w:rsid w:val="6C741500"/>
    <w:rsid w:val="6C74CE25"/>
    <w:rsid w:val="6C8898F5"/>
    <w:rsid w:val="6CC1DDDC"/>
    <w:rsid w:val="6CC6F1D3"/>
    <w:rsid w:val="6CCE0B55"/>
    <w:rsid w:val="6CCE5859"/>
    <w:rsid w:val="6D0BB23B"/>
    <w:rsid w:val="6D1327F4"/>
    <w:rsid w:val="6D1C6A01"/>
    <w:rsid w:val="6D4A4EC9"/>
    <w:rsid w:val="6D9728AC"/>
    <w:rsid w:val="6D9C5CC7"/>
    <w:rsid w:val="6DAD3268"/>
    <w:rsid w:val="6DDBFF4E"/>
    <w:rsid w:val="6DDD52EB"/>
    <w:rsid w:val="6DEBC243"/>
    <w:rsid w:val="6DFC19A3"/>
    <w:rsid w:val="6E065FF1"/>
    <w:rsid w:val="6E0885A5"/>
    <w:rsid w:val="6E0C9CD3"/>
    <w:rsid w:val="6E0CA2BA"/>
    <w:rsid w:val="6E1064F7"/>
    <w:rsid w:val="6E16D11E"/>
    <w:rsid w:val="6E28709C"/>
    <w:rsid w:val="6E28F87D"/>
    <w:rsid w:val="6E29BB93"/>
    <w:rsid w:val="6E2B147B"/>
    <w:rsid w:val="6E32D648"/>
    <w:rsid w:val="6E3C78FC"/>
    <w:rsid w:val="6E4AE4E7"/>
    <w:rsid w:val="6E74C332"/>
    <w:rsid w:val="6E8ED5C7"/>
    <w:rsid w:val="6EADDED7"/>
    <w:rsid w:val="6EB11D52"/>
    <w:rsid w:val="6ED8F371"/>
    <w:rsid w:val="6ED98E4B"/>
    <w:rsid w:val="6EDCDDB5"/>
    <w:rsid w:val="6EF1EB4F"/>
    <w:rsid w:val="6F149978"/>
    <w:rsid w:val="6F38E44E"/>
    <w:rsid w:val="6F3CAAD6"/>
    <w:rsid w:val="6F6AA844"/>
    <w:rsid w:val="6F6AAF70"/>
    <w:rsid w:val="6F6DD593"/>
    <w:rsid w:val="6F7A8253"/>
    <w:rsid w:val="6F96D341"/>
    <w:rsid w:val="6FB3D93E"/>
    <w:rsid w:val="6FBDA440"/>
    <w:rsid w:val="6FC4C8DE"/>
    <w:rsid w:val="6FC5DB28"/>
    <w:rsid w:val="6FDBB203"/>
    <w:rsid w:val="6FFCD1B9"/>
    <w:rsid w:val="6FFF43CC"/>
    <w:rsid w:val="70251117"/>
    <w:rsid w:val="70583FD0"/>
    <w:rsid w:val="70B14C64"/>
    <w:rsid w:val="70C7ACB6"/>
    <w:rsid w:val="70CF09D6"/>
    <w:rsid w:val="711C788D"/>
    <w:rsid w:val="713EED5E"/>
    <w:rsid w:val="716BC323"/>
    <w:rsid w:val="718D8340"/>
    <w:rsid w:val="7195B37C"/>
    <w:rsid w:val="71D3445D"/>
    <w:rsid w:val="71D38556"/>
    <w:rsid w:val="71D7887F"/>
    <w:rsid w:val="71E14FC6"/>
    <w:rsid w:val="71E818A0"/>
    <w:rsid w:val="72122351"/>
    <w:rsid w:val="7213E540"/>
    <w:rsid w:val="723BC8AC"/>
    <w:rsid w:val="72765C91"/>
    <w:rsid w:val="72784256"/>
    <w:rsid w:val="7280EFC2"/>
    <w:rsid w:val="72A4B085"/>
    <w:rsid w:val="72D05072"/>
    <w:rsid w:val="72E8B323"/>
    <w:rsid w:val="72EC479C"/>
    <w:rsid w:val="72FC69A0"/>
    <w:rsid w:val="73262133"/>
    <w:rsid w:val="734EF0D0"/>
    <w:rsid w:val="73573A02"/>
    <w:rsid w:val="7358FAFC"/>
    <w:rsid w:val="7371BFED"/>
    <w:rsid w:val="738EDFE1"/>
    <w:rsid w:val="7394702D"/>
    <w:rsid w:val="739F65ED"/>
    <w:rsid w:val="73BE8B54"/>
    <w:rsid w:val="73CCDBBA"/>
    <w:rsid w:val="73FFCCB9"/>
    <w:rsid w:val="74073B93"/>
    <w:rsid w:val="741381BA"/>
    <w:rsid w:val="7415D66A"/>
    <w:rsid w:val="7424F75C"/>
    <w:rsid w:val="743BDB0E"/>
    <w:rsid w:val="7446CB7D"/>
    <w:rsid w:val="7449CCF2"/>
    <w:rsid w:val="74848384"/>
    <w:rsid w:val="7489F391"/>
    <w:rsid w:val="7492D236"/>
    <w:rsid w:val="749FF5BE"/>
    <w:rsid w:val="74A67DC1"/>
    <w:rsid w:val="74A878B9"/>
    <w:rsid w:val="74BA2E62"/>
    <w:rsid w:val="74CBB278"/>
    <w:rsid w:val="74DAA9D6"/>
    <w:rsid w:val="74EC778D"/>
    <w:rsid w:val="74EE95A6"/>
    <w:rsid w:val="7522B3A7"/>
    <w:rsid w:val="752390FB"/>
    <w:rsid w:val="753BEDA8"/>
    <w:rsid w:val="753F6AA8"/>
    <w:rsid w:val="756400BC"/>
    <w:rsid w:val="75711208"/>
    <w:rsid w:val="7571577A"/>
    <w:rsid w:val="75A72345"/>
    <w:rsid w:val="75E7100D"/>
    <w:rsid w:val="75F31240"/>
    <w:rsid w:val="762053E5"/>
    <w:rsid w:val="762D2468"/>
    <w:rsid w:val="76307855"/>
    <w:rsid w:val="764DCE3B"/>
    <w:rsid w:val="7670FA66"/>
    <w:rsid w:val="76740D61"/>
    <w:rsid w:val="76767AB7"/>
    <w:rsid w:val="76A485C7"/>
    <w:rsid w:val="76A67EA4"/>
    <w:rsid w:val="76B7267C"/>
    <w:rsid w:val="76E8B0B3"/>
    <w:rsid w:val="76F797DE"/>
    <w:rsid w:val="76F9DF54"/>
    <w:rsid w:val="76FD7DBC"/>
    <w:rsid w:val="77015890"/>
    <w:rsid w:val="7728A3DC"/>
    <w:rsid w:val="7768B08E"/>
    <w:rsid w:val="7773B910"/>
    <w:rsid w:val="7773D5DB"/>
    <w:rsid w:val="778D250E"/>
    <w:rsid w:val="7799C699"/>
    <w:rsid w:val="779FFBF9"/>
    <w:rsid w:val="77C74DEB"/>
    <w:rsid w:val="77C7C3E7"/>
    <w:rsid w:val="77DA93A5"/>
    <w:rsid w:val="77DFA0C1"/>
    <w:rsid w:val="78030204"/>
    <w:rsid w:val="780A1B95"/>
    <w:rsid w:val="7813E22D"/>
    <w:rsid w:val="7824A1F3"/>
    <w:rsid w:val="7847B1EE"/>
    <w:rsid w:val="7851EBE3"/>
    <w:rsid w:val="785E1161"/>
    <w:rsid w:val="786A771D"/>
    <w:rsid w:val="78772C1C"/>
    <w:rsid w:val="788D617F"/>
    <w:rsid w:val="789524B1"/>
    <w:rsid w:val="78958B73"/>
    <w:rsid w:val="78AFFE84"/>
    <w:rsid w:val="78B3B663"/>
    <w:rsid w:val="78B7824B"/>
    <w:rsid w:val="78C64120"/>
    <w:rsid w:val="78E32367"/>
    <w:rsid w:val="78ED07C6"/>
    <w:rsid w:val="790F686B"/>
    <w:rsid w:val="7917F636"/>
    <w:rsid w:val="79256306"/>
    <w:rsid w:val="7935FEC5"/>
    <w:rsid w:val="793B95E5"/>
    <w:rsid w:val="79539511"/>
    <w:rsid w:val="795CA3FA"/>
    <w:rsid w:val="7985F407"/>
    <w:rsid w:val="799332AA"/>
    <w:rsid w:val="79AE7520"/>
    <w:rsid w:val="79BB397E"/>
    <w:rsid w:val="7A1551CB"/>
    <w:rsid w:val="7A1C5616"/>
    <w:rsid w:val="7A1EB5F9"/>
    <w:rsid w:val="7A2266B0"/>
    <w:rsid w:val="7A49F8A3"/>
    <w:rsid w:val="7A4B7EF3"/>
    <w:rsid w:val="7A6D8961"/>
    <w:rsid w:val="7A6DEC5F"/>
    <w:rsid w:val="7A6FE3A4"/>
    <w:rsid w:val="7A7DD6E4"/>
    <w:rsid w:val="7A869133"/>
    <w:rsid w:val="7ABA6299"/>
    <w:rsid w:val="7AFD0D31"/>
    <w:rsid w:val="7B223BD9"/>
    <w:rsid w:val="7B2A56D2"/>
    <w:rsid w:val="7B316FFB"/>
    <w:rsid w:val="7B49AE71"/>
    <w:rsid w:val="7B4B9FC0"/>
    <w:rsid w:val="7B51DC82"/>
    <w:rsid w:val="7B7EF863"/>
    <w:rsid w:val="7B8C26BD"/>
    <w:rsid w:val="7BA2D354"/>
    <w:rsid w:val="7BCA551E"/>
    <w:rsid w:val="7C0356BA"/>
    <w:rsid w:val="7C77FC2A"/>
    <w:rsid w:val="7CCB5ECF"/>
    <w:rsid w:val="7CCD766A"/>
    <w:rsid w:val="7CE1AC81"/>
    <w:rsid w:val="7CEC1B57"/>
    <w:rsid w:val="7CF5E889"/>
    <w:rsid w:val="7CF94214"/>
    <w:rsid w:val="7CFB6260"/>
    <w:rsid w:val="7D0DF1C1"/>
    <w:rsid w:val="7D59759D"/>
    <w:rsid w:val="7D5AF25C"/>
    <w:rsid w:val="7D5C0AE7"/>
    <w:rsid w:val="7D5E04A1"/>
    <w:rsid w:val="7D792CA5"/>
    <w:rsid w:val="7D83C14E"/>
    <w:rsid w:val="7D85D33D"/>
    <w:rsid w:val="7D9EFC86"/>
    <w:rsid w:val="7DB47413"/>
    <w:rsid w:val="7DB71ECE"/>
    <w:rsid w:val="7DDD2033"/>
    <w:rsid w:val="7DDEF69A"/>
    <w:rsid w:val="7DE722BB"/>
    <w:rsid w:val="7DFF78B9"/>
    <w:rsid w:val="7E57EC97"/>
    <w:rsid w:val="7E810AB0"/>
    <w:rsid w:val="7E8335BD"/>
    <w:rsid w:val="7E9D7685"/>
    <w:rsid w:val="7EA26597"/>
    <w:rsid w:val="7EA33C51"/>
    <w:rsid w:val="7ECAD4ED"/>
    <w:rsid w:val="7ECFB8AF"/>
    <w:rsid w:val="7ED0FACD"/>
    <w:rsid w:val="7EF5E937"/>
    <w:rsid w:val="7F19A7EA"/>
    <w:rsid w:val="7F1BBF0E"/>
    <w:rsid w:val="7F24E798"/>
    <w:rsid w:val="7F2CE674"/>
    <w:rsid w:val="7F3C5E2A"/>
    <w:rsid w:val="7F6854A4"/>
    <w:rsid w:val="7F7F8D4D"/>
    <w:rsid w:val="7F88B6F0"/>
    <w:rsid w:val="7FC1C44B"/>
    <w:rsid w:val="7FC215C4"/>
    <w:rsid w:val="7FC487A9"/>
    <w:rsid w:val="7FC9B2EE"/>
    <w:rsid w:val="7FE54104"/>
    <w:rsid w:val="7FF342FF"/>
    <w:rsid w:val="7FF3FB58"/>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25DD45"/>
  <w15:docId w15:val="{6A409034-3014-4871-A92A-ED3FD44996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56C0"/>
    <w:pPr>
      <w:jc w:val="both"/>
    </w:pPr>
    <w:rPr>
      <w:rFonts w:ascii="Arial" w:hAnsi="Arial"/>
      <w:lang w:val="es-CO"/>
    </w:rPr>
  </w:style>
  <w:style w:type="paragraph" w:styleId="Ttulo1">
    <w:name w:val="heading 1"/>
    <w:aliases w:val="Título 1_HTA,Edgar 1,oscar1,CONT,Título 0,Tit 1,CELSIA T1"/>
    <w:basedOn w:val="Normal"/>
    <w:next w:val="Normal"/>
    <w:link w:val="Ttulo1Car"/>
    <w:uiPriority w:val="9"/>
    <w:qFormat/>
    <w:rsid w:val="007065A9"/>
    <w:pPr>
      <w:keepNext/>
      <w:spacing w:before="360" w:after="240" w:line="240" w:lineRule="auto"/>
      <w:outlineLvl w:val="0"/>
    </w:pPr>
    <w:rPr>
      <w:rFonts w:ascii="Arial Negrita" w:eastAsia="Times New Roman" w:hAnsi="Arial Negrita" w:cs="Times New Roman"/>
      <w:b/>
      <w:caps/>
      <w:kern w:val="28"/>
      <w:sz w:val="20"/>
      <w:szCs w:val="20"/>
    </w:rPr>
  </w:style>
  <w:style w:type="paragraph" w:styleId="Ttulo2">
    <w:name w:val="heading 2"/>
    <w:aliases w:val="h2,Heading 2 Hidden,A,A.B.C.,section,section:2,2,Header 2,l2,Level 2 Head,Func Header,TOC Chapter,h21,h22,h23,h24,h25,h26,h27,h28,h29,H21,H22,H211,H23,H212,H221,H2111,H24,H25,H213,H222,H2112,H231,H2121,H2211,H21111,H241,Tit 2,Celsita T2"/>
    <w:basedOn w:val="TDC2"/>
    <w:next w:val="Normal"/>
    <w:link w:val="Ttulo2Car"/>
    <w:qFormat/>
    <w:rsid w:val="003C547A"/>
    <w:pPr>
      <w:ind w:left="0" w:firstLine="0"/>
      <w:outlineLvl w:val="1"/>
    </w:pPr>
  </w:style>
  <w:style w:type="paragraph" w:styleId="Ttulo3">
    <w:name w:val="heading 3"/>
    <w:aliases w:val="Titulo 1,3,l3,Level 3 Head,H3,section:3,Org Heading 1,h3,HHHeading,HHHeading Car,Titulo 1 Car,section:3 Car,3 Car,l3 Car,Level 3 Head Car,H3 Car,Org Heading 1 Car,h3 Car Car,H31,Map,Edgar 3,oscar3,heading 3,ING-PORCE III (T3),Título 333"/>
    <w:basedOn w:val="Normal"/>
    <w:next w:val="Normal"/>
    <w:link w:val="Ttulo3Car"/>
    <w:qFormat/>
    <w:rsid w:val="007065A9"/>
    <w:pPr>
      <w:keepNext/>
      <w:spacing w:before="240" w:after="120" w:line="240" w:lineRule="auto"/>
      <w:outlineLvl w:val="2"/>
    </w:pPr>
    <w:rPr>
      <w:rFonts w:ascii="Arial Negrita" w:eastAsia="Times New Roman" w:hAnsi="Arial Negrita" w:cs="Times New Roman"/>
      <w:b/>
      <w:sz w:val="20"/>
      <w:szCs w:val="20"/>
    </w:rPr>
  </w:style>
  <w:style w:type="paragraph" w:styleId="Ttulo4">
    <w:name w:val="heading 4"/>
    <w:aliases w:val="oscar4,Heading 4 Char,Titulo2,h4,a.,Título 4s,Edgar 4,( i ),o,ING-PORCE III (T4),H4,4,JAVIER4,ING-PORCE III (T4)1,ING-PORCE III (T4)2,ING-PORCE III (T4)11,ING-PORCE III (T4)3,ING-PORCE III (T4)4,ING-PORCE III (T4)5,ING-PORCE III (T4)6"/>
    <w:basedOn w:val="Normal"/>
    <w:next w:val="Normal"/>
    <w:link w:val="Ttulo4Car"/>
    <w:qFormat/>
    <w:rsid w:val="007065A9"/>
    <w:pPr>
      <w:keepNext/>
      <w:spacing w:before="120" w:after="0" w:line="240" w:lineRule="auto"/>
      <w:outlineLvl w:val="3"/>
    </w:pPr>
    <w:rPr>
      <w:rFonts w:eastAsia="Times New Roman" w:cs="Times New Roman"/>
      <w:b/>
      <w:sz w:val="18"/>
      <w:szCs w:val="20"/>
      <w:lang w:val="es-ES_tradnl"/>
    </w:rPr>
  </w:style>
  <w:style w:type="paragraph" w:styleId="Ttulo5">
    <w:name w:val="heading 5"/>
    <w:aliases w:val="Titulo 3,Título 2 - Celsia"/>
    <w:basedOn w:val="Normal"/>
    <w:next w:val="Normal"/>
    <w:link w:val="Ttulo5Car"/>
    <w:qFormat/>
    <w:rsid w:val="00172600"/>
    <w:pPr>
      <w:keepNext/>
      <w:spacing w:before="240" w:after="0" w:line="240" w:lineRule="auto"/>
      <w:outlineLvl w:val="4"/>
    </w:pPr>
    <w:rPr>
      <w:rFonts w:eastAsia="Times New Roman" w:cs="Times New Roman"/>
      <w:sz w:val="20"/>
      <w:szCs w:val="20"/>
    </w:rPr>
  </w:style>
  <w:style w:type="paragraph" w:styleId="Ttulo6">
    <w:name w:val="heading 6"/>
    <w:aliases w:val="NOT FOR USE (6),NOT FOR USE (6)1,NOT FOR USE (6)2,NOT FOR USE (6)11,NOT FOR USE (6)3,NOT FOR USE (6)12,NOT FOR USE (6)4,NOT FOR USE (6)13,NOT FOR USE (6)5,NOT FOR USE (6)14,NOT FOR USE (6)6,NOT FOR USE (6)15,NOT FOR USE (6)21,Título 6-BCN"/>
    <w:basedOn w:val="Normal"/>
    <w:next w:val="Normal"/>
    <w:link w:val="Ttulo6Car"/>
    <w:qFormat/>
    <w:rsid w:val="007065A9"/>
    <w:pPr>
      <w:spacing w:before="240" w:after="60" w:line="240" w:lineRule="auto"/>
      <w:outlineLvl w:val="5"/>
    </w:pPr>
    <w:rPr>
      <w:rFonts w:ascii="Times New Roman" w:eastAsia="Times New Roman" w:hAnsi="Times New Roman" w:cs="Times New Roman"/>
      <w:i/>
      <w:szCs w:val="20"/>
      <w:lang w:val="es-ES_tradnl"/>
    </w:rPr>
  </w:style>
  <w:style w:type="paragraph" w:styleId="Ttulo7">
    <w:name w:val="heading 7"/>
    <w:basedOn w:val="Normal"/>
    <w:next w:val="Normal"/>
    <w:link w:val="Ttulo7Car"/>
    <w:qFormat/>
    <w:rsid w:val="007065A9"/>
    <w:pPr>
      <w:spacing w:before="240" w:after="60" w:line="240" w:lineRule="auto"/>
      <w:outlineLvl w:val="6"/>
    </w:pPr>
    <w:rPr>
      <w:rFonts w:eastAsia="Times New Roman" w:cs="Times New Roman"/>
      <w:sz w:val="18"/>
      <w:szCs w:val="20"/>
      <w:lang w:val="es-ES_tradnl"/>
    </w:rPr>
  </w:style>
  <w:style w:type="paragraph" w:styleId="Ttulo8">
    <w:name w:val="heading 8"/>
    <w:basedOn w:val="Normal"/>
    <w:next w:val="Normal"/>
    <w:link w:val="Ttulo8Car"/>
    <w:qFormat/>
    <w:rsid w:val="007065A9"/>
    <w:pPr>
      <w:spacing w:before="240" w:after="60" w:line="240" w:lineRule="auto"/>
      <w:outlineLvl w:val="7"/>
    </w:pPr>
    <w:rPr>
      <w:rFonts w:eastAsia="Times New Roman" w:cs="Times New Roman"/>
      <w:i/>
      <w:sz w:val="18"/>
      <w:szCs w:val="20"/>
      <w:lang w:val="es-ES_tradnl"/>
    </w:rPr>
  </w:style>
  <w:style w:type="paragraph" w:styleId="Ttulo9">
    <w:name w:val="heading 9"/>
    <w:basedOn w:val="Normal"/>
    <w:next w:val="Normal"/>
    <w:link w:val="Ttulo9Car"/>
    <w:qFormat/>
    <w:rsid w:val="007065A9"/>
    <w:pPr>
      <w:spacing w:before="240" w:after="60" w:line="240" w:lineRule="auto"/>
      <w:outlineLvl w:val="8"/>
    </w:pPr>
    <w:rPr>
      <w:rFonts w:eastAsia="Times New Roman" w:cs="Times New Roman"/>
      <w:b/>
      <w:i/>
      <w:sz w:val="18"/>
      <w:szCs w:val="20"/>
      <w:lang w:val="es-ES_tradnl"/>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aliases w:val="Encabezado1"/>
    <w:basedOn w:val="Normal"/>
    <w:link w:val="EncabezadoCar"/>
    <w:uiPriority w:val="99"/>
    <w:unhideWhenUsed/>
    <w:rsid w:val="007F6923"/>
    <w:pPr>
      <w:tabs>
        <w:tab w:val="center" w:pos="4252"/>
        <w:tab w:val="right" w:pos="8504"/>
      </w:tabs>
      <w:spacing w:after="0" w:line="240" w:lineRule="auto"/>
    </w:pPr>
  </w:style>
  <w:style w:type="character" w:customStyle="1" w:styleId="EncabezadoCar">
    <w:name w:val="Encabezado Car"/>
    <w:aliases w:val="Encabezado1 Car"/>
    <w:basedOn w:val="Fuentedeprrafopredeter"/>
    <w:link w:val="Encabezado"/>
    <w:uiPriority w:val="99"/>
    <w:rsid w:val="007F6923"/>
  </w:style>
  <w:style w:type="paragraph" w:styleId="Piedepgina">
    <w:name w:val="footer"/>
    <w:basedOn w:val="Normal"/>
    <w:link w:val="PiedepginaCar"/>
    <w:uiPriority w:val="99"/>
    <w:unhideWhenUsed/>
    <w:rsid w:val="007F6923"/>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7F6923"/>
  </w:style>
  <w:style w:type="character" w:styleId="Nmerodepgina">
    <w:name w:val="page number"/>
    <w:basedOn w:val="Fuentedeprrafopredeter"/>
    <w:rsid w:val="007F6923"/>
  </w:style>
  <w:style w:type="paragraph" w:styleId="Textodeglobo">
    <w:name w:val="Balloon Text"/>
    <w:basedOn w:val="Normal"/>
    <w:link w:val="TextodegloboCar"/>
    <w:uiPriority w:val="99"/>
    <w:semiHidden/>
    <w:unhideWhenUsed/>
    <w:rsid w:val="007F6923"/>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7F6923"/>
    <w:rPr>
      <w:rFonts w:ascii="Tahoma" w:hAnsi="Tahoma" w:cs="Tahoma"/>
      <w:sz w:val="16"/>
      <w:szCs w:val="16"/>
    </w:rPr>
  </w:style>
  <w:style w:type="character" w:customStyle="1" w:styleId="q">
    <w:name w:val="q"/>
    <w:basedOn w:val="Fuentedeprrafopredeter"/>
    <w:uiPriority w:val="99"/>
    <w:rsid w:val="007065A9"/>
    <w:rPr>
      <w:rFonts w:cs="Times New Roman"/>
    </w:rPr>
  </w:style>
  <w:style w:type="character" w:customStyle="1" w:styleId="me">
    <w:name w:val="me"/>
    <w:basedOn w:val="Fuentedeprrafopredeter"/>
    <w:uiPriority w:val="99"/>
    <w:rsid w:val="007065A9"/>
    <w:rPr>
      <w:rFonts w:cs="Times New Roman"/>
    </w:rPr>
  </w:style>
  <w:style w:type="character" w:customStyle="1" w:styleId="Ttulo1Car">
    <w:name w:val="Título 1 Car"/>
    <w:aliases w:val="Título 1_HTA Car,Edgar 1 Car,oscar1 Car,CONT Car,Título 0 Car,Tit 1 Car,CELSIA T1 Car"/>
    <w:basedOn w:val="Fuentedeprrafopredeter"/>
    <w:link w:val="Ttulo1"/>
    <w:uiPriority w:val="9"/>
    <w:rsid w:val="007065A9"/>
    <w:rPr>
      <w:rFonts w:ascii="Arial Negrita" w:eastAsia="Times New Roman" w:hAnsi="Arial Negrita" w:cs="Times New Roman"/>
      <w:b/>
      <w:caps/>
      <w:kern w:val="28"/>
      <w:sz w:val="20"/>
      <w:szCs w:val="20"/>
      <w:lang w:val="es-CO"/>
    </w:rPr>
  </w:style>
  <w:style w:type="character" w:customStyle="1" w:styleId="Ttulo2Car">
    <w:name w:val="Título 2 Car"/>
    <w:aliases w:val="h2 Car,Heading 2 Hidden Car,A Car,A.B.C. Car,section Car,section:2 Car,2 Car,Header 2 Car,l2 Car,Level 2 Head Car,Func Header Car,TOC Chapter Car,h21 Car,h22 Car,h23 Car,h24 Car,h25 Car,h26 Car,h27 Car,h28 Car,h29 Car,H21 Car,H22 Car"/>
    <w:basedOn w:val="Fuentedeprrafopredeter"/>
    <w:link w:val="Ttulo2"/>
    <w:uiPriority w:val="9"/>
    <w:rsid w:val="003C547A"/>
    <w:rPr>
      <w:rFonts w:ascii="Arial" w:eastAsiaTheme="minorEastAsia" w:hAnsi="Arial" w:cs="Arial"/>
      <w:bCs/>
      <w:noProof/>
      <w:color w:val="000000"/>
      <w:lang w:val="es-CO"/>
    </w:rPr>
  </w:style>
  <w:style w:type="character" w:customStyle="1" w:styleId="Ttulo3Car">
    <w:name w:val="Título 3 Car"/>
    <w:aliases w:val="Titulo 1 Car1,3 Car1,l3 Car1,Level 3 Head Car1,H3 Car1,section:3 Car1,Org Heading 1 Car1,h3 Car,HHHeading Car1,HHHeading Car Car,Titulo 1 Car Car,section:3 Car Car,3 Car Car,l3 Car Car,Level 3 Head Car Car,H3 Car Car,Org Heading 1 Car Car"/>
    <w:basedOn w:val="Fuentedeprrafopredeter"/>
    <w:link w:val="Ttulo3"/>
    <w:uiPriority w:val="9"/>
    <w:rsid w:val="007065A9"/>
    <w:rPr>
      <w:rFonts w:ascii="Arial Negrita" w:eastAsia="Times New Roman" w:hAnsi="Arial Negrita" w:cs="Times New Roman"/>
      <w:b/>
      <w:sz w:val="20"/>
      <w:szCs w:val="20"/>
      <w:lang w:val="es-CO"/>
    </w:rPr>
  </w:style>
  <w:style w:type="character" w:customStyle="1" w:styleId="Ttulo4Car">
    <w:name w:val="Título 4 Car"/>
    <w:aliases w:val="oscar4 Car,Heading 4 Char Car,Titulo2 Car,h4 Car,a. Car,Título 4s Car,Edgar 4 Car,( i ) Car,o Car,ING-PORCE III (T4) Car,H4 Car,4 Car,JAVIER4 Car,ING-PORCE III (T4)1 Car,ING-PORCE III (T4)2 Car,ING-PORCE III (T4)11 Car"/>
    <w:basedOn w:val="Fuentedeprrafopredeter"/>
    <w:link w:val="Ttulo4"/>
    <w:uiPriority w:val="9"/>
    <w:rsid w:val="007065A9"/>
    <w:rPr>
      <w:rFonts w:ascii="Arial" w:eastAsia="Times New Roman" w:hAnsi="Arial" w:cs="Times New Roman"/>
      <w:b/>
      <w:sz w:val="18"/>
      <w:szCs w:val="20"/>
      <w:lang w:val="es-ES_tradnl"/>
    </w:rPr>
  </w:style>
  <w:style w:type="character" w:customStyle="1" w:styleId="Ttulo5Car">
    <w:name w:val="Título 5 Car"/>
    <w:aliases w:val="Titulo 3 Car,Título 2 - Celsia Car"/>
    <w:basedOn w:val="Fuentedeprrafopredeter"/>
    <w:link w:val="Ttulo5"/>
    <w:uiPriority w:val="9"/>
    <w:rsid w:val="00172600"/>
    <w:rPr>
      <w:rFonts w:ascii="Arial" w:eastAsia="Times New Roman" w:hAnsi="Arial" w:cs="Times New Roman"/>
      <w:sz w:val="20"/>
      <w:szCs w:val="20"/>
      <w:lang w:val="es-CO"/>
    </w:rPr>
  </w:style>
  <w:style w:type="character" w:customStyle="1" w:styleId="Ttulo6Car">
    <w:name w:val="Título 6 Car"/>
    <w:aliases w:val="NOT FOR USE (6) Car,NOT FOR USE (6)1 Car,NOT FOR USE (6)2 Car,NOT FOR USE (6)11 Car,NOT FOR USE (6)3 Car,NOT FOR USE (6)12 Car,NOT FOR USE (6)4 Car,NOT FOR USE (6)13 Car,NOT FOR USE (6)5 Car,NOT FOR USE (6)14 Car,NOT FOR USE (6)6 Car"/>
    <w:basedOn w:val="Fuentedeprrafopredeter"/>
    <w:link w:val="Ttulo6"/>
    <w:uiPriority w:val="9"/>
    <w:rsid w:val="007065A9"/>
    <w:rPr>
      <w:rFonts w:ascii="Times New Roman" w:eastAsia="Times New Roman" w:hAnsi="Times New Roman" w:cs="Times New Roman"/>
      <w:i/>
      <w:szCs w:val="20"/>
      <w:lang w:val="es-ES_tradnl"/>
    </w:rPr>
  </w:style>
  <w:style w:type="character" w:customStyle="1" w:styleId="Ttulo7Car">
    <w:name w:val="Título 7 Car"/>
    <w:basedOn w:val="Fuentedeprrafopredeter"/>
    <w:link w:val="Ttulo7"/>
    <w:uiPriority w:val="9"/>
    <w:rsid w:val="007065A9"/>
    <w:rPr>
      <w:rFonts w:ascii="Arial" w:eastAsia="Times New Roman" w:hAnsi="Arial" w:cs="Times New Roman"/>
      <w:sz w:val="18"/>
      <w:szCs w:val="20"/>
      <w:lang w:val="es-ES_tradnl"/>
    </w:rPr>
  </w:style>
  <w:style w:type="character" w:customStyle="1" w:styleId="Ttulo8Car">
    <w:name w:val="Título 8 Car"/>
    <w:basedOn w:val="Fuentedeprrafopredeter"/>
    <w:link w:val="Ttulo8"/>
    <w:uiPriority w:val="9"/>
    <w:rsid w:val="007065A9"/>
    <w:rPr>
      <w:rFonts w:ascii="Arial" w:eastAsia="Times New Roman" w:hAnsi="Arial" w:cs="Times New Roman"/>
      <w:i/>
      <w:sz w:val="18"/>
      <w:szCs w:val="20"/>
      <w:lang w:val="es-ES_tradnl"/>
    </w:rPr>
  </w:style>
  <w:style w:type="character" w:customStyle="1" w:styleId="Ttulo9Car">
    <w:name w:val="Título 9 Car"/>
    <w:basedOn w:val="Fuentedeprrafopredeter"/>
    <w:link w:val="Ttulo9"/>
    <w:uiPriority w:val="9"/>
    <w:rsid w:val="007065A9"/>
    <w:rPr>
      <w:rFonts w:ascii="Arial" w:eastAsia="Times New Roman" w:hAnsi="Arial" w:cs="Times New Roman"/>
      <w:b/>
      <w:i/>
      <w:sz w:val="18"/>
      <w:szCs w:val="20"/>
      <w:lang w:val="es-ES_tradnl"/>
    </w:rPr>
  </w:style>
  <w:style w:type="paragraph" w:styleId="Prrafodelista">
    <w:name w:val="List Paragraph"/>
    <w:aliases w:val="Titulo1,Párrafo de lista1,viñetas,Listas,lp1,Lista 123,Subtítulo Subcontenido numerado,BOLA,Bolita,List Paragraph,Párrafo de lista2,MIBEX B,4.2.3.1.1,Párrafo de lista21,HOJA,Colorful List - Accent 11,Lista vistosa - Énfasis 11,Título1"/>
    <w:basedOn w:val="Normal"/>
    <w:link w:val="PrrafodelistaCar"/>
    <w:uiPriority w:val="34"/>
    <w:qFormat/>
    <w:rsid w:val="00E354B0"/>
    <w:pPr>
      <w:ind w:left="720"/>
      <w:contextualSpacing/>
    </w:pPr>
  </w:style>
  <w:style w:type="table" w:styleId="Tablaconcuadrcula">
    <w:name w:val="Table Grid"/>
    <w:aliases w:val="SGI,Casanare,sin cuadricula,Tabla GEOCOL,Petrominerales,petro,Tabla sin cuadrícula,Tabla con cuadrícula-1"/>
    <w:basedOn w:val="Tablanormal"/>
    <w:qFormat/>
    <w:rsid w:val="001A647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escripcin">
    <w:name w:val="caption"/>
    <w:aliases w:val="Epígrafe Car1,Epígrafe Car2,Epígrafe Car3,Epígrafe Car4,Epígrafe Car5,Epígrafe Car6,Epígrafe Car7,Epígrafe Car8,Epígrafe Car9,Epígrafe Car11,Epígrafe Car21,Epígrafe Car31,Epígrafe Car41,Epígrafe Car51,Epígrafe Car61,Epígrafe Car71,T"/>
    <w:basedOn w:val="Normal"/>
    <w:next w:val="Normal"/>
    <w:link w:val="DescripcinCar"/>
    <w:unhideWhenUsed/>
    <w:qFormat/>
    <w:rsid w:val="00815907"/>
    <w:pPr>
      <w:spacing w:line="240" w:lineRule="auto"/>
    </w:pPr>
    <w:rPr>
      <w:b/>
      <w:bCs/>
      <w:szCs w:val="18"/>
    </w:rPr>
  </w:style>
  <w:style w:type="paragraph" w:styleId="TDC1">
    <w:name w:val="toc 1"/>
    <w:basedOn w:val="Normal"/>
    <w:next w:val="Normal"/>
    <w:link w:val="TDC1Car"/>
    <w:autoRedefine/>
    <w:uiPriority w:val="39"/>
    <w:qFormat/>
    <w:rsid w:val="0010288A"/>
    <w:pPr>
      <w:tabs>
        <w:tab w:val="right" w:leader="dot" w:pos="8789"/>
      </w:tabs>
      <w:spacing w:before="120" w:after="120" w:line="240" w:lineRule="auto"/>
      <w:ind w:left="851" w:right="1134" w:hanging="851"/>
    </w:pPr>
    <w:rPr>
      <w:rFonts w:eastAsiaTheme="minorEastAsia" w:cs="Arial"/>
      <w:bCs/>
      <w:noProof/>
      <w:color w:val="000000"/>
    </w:rPr>
  </w:style>
  <w:style w:type="paragraph" w:styleId="TDC2">
    <w:name w:val="toc 2"/>
    <w:basedOn w:val="TDC1"/>
    <w:next w:val="Normal"/>
    <w:autoRedefine/>
    <w:uiPriority w:val="39"/>
    <w:qFormat/>
    <w:rsid w:val="0010288A"/>
  </w:style>
  <w:style w:type="character" w:styleId="Hipervnculo">
    <w:name w:val="Hyperlink"/>
    <w:basedOn w:val="Fuentedeprrafopredeter"/>
    <w:uiPriority w:val="99"/>
    <w:unhideWhenUsed/>
    <w:rsid w:val="001F0A2E"/>
    <w:rPr>
      <w:noProof/>
      <w:color w:val="0000FF" w:themeColor="hyperlink"/>
      <w:u w:val="single"/>
      <w:lang w:val="es-CO"/>
    </w:rPr>
  </w:style>
  <w:style w:type="character" w:customStyle="1" w:styleId="TDC1Car">
    <w:name w:val="TDC 1 Car"/>
    <w:basedOn w:val="Fuentedeprrafopredeter"/>
    <w:link w:val="TDC1"/>
    <w:uiPriority w:val="39"/>
    <w:rsid w:val="0010288A"/>
    <w:rPr>
      <w:rFonts w:ascii="Arial" w:eastAsiaTheme="minorEastAsia" w:hAnsi="Arial" w:cs="Arial"/>
      <w:bCs/>
      <w:noProof/>
      <w:color w:val="000000"/>
      <w:lang w:val="es-CO"/>
    </w:rPr>
  </w:style>
  <w:style w:type="paragraph" w:styleId="TDC3">
    <w:name w:val="toc 3"/>
    <w:basedOn w:val="Normal"/>
    <w:next w:val="Normal"/>
    <w:autoRedefine/>
    <w:uiPriority w:val="39"/>
    <w:unhideWhenUsed/>
    <w:rsid w:val="00264B8C"/>
    <w:pPr>
      <w:tabs>
        <w:tab w:val="left" w:pos="851"/>
        <w:tab w:val="right" w:leader="dot" w:pos="8828"/>
      </w:tabs>
      <w:spacing w:after="100"/>
      <w:jc w:val="center"/>
    </w:pPr>
  </w:style>
  <w:style w:type="paragraph" w:styleId="Tabladeilustraciones">
    <w:name w:val="table of figures"/>
    <w:basedOn w:val="Normal"/>
    <w:next w:val="Style1-"/>
    <w:link w:val="TabladeilustracionesCar"/>
    <w:uiPriority w:val="99"/>
    <w:unhideWhenUsed/>
    <w:rsid w:val="00737BF9"/>
    <w:pPr>
      <w:tabs>
        <w:tab w:val="right" w:leader="dot" w:pos="8828"/>
      </w:tabs>
      <w:spacing w:before="120" w:after="120" w:line="240" w:lineRule="auto"/>
      <w:ind w:left="1276" w:right="567" w:hanging="1276"/>
    </w:pPr>
    <w:rPr>
      <w:rFonts w:eastAsiaTheme="minorEastAsia" w:cs="Arial"/>
      <w:noProof/>
      <w:szCs w:val="24"/>
    </w:rPr>
  </w:style>
  <w:style w:type="paragraph" w:customStyle="1" w:styleId="Style1-">
    <w:name w:val="Style1-"/>
    <w:basedOn w:val="Tabladeilustraciones"/>
    <w:link w:val="Style1-Char"/>
    <w:autoRedefine/>
    <w:qFormat/>
    <w:rsid w:val="005B1D3E"/>
  </w:style>
  <w:style w:type="paragraph" w:styleId="Sinespaciado">
    <w:name w:val="No Spacing"/>
    <w:uiPriority w:val="1"/>
    <w:qFormat/>
    <w:rsid w:val="002F160F"/>
    <w:pPr>
      <w:spacing w:after="0" w:line="240" w:lineRule="auto"/>
      <w:jc w:val="both"/>
    </w:pPr>
    <w:rPr>
      <w:rFonts w:ascii="Arial" w:hAnsi="Arial"/>
    </w:rPr>
  </w:style>
  <w:style w:type="character" w:customStyle="1" w:styleId="TabladeilustracionesCar">
    <w:name w:val="Tabla de ilustraciones Car"/>
    <w:basedOn w:val="Fuentedeprrafopredeter"/>
    <w:link w:val="Tabladeilustraciones"/>
    <w:uiPriority w:val="99"/>
    <w:rsid w:val="00737BF9"/>
    <w:rPr>
      <w:rFonts w:ascii="Arial" w:eastAsiaTheme="minorEastAsia" w:hAnsi="Arial" w:cs="Arial"/>
      <w:noProof/>
      <w:szCs w:val="24"/>
      <w:lang w:val="es-CO"/>
    </w:rPr>
  </w:style>
  <w:style w:type="character" w:customStyle="1" w:styleId="Style1-Char">
    <w:name w:val="Style1- Char"/>
    <w:basedOn w:val="TabladeilustracionesCar"/>
    <w:link w:val="Style1-"/>
    <w:rsid w:val="005B1D3E"/>
    <w:rPr>
      <w:rFonts w:ascii="Arial" w:eastAsiaTheme="minorEastAsia" w:hAnsi="Arial" w:cs="Arial"/>
      <w:noProof/>
      <w:szCs w:val="24"/>
      <w:lang w:val="es-CO"/>
    </w:rPr>
  </w:style>
  <w:style w:type="character" w:styleId="Hipervnculovisitado">
    <w:name w:val="FollowedHyperlink"/>
    <w:basedOn w:val="Fuentedeprrafopredeter"/>
    <w:uiPriority w:val="99"/>
    <w:semiHidden/>
    <w:unhideWhenUsed/>
    <w:rsid w:val="00E235A2"/>
    <w:rPr>
      <w:color w:val="800080" w:themeColor="followedHyperlink"/>
      <w:u w:val="single"/>
    </w:rPr>
  </w:style>
  <w:style w:type="character" w:styleId="Refdecomentario">
    <w:name w:val="annotation reference"/>
    <w:basedOn w:val="Fuentedeprrafopredeter"/>
    <w:unhideWhenUsed/>
    <w:rsid w:val="001B28EF"/>
    <w:rPr>
      <w:sz w:val="16"/>
      <w:szCs w:val="16"/>
    </w:rPr>
  </w:style>
  <w:style w:type="paragraph" w:styleId="Textocomentario">
    <w:name w:val="annotation text"/>
    <w:basedOn w:val="Normal"/>
    <w:link w:val="TextocomentarioCar"/>
    <w:unhideWhenUsed/>
    <w:rsid w:val="001B28EF"/>
    <w:pPr>
      <w:spacing w:line="240" w:lineRule="auto"/>
    </w:pPr>
    <w:rPr>
      <w:sz w:val="20"/>
      <w:szCs w:val="20"/>
    </w:rPr>
  </w:style>
  <w:style w:type="character" w:customStyle="1" w:styleId="TextocomentarioCar">
    <w:name w:val="Texto comentario Car"/>
    <w:basedOn w:val="Fuentedeprrafopredeter"/>
    <w:link w:val="Textocomentario"/>
    <w:rsid w:val="001B28EF"/>
    <w:rPr>
      <w:rFonts w:ascii="Arial" w:hAnsi="Arial"/>
      <w:sz w:val="20"/>
      <w:szCs w:val="20"/>
    </w:rPr>
  </w:style>
  <w:style w:type="paragraph" w:styleId="Asuntodelcomentario">
    <w:name w:val="annotation subject"/>
    <w:basedOn w:val="Textocomentario"/>
    <w:next w:val="Textocomentario"/>
    <w:link w:val="AsuntodelcomentarioCar"/>
    <w:uiPriority w:val="99"/>
    <w:semiHidden/>
    <w:unhideWhenUsed/>
    <w:rsid w:val="001B28EF"/>
    <w:rPr>
      <w:b/>
      <w:bCs/>
    </w:rPr>
  </w:style>
  <w:style w:type="character" w:customStyle="1" w:styleId="AsuntodelcomentarioCar">
    <w:name w:val="Asunto del comentario Car"/>
    <w:basedOn w:val="TextocomentarioCar"/>
    <w:link w:val="Asuntodelcomentario"/>
    <w:uiPriority w:val="99"/>
    <w:semiHidden/>
    <w:rsid w:val="001B28EF"/>
    <w:rPr>
      <w:rFonts w:ascii="Arial" w:hAnsi="Arial"/>
      <w:b/>
      <w:bCs/>
      <w:sz w:val="20"/>
      <w:szCs w:val="20"/>
    </w:rPr>
  </w:style>
  <w:style w:type="character" w:customStyle="1" w:styleId="PrrafodelistaCar">
    <w:name w:val="Párrafo de lista Car"/>
    <w:aliases w:val="Titulo1 Car,Párrafo de lista1 Car,viñetas Car,Listas Car,lp1 Car,Lista 123 Car,Subtítulo Subcontenido numerado Car,BOLA Car,Bolita Car,List Paragraph Car,Párrafo de lista2 Car,MIBEX B Car,4.2.3.1.1 Car,Párrafo de lista21 Car"/>
    <w:link w:val="Prrafodelista"/>
    <w:uiPriority w:val="34"/>
    <w:rsid w:val="001C32A5"/>
    <w:rPr>
      <w:rFonts w:ascii="Arial" w:hAnsi="Arial"/>
    </w:rPr>
  </w:style>
  <w:style w:type="character" w:customStyle="1" w:styleId="apple-converted-space">
    <w:name w:val="apple-converted-space"/>
    <w:basedOn w:val="Fuentedeprrafopredeter"/>
    <w:rsid w:val="001C32A5"/>
  </w:style>
  <w:style w:type="paragraph" w:customStyle="1" w:styleId="Parrafolistavieta">
    <w:name w:val="Parrafo lista viñeta"/>
    <w:basedOn w:val="Prrafodelista"/>
    <w:link w:val="ParrafolistavietaCar"/>
    <w:qFormat/>
    <w:rsid w:val="001C32A5"/>
    <w:pPr>
      <w:numPr>
        <w:numId w:val="1"/>
      </w:numPr>
      <w:tabs>
        <w:tab w:val="left" w:pos="-720"/>
      </w:tabs>
      <w:spacing w:after="0" w:line="240" w:lineRule="auto"/>
    </w:pPr>
    <w:rPr>
      <w:rFonts w:ascii="Frutiger-Light" w:eastAsia="Calibri" w:hAnsi="Frutiger-Light" w:cs="Times New Roman"/>
      <w:sz w:val="24"/>
      <w:lang w:val="es-MX"/>
    </w:rPr>
  </w:style>
  <w:style w:type="character" w:customStyle="1" w:styleId="ParrafolistavietaCar">
    <w:name w:val="Parrafo lista viñeta Car"/>
    <w:link w:val="Parrafolistavieta"/>
    <w:rsid w:val="001C32A5"/>
    <w:rPr>
      <w:rFonts w:ascii="Frutiger-Light" w:eastAsia="Calibri" w:hAnsi="Frutiger-Light" w:cs="Times New Roman"/>
      <w:sz w:val="24"/>
      <w:lang w:val="es-MX"/>
    </w:rPr>
  </w:style>
  <w:style w:type="paragraph" w:styleId="Textoindependiente3">
    <w:name w:val="Body Text 3"/>
    <w:basedOn w:val="Normal"/>
    <w:link w:val="Textoindependiente3Car"/>
    <w:uiPriority w:val="99"/>
    <w:semiHidden/>
    <w:unhideWhenUsed/>
    <w:rsid w:val="0051145B"/>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51145B"/>
    <w:rPr>
      <w:rFonts w:ascii="Arial" w:hAnsi="Arial"/>
      <w:sz w:val="16"/>
      <w:szCs w:val="16"/>
    </w:rPr>
  </w:style>
  <w:style w:type="character" w:customStyle="1" w:styleId="fontstyle01">
    <w:name w:val="fontstyle01"/>
    <w:basedOn w:val="Fuentedeprrafopredeter"/>
    <w:rsid w:val="00976645"/>
    <w:rPr>
      <w:rFonts w:ascii="Helvetica" w:hAnsi="Helvetica" w:hint="default"/>
      <w:b w:val="0"/>
      <w:bCs w:val="0"/>
      <w:i w:val="0"/>
      <w:iCs w:val="0"/>
      <w:color w:val="000000"/>
      <w:sz w:val="22"/>
      <w:szCs w:val="22"/>
    </w:rPr>
  </w:style>
  <w:style w:type="paragraph" w:customStyle="1" w:styleId="EST-11">
    <w:name w:val="EST-1.1"/>
    <w:basedOn w:val="Normal"/>
    <w:qFormat/>
    <w:rsid w:val="005C1CE3"/>
    <w:pPr>
      <w:keepNext/>
      <w:numPr>
        <w:ilvl w:val="1"/>
        <w:numId w:val="3"/>
      </w:numPr>
      <w:spacing w:before="240" w:after="120" w:line="240" w:lineRule="auto"/>
      <w:outlineLvl w:val="1"/>
    </w:pPr>
    <w:rPr>
      <w:rFonts w:ascii="Arial Negrita" w:eastAsia="Times New Roman" w:hAnsi="Arial Negrita" w:cs="Times New Roman"/>
      <w:b/>
    </w:rPr>
  </w:style>
  <w:style w:type="paragraph" w:customStyle="1" w:styleId="EST-1">
    <w:name w:val="EST-1."/>
    <w:basedOn w:val="Ttulo1"/>
    <w:qFormat/>
    <w:rsid w:val="005C1CE3"/>
    <w:pPr>
      <w:numPr>
        <w:numId w:val="3"/>
      </w:numPr>
      <w:spacing w:before="240" w:after="120"/>
    </w:pPr>
    <w:rPr>
      <w:caps w:val="0"/>
      <w:kern w:val="0"/>
      <w:sz w:val="22"/>
      <w:szCs w:val="22"/>
      <w:lang w:val="en-GB"/>
    </w:rPr>
  </w:style>
  <w:style w:type="paragraph" w:styleId="Ttulo">
    <w:name w:val="Title"/>
    <w:basedOn w:val="Normal"/>
    <w:next w:val="Normal"/>
    <w:link w:val="TtuloCar"/>
    <w:qFormat/>
    <w:rsid w:val="00C95958"/>
    <w:pPr>
      <w:autoSpaceDE w:val="0"/>
      <w:autoSpaceDN w:val="0"/>
      <w:adjustRightInd w:val="0"/>
      <w:spacing w:before="240" w:after="120" w:line="288" w:lineRule="auto"/>
      <w:contextualSpacing/>
      <w:jc w:val="center"/>
    </w:pPr>
    <w:rPr>
      <w:rFonts w:eastAsia="Segoe UI Historic" w:cs="Arial"/>
      <w:b/>
      <w:bCs/>
      <w:caps/>
      <w:sz w:val="24"/>
      <w:szCs w:val="24"/>
      <w:lang w:val="es-ES_tradnl" w:eastAsia="es-ES"/>
    </w:rPr>
  </w:style>
  <w:style w:type="character" w:customStyle="1" w:styleId="TtuloCar">
    <w:name w:val="Título Car"/>
    <w:basedOn w:val="Fuentedeprrafopredeter"/>
    <w:link w:val="Ttulo"/>
    <w:rsid w:val="00C95958"/>
    <w:rPr>
      <w:rFonts w:ascii="Arial" w:eastAsia="Segoe UI Historic" w:hAnsi="Arial" w:cs="Arial"/>
      <w:b/>
      <w:bCs/>
      <w:caps/>
      <w:sz w:val="24"/>
      <w:szCs w:val="24"/>
      <w:lang w:val="es-ES_tradnl" w:eastAsia="es-ES"/>
    </w:rPr>
  </w:style>
  <w:style w:type="character" w:customStyle="1" w:styleId="DescripcinCar">
    <w:name w:val="Descripción Car"/>
    <w:aliases w:val="Epígrafe Car1 Car,Epígrafe Car2 Car,Epígrafe Car3 Car,Epígrafe Car4 Car,Epígrafe Car5 Car,Epígrafe Car6 Car,Epígrafe Car7 Car,Epígrafe Car8 Car,Epígrafe Car9 Car,Epígrafe Car11 Car,Epígrafe Car21 Car,Epígrafe Car31 Car,Epígrafe Car41 Car"/>
    <w:basedOn w:val="Fuentedeprrafopredeter"/>
    <w:link w:val="Descripcin"/>
    <w:qFormat/>
    <w:rsid w:val="00D3098D"/>
    <w:rPr>
      <w:rFonts w:ascii="Arial" w:hAnsi="Arial"/>
      <w:b/>
      <w:bCs/>
      <w:szCs w:val="18"/>
      <w:lang w:val="es-CO"/>
    </w:rPr>
  </w:style>
  <w:style w:type="character" w:styleId="nfasis">
    <w:name w:val="Emphasis"/>
    <w:basedOn w:val="Fuentedeprrafopredeter"/>
    <w:uiPriority w:val="20"/>
    <w:qFormat/>
    <w:rsid w:val="005B6D3D"/>
    <w:rPr>
      <w:i/>
      <w:iCs/>
      <w:color w:val="0070C0"/>
    </w:rPr>
  </w:style>
  <w:style w:type="paragraph" w:styleId="Textoindependiente2">
    <w:name w:val="Body Text 2"/>
    <w:basedOn w:val="Normal"/>
    <w:link w:val="Textoindependiente2Car"/>
    <w:rsid w:val="005B6D3D"/>
    <w:pPr>
      <w:spacing w:before="120" w:after="0" w:line="264" w:lineRule="auto"/>
      <w:contextualSpacing/>
    </w:pPr>
    <w:rPr>
      <w:rFonts w:eastAsia="Times New Roman" w:cs="Arial"/>
      <w:sz w:val="18"/>
      <w:szCs w:val="24"/>
      <w:lang w:val="es-MX" w:eastAsia="es-ES"/>
    </w:rPr>
  </w:style>
  <w:style w:type="character" w:customStyle="1" w:styleId="Textoindependiente2Car">
    <w:name w:val="Texto independiente 2 Car"/>
    <w:basedOn w:val="Fuentedeprrafopredeter"/>
    <w:link w:val="Textoindependiente2"/>
    <w:rsid w:val="005B6D3D"/>
    <w:rPr>
      <w:rFonts w:ascii="Arial" w:eastAsia="Times New Roman" w:hAnsi="Arial" w:cs="Arial"/>
      <w:sz w:val="18"/>
      <w:szCs w:val="24"/>
      <w:lang w:val="es-MX" w:eastAsia="es-ES"/>
    </w:rPr>
  </w:style>
  <w:style w:type="paragraph" w:customStyle="1" w:styleId="Tabla">
    <w:name w:val="Tabla"/>
    <w:basedOn w:val="Normal"/>
    <w:link w:val="TablaCar"/>
    <w:qFormat/>
    <w:rsid w:val="005B6D3D"/>
    <w:pPr>
      <w:tabs>
        <w:tab w:val="left" w:pos="318"/>
      </w:tabs>
      <w:spacing w:before="60" w:after="60" w:line="264" w:lineRule="auto"/>
      <w:contextualSpacing/>
    </w:pPr>
    <w:rPr>
      <w:rFonts w:eastAsia="Calibri" w:cs="Times New Roman"/>
      <w:sz w:val="16"/>
      <w:szCs w:val="16"/>
      <w:lang w:val="es-ES"/>
    </w:rPr>
  </w:style>
  <w:style w:type="character" w:customStyle="1" w:styleId="TablaCar">
    <w:name w:val="Tabla Car"/>
    <w:basedOn w:val="Fuentedeprrafopredeter"/>
    <w:link w:val="Tabla"/>
    <w:rsid w:val="005B6D3D"/>
    <w:rPr>
      <w:rFonts w:ascii="Arial" w:eastAsia="Calibri" w:hAnsi="Arial" w:cs="Times New Roman"/>
      <w:sz w:val="16"/>
      <w:szCs w:val="16"/>
      <w:lang w:val="es-ES"/>
    </w:rPr>
  </w:style>
  <w:style w:type="paragraph" w:customStyle="1" w:styleId="Tabla-Numerada">
    <w:name w:val="Tabla-Numerada"/>
    <w:basedOn w:val="Tabla"/>
    <w:link w:val="Tabla-NumeradaCar"/>
    <w:rsid w:val="005B6D3D"/>
    <w:pPr>
      <w:numPr>
        <w:numId w:val="7"/>
      </w:numPr>
      <w:spacing w:before="0"/>
    </w:pPr>
  </w:style>
  <w:style w:type="character" w:customStyle="1" w:styleId="Tabla-NumeradaCar">
    <w:name w:val="Tabla-Numerada Car"/>
    <w:basedOn w:val="TablaCar"/>
    <w:link w:val="Tabla-Numerada"/>
    <w:rsid w:val="005B6D3D"/>
    <w:rPr>
      <w:rFonts w:ascii="Arial" w:eastAsia="Calibri" w:hAnsi="Arial" w:cs="Times New Roman"/>
      <w:sz w:val="16"/>
      <w:szCs w:val="16"/>
      <w:lang w:val="es-ES"/>
    </w:rPr>
  </w:style>
  <w:style w:type="paragraph" w:styleId="NormalWeb">
    <w:name w:val="Normal (Web)"/>
    <w:basedOn w:val="Normal"/>
    <w:uiPriority w:val="99"/>
    <w:unhideWhenUsed/>
    <w:qFormat/>
    <w:rsid w:val="005B6D3D"/>
    <w:pPr>
      <w:spacing w:before="100" w:beforeAutospacing="1" w:after="100" w:afterAutospacing="1" w:line="264" w:lineRule="auto"/>
      <w:contextualSpacing/>
      <w:jc w:val="left"/>
    </w:pPr>
    <w:rPr>
      <w:rFonts w:ascii="Times New Roman" w:eastAsia="Times New Roman" w:hAnsi="Times New Roman" w:cs="Times New Roman"/>
      <w:sz w:val="24"/>
      <w:szCs w:val="24"/>
      <w:lang w:eastAsia="es-CO"/>
    </w:rPr>
  </w:style>
  <w:style w:type="paragraph" w:styleId="TtuloTDC">
    <w:name w:val="TOC Heading"/>
    <w:basedOn w:val="Ttulo"/>
    <w:next w:val="Normal"/>
    <w:uiPriority w:val="39"/>
    <w:unhideWhenUsed/>
    <w:qFormat/>
    <w:rsid w:val="005B6D3D"/>
    <w:pPr>
      <w:keepNext/>
      <w:keepLines/>
      <w:autoSpaceDE/>
      <w:autoSpaceDN/>
      <w:adjustRightInd/>
      <w:spacing w:after="0" w:line="259" w:lineRule="auto"/>
    </w:pPr>
    <w:rPr>
      <w:rFonts w:eastAsiaTheme="majorEastAsia" w:cstheme="majorBidi"/>
      <w:b w:val="0"/>
      <w:bCs w:val="0"/>
      <w:sz w:val="22"/>
      <w:szCs w:val="32"/>
      <w:lang w:val="es-ES" w:eastAsia="es-CO"/>
    </w:rPr>
  </w:style>
  <w:style w:type="paragraph" w:customStyle="1" w:styleId="Tabla-Bulets">
    <w:name w:val="Tabla-Bulets"/>
    <w:basedOn w:val="Tabla"/>
    <w:link w:val="Tabla-BuletsCar"/>
    <w:qFormat/>
    <w:rsid w:val="005B6D3D"/>
    <w:pPr>
      <w:numPr>
        <w:numId w:val="8"/>
      </w:numPr>
      <w:tabs>
        <w:tab w:val="clear" w:pos="318"/>
      </w:tabs>
      <w:spacing w:before="0"/>
      <w:ind w:left="170" w:hanging="170"/>
    </w:pPr>
  </w:style>
  <w:style w:type="character" w:customStyle="1" w:styleId="Tabla-BuletsCar">
    <w:name w:val="Tabla-Bulets Car"/>
    <w:basedOn w:val="TablaCar"/>
    <w:link w:val="Tabla-Bulets"/>
    <w:rsid w:val="005B6D3D"/>
    <w:rPr>
      <w:rFonts w:ascii="Arial" w:eastAsia="Calibri" w:hAnsi="Arial" w:cs="Times New Roman"/>
      <w:sz w:val="16"/>
      <w:szCs w:val="16"/>
      <w:lang w:val="es-ES"/>
    </w:rPr>
  </w:style>
  <w:style w:type="character" w:styleId="nfasisintenso">
    <w:name w:val="Intense Emphasis"/>
    <w:basedOn w:val="Fuentedeprrafopredeter"/>
    <w:uiPriority w:val="21"/>
    <w:qFormat/>
    <w:rsid w:val="005B6D3D"/>
    <w:rPr>
      <w:rFonts w:asciiTheme="minorHAnsi" w:hAnsiTheme="minorHAnsi"/>
      <w:i/>
      <w:iCs/>
      <w:color w:val="4F81BD" w:themeColor="accent1"/>
      <w:sz w:val="22"/>
    </w:rPr>
  </w:style>
  <w:style w:type="paragraph" w:customStyle="1" w:styleId="Explicacion">
    <w:name w:val="Explicacion"/>
    <w:basedOn w:val="Normal"/>
    <w:link w:val="ExplicacionCar"/>
    <w:rsid w:val="005B6D3D"/>
    <w:pPr>
      <w:spacing w:before="120" w:after="0" w:line="264" w:lineRule="auto"/>
      <w:contextualSpacing/>
    </w:pPr>
    <w:rPr>
      <w:rFonts w:eastAsia="Calibri" w:cs="Times New Roman"/>
      <w:color w:val="0070C0"/>
      <w:sz w:val="20"/>
      <w:lang w:val="es-ES_tradnl" w:eastAsia="es-ES"/>
    </w:rPr>
  </w:style>
  <w:style w:type="character" w:customStyle="1" w:styleId="ExplicacionCar">
    <w:name w:val="Explicacion Car"/>
    <w:basedOn w:val="Fuentedeprrafopredeter"/>
    <w:link w:val="Explicacion"/>
    <w:rsid w:val="005B6D3D"/>
    <w:rPr>
      <w:rFonts w:ascii="Arial" w:eastAsia="Calibri" w:hAnsi="Arial" w:cs="Times New Roman"/>
      <w:color w:val="0070C0"/>
      <w:sz w:val="20"/>
      <w:lang w:val="es-ES_tradnl" w:eastAsia="es-ES"/>
    </w:rPr>
  </w:style>
  <w:style w:type="paragraph" w:customStyle="1" w:styleId="Lista-Sin-E-Bullets">
    <w:name w:val="Lista-Sin-E-Bullets"/>
    <w:basedOn w:val="Normal"/>
    <w:link w:val="Lista-Sin-E-BulletsCar"/>
    <w:rsid w:val="005B6D3D"/>
    <w:pPr>
      <w:numPr>
        <w:numId w:val="9"/>
      </w:numPr>
      <w:spacing w:before="120" w:after="0" w:line="264" w:lineRule="auto"/>
      <w:contextualSpacing/>
      <w:outlineLvl w:val="0"/>
    </w:pPr>
    <w:rPr>
      <w:rFonts w:eastAsia="Times New Roman" w:cs="Arial"/>
      <w:sz w:val="20"/>
      <w:szCs w:val="24"/>
      <w:lang w:val="es-ES_tradnl" w:eastAsia="es-ES"/>
    </w:rPr>
  </w:style>
  <w:style w:type="character" w:customStyle="1" w:styleId="Lista-Sin-E-BulletsCar">
    <w:name w:val="Lista-Sin-E-Bullets Car"/>
    <w:basedOn w:val="Fuentedeprrafopredeter"/>
    <w:link w:val="Lista-Sin-E-Bullets"/>
    <w:rsid w:val="005B6D3D"/>
    <w:rPr>
      <w:rFonts w:ascii="Arial" w:eastAsia="Times New Roman" w:hAnsi="Arial" w:cs="Arial"/>
      <w:sz w:val="20"/>
      <w:szCs w:val="24"/>
      <w:lang w:val="es-ES_tradnl" w:eastAsia="es-ES"/>
    </w:rPr>
  </w:style>
  <w:style w:type="paragraph" w:customStyle="1" w:styleId="Listaconliteral">
    <w:name w:val="Lista con literal"/>
    <w:basedOn w:val="Listaconnmeros"/>
    <w:autoRedefine/>
    <w:rsid w:val="005B6D3D"/>
    <w:pPr>
      <w:tabs>
        <w:tab w:val="clear" w:pos="360"/>
      </w:tabs>
      <w:spacing w:after="120"/>
      <w:contextualSpacing w:val="0"/>
    </w:pPr>
    <w:rPr>
      <w:rFonts w:eastAsia="Times New Roman"/>
      <w:sz w:val="22"/>
      <w:szCs w:val="20"/>
      <w:lang w:eastAsia="es-ES"/>
    </w:rPr>
  </w:style>
  <w:style w:type="paragraph" w:styleId="Listaconnmeros">
    <w:name w:val="List Number"/>
    <w:basedOn w:val="Normal"/>
    <w:uiPriority w:val="99"/>
    <w:semiHidden/>
    <w:unhideWhenUsed/>
    <w:rsid w:val="005B6D3D"/>
    <w:pPr>
      <w:tabs>
        <w:tab w:val="num" w:pos="360"/>
      </w:tabs>
      <w:spacing w:before="120" w:after="0" w:line="264" w:lineRule="auto"/>
      <w:ind w:left="360" w:hanging="360"/>
      <w:contextualSpacing/>
    </w:pPr>
    <w:rPr>
      <w:rFonts w:eastAsia="Calibri" w:cs="Times New Roman"/>
      <w:sz w:val="20"/>
      <w:lang w:val="es-ES"/>
    </w:rPr>
  </w:style>
  <w:style w:type="paragraph" w:customStyle="1" w:styleId="Default">
    <w:name w:val="Default"/>
    <w:rsid w:val="005B6D3D"/>
    <w:pPr>
      <w:autoSpaceDE w:val="0"/>
      <w:autoSpaceDN w:val="0"/>
      <w:adjustRightInd w:val="0"/>
      <w:spacing w:after="0" w:line="240" w:lineRule="auto"/>
    </w:pPr>
    <w:rPr>
      <w:rFonts w:ascii="Arial" w:eastAsia="Calibri" w:hAnsi="Arial" w:cs="Arial"/>
      <w:color w:val="000000"/>
      <w:sz w:val="24"/>
      <w:szCs w:val="24"/>
      <w:lang w:eastAsia="es-CO"/>
    </w:rPr>
  </w:style>
  <w:style w:type="paragraph" w:styleId="TDC4">
    <w:name w:val="toc 4"/>
    <w:basedOn w:val="Normal"/>
    <w:next w:val="Normal"/>
    <w:autoRedefine/>
    <w:uiPriority w:val="39"/>
    <w:unhideWhenUsed/>
    <w:rsid w:val="005B6D3D"/>
    <w:pPr>
      <w:spacing w:before="120" w:after="100" w:line="259" w:lineRule="auto"/>
      <w:ind w:left="660"/>
      <w:contextualSpacing/>
      <w:jc w:val="left"/>
    </w:pPr>
    <w:rPr>
      <w:rFonts w:asciiTheme="minorHAnsi" w:eastAsiaTheme="minorEastAsia" w:hAnsiTheme="minorHAnsi"/>
      <w:lang w:val="en-US"/>
    </w:rPr>
  </w:style>
  <w:style w:type="paragraph" w:styleId="TDC5">
    <w:name w:val="toc 5"/>
    <w:basedOn w:val="Normal"/>
    <w:next w:val="Normal"/>
    <w:autoRedefine/>
    <w:uiPriority w:val="39"/>
    <w:unhideWhenUsed/>
    <w:rsid w:val="005B6D3D"/>
    <w:pPr>
      <w:spacing w:before="120" w:after="100" w:line="259" w:lineRule="auto"/>
      <w:ind w:left="880"/>
      <w:contextualSpacing/>
      <w:jc w:val="left"/>
    </w:pPr>
    <w:rPr>
      <w:rFonts w:asciiTheme="minorHAnsi" w:eastAsiaTheme="minorEastAsia" w:hAnsiTheme="minorHAnsi"/>
      <w:lang w:val="en-US"/>
    </w:rPr>
  </w:style>
  <w:style w:type="paragraph" w:styleId="TDC6">
    <w:name w:val="toc 6"/>
    <w:basedOn w:val="Normal"/>
    <w:next w:val="Normal"/>
    <w:autoRedefine/>
    <w:uiPriority w:val="39"/>
    <w:unhideWhenUsed/>
    <w:rsid w:val="005B6D3D"/>
    <w:pPr>
      <w:spacing w:before="120" w:after="100" w:line="259" w:lineRule="auto"/>
      <w:ind w:left="1100"/>
      <w:contextualSpacing/>
      <w:jc w:val="left"/>
    </w:pPr>
    <w:rPr>
      <w:rFonts w:asciiTheme="minorHAnsi" w:eastAsiaTheme="minorEastAsia" w:hAnsiTheme="minorHAnsi"/>
      <w:lang w:val="en-US"/>
    </w:rPr>
  </w:style>
  <w:style w:type="paragraph" w:styleId="TDC7">
    <w:name w:val="toc 7"/>
    <w:basedOn w:val="Normal"/>
    <w:next w:val="Normal"/>
    <w:autoRedefine/>
    <w:uiPriority w:val="39"/>
    <w:unhideWhenUsed/>
    <w:rsid w:val="005B6D3D"/>
    <w:pPr>
      <w:spacing w:before="120" w:after="100" w:line="259" w:lineRule="auto"/>
      <w:ind w:left="1320"/>
      <w:contextualSpacing/>
      <w:jc w:val="left"/>
    </w:pPr>
    <w:rPr>
      <w:rFonts w:asciiTheme="minorHAnsi" w:eastAsiaTheme="minorEastAsia" w:hAnsiTheme="minorHAnsi"/>
      <w:lang w:val="en-US"/>
    </w:rPr>
  </w:style>
  <w:style w:type="paragraph" w:styleId="TDC8">
    <w:name w:val="toc 8"/>
    <w:basedOn w:val="Normal"/>
    <w:next w:val="Normal"/>
    <w:autoRedefine/>
    <w:uiPriority w:val="39"/>
    <w:unhideWhenUsed/>
    <w:rsid w:val="005B6D3D"/>
    <w:pPr>
      <w:spacing w:before="120" w:after="100" w:line="259" w:lineRule="auto"/>
      <w:ind w:left="1540"/>
      <w:contextualSpacing/>
      <w:jc w:val="left"/>
    </w:pPr>
    <w:rPr>
      <w:rFonts w:asciiTheme="minorHAnsi" w:eastAsiaTheme="minorEastAsia" w:hAnsiTheme="minorHAnsi"/>
      <w:lang w:val="en-US"/>
    </w:rPr>
  </w:style>
  <w:style w:type="paragraph" w:styleId="TDC9">
    <w:name w:val="toc 9"/>
    <w:basedOn w:val="Normal"/>
    <w:next w:val="Normal"/>
    <w:autoRedefine/>
    <w:uiPriority w:val="39"/>
    <w:unhideWhenUsed/>
    <w:rsid w:val="005B6D3D"/>
    <w:pPr>
      <w:spacing w:before="120" w:after="100" w:line="259" w:lineRule="auto"/>
      <w:ind w:left="1760"/>
      <w:contextualSpacing/>
      <w:jc w:val="left"/>
    </w:pPr>
    <w:rPr>
      <w:rFonts w:asciiTheme="minorHAnsi" w:eastAsiaTheme="minorEastAsia" w:hAnsiTheme="minorHAnsi"/>
      <w:lang w:val="en-US"/>
    </w:rPr>
  </w:style>
  <w:style w:type="paragraph" w:customStyle="1" w:styleId="Convocatoria">
    <w:name w:val="Convocatoria"/>
    <w:basedOn w:val="Explicacion"/>
    <w:link w:val="ConvocatoriaCar"/>
    <w:rsid w:val="005B6D3D"/>
    <w:rPr>
      <w:color w:val="7030A0"/>
    </w:rPr>
  </w:style>
  <w:style w:type="character" w:customStyle="1" w:styleId="ConvocatoriaCar">
    <w:name w:val="Convocatoria Car"/>
    <w:basedOn w:val="ExplicacionCar"/>
    <w:link w:val="Convocatoria"/>
    <w:rsid w:val="005B6D3D"/>
    <w:rPr>
      <w:rFonts w:ascii="Arial" w:eastAsia="Calibri" w:hAnsi="Arial" w:cs="Times New Roman"/>
      <w:color w:val="7030A0"/>
      <w:sz w:val="20"/>
      <w:lang w:val="es-ES_tradnl" w:eastAsia="es-ES"/>
    </w:rPr>
  </w:style>
  <w:style w:type="paragraph" w:customStyle="1" w:styleId="NormalNumeracinAlfabetica">
    <w:name w:val="NormalNumeraciónAlfabetica"/>
    <w:basedOn w:val="Prrafodelista"/>
    <w:qFormat/>
    <w:rsid w:val="005B6D3D"/>
    <w:pPr>
      <w:numPr>
        <w:numId w:val="10"/>
      </w:numPr>
      <w:ind w:left="964" w:hanging="567"/>
    </w:pPr>
    <w:rPr>
      <w:rFonts w:eastAsia="Calibri" w:cs="Times New Roman"/>
      <w:lang w:val="es-MX"/>
    </w:rPr>
  </w:style>
  <w:style w:type="paragraph" w:styleId="Lista">
    <w:name w:val="List"/>
    <w:basedOn w:val="Normal"/>
    <w:rsid w:val="005B6D3D"/>
    <w:pPr>
      <w:numPr>
        <w:numId w:val="11"/>
      </w:numPr>
      <w:spacing w:before="120" w:after="0" w:line="240" w:lineRule="auto"/>
      <w:ind w:left="714" w:hanging="357"/>
    </w:pPr>
    <w:rPr>
      <w:rFonts w:eastAsia="Times New Roman" w:cs="Times New Roman"/>
      <w:lang w:val="es-ES_tradnl"/>
    </w:rPr>
  </w:style>
  <w:style w:type="table" w:customStyle="1" w:styleId="Tablaconcuadrcula1">
    <w:name w:val="Tabla con cuadrícula1"/>
    <w:basedOn w:val="Tablanormal"/>
    <w:next w:val="Tablaconcuadrcula"/>
    <w:uiPriority w:val="59"/>
    <w:rsid w:val="005B6D3D"/>
    <w:pPr>
      <w:spacing w:after="0" w:line="240" w:lineRule="auto"/>
    </w:pPr>
    <w:rPr>
      <w:rFonts w:eastAsiaTheme="minorEastAsia"/>
      <w:lang w:val="es-CO" w:eastAsia="es-C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Estilo1">
    <w:name w:val="Estilo1"/>
    <w:uiPriority w:val="99"/>
    <w:rsid w:val="005B6D3D"/>
    <w:pPr>
      <w:numPr>
        <w:numId w:val="12"/>
      </w:numPr>
    </w:pPr>
  </w:style>
  <w:style w:type="character" w:styleId="Textodelmarcadordeposicin">
    <w:name w:val="Placeholder Text"/>
    <w:basedOn w:val="Fuentedeprrafopredeter"/>
    <w:uiPriority w:val="99"/>
    <w:semiHidden/>
    <w:rsid w:val="005B6D3D"/>
    <w:rPr>
      <w:color w:val="808080"/>
    </w:rPr>
  </w:style>
  <w:style w:type="paragraph" w:customStyle="1" w:styleId="V1">
    <w:name w:val="V1"/>
    <w:basedOn w:val="Normal"/>
    <w:uiPriority w:val="99"/>
    <w:rsid w:val="005B6D3D"/>
    <w:pPr>
      <w:numPr>
        <w:numId w:val="14"/>
      </w:numPr>
      <w:spacing w:before="120" w:after="120" w:line="240" w:lineRule="auto"/>
    </w:pPr>
    <w:rPr>
      <w:rFonts w:ascii="Verdana" w:eastAsia="Times New Roman" w:hAnsi="Verdana" w:cs="Times New Roman"/>
      <w:sz w:val="20"/>
      <w:szCs w:val="20"/>
      <w:lang w:val="es-MX" w:eastAsia="ja-JP"/>
    </w:rPr>
  </w:style>
  <w:style w:type="paragraph" w:customStyle="1" w:styleId="SLBCaption">
    <w:name w:val="SLB Caption"/>
    <w:aliases w:val="Epígrafe Car Car,Car Car Car Car Car,Car1,Epígrafe Tabla,Car Car Car Car1,Car Car Car,Título tabla/gráfica,Título tabla/gráfica1,Título tabla/gráfica2,Título tabla/gráfica3,Título tabla/gráfica4,FIGURA,Car12,Fotografía,Epígrafe 111"/>
    <w:basedOn w:val="Normal"/>
    <w:next w:val="Normal"/>
    <w:uiPriority w:val="99"/>
    <w:qFormat/>
    <w:rsid w:val="005B6D3D"/>
    <w:pPr>
      <w:spacing w:after="120" w:line="240" w:lineRule="auto"/>
      <w:jc w:val="center"/>
    </w:pPr>
    <w:rPr>
      <w:rFonts w:eastAsia="Times New Roman" w:cs="Times New Roman"/>
      <w:b/>
      <w:lang w:val="es-ES_tradnl"/>
    </w:rPr>
  </w:style>
  <w:style w:type="paragraph" w:styleId="Bibliografa">
    <w:name w:val="Bibliography"/>
    <w:basedOn w:val="Normal"/>
    <w:next w:val="Normal"/>
    <w:uiPriority w:val="37"/>
    <w:unhideWhenUsed/>
    <w:rsid w:val="005B6D3D"/>
    <w:pPr>
      <w:spacing w:before="120" w:after="0" w:line="240" w:lineRule="auto"/>
    </w:pPr>
    <w:rPr>
      <w:rFonts w:eastAsia="Times New Roman" w:cs="Times New Roman"/>
      <w:lang w:val="es-ES_tradnl"/>
    </w:rPr>
  </w:style>
  <w:style w:type="paragraph" w:customStyle="1" w:styleId="TextoInteinsa">
    <w:name w:val="Texto Inteinsa"/>
    <w:basedOn w:val="Normal"/>
    <w:link w:val="TextoInteinsaCar"/>
    <w:rsid w:val="00244D26"/>
    <w:pPr>
      <w:spacing w:before="120" w:after="120" w:line="240" w:lineRule="auto"/>
    </w:pPr>
    <w:rPr>
      <w:rFonts w:eastAsia="MS Mincho" w:cs="Times New Roman"/>
      <w:sz w:val="24"/>
      <w:szCs w:val="24"/>
      <w:lang w:val="es-ES_tradnl"/>
    </w:rPr>
  </w:style>
  <w:style w:type="character" w:customStyle="1" w:styleId="TextoInteinsaCar">
    <w:name w:val="Texto Inteinsa Car"/>
    <w:basedOn w:val="Fuentedeprrafopredeter"/>
    <w:link w:val="TextoInteinsa"/>
    <w:rsid w:val="00244D26"/>
    <w:rPr>
      <w:rFonts w:ascii="Arial" w:eastAsia="MS Mincho" w:hAnsi="Arial" w:cs="Times New Roman"/>
      <w:sz w:val="24"/>
      <w:szCs w:val="24"/>
      <w:lang w:val="es-ES_tradnl"/>
    </w:rPr>
  </w:style>
  <w:style w:type="paragraph" w:customStyle="1" w:styleId="TextodetablaInteinsa">
    <w:name w:val="Texto de tabla Inteinsa"/>
    <w:basedOn w:val="TextoInteinsa"/>
    <w:link w:val="TextodetablaInteinsaCar"/>
    <w:uiPriority w:val="99"/>
    <w:rsid w:val="00244D26"/>
    <w:pPr>
      <w:spacing w:line="360" w:lineRule="auto"/>
      <w:jc w:val="center"/>
    </w:pPr>
    <w:rPr>
      <w:sz w:val="20"/>
    </w:rPr>
  </w:style>
  <w:style w:type="character" w:customStyle="1" w:styleId="TextodetablaInteinsaCar">
    <w:name w:val="Texto de tabla Inteinsa Car"/>
    <w:basedOn w:val="TextoInteinsaCar"/>
    <w:link w:val="TextodetablaInteinsa"/>
    <w:uiPriority w:val="99"/>
    <w:rsid w:val="00244D26"/>
    <w:rPr>
      <w:rFonts w:ascii="Arial" w:eastAsia="MS Mincho" w:hAnsi="Arial" w:cs="Times New Roman"/>
      <w:sz w:val="20"/>
      <w:szCs w:val="24"/>
      <w:lang w:val="es-ES_tradnl"/>
    </w:rPr>
  </w:style>
  <w:style w:type="paragraph" w:customStyle="1" w:styleId="tem01">
    <w:name w:val="Ítem 01"/>
    <w:basedOn w:val="Sinespaciado"/>
    <w:qFormat/>
    <w:rsid w:val="00000D67"/>
    <w:pPr>
      <w:numPr>
        <w:numId w:val="17"/>
      </w:numPr>
      <w:spacing w:before="120" w:after="120"/>
      <w:contextualSpacing/>
    </w:pPr>
    <w:rPr>
      <w:rFonts w:cs="Arial"/>
      <w:lang w:val="es-ES"/>
    </w:rPr>
  </w:style>
  <w:style w:type="paragraph" w:customStyle="1" w:styleId="tabl1">
    <w:name w:val="tabl_1"/>
    <w:basedOn w:val="Normal"/>
    <w:rsid w:val="00980496"/>
    <w:pPr>
      <w:keepNext/>
      <w:widowControl w:val="0"/>
      <w:spacing w:before="120" w:after="120" w:line="240" w:lineRule="auto"/>
      <w:jc w:val="center"/>
    </w:pPr>
    <w:rPr>
      <w:rFonts w:eastAsia="SimSun" w:cs="Times New Roman"/>
      <w:b/>
      <w:szCs w:val="20"/>
      <w:lang w:val="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068464">
      <w:bodyDiv w:val="1"/>
      <w:marLeft w:val="0"/>
      <w:marRight w:val="0"/>
      <w:marTop w:val="0"/>
      <w:marBottom w:val="0"/>
      <w:divBdr>
        <w:top w:val="none" w:sz="0" w:space="0" w:color="auto"/>
        <w:left w:val="none" w:sz="0" w:space="0" w:color="auto"/>
        <w:bottom w:val="none" w:sz="0" w:space="0" w:color="auto"/>
        <w:right w:val="none" w:sz="0" w:space="0" w:color="auto"/>
      </w:divBdr>
    </w:div>
    <w:div w:id="70811185">
      <w:bodyDiv w:val="1"/>
      <w:marLeft w:val="0"/>
      <w:marRight w:val="0"/>
      <w:marTop w:val="0"/>
      <w:marBottom w:val="0"/>
      <w:divBdr>
        <w:top w:val="none" w:sz="0" w:space="0" w:color="auto"/>
        <w:left w:val="none" w:sz="0" w:space="0" w:color="auto"/>
        <w:bottom w:val="none" w:sz="0" w:space="0" w:color="auto"/>
        <w:right w:val="none" w:sz="0" w:space="0" w:color="auto"/>
      </w:divBdr>
    </w:div>
    <w:div w:id="76369102">
      <w:bodyDiv w:val="1"/>
      <w:marLeft w:val="0"/>
      <w:marRight w:val="0"/>
      <w:marTop w:val="0"/>
      <w:marBottom w:val="0"/>
      <w:divBdr>
        <w:top w:val="none" w:sz="0" w:space="0" w:color="auto"/>
        <w:left w:val="none" w:sz="0" w:space="0" w:color="auto"/>
        <w:bottom w:val="none" w:sz="0" w:space="0" w:color="auto"/>
        <w:right w:val="none" w:sz="0" w:space="0" w:color="auto"/>
      </w:divBdr>
    </w:div>
    <w:div w:id="391464262">
      <w:bodyDiv w:val="1"/>
      <w:marLeft w:val="0"/>
      <w:marRight w:val="0"/>
      <w:marTop w:val="0"/>
      <w:marBottom w:val="0"/>
      <w:divBdr>
        <w:top w:val="none" w:sz="0" w:space="0" w:color="auto"/>
        <w:left w:val="none" w:sz="0" w:space="0" w:color="auto"/>
        <w:bottom w:val="none" w:sz="0" w:space="0" w:color="auto"/>
        <w:right w:val="none" w:sz="0" w:space="0" w:color="auto"/>
      </w:divBdr>
    </w:div>
    <w:div w:id="456140230">
      <w:bodyDiv w:val="1"/>
      <w:marLeft w:val="0"/>
      <w:marRight w:val="0"/>
      <w:marTop w:val="0"/>
      <w:marBottom w:val="0"/>
      <w:divBdr>
        <w:top w:val="none" w:sz="0" w:space="0" w:color="auto"/>
        <w:left w:val="none" w:sz="0" w:space="0" w:color="auto"/>
        <w:bottom w:val="none" w:sz="0" w:space="0" w:color="auto"/>
        <w:right w:val="none" w:sz="0" w:space="0" w:color="auto"/>
      </w:divBdr>
      <w:divsChild>
        <w:div w:id="593831062">
          <w:marLeft w:val="0"/>
          <w:marRight w:val="0"/>
          <w:marTop w:val="0"/>
          <w:marBottom w:val="0"/>
          <w:divBdr>
            <w:top w:val="none" w:sz="0" w:space="0" w:color="auto"/>
            <w:left w:val="none" w:sz="0" w:space="0" w:color="auto"/>
            <w:bottom w:val="none" w:sz="0" w:space="0" w:color="auto"/>
            <w:right w:val="none" w:sz="0" w:space="0" w:color="auto"/>
          </w:divBdr>
          <w:divsChild>
            <w:div w:id="1198349746">
              <w:marLeft w:val="0"/>
              <w:marRight w:val="0"/>
              <w:marTop w:val="0"/>
              <w:marBottom w:val="0"/>
              <w:divBdr>
                <w:top w:val="none" w:sz="0" w:space="0" w:color="auto"/>
                <w:left w:val="none" w:sz="0" w:space="0" w:color="auto"/>
                <w:bottom w:val="none" w:sz="0" w:space="0" w:color="auto"/>
                <w:right w:val="none" w:sz="0" w:space="0" w:color="auto"/>
              </w:divBdr>
              <w:divsChild>
                <w:div w:id="689067659">
                  <w:marLeft w:val="0"/>
                  <w:marRight w:val="0"/>
                  <w:marTop w:val="0"/>
                  <w:marBottom w:val="0"/>
                  <w:divBdr>
                    <w:top w:val="none" w:sz="0" w:space="0" w:color="auto"/>
                    <w:left w:val="none" w:sz="0" w:space="0" w:color="auto"/>
                    <w:bottom w:val="none" w:sz="0" w:space="0" w:color="auto"/>
                    <w:right w:val="none" w:sz="0" w:space="0" w:color="auto"/>
                  </w:divBdr>
                  <w:divsChild>
                    <w:div w:id="15692929">
                      <w:marLeft w:val="0"/>
                      <w:marRight w:val="0"/>
                      <w:marTop w:val="0"/>
                      <w:marBottom w:val="0"/>
                      <w:divBdr>
                        <w:top w:val="none" w:sz="0" w:space="0" w:color="auto"/>
                        <w:left w:val="none" w:sz="0" w:space="0" w:color="auto"/>
                        <w:bottom w:val="none" w:sz="0" w:space="0" w:color="auto"/>
                        <w:right w:val="none" w:sz="0" w:space="0" w:color="auto"/>
                      </w:divBdr>
                      <w:divsChild>
                        <w:div w:id="925529356">
                          <w:marLeft w:val="0"/>
                          <w:marRight w:val="0"/>
                          <w:marTop w:val="0"/>
                          <w:marBottom w:val="0"/>
                          <w:divBdr>
                            <w:top w:val="none" w:sz="0" w:space="0" w:color="auto"/>
                            <w:left w:val="none" w:sz="0" w:space="0" w:color="auto"/>
                            <w:bottom w:val="none" w:sz="0" w:space="0" w:color="auto"/>
                            <w:right w:val="none" w:sz="0" w:space="0" w:color="auto"/>
                          </w:divBdr>
                          <w:divsChild>
                            <w:div w:id="1705443696">
                              <w:marLeft w:val="0"/>
                              <w:marRight w:val="0"/>
                              <w:marTop w:val="0"/>
                              <w:marBottom w:val="0"/>
                              <w:divBdr>
                                <w:top w:val="none" w:sz="0" w:space="0" w:color="auto"/>
                                <w:left w:val="none" w:sz="0" w:space="0" w:color="auto"/>
                                <w:bottom w:val="none" w:sz="0" w:space="0" w:color="auto"/>
                                <w:right w:val="none" w:sz="0" w:space="0" w:color="auto"/>
                              </w:divBdr>
                              <w:divsChild>
                                <w:div w:id="1933665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56997461">
      <w:bodyDiv w:val="1"/>
      <w:marLeft w:val="0"/>
      <w:marRight w:val="0"/>
      <w:marTop w:val="0"/>
      <w:marBottom w:val="0"/>
      <w:divBdr>
        <w:top w:val="none" w:sz="0" w:space="0" w:color="auto"/>
        <w:left w:val="none" w:sz="0" w:space="0" w:color="auto"/>
        <w:bottom w:val="none" w:sz="0" w:space="0" w:color="auto"/>
        <w:right w:val="none" w:sz="0" w:space="0" w:color="auto"/>
      </w:divBdr>
    </w:div>
    <w:div w:id="499389204">
      <w:bodyDiv w:val="1"/>
      <w:marLeft w:val="0"/>
      <w:marRight w:val="0"/>
      <w:marTop w:val="0"/>
      <w:marBottom w:val="0"/>
      <w:divBdr>
        <w:top w:val="none" w:sz="0" w:space="0" w:color="auto"/>
        <w:left w:val="none" w:sz="0" w:space="0" w:color="auto"/>
        <w:bottom w:val="none" w:sz="0" w:space="0" w:color="auto"/>
        <w:right w:val="none" w:sz="0" w:space="0" w:color="auto"/>
      </w:divBdr>
    </w:div>
    <w:div w:id="665548861">
      <w:bodyDiv w:val="1"/>
      <w:marLeft w:val="0"/>
      <w:marRight w:val="0"/>
      <w:marTop w:val="0"/>
      <w:marBottom w:val="0"/>
      <w:divBdr>
        <w:top w:val="none" w:sz="0" w:space="0" w:color="auto"/>
        <w:left w:val="none" w:sz="0" w:space="0" w:color="auto"/>
        <w:bottom w:val="none" w:sz="0" w:space="0" w:color="auto"/>
        <w:right w:val="none" w:sz="0" w:space="0" w:color="auto"/>
      </w:divBdr>
    </w:div>
    <w:div w:id="699011414">
      <w:bodyDiv w:val="1"/>
      <w:marLeft w:val="0"/>
      <w:marRight w:val="0"/>
      <w:marTop w:val="0"/>
      <w:marBottom w:val="0"/>
      <w:divBdr>
        <w:top w:val="none" w:sz="0" w:space="0" w:color="auto"/>
        <w:left w:val="none" w:sz="0" w:space="0" w:color="auto"/>
        <w:bottom w:val="none" w:sz="0" w:space="0" w:color="auto"/>
        <w:right w:val="none" w:sz="0" w:space="0" w:color="auto"/>
      </w:divBdr>
    </w:div>
    <w:div w:id="772673008">
      <w:bodyDiv w:val="1"/>
      <w:marLeft w:val="0"/>
      <w:marRight w:val="0"/>
      <w:marTop w:val="0"/>
      <w:marBottom w:val="0"/>
      <w:divBdr>
        <w:top w:val="none" w:sz="0" w:space="0" w:color="auto"/>
        <w:left w:val="none" w:sz="0" w:space="0" w:color="auto"/>
        <w:bottom w:val="none" w:sz="0" w:space="0" w:color="auto"/>
        <w:right w:val="none" w:sz="0" w:space="0" w:color="auto"/>
      </w:divBdr>
    </w:div>
    <w:div w:id="1017729691">
      <w:bodyDiv w:val="1"/>
      <w:marLeft w:val="0"/>
      <w:marRight w:val="0"/>
      <w:marTop w:val="0"/>
      <w:marBottom w:val="0"/>
      <w:divBdr>
        <w:top w:val="none" w:sz="0" w:space="0" w:color="auto"/>
        <w:left w:val="none" w:sz="0" w:space="0" w:color="auto"/>
        <w:bottom w:val="none" w:sz="0" w:space="0" w:color="auto"/>
        <w:right w:val="none" w:sz="0" w:space="0" w:color="auto"/>
      </w:divBdr>
    </w:div>
    <w:div w:id="1148984793">
      <w:bodyDiv w:val="1"/>
      <w:marLeft w:val="0"/>
      <w:marRight w:val="0"/>
      <w:marTop w:val="0"/>
      <w:marBottom w:val="0"/>
      <w:divBdr>
        <w:top w:val="none" w:sz="0" w:space="0" w:color="auto"/>
        <w:left w:val="none" w:sz="0" w:space="0" w:color="auto"/>
        <w:bottom w:val="none" w:sz="0" w:space="0" w:color="auto"/>
        <w:right w:val="none" w:sz="0" w:space="0" w:color="auto"/>
      </w:divBdr>
    </w:div>
    <w:div w:id="1179975980">
      <w:bodyDiv w:val="1"/>
      <w:marLeft w:val="0"/>
      <w:marRight w:val="0"/>
      <w:marTop w:val="0"/>
      <w:marBottom w:val="0"/>
      <w:divBdr>
        <w:top w:val="none" w:sz="0" w:space="0" w:color="auto"/>
        <w:left w:val="none" w:sz="0" w:space="0" w:color="auto"/>
        <w:bottom w:val="none" w:sz="0" w:space="0" w:color="auto"/>
        <w:right w:val="none" w:sz="0" w:space="0" w:color="auto"/>
      </w:divBdr>
    </w:div>
    <w:div w:id="1186751312">
      <w:bodyDiv w:val="1"/>
      <w:marLeft w:val="0"/>
      <w:marRight w:val="0"/>
      <w:marTop w:val="0"/>
      <w:marBottom w:val="0"/>
      <w:divBdr>
        <w:top w:val="none" w:sz="0" w:space="0" w:color="auto"/>
        <w:left w:val="none" w:sz="0" w:space="0" w:color="auto"/>
        <w:bottom w:val="none" w:sz="0" w:space="0" w:color="auto"/>
        <w:right w:val="none" w:sz="0" w:space="0" w:color="auto"/>
      </w:divBdr>
    </w:div>
    <w:div w:id="1236087449">
      <w:bodyDiv w:val="1"/>
      <w:marLeft w:val="0"/>
      <w:marRight w:val="0"/>
      <w:marTop w:val="0"/>
      <w:marBottom w:val="0"/>
      <w:divBdr>
        <w:top w:val="none" w:sz="0" w:space="0" w:color="auto"/>
        <w:left w:val="none" w:sz="0" w:space="0" w:color="auto"/>
        <w:bottom w:val="none" w:sz="0" w:space="0" w:color="auto"/>
        <w:right w:val="none" w:sz="0" w:space="0" w:color="auto"/>
      </w:divBdr>
    </w:div>
    <w:div w:id="1258295615">
      <w:bodyDiv w:val="1"/>
      <w:marLeft w:val="0"/>
      <w:marRight w:val="0"/>
      <w:marTop w:val="0"/>
      <w:marBottom w:val="0"/>
      <w:divBdr>
        <w:top w:val="none" w:sz="0" w:space="0" w:color="auto"/>
        <w:left w:val="none" w:sz="0" w:space="0" w:color="auto"/>
        <w:bottom w:val="none" w:sz="0" w:space="0" w:color="auto"/>
        <w:right w:val="none" w:sz="0" w:space="0" w:color="auto"/>
      </w:divBdr>
    </w:div>
    <w:div w:id="1303580640">
      <w:bodyDiv w:val="1"/>
      <w:marLeft w:val="0"/>
      <w:marRight w:val="0"/>
      <w:marTop w:val="0"/>
      <w:marBottom w:val="0"/>
      <w:divBdr>
        <w:top w:val="none" w:sz="0" w:space="0" w:color="auto"/>
        <w:left w:val="none" w:sz="0" w:space="0" w:color="auto"/>
        <w:bottom w:val="none" w:sz="0" w:space="0" w:color="auto"/>
        <w:right w:val="none" w:sz="0" w:space="0" w:color="auto"/>
      </w:divBdr>
    </w:div>
    <w:div w:id="1331912303">
      <w:bodyDiv w:val="1"/>
      <w:marLeft w:val="0"/>
      <w:marRight w:val="0"/>
      <w:marTop w:val="0"/>
      <w:marBottom w:val="0"/>
      <w:divBdr>
        <w:top w:val="none" w:sz="0" w:space="0" w:color="auto"/>
        <w:left w:val="none" w:sz="0" w:space="0" w:color="auto"/>
        <w:bottom w:val="none" w:sz="0" w:space="0" w:color="auto"/>
        <w:right w:val="none" w:sz="0" w:space="0" w:color="auto"/>
      </w:divBdr>
    </w:div>
    <w:div w:id="1367289431">
      <w:bodyDiv w:val="1"/>
      <w:marLeft w:val="0"/>
      <w:marRight w:val="0"/>
      <w:marTop w:val="0"/>
      <w:marBottom w:val="0"/>
      <w:divBdr>
        <w:top w:val="none" w:sz="0" w:space="0" w:color="auto"/>
        <w:left w:val="none" w:sz="0" w:space="0" w:color="auto"/>
        <w:bottom w:val="none" w:sz="0" w:space="0" w:color="auto"/>
        <w:right w:val="none" w:sz="0" w:space="0" w:color="auto"/>
      </w:divBdr>
    </w:div>
    <w:div w:id="1383019970">
      <w:bodyDiv w:val="1"/>
      <w:marLeft w:val="0"/>
      <w:marRight w:val="0"/>
      <w:marTop w:val="0"/>
      <w:marBottom w:val="0"/>
      <w:divBdr>
        <w:top w:val="none" w:sz="0" w:space="0" w:color="auto"/>
        <w:left w:val="none" w:sz="0" w:space="0" w:color="auto"/>
        <w:bottom w:val="none" w:sz="0" w:space="0" w:color="auto"/>
        <w:right w:val="none" w:sz="0" w:space="0" w:color="auto"/>
      </w:divBdr>
    </w:div>
    <w:div w:id="1421873082">
      <w:bodyDiv w:val="1"/>
      <w:marLeft w:val="0"/>
      <w:marRight w:val="0"/>
      <w:marTop w:val="0"/>
      <w:marBottom w:val="0"/>
      <w:divBdr>
        <w:top w:val="none" w:sz="0" w:space="0" w:color="auto"/>
        <w:left w:val="none" w:sz="0" w:space="0" w:color="auto"/>
        <w:bottom w:val="none" w:sz="0" w:space="0" w:color="auto"/>
        <w:right w:val="none" w:sz="0" w:space="0" w:color="auto"/>
      </w:divBdr>
    </w:div>
    <w:div w:id="1558469267">
      <w:bodyDiv w:val="1"/>
      <w:marLeft w:val="0"/>
      <w:marRight w:val="0"/>
      <w:marTop w:val="0"/>
      <w:marBottom w:val="0"/>
      <w:divBdr>
        <w:top w:val="none" w:sz="0" w:space="0" w:color="auto"/>
        <w:left w:val="none" w:sz="0" w:space="0" w:color="auto"/>
        <w:bottom w:val="none" w:sz="0" w:space="0" w:color="auto"/>
        <w:right w:val="none" w:sz="0" w:space="0" w:color="auto"/>
      </w:divBdr>
    </w:div>
    <w:div w:id="1589192624">
      <w:bodyDiv w:val="1"/>
      <w:marLeft w:val="0"/>
      <w:marRight w:val="0"/>
      <w:marTop w:val="0"/>
      <w:marBottom w:val="0"/>
      <w:divBdr>
        <w:top w:val="none" w:sz="0" w:space="0" w:color="auto"/>
        <w:left w:val="none" w:sz="0" w:space="0" w:color="auto"/>
        <w:bottom w:val="none" w:sz="0" w:space="0" w:color="auto"/>
        <w:right w:val="none" w:sz="0" w:space="0" w:color="auto"/>
      </w:divBdr>
    </w:div>
    <w:div w:id="1592347208">
      <w:bodyDiv w:val="1"/>
      <w:marLeft w:val="0"/>
      <w:marRight w:val="0"/>
      <w:marTop w:val="0"/>
      <w:marBottom w:val="0"/>
      <w:divBdr>
        <w:top w:val="none" w:sz="0" w:space="0" w:color="auto"/>
        <w:left w:val="none" w:sz="0" w:space="0" w:color="auto"/>
        <w:bottom w:val="none" w:sz="0" w:space="0" w:color="auto"/>
        <w:right w:val="none" w:sz="0" w:space="0" w:color="auto"/>
      </w:divBdr>
    </w:div>
    <w:div w:id="1640263291">
      <w:bodyDiv w:val="1"/>
      <w:marLeft w:val="0"/>
      <w:marRight w:val="0"/>
      <w:marTop w:val="0"/>
      <w:marBottom w:val="0"/>
      <w:divBdr>
        <w:top w:val="none" w:sz="0" w:space="0" w:color="auto"/>
        <w:left w:val="none" w:sz="0" w:space="0" w:color="auto"/>
        <w:bottom w:val="none" w:sz="0" w:space="0" w:color="auto"/>
        <w:right w:val="none" w:sz="0" w:space="0" w:color="auto"/>
      </w:divBdr>
    </w:div>
    <w:div w:id="1700814727">
      <w:bodyDiv w:val="1"/>
      <w:marLeft w:val="0"/>
      <w:marRight w:val="0"/>
      <w:marTop w:val="0"/>
      <w:marBottom w:val="0"/>
      <w:divBdr>
        <w:top w:val="none" w:sz="0" w:space="0" w:color="auto"/>
        <w:left w:val="none" w:sz="0" w:space="0" w:color="auto"/>
        <w:bottom w:val="none" w:sz="0" w:space="0" w:color="auto"/>
        <w:right w:val="none" w:sz="0" w:space="0" w:color="auto"/>
      </w:divBdr>
    </w:div>
    <w:div w:id="1741827895">
      <w:bodyDiv w:val="1"/>
      <w:marLeft w:val="0"/>
      <w:marRight w:val="0"/>
      <w:marTop w:val="0"/>
      <w:marBottom w:val="0"/>
      <w:divBdr>
        <w:top w:val="none" w:sz="0" w:space="0" w:color="auto"/>
        <w:left w:val="none" w:sz="0" w:space="0" w:color="auto"/>
        <w:bottom w:val="none" w:sz="0" w:space="0" w:color="auto"/>
        <w:right w:val="none" w:sz="0" w:space="0" w:color="auto"/>
      </w:divBdr>
    </w:div>
    <w:div w:id="1782722454">
      <w:bodyDiv w:val="1"/>
      <w:marLeft w:val="0"/>
      <w:marRight w:val="0"/>
      <w:marTop w:val="0"/>
      <w:marBottom w:val="0"/>
      <w:divBdr>
        <w:top w:val="none" w:sz="0" w:space="0" w:color="auto"/>
        <w:left w:val="none" w:sz="0" w:space="0" w:color="auto"/>
        <w:bottom w:val="none" w:sz="0" w:space="0" w:color="auto"/>
        <w:right w:val="none" w:sz="0" w:space="0" w:color="auto"/>
      </w:divBdr>
    </w:div>
    <w:div w:id="1800295282">
      <w:bodyDiv w:val="1"/>
      <w:marLeft w:val="0"/>
      <w:marRight w:val="0"/>
      <w:marTop w:val="0"/>
      <w:marBottom w:val="0"/>
      <w:divBdr>
        <w:top w:val="none" w:sz="0" w:space="0" w:color="auto"/>
        <w:left w:val="none" w:sz="0" w:space="0" w:color="auto"/>
        <w:bottom w:val="none" w:sz="0" w:space="0" w:color="auto"/>
        <w:right w:val="none" w:sz="0" w:space="0" w:color="auto"/>
      </w:divBdr>
    </w:div>
    <w:div w:id="1840003119">
      <w:bodyDiv w:val="1"/>
      <w:marLeft w:val="0"/>
      <w:marRight w:val="0"/>
      <w:marTop w:val="0"/>
      <w:marBottom w:val="0"/>
      <w:divBdr>
        <w:top w:val="none" w:sz="0" w:space="0" w:color="auto"/>
        <w:left w:val="none" w:sz="0" w:space="0" w:color="auto"/>
        <w:bottom w:val="none" w:sz="0" w:space="0" w:color="auto"/>
        <w:right w:val="none" w:sz="0" w:space="0" w:color="auto"/>
      </w:divBdr>
    </w:div>
    <w:div w:id="1858807659">
      <w:bodyDiv w:val="1"/>
      <w:marLeft w:val="0"/>
      <w:marRight w:val="0"/>
      <w:marTop w:val="0"/>
      <w:marBottom w:val="0"/>
      <w:divBdr>
        <w:top w:val="none" w:sz="0" w:space="0" w:color="auto"/>
        <w:left w:val="none" w:sz="0" w:space="0" w:color="auto"/>
        <w:bottom w:val="none" w:sz="0" w:space="0" w:color="auto"/>
        <w:right w:val="none" w:sz="0" w:space="0" w:color="auto"/>
      </w:divBdr>
    </w:div>
    <w:div w:id="1860702358">
      <w:bodyDiv w:val="1"/>
      <w:marLeft w:val="0"/>
      <w:marRight w:val="0"/>
      <w:marTop w:val="0"/>
      <w:marBottom w:val="0"/>
      <w:divBdr>
        <w:top w:val="none" w:sz="0" w:space="0" w:color="auto"/>
        <w:left w:val="none" w:sz="0" w:space="0" w:color="auto"/>
        <w:bottom w:val="none" w:sz="0" w:space="0" w:color="auto"/>
        <w:right w:val="none" w:sz="0" w:space="0" w:color="auto"/>
      </w:divBdr>
    </w:div>
    <w:div w:id="1893541215">
      <w:bodyDiv w:val="1"/>
      <w:marLeft w:val="0"/>
      <w:marRight w:val="0"/>
      <w:marTop w:val="0"/>
      <w:marBottom w:val="0"/>
      <w:divBdr>
        <w:top w:val="none" w:sz="0" w:space="0" w:color="auto"/>
        <w:left w:val="none" w:sz="0" w:space="0" w:color="auto"/>
        <w:bottom w:val="none" w:sz="0" w:space="0" w:color="auto"/>
        <w:right w:val="none" w:sz="0" w:space="0" w:color="auto"/>
      </w:divBdr>
    </w:div>
    <w:div w:id="1905484980">
      <w:bodyDiv w:val="1"/>
      <w:marLeft w:val="0"/>
      <w:marRight w:val="0"/>
      <w:marTop w:val="0"/>
      <w:marBottom w:val="0"/>
      <w:divBdr>
        <w:top w:val="none" w:sz="0" w:space="0" w:color="auto"/>
        <w:left w:val="none" w:sz="0" w:space="0" w:color="auto"/>
        <w:bottom w:val="none" w:sz="0" w:space="0" w:color="auto"/>
        <w:right w:val="none" w:sz="0" w:space="0" w:color="auto"/>
      </w:divBdr>
    </w:div>
    <w:div w:id="1986616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3.png"/></Relationships>
</file>

<file path=word/_rels/footer2.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51ecbb3c-c0d3-4b50-9d5d-8f74f8d111e2">
      <UserInfo>
        <DisplayName>Ronald Smith Suerte Correa</DisplayName>
        <AccountId>15</AccountId>
        <AccountType/>
      </UserInfo>
      <UserInfo>
        <DisplayName>Juan Felipe Henao Arrieta</DisplayName>
        <AccountId>16</AccountId>
        <AccountType/>
      </UserInfo>
      <UserInfo>
        <DisplayName>Elkin Adolfo Ceballos Buitrago</DisplayName>
        <AccountId>17</AccountId>
        <AccountType/>
      </UserInfo>
      <UserInfo>
        <DisplayName>Juan David Lopera Posada</DisplayName>
        <AccountId>14</AccountId>
        <AccountType/>
      </UserInfo>
      <UserInfo>
        <DisplayName>Gilberto Munoz Cuartas</DisplayName>
        <AccountId>18</AccountId>
        <AccountType/>
      </UserInfo>
      <UserInfo>
        <DisplayName>Victor Raul Vasquez Restrepo</DisplayName>
        <AccountId>13</AccountId>
        <AccountType/>
      </UserInfo>
      <UserInfo>
        <DisplayName>Francisco Javier Vera Zapata</DisplayName>
        <AccountId>19</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o" ma:contentTypeID="0x010100A6997E81B841D94083F23A5F6058586F" ma:contentTypeVersion="4" ma:contentTypeDescription="Crear nuevo documento." ma:contentTypeScope="" ma:versionID="e479842a790872997eca00f99b60199f">
  <xsd:schema xmlns:xsd="http://www.w3.org/2001/XMLSchema" xmlns:xs="http://www.w3.org/2001/XMLSchema" xmlns:p="http://schemas.microsoft.com/office/2006/metadata/properties" xmlns:ns2="cb435238-e7ff-4ac7-9a11-33e81c17c0ba" xmlns:ns3="51ecbb3c-c0d3-4b50-9d5d-8f74f8d111e2" targetNamespace="http://schemas.microsoft.com/office/2006/metadata/properties" ma:root="true" ma:fieldsID="0b45aa4f8652c9579700e7eb360ef8d1" ns2:_="" ns3:_="">
    <xsd:import namespace="cb435238-e7ff-4ac7-9a11-33e81c17c0ba"/>
    <xsd:import namespace="51ecbb3c-c0d3-4b50-9d5d-8f74f8d111e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b435238-e7ff-4ac7-9a11-33e81c17c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1ecbb3c-c0d3-4b50-9d5d-8f74f8d111e2" elementFormDefault="qualified">
    <xsd:import namespace="http://schemas.microsoft.com/office/2006/documentManagement/types"/>
    <xsd:import namespace="http://schemas.microsoft.com/office/infopath/2007/PartnerControls"/>
    <xsd:element name="SharedWithUsers" ma:index="10"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talles de uso compartido"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b:Source>
    <b:Tag>INV09</b:Tag>
    <b:SourceType>Report</b:SourceType>
    <b:Guid>{DED06DBD-4A78-485F-A6ED-1E5AB9E3EF9C}</b:Guid>
    <b:Title>Manual de drenaje para carreteras</b:Title>
    <b:Year>2009</b:Year>
    <b:City>Bogotá</b:City>
    <b:Publisher>Ministerio de Transporte</b:Publisher>
    <b:Author>
      <b:Author>
        <b:NameList>
          <b:Person>
            <b:Last>INVIAS</b:Last>
          </b:Person>
        </b:NameList>
      </b:Author>
    </b:Author>
    <b:RefOrder>1</b:RefOrder>
  </b:Source>
  <b:Source>
    <b:Tag>WMO83</b:Tag>
    <b:SourceType>Report</b:SourceType>
    <b:Guid>{97A9677E-C7A9-4029-8530-3A000DB430F5}</b:Guid>
    <b:Author>
      <b:Author>
        <b:NameList>
          <b:Person>
            <b:Last>WMO</b:Last>
            <b:First>World</b:First>
            <b:Middle>Meteorological Organization</b:Middle>
          </b:Person>
        </b:NameList>
      </b:Author>
    </b:Author>
    <b:Title>Guide to Climatological Practices</b:Title>
    <b:Year>1983</b:Year>
    <b:City>Geneva</b:City>
    <b:RefOrder>2</b:RefOrder>
  </b:Source>
  <b:Source>
    <b:Tag>Cea19</b:Tag>
    <b:SourceType>Book</b:SourceType>
    <b:Guid>{9A3433C7-BE0F-4B49-A619-57D0FFF275EB}</b:Guid>
    <b:Author>
      <b:Author>
        <b:NameList>
          <b:Person>
            <b:Last>Cea</b:Last>
            <b:First>L.,</b:First>
            <b:Middle>Bladé i Castellet, E., Sanz Ramos, M., Bermúdez Pita, M., &amp; Mateos Alonso, Á.</b:Middle>
          </b:Person>
        </b:NameList>
      </b:Author>
    </b:Author>
    <b:Title>Iber applications basic guide: two-dimensional modelling of free surface shallow water flows.</b:Title>
    <b:Year>2019</b:Year>
    <b:RefOrder>3</b:RefOrder>
  </b:Source>
  <b:Source>
    <b:Tag>VTE05</b:Tag>
    <b:SourceType>Book</b:SourceType>
    <b:Guid>{E37D5300-2804-4426-B460-7ED19C0988A6}</b:Guid>
    <b:Author>
      <b:Author>
        <b:NameList>
          <b:Person>
            <b:Last>CHOW</b:Last>
            <b:First>V.</b:First>
            <b:Middle>TE</b:Middle>
          </b:Person>
        </b:NameList>
      </b:Author>
    </b:Author>
    <b:Title>HIDRAULICA DE CANALES ABIERTOS</b:Title>
    <b:Year>2005</b:Year>
    <b:RefOrder>4</b:RefOrder>
  </b:Source>
</b:Sources>
</file>

<file path=customXml/itemProps1.xml><?xml version="1.0" encoding="utf-8"?>
<ds:datastoreItem xmlns:ds="http://schemas.openxmlformats.org/officeDocument/2006/customXml" ds:itemID="{6B1FE3E4-D4C5-4E36-9CED-9D246B2AA5B6}">
  <ds:schemaRefs>
    <ds:schemaRef ds:uri="http://schemas.microsoft.com/office/2006/metadata/properties"/>
    <ds:schemaRef ds:uri="http://schemas.microsoft.com/office/infopath/2007/PartnerControls"/>
    <ds:schemaRef ds:uri="51ecbb3c-c0d3-4b50-9d5d-8f74f8d111e2"/>
  </ds:schemaRefs>
</ds:datastoreItem>
</file>

<file path=customXml/itemProps2.xml><?xml version="1.0" encoding="utf-8"?>
<ds:datastoreItem xmlns:ds="http://schemas.openxmlformats.org/officeDocument/2006/customXml" ds:itemID="{ACCE2A2F-BC50-41F6-9420-B98BF911E7CC}">
  <ds:schemaRefs>
    <ds:schemaRef ds:uri="http://schemas.microsoft.com/sharepoint/v3/contenttype/forms"/>
  </ds:schemaRefs>
</ds:datastoreItem>
</file>

<file path=customXml/itemProps3.xml><?xml version="1.0" encoding="utf-8"?>
<ds:datastoreItem xmlns:ds="http://schemas.openxmlformats.org/officeDocument/2006/customXml" ds:itemID="{89999101-17AD-4927-BAF2-2ED5EC7BA4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b435238-e7ff-4ac7-9a11-33e81c17c0ba"/>
    <ds:schemaRef ds:uri="51ecbb3c-c0d3-4b50-9d5d-8f74f8d111e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AC2B27F-7CAC-469D-A956-C78124DD29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96</TotalTime>
  <Pages>20</Pages>
  <Words>3195</Words>
  <Characters>17577</Characters>
  <Application>Microsoft Office Word</Application>
  <DocSecurity>0</DocSecurity>
  <Lines>146</Lines>
  <Paragraphs>41</Paragraphs>
  <ScaleCrop>false</ScaleCrop>
  <HeadingPairs>
    <vt:vector size="2" baseType="variant">
      <vt:variant>
        <vt:lpstr>Título</vt:lpstr>
      </vt:variant>
      <vt:variant>
        <vt:i4>1</vt:i4>
      </vt:variant>
    </vt:vector>
  </HeadingPairs>
  <TitlesOfParts>
    <vt:vector size="1" baseType="lpstr">
      <vt:lpstr>CRITERIOS DE DISEÑO ELECTRICOS</vt:lpstr>
    </vt:vector>
  </TitlesOfParts>
  <Company>HMV INGENIEROS LTDA</Company>
  <LinksUpToDate>false</LinksUpToDate>
  <CharactersWithSpaces>207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ITERIOS DE DISEÑO ELECTRICOS</dc:title>
  <dc:creator>Juan Daniel Garcia Bedoya</dc:creator>
  <cp:lastModifiedBy>Juan Daniel Vergara Nieto</cp:lastModifiedBy>
  <cp:revision>63</cp:revision>
  <cp:lastPrinted>2024-05-06T15:11:00Z</cp:lastPrinted>
  <dcterms:created xsi:type="dcterms:W3CDTF">2025-05-16T20:39:00Z</dcterms:created>
  <dcterms:modified xsi:type="dcterms:W3CDTF">2025-08-13T16:52:00Z</dcterms:modified>
  <cp:version>0</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6997E81B841D94083F23A5F6058586F</vt:lpwstr>
  </property>
</Properties>
</file>